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1E6568" w14:paraId="03952A5C" w14:textId="77777777" w:rsidTr="001E656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6CE4E0E" w14:textId="77777777" w:rsidR="001E6568" w:rsidRDefault="001E656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06C30" w14:paraId="53466ED6" w14:textId="77777777" w:rsidTr="001E656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828810" w14:textId="5016DE5C" w:rsidR="00E06C30" w:rsidRPr="00E06C30" w:rsidRDefault="00E06C30">
            <w:pPr>
              <w:pStyle w:val="Header"/>
              <w:jc w:val="right"/>
              <w:rPr>
                <w:sz w:val="20"/>
                <w:szCs w:val="20"/>
              </w:rPr>
            </w:pPr>
            <w:r w:rsidRPr="00E06C30">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AAD8A8" w14:textId="77777777" w:rsidR="00E06C30" w:rsidRDefault="00E06C30"/>
        </w:tc>
      </w:tr>
      <w:tr w:rsidR="001E6568" w14:paraId="7EC7FD7F" w14:textId="77777777" w:rsidTr="001E656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86B28A" w14:textId="77777777" w:rsidR="001E6568" w:rsidRDefault="001E656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67C0491" w14:textId="77777777" w:rsidR="001E6568" w:rsidRDefault="001E6568"/>
        </w:tc>
      </w:tr>
      <w:tr w:rsidR="001E6568" w14:paraId="66B9583E" w14:textId="77777777" w:rsidTr="001E656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954F4A2" w14:textId="77777777" w:rsidR="001E6568" w:rsidRDefault="001E656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B39E2AA" w14:textId="77777777" w:rsidR="001E6568" w:rsidRDefault="001E6568"/>
        </w:tc>
      </w:tr>
    </w:tbl>
    <w:p w14:paraId="6F7B1D1C" w14:textId="77777777" w:rsidR="00A9606F" w:rsidRPr="00A9606F" w:rsidRDefault="00A9606F" w:rsidP="005C0CF4">
      <w:pPr>
        <w:jc w:val="center"/>
        <w:rPr>
          <w:rFonts w:asciiTheme="majorHAnsi" w:hAnsiTheme="majorHAnsi" w:cs="Arial"/>
          <w:b/>
          <w:szCs w:val="32"/>
        </w:rPr>
      </w:pPr>
    </w:p>
    <w:p w14:paraId="6118AC29" w14:textId="43CEE5EC" w:rsidR="005C0CF4" w:rsidRDefault="00EB3E10" w:rsidP="005C0CF4">
      <w:pPr>
        <w:jc w:val="center"/>
        <w:rPr>
          <w:rFonts w:asciiTheme="majorHAnsi" w:hAnsiTheme="majorHAnsi" w:cs="Arial"/>
          <w:b/>
          <w:sz w:val="36"/>
          <w:szCs w:val="32"/>
        </w:rPr>
      </w:pPr>
      <w:r>
        <w:rPr>
          <w:rFonts w:asciiTheme="majorHAnsi" w:hAnsiTheme="majorHAnsi" w:cs="Arial"/>
          <w:b/>
          <w:sz w:val="36"/>
          <w:szCs w:val="32"/>
        </w:rPr>
        <w:t>NEW CERTIFICATE PROGRAM</w:t>
      </w:r>
      <w:r w:rsidR="004A3742">
        <w:rPr>
          <w:rFonts w:asciiTheme="majorHAnsi" w:hAnsiTheme="majorHAnsi" w:cs="Arial"/>
          <w:b/>
          <w:sz w:val="36"/>
          <w:szCs w:val="32"/>
        </w:rPr>
        <w:t xml:space="preserve"> FORM</w:t>
      </w:r>
    </w:p>
    <w:p w14:paraId="73575C35" w14:textId="57E2D426" w:rsidR="000327B6" w:rsidRPr="000327B6" w:rsidRDefault="000327B6" w:rsidP="000327B6">
      <w:pPr>
        <w:jc w:val="center"/>
        <w:rPr>
          <w:rFonts w:asciiTheme="majorHAnsi" w:hAnsiTheme="majorHAnsi" w:cs="Arial"/>
          <w:b/>
          <w:sz w:val="24"/>
          <w:szCs w:val="24"/>
        </w:rPr>
      </w:pPr>
      <w:r>
        <w:rPr>
          <w:rFonts w:ascii="Arial" w:hAnsi="Arial" w:cs="Arial"/>
          <w:color w:val="FF0000"/>
        </w:rPr>
        <w:t xml:space="preserve">(Also </w:t>
      </w:r>
      <w:r w:rsidRPr="00363F46">
        <w:rPr>
          <w:rFonts w:ascii="Arial" w:hAnsi="Arial" w:cs="Arial"/>
          <w:color w:val="FF0000"/>
        </w:rPr>
        <w:t>requires Arkansas Department of Higher Education (ADHE) approval</w:t>
      </w:r>
      <w:r>
        <w:rPr>
          <w:rFonts w:ascii="Arial" w:hAnsi="Arial" w:cs="Arial"/>
          <w:color w:val="FF0000"/>
        </w:rPr>
        <w:t>)</w:t>
      </w:r>
    </w:p>
    <w:p w14:paraId="0A919DCE" w14:textId="77777777" w:rsidR="009063B6" w:rsidRPr="00285F5A" w:rsidRDefault="00E475FC" w:rsidP="009063B6">
      <w:pPr>
        <w:rPr>
          <w:rFonts w:asciiTheme="majorHAnsi" w:hAnsiTheme="majorHAnsi" w:cs="Arial"/>
          <w:b/>
          <w:szCs w:val="20"/>
        </w:rPr>
      </w:pPr>
      <w:proofErr w:type="gramStart"/>
      <w:r>
        <w:rPr>
          <w:rFonts w:ascii="MS Gothic" w:eastAsia="MS Gothic" w:hAnsi="MS Gothic" w:cs="Arial"/>
          <w:b/>
          <w:szCs w:val="20"/>
        </w:rPr>
        <w:t>[ ]</w:t>
      </w:r>
      <w:proofErr w:type="gramEnd"/>
      <w:r w:rsidR="009063B6">
        <w:rPr>
          <w:rFonts w:asciiTheme="majorHAnsi" w:hAnsiTheme="majorHAnsi" w:cs="Arial"/>
          <w:b/>
          <w:szCs w:val="20"/>
        </w:rPr>
        <w:tab/>
      </w:r>
      <w:r w:rsidR="009063B6" w:rsidRPr="00285F5A">
        <w:rPr>
          <w:rFonts w:asciiTheme="majorHAnsi" w:hAnsiTheme="majorHAnsi" w:cs="Arial"/>
          <w:b/>
          <w:szCs w:val="20"/>
        </w:rPr>
        <w:t>Undergraduate Curriculum Council</w:t>
      </w:r>
      <w:r w:rsidR="009063B6" w:rsidRPr="00285F5A">
        <w:rPr>
          <w:rFonts w:asciiTheme="majorHAnsi" w:hAnsiTheme="majorHAnsi" w:cs="Arial"/>
          <w:szCs w:val="20"/>
        </w:rPr>
        <w:t xml:space="preserve"> </w:t>
      </w:r>
      <w:r w:rsidR="009063B6" w:rsidRPr="00285F5A">
        <w:rPr>
          <w:rFonts w:asciiTheme="majorHAnsi" w:hAnsiTheme="majorHAnsi" w:cs="Arial"/>
          <w:b/>
          <w:szCs w:val="20"/>
        </w:rPr>
        <w:t xml:space="preserve"> </w:t>
      </w:r>
    </w:p>
    <w:p w14:paraId="0F5F9373" w14:textId="66C286BE" w:rsidR="009063B6" w:rsidRPr="00285F5A" w:rsidRDefault="007002C5" w:rsidP="009063B6">
      <w:pPr>
        <w:rPr>
          <w:rFonts w:asciiTheme="majorHAnsi" w:hAnsiTheme="majorHAnsi" w:cs="Arial"/>
          <w:b/>
          <w:sz w:val="24"/>
        </w:rPr>
      </w:pPr>
      <w:r>
        <w:rPr>
          <w:rFonts w:ascii="MS Gothic" w:eastAsia="MS Gothic" w:hAnsi="MS Gothic" w:cs="Arial"/>
          <w:b/>
          <w:szCs w:val="20"/>
        </w:rPr>
        <w:t>[X</w:t>
      </w:r>
      <w:r w:rsidR="00E475FC">
        <w:rPr>
          <w:rFonts w:ascii="MS Gothic" w:eastAsia="MS Gothic" w:hAnsi="MS Gothic" w:cs="Arial"/>
          <w:b/>
          <w:szCs w:val="20"/>
        </w:rPr>
        <w:t>]</w:t>
      </w:r>
      <w:r w:rsidR="009063B6">
        <w:rPr>
          <w:rFonts w:asciiTheme="majorHAnsi" w:hAnsiTheme="majorHAnsi" w:cs="Arial"/>
          <w:b/>
          <w:szCs w:val="20"/>
        </w:rPr>
        <w:tab/>
      </w:r>
      <w:r w:rsidR="009063B6" w:rsidRPr="00285F5A">
        <w:rPr>
          <w:rFonts w:asciiTheme="majorHAnsi" w:hAnsiTheme="majorHAnsi" w:cs="Arial"/>
          <w:b/>
          <w:szCs w:val="20"/>
        </w:rPr>
        <w:t>Graduate Council</w:t>
      </w:r>
    </w:p>
    <w:p w14:paraId="335E202B" w14:textId="74E6DE15" w:rsidR="00BA6583" w:rsidRPr="000327B6" w:rsidRDefault="009063B6" w:rsidP="009063B6">
      <w:pPr>
        <w:rPr>
          <w:rFonts w:ascii="Arial" w:hAnsi="Arial" w:cs="Arial"/>
        </w:rPr>
      </w:pPr>
      <w:r>
        <w:rPr>
          <w:rFonts w:ascii="Arial" w:hAnsi="Arial" w:cs="Arial"/>
        </w:rPr>
        <w:t xml:space="preserve">Signed paper copies of proposals submitted for consideration are no longer required. Please type approver name and enter date of approval.  </w:t>
      </w: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51"/>
        <w:gridCol w:w="5451"/>
      </w:tblGrid>
      <w:tr w:rsidR="00D779A1" w:rsidRPr="00592A95" w14:paraId="6CE4B5DF" w14:textId="77777777" w:rsidTr="00231E6D">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14:paraId="7D5C0CE3" w14:textId="77777777" w:rsidTr="00965530">
              <w:trPr>
                <w:trHeight w:val="113"/>
              </w:trPr>
              <w:tc>
                <w:tcPr>
                  <w:tcW w:w="3685" w:type="dxa"/>
                  <w:vAlign w:val="bottom"/>
                </w:tcPr>
                <w:p w14:paraId="3D04DEDF" w14:textId="77777777" w:rsidR="00D779A1" w:rsidRDefault="000C7FCD" w:rsidP="00231E6D">
                  <w:pPr>
                    <w:jc w:val="center"/>
                    <w:rPr>
                      <w:rFonts w:asciiTheme="majorHAnsi" w:hAnsiTheme="majorHAnsi"/>
                      <w:sz w:val="20"/>
                      <w:szCs w:val="20"/>
                    </w:rPr>
                  </w:pPr>
                  <w:sdt>
                    <w:sdtPr>
                      <w:rPr>
                        <w:rFonts w:asciiTheme="majorHAnsi" w:hAnsiTheme="majorHAnsi"/>
                        <w:sz w:val="20"/>
                        <w:szCs w:val="20"/>
                      </w:rPr>
                      <w:id w:val="1252627499"/>
                      <w:placeholder>
                        <w:docPart w:val="AAEB034942074BF3AE190A8EA5E81FE0"/>
                      </w:placeholder>
                      <w:showingPlcHdr/>
                    </w:sdtPr>
                    <w:sdtEndPr/>
                    <w:sdtContent>
                      <w:permStart w:id="618467346" w:edGrp="everyone"/>
                      <w:r w:rsidR="00D779A1" w:rsidRPr="00592A95">
                        <w:rPr>
                          <w:rFonts w:asciiTheme="majorHAnsi" w:hAnsiTheme="majorHAnsi"/>
                          <w:color w:val="808080" w:themeColor="background1" w:themeShade="80"/>
                          <w:sz w:val="52"/>
                          <w:szCs w:val="52"/>
                          <w:shd w:val="clear" w:color="auto" w:fill="D9D9D9" w:themeFill="background1" w:themeFillShade="D9"/>
                        </w:rPr>
                        <w:t>__________________</w:t>
                      </w:r>
                      <w:permEnd w:id="618467346"/>
                    </w:sdtContent>
                  </w:sdt>
                </w:p>
              </w:tc>
              <w:sdt>
                <w:sdtPr>
                  <w:rPr>
                    <w:rFonts w:asciiTheme="majorHAnsi" w:hAnsiTheme="majorHAnsi"/>
                    <w:sz w:val="20"/>
                    <w:szCs w:val="20"/>
                  </w:rPr>
                  <w:alias w:val="Date"/>
                  <w:tag w:val="Date"/>
                  <w:id w:val="726572248"/>
                  <w:placeholder>
                    <w:docPart w:val="25E3A38771DB40C3BF4E25247D3F0B20"/>
                  </w:placeholder>
                  <w:showingPlcHdr/>
                  <w:date>
                    <w:dateFormat w:val="M/d/yyyy"/>
                    <w:lid w:val="en-US"/>
                    <w:storeMappedDataAs w:val="dateTime"/>
                    <w:calendar w:val="gregorian"/>
                  </w:date>
                </w:sdtPr>
                <w:sdtEndPr/>
                <w:sdtContent>
                  <w:tc>
                    <w:tcPr>
                      <w:tcW w:w="1350" w:type="dxa"/>
                      <w:vAlign w:val="bottom"/>
                    </w:tcPr>
                    <w:p w14:paraId="7EE6F543" w14:textId="77777777" w:rsidR="00D779A1" w:rsidRDefault="00D779A1" w:rsidP="00231E6D">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4F6762EA" w14:textId="77777777" w:rsidR="00D779A1" w:rsidRPr="00592A95" w:rsidRDefault="00D779A1" w:rsidP="00231E6D">
            <w:pPr>
              <w:rPr>
                <w:rFonts w:asciiTheme="majorHAnsi" w:hAnsiTheme="majorHAnsi"/>
                <w:sz w:val="20"/>
                <w:szCs w:val="20"/>
              </w:rPr>
            </w:pPr>
            <w:r w:rsidRPr="00592A95">
              <w:rPr>
                <w:rFonts w:asciiTheme="majorHAnsi" w:hAnsiTheme="majorHAnsi"/>
                <w:b/>
                <w:sz w:val="20"/>
                <w:szCs w:val="20"/>
              </w:rPr>
              <w:t>Department Curriculum Committee Chair</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14:paraId="28E086EA" w14:textId="77777777" w:rsidTr="00231E6D">
              <w:trPr>
                <w:trHeight w:val="113"/>
              </w:trPr>
              <w:tc>
                <w:tcPr>
                  <w:tcW w:w="3685" w:type="dxa"/>
                  <w:vAlign w:val="bottom"/>
                </w:tcPr>
                <w:p w14:paraId="4C4A8DFD" w14:textId="77777777" w:rsidR="00D779A1" w:rsidRDefault="000C7FCD" w:rsidP="00231E6D">
                  <w:pPr>
                    <w:jc w:val="center"/>
                    <w:rPr>
                      <w:rFonts w:asciiTheme="majorHAnsi" w:hAnsiTheme="majorHAnsi"/>
                      <w:sz w:val="20"/>
                      <w:szCs w:val="20"/>
                    </w:rPr>
                  </w:pPr>
                  <w:sdt>
                    <w:sdtPr>
                      <w:rPr>
                        <w:rFonts w:asciiTheme="majorHAnsi" w:hAnsiTheme="majorHAnsi"/>
                        <w:sz w:val="20"/>
                        <w:szCs w:val="20"/>
                      </w:rPr>
                      <w:id w:val="595992251"/>
                      <w:placeholder>
                        <w:docPart w:val="5732ACB4FBDA43E5B829B67EC79E9887"/>
                      </w:placeholder>
                      <w:showingPlcHdr/>
                    </w:sdtPr>
                    <w:sdtEndPr/>
                    <w:sdtContent>
                      <w:permStart w:id="1598782784" w:edGrp="everyone"/>
                      <w:r w:rsidR="00D779A1" w:rsidRPr="00592A95">
                        <w:rPr>
                          <w:rFonts w:asciiTheme="majorHAnsi" w:hAnsiTheme="majorHAnsi"/>
                          <w:color w:val="808080" w:themeColor="background1" w:themeShade="80"/>
                          <w:sz w:val="52"/>
                          <w:szCs w:val="52"/>
                          <w:shd w:val="clear" w:color="auto" w:fill="D9D9D9" w:themeFill="background1" w:themeFillShade="D9"/>
                        </w:rPr>
                        <w:t>__________________</w:t>
                      </w:r>
                      <w:permEnd w:id="1598782784"/>
                    </w:sdtContent>
                  </w:sdt>
                </w:p>
              </w:tc>
              <w:sdt>
                <w:sdtPr>
                  <w:rPr>
                    <w:rFonts w:asciiTheme="majorHAnsi" w:hAnsiTheme="majorHAnsi"/>
                    <w:sz w:val="20"/>
                    <w:szCs w:val="20"/>
                  </w:rPr>
                  <w:alias w:val="Date"/>
                  <w:tag w:val="Date"/>
                  <w:id w:val="1114327292"/>
                  <w:placeholder>
                    <w:docPart w:val="324AD09FC25146008B74E2FAC42FE284"/>
                  </w:placeholder>
                  <w:showingPlcHdr/>
                  <w:date>
                    <w:dateFormat w:val="M/d/yyyy"/>
                    <w:lid w:val="en-US"/>
                    <w:storeMappedDataAs w:val="dateTime"/>
                    <w:calendar w:val="gregorian"/>
                  </w:date>
                </w:sdtPr>
                <w:sdtEndPr/>
                <w:sdtContent>
                  <w:tc>
                    <w:tcPr>
                      <w:tcW w:w="1350" w:type="dxa"/>
                      <w:vAlign w:val="bottom"/>
                    </w:tcPr>
                    <w:p w14:paraId="6335FAB9" w14:textId="77777777" w:rsidR="00D779A1" w:rsidRDefault="00D779A1" w:rsidP="00231E6D">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48A49493" w14:textId="77777777" w:rsidR="00D779A1" w:rsidRPr="006648A0" w:rsidRDefault="00D779A1" w:rsidP="00231E6D">
            <w:pPr>
              <w:rPr>
                <w:rFonts w:asciiTheme="majorHAnsi" w:hAnsiTheme="majorHAnsi"/>
                <w:sz w:val="16"/>
                <w:szCs w:val="16"/>
              </w:rPr>
            </w:pPr>
            <w:r w:rsidRPr="00592A95">
              <w:rPr>
                <w:rFonts w:asciiTheme="majorHAnsi" w:hAnsiTheme="majorHAnsi"/>
                <w:b/>
                <w:sz w:val="20"/>
                <w:szCs w:val="20"/>
              </w:rPr>
              <w:t>COPE Chair (if applicable)</w:t>
            </w:r>
          </w:p>
        </w:tc>
      </w:tr>
      <w:tr w:rsidR="00D779A1" w:rsidRPr="00592A95" w14:paraId="78EB8F87" w14:textId="77777777" w:rsidTr="00231E6D">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14:paraId="0E0472D4" w14:textId="77777777" w:rsidTr="00231E6D">
              <w:trPr>
                <w:trHeight w:val="113"/>
              </w:trPr>
              <w:tc>
                <w:tcPr>
                  <w:tcW w:w="3685" w:type="dxa"/>
                  <w:vAlign w:val="bottom"/>
                </w:tcPr>
                <w:p w14:paraId="1D22307D" w14:textId="2BE22C35" w:rsidR="00D779A1" w:rsidRDefault="000C7FCD" w:rsidP="007002C5">
                  <w:pPr>
                    <w:jc w:val="center"/>
                    <w:rPr>
                      <w:rFonts w:asciiTheme="majorHAnsi" w:hAnsiTheme="majorHAnsi"/>
                      <w:sz w:val="20"/>
                      <w:szCs w:val="20"/>
                    </w:rPr>
                  </w:pPr>
                  <w:sdt>
                    <w:sdtPr>
                      <w:rPr>
                        <w:rFonts w:asciiTheme="majorHAnsi" w:hAnsiTheme="majorHAnsi"/>
                        <w:sz w:val="20"/>
                        <w:szCs w:val="20"/>
                      </w:rPr>
                      <w:id w:val="-1888091104"/>
                      <w:placeholder>
                        <w:docPart w:val="A4EFB498464F41CAB643CD528C301B84"/>
                      </w:placeholder>
                    </w:sdtPr>
                    <w:sdtEndPr/>
                    <w:sdtContent>
                      <w:r w:rsidR="004C2480">
                        <w:rPr>
                          <w:rFonts w:asciiTheme="majorHAnsi" w:hAnsiTheme="majorHAnsi"/>
                          <w:sz w:val="20"/>
                          <w:szCs w:val="20"/>
                        </w:rPr>
                        <w:t>Brandon Kemp</w:t>
                      </w:r>
                    </w:sdtContent>
                  </w:sdt>
                </w:p>
              </w:tc>
              <w:sdt>
                <w:sdtPr>
                  <w:rPr>
                    <w:rFonts w:asciiTheme="majorHAnsi" w:hAnsiTheme="majorHAnsi"/>
                    <w:sz w:val="20"/>
                    <w:szCs w:val="20"/>
                  </w:rPr>
                  <w:alias w:val="Date"/>
                  <w:tag w:val="Date"/>
                  <w:id w:val="-1811082839"/>
                  <w:placeholder>
                    <w:docPart w:val="1DE95570CEAD4CCEA6FBE05C42C77E6B"/>
                  </w:placeholder>
                  <w:date w:fullDate="2020-02-07T00:00:00Z">
                    <w:dateFormat w:val="M/d/yyyy"/>
                    <w:lid w:val="en-US"/>
                    <w:storeMappedDataAs w:val="dateTime"/>
                    <w:calendar w:val="gregorian"/>
                  </w:date>
                </w:sdtPr>
                <w:sdtEndPr/>
                <w:sdtContent>
                  <w:tc>
                    <w:tcPr>
                      <w:tcW w:w="1350" w:type="dxa"/>
                      <w:vAlign w:val="bottom"/>
                    </w:tcPr>
                    <w:p w14:paraId="43AAE448" w14:textId="73978673" w:rsidR="00D779A1" w:rsidRDefault="004C2480" w:rsidP="00231E6D">
                      <w:pPr>
                        <w:jc w:val="center"/>
                        <w:rPr>
                          <w:rFonts w:asciiTheme="majorHAnsi" w:hAnsiTheme="majorHAnsi"/>
                          <w:sz w:val="20"/>
                          <w:szCs w:val="20"/>
                        </w:rPr>
                      </w:pPr>
                      <w:r>
                        <w:rPr>
                          <w:rFonts w:asciiTheme="majorHAnsi" w:hAnsiTheme="majorHAnsi"/>
                          <w:sz w:val="20"/>
                          <w:szCs w:val="20"/>
                        </w:rPr>
                        <w:t>2/7/2020</w:t>
                      </w:r>
                    </w:p>
                  </w:tc>
                </w:sdtContent>
              </w:sdt>
            </w:tr>
          </w:tbl>
          <w:p w14:paraId="5BB5EC3B" w14:textId="023691D8" w:rsidR="00D779A1" w:rsidRPr="00592A95" w:rsidRDefault="00D779A1" w:rsidP="00231E6D">
            <w:pPr>
              <w:rPr>
                <w:rFonts w:asciiTheme="majorHAnsi" w:hAnsiTheme="majorHAnsi"/>
                <w:sz w:val="20"/>
                <w:szCs w:val="20"/>
              </w:rPr>
            </w:pPr>
            <w:r w:rsidRPr="00592A95">
              <w:rPr>
                <w:rFonts w:asciiTheme="majorHAnsi" w:hAnsiTheme="majorHAnsi"/>
                <w:b/>
                <w:sz w:val="20"/>
                <w:szCs w:val="20"/>
              </w:rPr>
              <w:t>Department Chair</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14:paraId="7C47D27E" w14:textId="77777777" w:rsidTr="00231E6D">
              <w:trPr>
                <w:trHeight w:val="113"/>
              </w:trPr>
              <w:tc>
                <w:tcPr>
                  <w:tcW w:w="3685" w:type="dxa"/>
                  <w:vAlign w:val="bottom"/>
                </w:tcPr>
                <w:p w14:paraId="6D347CA1" w14:textId="77777777" w:rsidR="00D779A1" w:rsidRDefault="000C7FCD" w:rsidP="00231E6D">
                  <w:pPr>
                    <w:jc w:val="center"/>
                    <w:rPr>
                      <w:rFonts w:asciiTheme="majorHAnsi" w:hAnsiTheme="majorHAnsi"/>
                      <w:sz w:val="20"/>
                      <w:szCs w:val="20"/>
                    </w:rPr>
                  </w:pPr>
                  <w:sdt>
                    <w:sdtPr>
                      <w:rPr>
                        <w:rFonts w:asciiTheme="majorHAnsi" w:hAnsiTheme="majorHAnsi"/>
                        <w:sz w:val="20"/>
                        <w:szCs w:val="20"/>
                      </w:rPr>
                      <w:id w:val="923150155"/>
                      <w:placeholder>
                        <w:docPart w:val="CFE8EC80913148BF814E874226E8B137"/>
                      </w:placeholder>
                      <w:showingPlcHdr/>
                    </w:sdtPr>
                    <w:sdtEndPr/>
                    <w:sdtContent>
                      <w:permStart w:id="426338788" w:edGrp="everyone"/>
                      <w:r w:rsidR="00D779A1" w:rsidRPr="00592A95">
                        <w:rPr>
                          <w:rFonts w:asciiTheme="majorHAnsi" w:hAnsiTheme="majorHAnsi"/>
                          <w:color w:val="808080" w:themeColor="background1" w:themeShade="80"/>
                          <w:sz w:val="52"/>
                          <w:szCs w:val="52"/>
                          <w:shd w:val="clear" w:color="auto" w:fill="D9D9D9" w:themeFill="background1" w:themeFillShade="D9"/>
                        </w:rPr>
                        <w:t>__________________</w:t>
                      </w:r>
                      <w:permEnd w:id="426338788"/>
                    </w:sdtContent>
                  </w:sdt>
                </w:p>
              </w:tc>
              <w:sdt>
                <w:sdtPr>
                  <w:rPr>
                    <w:rFonts w:asciiTheme="majorHAnsi" w:hAnsiTheme="majorHAnsi"/>
                    <w:sz w:val="20"/>
                    <w:szCs w:val="20"/>
                  </w:rPr>
                  <w:alias w:val="Date"/>
                  <w:tag w:val="Date"/>
                  <w:id w:val="-1364362510"/>
                  <w:placeholder>
                    <w:docPart w:val="2EA1EFAFE90F4A1BA79EC94058D2FA84"/>
                  </w:placeholder>
                  <w:showingPlcHdr/>
                  <w:date>
                    <w:dateFormat w:val="M/d/yyyy"/>
                    <w:lid w:val="en-US"/>
                    <w:storeMappedDataAs w:val="dateTime"/>
                    <w:calendar w:val="gregorian"/>
                  </w:date>
                </w:sdtPr>
                <w:sdtEndPr/>
                <w:sdtContent>
                  <w:tc>
                    <w:tcPr>
                      <w:tcW w:w="1350" w:type="dxa"/>
                      <w:vAlign w:val="bottom"/>
                    </w:tcPr>
                    <w:p w14:paraId="119E2D98" w14:textId="77777777" w:rsidR="00D779A1" w:rsidRDefault="00D779A1" w:rsidP="00231E6D">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6A632767" w14:textId="60E3F11C" w:rsidR="00D779A1" w:rsidRPr="00592A95" w:rsidRDefault="00FE6FB5" w:rsidP="00231E6D">
            <w:pPr>
              <w:rPr>
                <w:rFonts w:asciiTheme="majorHAnsi" w:hAnsiTheme="majorHAnsi"/>
                <w:sz w:val="20"/>
                <w:szCs w:val="20"/>
              </w:rPr>
            </w:pPr>
            <w:r>
              <w:rPr>
                <w:rFonts w:asciiTheme="majorHAnsi" w:hAnsiTheme="majorHAnsi"/>
                <w:b/>
                <w:sz w:val="20"/>
                <w:szCs w:val="20"/>
              </w:rPr>
              <w:t>Head of Unit</w:t>
            </w:r>
            <w:r w:rsidR="00D779A1" w:rsidRPr="00592A95">
              <w:rPr>
                <w:rFonts w:asciiTheme="majorHAnsi" w:hAnsiTheme="majorHAnsi"/>
                <w:b/>
                <w:sz w:val="20"/>
                <w:szCs w:val="20"/>
              </w:rPr>
              <w:t xml:space="preserve"> (</w:t>
            </w:r>
            <w:r w:rsidR="00AF1206">
              <w:rPr>
                <w:rFonts w:asciiTheme="majorHAnsi" w:hAnsiTheme="majorHAnsi"/>
                <w:b/>
                <w:sz w:val="20"/>
                <w:szCs w:val="20"/>
              </w:rPr>
              <w:t>i</w:t>
            </w:r>
            <w:r w:rsidR="00D779A1" w:rsidRPr="00592A95">
              <w:rPr>
                <w:rFonts w:asciiTheme="majorHAnsi" w:hAnsiTheme="majorHAnsi"/>
                <w:b/>
                <w:sz w:val="20"/>
                <w:szCs w:val="20"/>
              </w:rPr>
              <w:t xml:space="preserve">f applicable) </w:t>
            </w:r>
            <w:r w:rsidR="00D779A1" w:rsidRPr="00592A95">
              <w:rPr>
                <w:rFonts w:asciiTheme="majorHAnsi" w:hAnsiTheme="majorHAnsi"/>
                <w:sz w:val="20"/>
                <w:szCs w:val="20"/>
              </w:rPr>
              <w:t xml:space="preserve">                        </w:t>
            </w:r>
          </w:p>
        </w:tc>
      </w:tr>
      <w:tr w:rsidR="00D779A1" w:rsidRPr="00592A95" w14:paraId="3E9462EF" w14:textId="77777777" w:rsidTr="00231E6D">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14:paraId="4087DA83" w14:textId="77777777" w:rsidTr="00231E6D">
              <w:trPr>
                <w:trHeight w:val="113"/>
              </w:trPr>
              <w:tc>
                <w:tcPr>
                  <w:tcW w:w="3685" w:type="dxa"/>
                  <w:vAlign w:val="bottom"/>
                </w:tcPr>
                <w:p w14:paraId="7FEE2A92" w14:textId="4A023AFC" w:rsidR="00D779A1" w:rsidRDefault="000C7FCD" w:rsidP="00231E6D">
                  <w:pPr>
                    <w:jc w:val="center"/>
                    <w:rPr>
                      <w:rFonts w:asciiTheme="majorHAnsi" w:hAnsiTheme="majorHAnsi"/>
                      <w:sz w:val="20"/>
                      <w:szCs w:val="20"/>
                    </w:rPr>
                  </w:pPr>
                  <w:sdt>
                    <w:sdtPr>
                      <w:rPr>
                        <w:rFonts w:asciiTheme="majorHAnsi" w:hAnsiTheme="majorHAnsi"/>
                        <w:sz w:val="20"/>
                        <w:szCs w:val="20"/>
                      </w:rPr>
                      <w:id w:val="319927305"/>
                      <w:placeholder>
                        <w:docPart w:val="97331536535646F98EB73236A0EEBC94"/>
                      </w:placeholder>
                    </w:sdtPr>
                    <w:sdtEndPr/>
                    <w:sdtContent>
                      <w:sdt>
                        <w:sdtPr>
                          <w:rPr>
                            <w:rFonts w:asciiTheme="majorHAnsi" w:hAnsiTheme="majorHAnsi"/>
                            <w:sz w:val="20"/>
                            <w:szCs w:val="20"/>
                          </w:rPr>
                          <w:id w:val="-356036040"/>
                          <w:placeholder>
                            <w:docPart w:val="F23DAFDDAF0B1A46880BE31FD7707D38"/>
                          </w:placeholder>
                        </w:sdtPr>
                        <w:sdtEndPr/>
                        <w:sdtContent>
                          <w:r w:rsidR="000D517B">
                            <w:rPr>
                              <w:rFonts w:asciiTheme="majorHAnsi" w:hAnsiTheme="majorHAnsi"/>
                              <w:sz w:val="20"/>
                              <w:szCs w:val="20"/>
                            </w:rPr>
                            <w:t>Brandon Kemp</w:t>
                          </w:r>
                        </w:sdtContent>
                      </w:sdt>
                    </w:sdtContent>
                  </w:sdt>
                </w:p>
              </w:tc>
              <w:sdt>
                <w:sdtPr>
                  <w:rPr>
                    <w:rFonts w:asciiTheme="majorHAnsi" w:hAnsiTheme="majorHAnsi"/>
                    <w:sz w:val="20"/>
                    <w:szCs w:val="20"/>
                  </w:rPr>
                  <w:alias w:val="Date"/>
                  <w:tag w:val="Date"/>
                  <w:id w:val="795952846"/>
                  <w:placeholder>
                    <w:docPart w:val="14920F73504140F8B6418298CD6ECEB6"/>
                  </w:placeholder>
                  <w:date w:fullDate="2020-02-07T00:00:00Z">
                    <w:dateFormat w:val="M/d/yyyy"/>
                    <w:lid w:val="en-US"/>
                    <w:storeMappedDataAs w:val="dateTime"/>
                    <w:calendar w:val="gregorian"/>
                  </w:date>
                </w:sdtPr>
                <w:sdtEndPr/>
                <w:sdtContent>
                  <w:tc>
                    <w:tcPr>
                      <w:tcW w:w="1350" w:type="dxa"/>
                      <w:vAlign w:val="bottom"/>
                    </w:tcPr>
                    <w:p w14:paraId="6EE41F0B" w14:textId="460F3ADE" w:rsidR="00D779A1" w:rsidRDefault="000D517B" w:rsidP="00231E6D">
                      <w:pPr>
                        <w:jc w:val="center"/>
                        <w:rPr>
                          <w:rFonts w:asciiTheme="majorHAnsi" w:hAnsiTheme="majorHAnsi"/>
                          <w:sz w:val="20"/>
                          <w:szCs w:val="20"/>
                        </w:rPr>
                      </w:pPr>
                      <w:r w:rsidRPr="002672F5">
                        <w:rPr>
                          <w:rFonts w:asciiTheme="majorHAnsi" w:hAnsiTheme="majorHAnsi"/>
                          <w:sz w:val="20"/>
                          <w:szCs w:val="20"/>
                        </w:rPr>
                        <w:t>2/7/2020</w:t>
                      </w:r>
                    </w:p>
                  </w:tc>
                </w:sdtContent>
              </w:sdt>
            </w:tr>
          </w:tbl>
          <w:p w14:paraId="36D6B49F" w14:textId="77777777" w:rsidR="00D779A1" w:rsidRPr="00592A95" w:rsidRDefault="00D779A1" w:rsidP="00231E6D">
            <w:pPr>
              <w:rPr>
                <w:rFonts w:asciiTheme="majorHAnsi" w:hAnsiTheme="majorHAnsi"/>
                <w:sz w:val="20"/>
                <w:szCs w:val="20"/>
              </w:rPr>
            </w:pPr>
            <w:r w:rsidRPr="00592A95">
              <w:rPr>
                <w:rFonts w:asciiTheme="majorHAnsi" w:hAnsiTheme="majorHAnsi"/>
                <w:b/>
                <w:sz w:val="20"/>
                <w:szCs w:val="20"/>
              </w:rPr>
              <w:t>College Curriculum Committee Chair</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14:paraId="7624A236" w14:textId="77777777" w:rsidTr="00231E6D">
              <w:trPr>
                <w:trHeight w:val="113"/>
              </w:trPr>
              <w:tc>
                <w:tcPr>
                  <w:tcW w:w="3685" w:type="dxa"/>
                  <w:vAlign w:val="bottom"/>
                </w:tcPr>
                <w:p w14:paraId="65DC1A37" w14:textId="77777777" w:rsidR="00D779A1" w:rsidRDefault="000C7FCD" w:rsidP="00231E6D">
                  <w:pPr>
                    <w:jc w:val="center"/>
                    <w:rPr>
                      <w:rFonts w:asciiTheme="majorHAnsi" w:hAnsiTheme="majorHAnsi"/>
                      <w:sz w:val="20"/>
                      <w:szCs w:val="20"/>
                    </w:rPr>
                  </w:pPr>
                  <w:sdt>
                    <w:sdtPr>
                      <w:rPr>
                        <w:rFonts w:asciiTheme="majorHAnsi" w:hAnsiTheme="majorHAnsi"/>
                        <w:sz w:val="20"/>
                        <w:szCs w:val="20"/>
                      </w:rPr>
                      <w:id w:val="732201797"/>
                      <w:placeholder>
                        <w:docPart w:val="E45DFA60F648474AB004CF45B4A87A53"/>
                      </w:placeholder>
                      <w:showingPlcHdr/>
                    </w:sdtPr>
                    <w:sdtEndPr/>
                    <w:sdtContent>
                      <w:permStart w:id="864884781" w:edGrp="everyone"/>
                      <w:r w:rsidR="00D779A1" w:rsidRPr="00592A95">
                        <w:rPr>
                          <w:rFonts w:asciiTheme="majorHAnsi" w:hAnsiTheme="majorHAnsi"/>
                          <w:color w:val="808080" w:themeColor="background1" w:themeShade="80"/>
                          <w:sz w:val="52"/>
                          <w:szCs w:val="52"/>
                          <w:shd w:val="clear" w:color="auto" w:fill="D9D9D9" w:themeFill="background1" w:themeFillShade="D9"/>
                        </w:rPr>
                        <w:t>__________________</w:t>
                      </w:r>
                      <w:permEnd w:id="864884781"/>
                    </w:sdtContent>
                  </w:sdt>
                </w:p>
              </w:tc>
              <w:sdt>
                <w:sdtPr>
                  <w:rPr>
                    <w:rFonts w:asciiTheme="majorHAnsi" w:hAnsiTheme="majorHAnsi"/>
                    <w:sz w:val="20"/>
                    <w:szCs w:val="20"/>
                  </w:rPr>
                  <w:alias w:val="Date"/>
                  <w:tag w:val="Date"/>
                  <w:id w:val="1365331102"/>
                  <w:placeholder>
                    <w:docPart w:val="213F433AA3FF40849E3F981724916FD3"/>
                  </w:placeholder>
                  <w:showingPlcHdr/>
                  <w:date>
                    <w:dateFormat w:val="M/d/yyyy"/>
                    <w:lid w:val="en-US"/>
                    <w:storeMappedDataAs w:val="dateTime"/>
                    <w:calendar w:val="gregorian"/>
                  </w:date>
                </w:sdtPr>
                <w:sdtEndPr/>
                <w:sdtContent>
                  <w:tc>
                    <w:tcPr>
                      <w:tcW w:w="1350" w:type="dxa"/>
                      <w:vAlign w:val="bottom"/>
                    </w:tcPr>
                    <w:p w14:paraId="47E6A3BF" w14:textId="77777777" w:rsidR="00D779A1" w:rsidRDefault="00D779A1" w:rsidP="00231E6D">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766FEAEC" w14:textId="77777777" w:rsidR="00D779A1" w:rsidRPr="00592A95" w:rsidRDefault="00D779A1" w:rsidP="00231E6D">
            <w:pPr>
              <w:rPr>
                <w:rFonts w:asciiTheme="majorHAnsi" w:hAnsiTheme="majorHAnsi"/>
                <w:sz w:val="20"/>
                <w:szCs w:val="20"/>
              </w:rPr>
            </w:pPr>
            <w:r w:rsidRPr="00592A95">
              <w:rPr>
                <w:rFonts w:asciiTheme="majorHAnsi" w:hAnsiTheme="majorHAnsi"/>
                <w:b/>
                <w:sz w:val="20"/>
                <w:szCs w:val="20"/>
              </w:rPr>
              <w:t>Undergraduate Curriculum Council Chair</w:t>
            </w:r>
          </w:p>
        </w:tc>
      </w:tr>
      <w:tr w:rsidR="00D779A1" w:rsidRPr="00592A95" w14:paraId="050D2C1C" w14:textId="77777777" w:rsidTr="00231E6D">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14:paraId="3F098D4A" w14:textId="77777777" w:rsidTr="00231E6D">
              <w:trPr>
                <w:trHeight w:val="113"/>
              </w:trPr>
              <w:tc>
                <w:tcPr>
                  <w:tcW w:w="3685" w:type="dxa"/>
                  <w:vAlign w:val="bottom"/>
                </w:tcPr>
                <w:p w14:paraId="5DA446C2" w14:textId="469DC29F" w:rsidR="00D779A1" w:rsidRDefault="000C7FCD" w:rsidP="00231E6D">
                  <w:pPr>
                    <w:jc w:val="center"/>
                    <w:rPr>
                      <w:rFonts w:asciiTheme="majorHAnsi" w:hAnsiTheme="majorHAnsi"/>
                      <w:sz w:val="20"/>
                      <w:szCs w:val="20"/>
                    </w:rPr>
                  </w:pPr>
                  <w:sdt>
                    <w:sdtPr>
                      <w:rPr>
                        <w:rFonts w:asciiTheme="majorHAnsi" w:hAnsiTheme="majorHAnsi"/>
                        <w:sz w:val="20"/>
                        <w:szCs w:val="20"/>
                      </w:rPr>
                      <w:id w:val="-1261907031"/>
                      <w:placeholder>
                        <w:docPart w:val="8F23D3DA44FF416D9AA5D727BFE64A2D"/>
                      </w:placeholder>
                    </w:sdtPr>
                    <w:sdtEndPr/>
                    <w:sdtContent>
                      <w:permStart w:id="224800580" w:edGrp="everyone"/>
                      <w:sdt>
                        <w:sdtPr>
                          <w:rPr>
                            <w:rFonts w:asciiTheme="majorHAnsi" w:hAnsiTheme="majorHAnsi"/>
                            <w:sz w:val="20"/>
                            <w:szCs w:val="20"/>
                          </w:rPr>
                          <w:id w:val="894708643"/>
                          <w:placeholder>
                            <w:docPart w:val="BD7961FD93EF7748988A9691F3CEFC09"/>
                          </w:placeholder>
                        </w:sdtPr>
                        <w:sdtEndPr/>
                        <w:sdtContent>
                          <w:r w:rsidR="000D517B">
                            <w:rPr>
                              <w:rFonts w:asciiTheme="majorHAnsi" w:hAnsiTheme="majorHAnsi"/>
                              <w:sz w:val="20"/>
                              <w:szCs w:val="20"/>
                            </w:rPr>
                            <w:t>Abhijit Bhattacharyya</w:t>
                          </w:r>
                          <w:permEnd w:id="224800580"/>
                        </w:sdtContent>
                      </w:sdt>
                    </w:sdtContent>
                  </w:sdt>
                </w:p>
              </w:tc>
              <w:sdt>
                <w:sdtPr>
                  <w:rPr>
                    <w:rFonts w:asciiTheme="majorHAnsi" w:hAnsiTheme="majorHAnsi"/>
                    <w:sz w:val="20"/>
                    <w:szCs w:val="20"/>
                  </w:rPr>
                  <w:alias w:val="Date"/>
                  <w:tag w:val="Date"/>
                  <w:id w:val="1607542089"/>
                  <w:placeholder>
                    <w:docPart w:val="3E547E17831648C6A4858B4157CF4C7B"/>
                  </w:placeholder>
                  <w:date w:fullDate="2020-02-07T00:00:00Z">
                    <w:dateFormat w:val="M/d/yyyy"/>
                    <w:lid w:val="en-US"/>
                    <w:storeMappedDataAs w:val="dateTime"/>
                    <w:calendar w:val="gregorian"/>
                  </w:date>
                </w:sdtPr>
                <w:sdtEndPr/>
                <w:sdtContent>
                  <w:tc>
                    <w:tcPr>
                      <w:tcW w:w="1350" w:type="dxa"/>
                      <w:vAlign w:val="bottom"/>
                    </w:tcPr>
                    <w:p w14:paraId="023B7BD0" w14:textId="70A1E4E4" w:rsidR="00D779A1" w:rsidRDefault="004C2480" w:rsidP="00231E6D">
                      <w:pPr>
                        <w:jc w:val="center"/>
                        <w:rPr>
                          <w:rFonts w:asciiTheme="majorHAnsi" w:hAnsiTheme="majorHAnsi"/>
                          <w:sz w:val="20"/>
                          <w:szCs w:val="20"/>
                        </w:rPr>
                      </w:pPr>
                      <w:r>
                        <w:rPr>
                          <w:rFonts w:asciiTheme="majorHAnsi" w:hAnsiTheme="majorHAnsi"/>
                          <w:sz w:val="20"/>
                          <w:szCs w:val="20"/>
                        </w:rPr>
                        <w:t>2/7/2020</w:t>
                      </w:r>
                    </w:p>
                  </w:tc>
                </w:sdtContent>
              </w:sdt>
            </w:tr>
          </w:tbl>
          <w:p w14:paraId="6C7E2899" w14:textId="77777777" w:rsidR="00D779A1" w:rsidRPr="00592A95" w:rsidRDefault="00D779A1" w:rsidP="00231E6D">
            <w:pPr>
              <w:rPr>
                <w:rFonts w:asciiTheme="majorHAnsi" w:hAnsiTheme="majorHAnsi"/>
                <w:sz w:val="20"/>
                <w:szCs w:val="20"/>
              </w:rPr>
            </w:pPr>
            <w:r w:rsidRPr="00592A95">
              <w:rPr>
                <w:rFonts w:asciiTheme="majorHAnsi" w:hAnsiTheme="majorHAnsi"/>
                <w:b/>
                <w:sz w:val="20"/>
                <w:szCs w:val="20"/>
              </w:rPr>
              <w:t>College Dean</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14:paraId="21B59D59" w14:textId="77777777" w:rsidTr="00231E6D">
              <w:trPr>
                <w:trHeight w:val="113"/>
              </w:trPr>
              <w:tc>
                <w:tcPr>
                  <w:tcW w:w="3685" w:type="dxa"/>
                  <w:vAlign w:val="bottom"/>
                </w:tcPr>
                <w:p w14:paraId="3EE868D2" w14:textId="77777777" w:rsidR="00D779A1" w:rsidRDefault="000C7FCD" w:rsidP="00231E6D">
                  <w:pPr>
                    <w:jc w:val="center"/>
                    <w:rPr>
                      <w:rFonts w:asciiTheme="majorHAnsi" w:hAnsiTheme="majorHAnsi"/>
                      <w:sz w:val="20"/>
                      <w:szCs w:val="20"/>
                    </w:rPr>
                  </w:pPr>
                  <w:sdt>
                    <w:sdtPr>
                      <w:rPr>
                        <w:rFonts w:asciiTheme="majorHAnsi" w:hAnsiTheme="majorHAnsi"/>
                        <w:sz w:val="20"/>
                        <w:szCs w:val="20"/>
                      </w:rPr>
                      <w:id w:val="33859761"/>
                      <w:placeholder>
                        <w:docPart w:val="A5BA35ADC2C8481A91684D6A663AC5F0"/>
                      </w:placeholder>
                      <w:showingPlcHdr/>
                    </w:sdtPr>
                    <w:sdtEndPr/>
                    <w:sdtContent>
                      <w:permStart w:id="1197701426" w:edGrp="everyone"/>
                      <w:r w:rsidR="00D779A1" w:rsidRPr="00592A95">
                        <w:rPr>
                          <w:rFonts w:asciiTheme="majorHAnsi" w:hAnsiTheme="majorHAnsi"/>
                          <w:color w:val="808080" w:themeColor="background1" w:themeShade="80"/>
                          <w:sz w:val="52"/>
                          <w:szCs w:val="52"/>
                          <w:shd w:val="clear" w:color="auto" w:fill="D9D9D9" w:themeFill="background1" w:themeFillShade="D9"/>
                        </w:rPr>
                        <w:t>__________________</w:t>
                      </w:r>
                      <w:permEnd w:id="1197701426"/>
                    </w:sdtContent>
                  </w:sdt>
                </w:p>
              </w:tc>
              <w:sdt>
                <w:sdtPr>
                  <w:rPr>
                    <w:rFonts w:asciiTheme="majorHAnsi" w:hAnsiTheme="majorHAnsi"/>
                    <w:sz w:val="20"/>
                    <w:szCs w:val="20"/>
                  </w:rPr>
                  <w:alias w:val="Date"/>
                  <w:tag w:val="Date"/>
                  <w:id w:val="-520320311"/>
                  <w:placeholder>
                    <w:docPart w:val="AAE8C53813CE47D4856F63EB6C9E6763"/>
                  </w:placeholder>
                  <w:showingPlcHdr/>
                  <w:date>
                    <w:dateFormat w:val="M/d/yyyy"/>
                    <w:lid w:val="en-US"/>
                    <w:storeMappedDataAs w:val="dateTime"/>
                    <w:calendar w:val="gregorian"/>
                  </w:date>
                </w:sdtPr>
                <w:sdtEndPr/>
                <w:sdtContent>
                  <w:tc>
                    <w:tcPr>
                      <w:tcW w:w="1350" w:type="dxa"/>
                      <w:vAlign w:val="bottom"/>
                    </w:tcPr>
                    <w:p w14:paraId="750A2836" w14:textId="77777777" w:rsidR="00D779A1" w:rsidRDefault="00D779A1" w:rsidP="00231E6D">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4F623161" w14:textId="77777777" w:rsidR="00D779A1" w:rsidRPr="00592A95" w:rsidRDefault="00D779A1" w:rsidP="00231E6D">
            <w:pPr>
              <w:rPr>
                <w:rFonts w:asciiTheme="majorHAnsi" w:hAnsiTheme="majorHAnsi"/>
                <w:sz w:val="20"/>
                <w:szCs w:val="20"/>
              </w:rPr>
            </w:pPr>
            <w:r w:rsidRPr="00592A95">
              <w:rPr>
                <w:rFonts w:asciiTheme="majorHAnsi" w:hAnsiTheme="majorHAnsi"/>
                <w:b/>
                <w:sz w:val="20"/>
                <w:szCs w:val="20"/>
              </w:rPr>
              <w:t>Graduate Curriculum Committee Chair</w:t>
            </w:r>
          </w:p>
        </w:tc>
      </w:tr>
      <w:tr w:rsidR="00D779A1" w:rsidRPr="00592A95" w14:paraId="5822060A" w14:textId="77777777" w:rsidTr="00231E6D">
        <w:trPr>
          <w:trHeight w:val="1089"/>
        </w:trPr>
        <w:tc>
          <w:tcPr>
            <w:tcW w:w="5451" w:type="dxa"/>
            <w:vAlign w:val="center"/>
          </w:tcPr>
          <w:tbl>
            <w:tblPr>
              <w:tblStyle w:val="TableGrid"/>
              <w:tblW w:w="50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9"/>
              <w:gridCol w:w="1351"/>
            </w:tblGrid>
            <w:tr w:rsidR="00FE6FB5" w14:paraId="1EAE313F" w14:textId="77777777" w:rsidTr="00FE6FB5">
              <w:trPr>
                <w:trHeight w:val="113"/>
              </w:trPr>
              <w:tc>
                <w:tcPr>
                  <w:tcW w:w="3685" w:type="dxa"/>
                  <w:vAlign w:val="bottom"/>
                  <w:hideMark/>
                </w:tcPr>
                <w:permStart w:id="1649148553" w:edGrp="everyone"/>
                <w:p w14:paraId="6561E7CA" w14:textId="21F7272D" w:rsidR="00FE6FB5" w:rsidRDefault="000C7FCD" w:rsidP="00D90016">
                  <w:pPr>
                    <w:rPr>
                      <w:rFonts w:asciiTheme="majorHAnsi" w:hAnsiTheme="majorHAnsi"/>
                      <w:sz w:val="20"/>
                      <w:szCs w:val="20"/>
                    </w:rPr>
                  </w:pPr>
                  <w:sdt>
                    <w:sdtPr>
                      <w:rPr>
                        <w:rFonts w:asciiTheme="majorHAnsi" w:hAnsiTheme="majorHAnsi"/>
                        <w:sz w:val="20"/>
                        <w:szCs w:val="20"/>
                      </w:rPr>
                      <w:id w:val="409269056"/>
                      <w:placeholder>
                        <w:docPart w:val="DC8845562825490186E5E0816EA26548"/>
                      </w:placeholder>
                      <w:showingPlcHdr/>
                    </w:sdtPr>
                    <w:sdtEndPr/>
                    <w:sdtContent>
                      <w:r w:rsidR="000D517B">
                        <w:rPr>
                          <w:rFonts w:asciiTheme="majorHAnsi" w:hAnsiTheme="majorHAnsi"/>
                          <w:color w:val="808080" w:themeColor="background1" w:themeShade="80"/>
                          <w:sz w:val="52"/>
                          <w:szCs w:val="52"/>
                          <w:shd w:val="clear" w:color="auto" w:fill="D9D9D9" w:themeFill="background1" w:themeFillShade="D9"/>
                        </w:rPr>
                        <w:t>__________________</w:t>
                      </w:r>
                      <w:permEnd w:id="1649148553"/>
                    </w:sdtContent>
                  </w:sdt>
                </w:p>
              </w:tc>
              <w:sdt>
                <w:sdtPr>
                  <w:rPr>
                    <w:rFonts w:asciiTheme="majorHAnsi" w:hAnsiTheme="majorHAnsi"/>
                    <w:sz w:val="20"/>
                    <w:szCs w:val="20"/>
                  </w:rPr>
                  <w:alias w:val="Date"/>
                  <w:tag w:val="Date"/>
                  <w:id w:val="1389149472"/>
                  <w:placeholder>
                    <w:docPart w:val="594BD54991AE407B862169536E37A7DF"/>
                  </w:placeholder>
                  <w:showingPlcHdr/>
                  <w:date w:fullDate="2020-02-07T00:00:00Z">
                    <w:dateFormat w:val="M/d/yyyy"/>
                    <w:lid w:val="en-US"/>
                    <w:storeMappedDataAs w:val="dateTime"/>
                    <w:calendar w:val="gregorian"/>
                  </w:date>
                </w:sdtPr>
                <w:sdtEndPr/>
                <w:sdtContent>
                  <w:tc>
                    <w:tcPr>
                      <w:tcW w:w="1350" w:type="dxa"/>
                      <w:vAlign w:val="bottom"/>
                      <w:hideMark/>
                    </w:tcPr>
                    <w:p w14:paraId="7806245E" w14:textId="7F7FA81B" w:rsidR="00FE6FB5" w:rsidRDefault="000D517B" w:rsidP="00FE6FB5">
                      <w:pPr>
                        <w:jc w:val="center"/>
                        <w:rPr>
                          <w:rFonts w:asciiTheme="majorHAnsi" w:hAnsiTheme="majorHAnsi"/>
                          <w:sz w:val="20"/>
                          <w:szCs w:val="20"/>
                        </w:rPr>
                      </w:pPr>
                      <w:r>
                        <w:rPr>
                          <w:rFonts w:asciiTheme="majorHAnsi" w:hAnsiTheme="majorHAnsi"/>
                          <w:smallCaps/>
                          <w:color w:val="808080" w:themeColor="background1" w:themeShade="80"/>
                          <w:szCs w:val="20"/>
                          <w:shd w:val="clear" w:color="auto" w:fill="D9D9D9" w:themeFill="background1" w:themeFillShade="D9"/>
                        </w:rPr>
                        <w:t>Enter date</w:t>
                      </w:r>
                    </w:p>
                  </w:tc>
                </w:sdtContent>
              </w:sdt>
            </w:tr>
          </w:tbl>
          <w:p w14:paraId="1BA4048C" w14:textId="2804B10B" w:rsidR="00D779A1" w:rsidRPr="00592A95" w:rsidRDefault="00FE6FB5" w:rsidP="00231E6D">
            <w:pPr>
              <w:rPr>
                <w:rFonts w:asciiTheme="majorHAnsi" w:hAnsiTheme="majorHAnsi"/>
                <w:sz w:val="20"/>
                <w:szCs w:val="20"/>
              </w:rPr>
            </w:pPr>
            <w:r>
              <w:rPr>
                <w:rFonts w:asciiTheme="majorHAnsi" w:hAnsiTheme="majorHAnsi"/>
                <w:b/>
                <w:sz w:val="20"/>
                <w:szCs w:val="20"/>
              </w:rPr>
              <w:t>General Education Committee Chair (</w:t>
            </w:r>
            <w:r w:rsidR="00AF1206">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14:paraId="0CE8CE67" w14:textId="77777777" w:rsidTr="00231E6D">
              <w:trPr>
                <w:trHeight w:val="113"/>
              </w:trPr>
              <w:tc>
                <w:tcPr>
                  <w:tcW w:w="3685" w:type="dxa"/>
                  <w:vAlign w:val="bottom"/>
                </w:tcPr>
                <w:p w14:paraId="7E4F2D59" w14:textId="77777777" w:rsidR="00D779A1" w:rsidRDefault="000C7FCD" w:rsidP="00231E6D">
                  <w:pPr>
                    <w:jc w:val="center"/>
                    <w:rPr>
                      <w:rFonts w:asciiTheme="majorHAnsi" w:hAnsiTheme="majorHAnsi"/>
                      <w:sz w:val="20"/>
                      <w:szCs w:val="20"/>
                    </w:rPr>
                  </w:pPr>
                  <w:sdt>
                    <w:sdtPr>
                      <w:rPr>
                        <w:rFonts w:asciiTheme="majorHAnsi" w:hAnsiTheme="majorHAnsi"/>
                        <w:sz w:val="20"/>
                        <w:szCs w:val="20"/>
                      </w:rPr>
                      <w:id w:val="1006483081"/>
                      <w:placeholder>
                        <w:docPart w:val="0AB3F44CDDB649F8BF0EF34BD84A3B75"/>
                      </w:placeholder>
                      <w:showingPlcHdr/>
                    </w:sdtPr>
                    <w:sdtEndPr/>
                    <w:sdtContent>
                      <w:permStart w:id="1038569201" w:edGrp="everyone"/>
                      <w:r w:rsidR="00D779A1" w:rsidRPr="00592A95">
                        <w:rPr>
                          <w:rFonts w:asciiTheme="majorHAnsi" w:hAnsiTheme="majorHAnsi"/>
                          <w:color w:val="808080" w:themeColor="background1" w:themeShade="80"/>
                          <w:sz w:val="52"/>
                          <w:szCs w:val="52"/>
                          <w:shd w:val="clear" w:color="auto" w:fill="D9D9D9" w:themeFill="background1" w:themeFillShade="D9"/>
                        </w:rPr>
                        <w:t>__________________</w:t>
                      </w:r>
                      <w:permEnd w:id="1038569201"/>
                    </w:sdtContent>
                  </w:sdt>
                </w:p>
              </w:tc>
              <w:sdt>
                <w:sdtPr>
                  <w:rPr>
                    <w:rFonts w:asciiTheme="majorHAnsi" w:hAnsiTheme="majorHAnsi"/>
                    <w:sz w:val="20"/>
                    <w:szCs w:val="20"/>
                  </w:rPr>
                  <w:alias w:val="Date"/>
                  <w:tag w:val="Date"/>
                  <w:id w:val="-1148581485"/>
                  <w:placeholder>
                    <w:docPart w:val="7EE20027A85C4586BBFB56ED1AEA82B2"/>
                  </w:placeholder>
                  <w:showingPlcHdr/>
                  <w:date>
                    <w:dateFormat w:val="M/d/yyyy"/>
                    <w:lid w:val="en-US"/>
                    <w:storeMappedDataAs w:val="dateTime"/>
                    <w:calendar w:val="gregorian"/>
                  </w:date>
                </w:sdtPr>
                <w:sdtEndPr/>
                <w:sdtContent>
                  <w:tc>
                    <w:tcPr>
                      <w:tcW w:w="1350" w:type="dxa"/>
                      <w:vAlign w:val="bottom"/>
                    </w:tcPr>
                    <w:p w14:paraId="3E8B9BE7" w14:textId="77777777" w:rsidR="00D779A1" w:rsidRDefault="00D779A1" w:rsidP="00231E6D">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5A4304F5" w14:textId="77777777" w:rsidR="00D779A1" w:rsidRPr="00592A95" w:rsidRDefault="00D779A1" w:rsidP="00231E6D">
            <w:pPr>
              <w:rPr>
                <w:rFonts w:asciiTheme="majorHAnsi" w:hAnsiTheme="majorHAnsi"/>
                <w:sz w:val="20"/>
                <w:szCs w:val="20"/>
              </w:rPr>
            </w:pPr>
            <w:r w:rsidRPr="00592A95">
              <w:rPr>
                <w:rFonts w:asciiTheme="majorHAnsi" w:hAnsiTheme="majorHAnsi"/>
                <w:b/>
                <w:sz w:val="20"/>
                <w:szCs w:val="20"/>
              </w:rPr>
              <w:t>Vice Chancellor for Academic Affairs</w:t>
            </w:r>
          </w:p>
        </w:tc>
      </w:tr>
    </w:tbl>
    <w:p w14:paraId="2C4EA213" w14:textId="77777777" w:rsidR="005522E4" w:rsidRPr="00592A95" w:rsidRDefault="005522E4" w:rsidP="00384538">
      <w:pPr>
        <w:pBdr>
          <w:bottom w:val="single" w:sz="12" w:space="1" w:color="auto"/>
        </w:pBdr>
        <w:rPr>
          <w:rFonts w:asciiTheme="majorHAnsi" w:hAnsiTheme="majorHAnsi" w:cs="Arial"/>
          <w:sz w:val="20"/>
          <w:szCs w:val="20"/>
        </w:rPr>
      </w:pPr>
    </w:p>
    <w:p w14:paraId="5FAC70B7" w14:textId="77777777" w:rsidR="00C020A5" w:rsidRDefault="00C020A5" w:rsidP="00231E6D">
      <w:pPr>
        <w:tabs>
          <w:tab w:val="left" w:pos="360"/>
          <w:tab w:val="left" w:pos="720"/>
        </w:tabs>
        <w:spacing w:after="0" w:line="240" w:lineRule="auto"/>
        <w:rPr>
          <w:rFonts w:asciiTheme="majorHAnsi" w:hAnsiTheme="majorHAnsi" w:cs="Arial"/>
          <w:b/>
          <w:sz w:val="20"/>
          <w:szCs w:val="20"/>
        </w:rPr>
      </w:pPr>
    </w:p>
    <w:p w14:paraId="756D170F" w14:textId="106BAC04" w:rsidR="00231E6D" w:rsidRPr="00A65CFC" w:rsidRDefault="00231E6D" w:rsidP="00811BD4">
      <w:pPr>
        <w:pStyle w:val="ListParagraph"/>
        <w:numPr>
          <w:ilvl w:val="0"/>
          <w:numId w:val="3"/>
        </w:numPr>
        <w:tabs>
          <w:tab w:val="left" w:pos="360"/>
          <w:tab w:val="left" w:pos="720"/>
        </w:tabs>
        <w:spacing w:after="0" w:line="240" w:lineRule="auto"/>
        <w:rPr>
          <w:rFonts w:asciiTheme="majorHAnsi" w:hAnsiTheme="majorHAnsi" w:cs="Arial"/>
          <w:sz w:val="20"/>
          <w:szCs w:val="20"/>
        </w:rPr>
      </w:pPr>
      <w:r w:rsidRPr="00A65CFC">
        <w:rPr>
          <w:rFonts w:asciiTheme="majorHAnsi" w:hAnsiTheme="majorHAnsi" w:cs="Arial"/>
          <w:b/>
          <w:sz w:val="20"/>
          <w:szCs w:val="20"/>
        </w:rPr>
        <w:t>Contact Person</w:t>
      </w:r>
      <w:r w:rsidRPr="00A65CFC">
        <w:rPr>
          <w:rFonts w:asciiTheme="majorHAnsi" w:hAnsiTheme="majorHAnsi" w:cs="Arial"/>
          <w:sz w:val="20"/>
          <w:szCs w:val="20"/>
        </w:rPr>
        <w:t xml:space="preserve"> (Name, Email Address, Phone Number)</w:t>
      </w:r>
    </w:p>
    <w:sdt>
      <w:sdtPr>
        <w:rPr>
          <w:rFonts w:asciiTheme="majorHAnsi" w:hAnsiTheme="majorHAnsi" w:cs="Arial"/>
          <w:sz w:val="20"/>
          <w:szCs w:val="20"/>
        </w:rPr>
        <w:id w:val="264975268"/>
      </w:sdtPr>
      <w:sdtEndPr/>
      <w:sdtContent>
        <w:sdt>
          <w:sdtPr>
            <w:rPr>
              <w:rFonts w:asciiTheme="majorHAnsi" w:hAnsiTheme="majorHAnsi" w:cs="Arial"/>
              <w:sz w:val="20"/>
              <w:szCs w:val="20"/>
            </w:rPr>
            <w:id w:val="-1312936165"/>
            <w:placeholder>
              <w:docPart w:val="7BAFA4119730A448B364D46A51D8A0D1"/>
            </w:placeholder>
          </w:sdtPr>
          <w:sdtEndPr/>
          <w:sdtContent>
            <w:p w14:paraId="7DD4378B" w14:textId="77777777" w:rsidR="007002C5" w:rsidRDefault="007002C5" w:rsidP="00681CE7">
              <w:pPr>
                <w:tabs>
                  <w:tab w:val="left" w:pos="360"/>
                  <w:tab w:val="left" w:pos="720"/>
                </w:tabs>
                <w:spacing w:after="120"/>
                <w:rPr>
                  <w:rFonts w:asciiTheme="majorHAnsi" w:hAnsiTheme="majorHAnsi" w:cs="Arial"/>
                  <w:sz w:val="20"/>
                  <w:szCs w:val="20"/>
                </w:rPr>
              </w:pPr>
              <w:r>
                <w:rPr>
                  <w:rFonts w:asciiTheme="majorHAnsi" w:hAnsiTheme="majorHAnsi" w:cs="Arial"/>
                  <w:sz w:val="20"/>
                  <w:szCs w:val="20"/>
                </w:rPr>
                <w:t>Alexandr M. Sokolov</w:t>
              </w:r>
            </w:p>
            <w:p w14:paraId="70B76F47" w14:textId="768F6DE2" w:rsidR="007002C5" w:rsidRDefault="000C7FCD" w:rsidP="00681CE7">
              <w:pPr>
                <w:tabs>
                  <w:tab w:val="left" w:pos="360"/>
                  <w:tab w:val="left" w:pos="720"/>
                </w:tabs>
                <w:spacing w:after="120"/>
                <w:rPr>
                  <w:rFonts w:asciiTheme="majorHAnsi" w:hAnsiTheme="majorHAnsi" w:cs="Arial"/>
                  <w:sz w:val="20"/>
                  <w:szCs w:val="20"/>
                </w:rPr>
              </w:pPr>
              <w:hyperlink r:id="rId8" w:history="1">
                <w:r w:rsidR="007002C5" w:rsidRPr="007D6677">
                  <w:rPr>
                    <w:rStyle w:val="Hyperlink"/>
                    <w:rFonts w:asciiTheme="majorHAnsi" w:hAnsiTheme="majorHAnsi" w:cs="Arial"/>
                    <w:sz w:val="20"/>
                    <w:szCs w:val="20"/>
                  </w:rPr>
                  <w:t>asokolov@astate.edu</w:t>
                </w:r>
              </w:hyperlink>
            </w:p>
            <w:p w14:paraId="241092F3" w14:textId="03C1073F" w:rsidR="00811BD4" w:rsidRPr="00A65CFC" w:rsidRDefault="007002C5" w:rsidP="00681CE7">
              <w:pPr>
                <w:tabs>
                  <w:tab w:val="left" w:pos="360"/>
                  <w:tab w:val="left" w:pos="720"/>
                </w:tabs>
                <w:spacing w:after="120"/>
                <w:rPr>
                  <w:rFonts w:asciiTheme="majorHAnsi" w:hAnsiTheme="majorHAnsi" w:cs="Arial"/>
                  <w:sz w:val="20"/>
                  <w:szCs w:val="20"/>
                </w:rPr>
              </w:pPr>
              <w:r>
                <w:rPr>
                  <w:rFonts w:asciiTheme="majorHAnsi" w:hAnsiTheme="majorHAnsi" w:cs="Arial"/>
                  <w:sz w:val="20"/>
                  <w:szCs w:val="20"/>
                </w:rPr>
                <w:t>870-972-3635</w:t>
              </w:r>
            </w:p>
          </w:sdtContent>
        </w:sdt>
      </w:sdtContent>
    </w:sdt>
    <w:p w14:paraId="377D53A8" w14:textId="533878FA" w:rsidR="00231E6D" w:rsidRPr="00A65CFC" w:rsidRDefault="00231E6D" w:rsidP="00811BD4">
      <w:pPr>
        <w:numPr>
          <w:ilvl w:val="0"/>
          <w:numId w:val="3"/>
        </w:numPr>
        <w:tabs>
          <w:tab w:val="left" w:pos="720"/>
        </w:tabs>
        <w:spacing w:after="0" w:line="240" w:lineRule="auto"/>
        <w:rPr>
          <w:rFonts w:asciiTheme="majorHAnsi" w:eastAsia="Times New Roman" w:hAnsiTheme="majorHAnsi" w:cs="Arial"/>
          <w:b/>
          <w:sz w:val="20"/>
          <w:szCs w:val="24"/>
        </w:rPr>
      </w:pPr>
      <w:r w:rsidRPr="00A65CFC">
        <w:rPr>
          <w:rFonts w:asciiTheme="majorHAnsi" w:eastAsia="Times New Roman" w:hAnsiTheme="majorHAnsi" w:cs="Arial"/>
          <w:b/>
          <w:sz w:val="20"/>
          <w:szCs w:val="24"/>
        </w:rPr>
        <w:t>Name of proposed Certificate Program (Program must consist of 6-21 semester credit hours):</w:t>
      </w:r>
    </w:p>
    <w:p w14:paraId="57ACF9CE" w14:textId="72E80C5C" w:rsidR="00231E6D" w:rsidRPr="00A65CFC" w:rsidRDefault="000C7FCD" w:rsidP="00AA6B71">
      <w:pPr>
        <w:tabs>
          <w:tab w:val="left" w:pos="720"/>
        </w:tabs>
        <w:spacing w:after="0" w:line="240" w:lineRule="auto"/>
        <w:rPr>
          <w:rFonts w:asciiTheme="majorHAnsi" w:hAnsiTheme="majorHAnsi" w:cs="Arial"/>
          <w:sz w:val="20"/>
          <w:szCs w:val="20"/>
        </w:rPr>
      </w:pPr>
      <w:sdt>
        <w:sdtPr>
          <w:rPr>
            <w:rFonts w:asciiTheme="majorHAnsi" w:hAnsiTheme="majorHAnsi" w:cs="Arial"/>
            <w:sz w:val="20"/>
            <w:szCs w:val="20"/>
          </w:rPr>
          <w:id w:val="847531626"/>
          <w:placeholder>
            <w:docPart w:val="560BA71378CC7E49A4E59F316A7805BD"/>
          </w:placeholder>
        </w:sdtPr>
        <w:sdtEndPr/>
        <w:sdtContent>
          <w:r w:rsidR="004A64E2">
            <w:rPr>
              <w:rFonts w:asciiTheme="majorHAnsi" w:hAnsiTheme="majorHAnsi" w:cs="Arial"/>
              <w:sz w:val="20"/>
              <w:szCs w:val="20"/>
            </w:rPr>
            <w:t xml:space="preserve">Certificate in </w:t>
          </w:r>
          <w:r w:rsidR="00F606B0">
            <w:rPr>
              <w:rFonts w:asciiTheme="majorHAnsi" w:hAnsiTheme="majorHAnsi" w:cs="Arial"/>
              <w:sz w:val="20"/>
              <w:szCs w:val="20"/>
            </w:rPr>
            <w:t xml:space="preserve">General </w:t>
          </w:r>
          <w:r w:rsidR="007002C5" w:rsidRPr="007002C5">
            <w:rPr>
              <w:rFonts w:asciiTheme="majorHAnsi" w:hAnsiTheme="majorHAnsi" w:cs="Arial"/>
              <w:sz w:val="20"/>
              <w:szCs w:val="20"/>
            </w:rPr>
            <w:t>Engineering Management</w:t>
          </w:r>
        </w:sdtContent>
      </w:sdt>
    </w:p>
    <w:p w14:paraId="230A712B" w14:textId="2C7216E7" w:rsidR="00681CE7" w:rsidRDefault="00681CE7" w:rsidP="00AA6B71">
      <w:pPr>
        <w:tabs>
          <w:tab w:val="left" w:pos="720"/>
        </w:tabs>
        <w:spacing w:after="0" w:line="240" w:lineRule="auto"/>
        <w:rPr>
          <w:rFonts w:asciiTheme="majorHAnsi" w:eastAsia="Times New Roman" w:hAnsiTheme="majorHAnsi" w:cs="Arial"/>
          <w:sz w:val="20"/>
          <w:szCs w:val="24"/>
        </w:rPr>
      </w:pPr>
    </w:p>
    <w:p w14:paraId="0E9EBF47" w14:textId="77777777" w:rsidR="009353C1" w:rsidRPr="00A65CFC" w:rsidRDefault="009353C1" w:rsidP="009353C1">
      <w:pPr>
        <w:pStyle w:val="ListParagraph"/>
        <w:numPr>
          <w:ilvl w:val="0"/>
          <w:numId w:val="3"/>
        </w:numPr>
        <w:tabs>
          <w:tab w:val="left" w:pos="720"/>
        </w:tabs>
        <w:spacing w:after="0" w:line="240" w:lineRule="auto"/>
        <w:rPr>
          <w:rFonts w:asciiTheme="majorHAnsi" w:eastAsia="Times New Roman" w:hAnsiTheme="majorHAnsi" w:cs="Arial"/>
          <w:b/>
          <w:sz w:val="20"/>
          <w:szCs w:val="24"/>
        </w:rPr>
      </w:pPr>
      <w:r w:rsidRPr="00A65CFC">
        <w:rPr>
          <w:rFonts w:asciiTheme="majorHAnsi" w:eastAsia="Times New Roman" w:hAnsiTheme="majorHAnsi" w:cs="Arial"/>
          <w:b/>
          <w:sz w:val="20"/>
          <w:szCs w:val="24"/>
        </w:rPr>
        <w:t>Proposed effective date:</w:t>
      </w:r>
    </w:p>
    <w:p w14:paraId="2FE5669F" w14:textId="416F008B" w:rsidR="009353C1" w:rsidRPr="00A65CFC" w:rsidRDefault="000C7FCD" w:rsidP="00AA6B71">
      <w:pPr>
        <w:tabs>
          <w:tab w:val="left" w:pos="720"/>
        </w:tabs>
        <w:spacing w:after="0" w:line="240" w:lineRule="auto"/>
        <w:rPr>
          <w:rFonts w:asciiTheme="majorHAnsi" w:eastAsia="Times New Roman" w:hAnsiTheme="majorHAnsi" w:cs="Arial"/>
          <w:sz w:val="20"/>
          <w:szCs w:val="24"/>
        </w:rPr>
      </w:pPr>
      <w:sdt>
        <w:sdtPr>
          <w:rPr>
            <w:rFonts w:asciiTheme="majorHAnsi" w:hAnsiTheme="majorHAnsi" w:cs="Arial"/>
            <w:sz w:val="20"/>
            <w:szCs w:val="20"/>
          </w:rPr>
          <w:id w:val="1349443029"/>
          <w:placeholder>
            <w:docPart w:val="3F49231DCDA6DC43BCDC0525186F9861"/>
          </w:placeholder>
        </w:sdtPr>
        <w:sdtEndPr/>
        <w:sdtContent>
          <w:r w:rsidR="007002C5">
            <w:rPr>
              <w:rFonts w:asciiTheme="majorHAnsi" w:hAnsiTheme="majorHAnsi" w:cs="Arial"/>
              <w:sz w:val="20"/>
              <w:szCs w:val="20"/>
            </w:rPr>
            <w:t>FALL 2020, 8/15/2020</w:t>
          </w:r>
        </w:sdtContent>
      </w:sdt>
    </w:p>
    <w:p w14:paraId="7FA61A03" w14:textId="77777777" w:rsidR="009353C1" w:rsidRDefault="009353C1" w:rsidP="009353C1">
      <w:pPr>
        <w:tabs>
          <w:tab w:val="left" w:pos="720"/>
        </w:tabs>
        <w:spacing w:after="0" w:line="240" w:lineRule="auto"/>
        <w:rPr>
          <w:rFonts w:asciiTheme="majorHAnsi" w:eastAsia="Times New Roman" w:hAnsiTheme="majorHAnsi" w:cs="Arial"/>
          <w:b/>
          <w:sz w:val="20"/>
          <w:szCs w:val="24"/>
        </w:rPr>
      </w:pPr>
    </w:p>
    <w:p w14:paraId="21F826B5" w14:textId="4E17BC78" w:rsidR="00231E6D" w:rsidRPr="00A65CFC" w:rsidRDefault="00231E6D" w:rsidP="00811BD4">
      <w:pPr>
        <w:numPr>
          <w:ilvl w:val="0"/>
          <w:numId w:val="3"/>
        </w:numPr>
        <w:tabs>
          <w:tab w:val="left" w:pos="720"/>
        </w:tabs>
        <w:spacing w:after="0" w:line="240" w:lineRule="auto"/>
        <w:rPr>
          <w:rFonts w:asciiTheme="majorHAnsi" w:eastAsia="Times New Roman" w:hAnsiTheme="majorHAnsi" w:cs="Arial"/>
          <w:b/>
          <w:sz w:val="20"/>
          <w:szCs w:val="24"/>
        </w:rPr>
      </w:pPr>
      <w:r w:rsidRPr="00A65CFC">
        <w:rPr>
          <w:rFonts w:asciiTheme="majorHAnsi" w:eastAsia="Times New Roman" w:hAnsiTheme="majorHAnsi" w:cs="Arial"/>
          <w:b/>
          <w:sz w:val="20"/>
          <w:szCs w:val="24"/>
        </w:rPr>
        <w:t>Reason for proposed program implementation:</w:t>
      </w:r>
    </w:p>
    <w:p w14:paraId="47F1C38C" w14:textId="47209EC4" w:rsidR="00231E6D" w:rsidRPr="00A65CFC" w:rsidRDefault="000C7FCD" w:rsidP="007002C5">
      <w:pPr>
        <w:tabs>
          <w:tab w:val="left" w:pos="720"/>
        </w:tabs>
        <w:spacing w:after="0" w:line="240" w:lineRule="auto"/>
        <w:ind w:left="720"/>
        <w:rPr>
          <w:rFonts w:asciiTheme="majorHAnsi" w:eastAsia="Times New Roman" w:hAnsiTheme="majorHAnsi" w:cs="Arial"/>
          <w:sz w:val="20"/>
          <w:szCs w:val="24"/>
        </w:rPr>
      </w:pPr>
      <w:sdt>
        <w:sdtPr>
          <w:rPr>
            <w:rFonts w:asciiTheme="majorHAnsi" w:hAnsiTheme="majorHAnsi" w:cs="Arial"/>
            <w:sz w:val="20"/>
            <w:szCs w:val="20"/>
          </w:rPr>
          <w:id w:val="-1469199254"/>
          <w:placeholder>
            <w:docPart w:val="D8E40903517238419CE71FCFA6304ACD"/>
          </w:placeholder>
        </w:sdtPr>
        <w:sdtEndPr/>
        <w:sdtContent>
          <w:r w:rsidR="007002C5" w:rsidRPr="007002C5">
            <w:rPr>
              <w:rFonts w:asciiTheme="majorHAnsi" w:hAnsiTheme="majorHAnsi" w:cs="Arial"/>
              <w:sz w:val="20"/>
              <w:szCs w:val="20"/>
            </w:rPr>
            <w:t>There is an underlying need for more and more students to obtain a certificate in General Engineering Management. The ever-growing and changing job market is seeing a need for more graduates to have skills and knowledge relating to Project Management, Supply-Chain/Logistics, Safety, and Quality. A General Engineering Management certificate allows A-State graduates to be competitive in today’s job market.  Many students already have graduate degrees and want to deepen their expertise. Others are not sure whether a master’s is necessary or even feasible for them. Allowing students at A-State to complete a Certificate in Engineering Management means that our students will have more options as to how to improve their lives. This gives students who are ready to pursue graduate-level studies the chance to take a deep dive into an area that interests them or can further their career without having to take on the full requirements of the Engineering Management Master’s program. Earning a certificate takes less time and is more affordable than earning a master’s degree in Engineering Management. It’s an accessible option for people who need to build relevant useful skills in a short time.  Due to necessity as jobs rapidly evolve due to technological advancements, for various factors such as automation, robotics, and artificial intelligence are likely to disrupt many industries further. And even skilled jobs are at risk of becoming obsolete as these technologies evolve. A more extensive range of credentials combined with a more accessible way of earning them via online capabilities means a better-educated, better-prepared workforce for not only Arkansas but the world.</w:t>
          </w:r>
        </w:sdtContent>
      </w:sdt>
    </w:p>
    <w:p w14:paraId="2F419911" w14:textId="77777777" w:rsidR="009353C1" w:rsidRDefault="009353C1" w:rsidP="009353C1">
      <w:pPr>
        <w:tabs>
          <w:tab w:val="left" w:pos="720"/>
        </w:tabs>
        <w:spacing w:after="0" w:line="240" w:lineRule="auto"/>
        <w:ind w:left="360"/>
        <w:rPr>
          <w:rFonts w:asciiTheme="majorHAnsi" w:eastAsia="Times New Roman" w:hAnsiTheme="majorHAnsi" w:cs="Arial"/>
          <w:b/>
          <w:sz w:val="20"/>
          <w:szCs w:val="24"/>
        </w:rPr>
      </w:pPr>
    </w:p>
    <w:p w14:paraId="6431E8CF" w14:textId="77777777" w:rsidR="009353C1" w:rsidRDefault="009353C1" w:rsidP="009353C1">
      <w:pPr>
        <w:tabs>
          <w:tab w:val="left" w:pos="720"/>
        </w:tabs>
        <w:spacing w:after="0" w:line="240" w:lineRule="auto"/>
        <w:ind w:left="360"/>
        <w:rPr>
          <w:rFonts w:asciiTheme="majorHAnsi" w:eastAsia="Times New Roman" w:hAnsiTheme="majorHAnsi" w:cs="Arial"/>
          <w:b/>
          <w:sz w:val="20"/>
          <w:szCs w:val="24"/>
        </w:rPr>
      </w:pPr>
    </w:p>
    <w:p w14:paraId="20E7AAE0" w14:textId="0299DFF8" w:rsidR="00231E6D" w:rsidRPr="00A65CFC" w:rsidRDefault="00231E6D" w:rsidP="00811BD4">
      <w:pPr>
        <w:numPr>
          <w:ilvl w:val="0"/>
          <w:numId w:val="3"/>
        </w:numPr>
        <w:tabs>
          <w:tab w:val="left" w:pos="720"/>
        </w:tabs>
        <w:spacing w:after="0" w:line="240" w:lineRule="auto"/>
        <w:rPr>
          <w:rFonts w:asciiTheme="majorHAnsi" w:eastAsia="Times New Roman" w:hAnsiTheme="majorHAnsi" w:cs="Arial"/>
          <w:b/>
          <w:sz w:val="20"/>
          <w:szCs w:val="24"/>
        </w:rPr>
      </w:pPr>
      <w:r w:rsidRPr="00A65CFC">
        <w:rPr>
          <w:rFonts w:asciiTheme="majorHAnsi" w:eastAsia="Times New Roman" w:hAnsiTheme="majorHAnsi" w:cs="Arial"/>
          <w:b/>
          <w:sz w:val="20"/>
          <w:szCs w:val="24"/>
        </w:rPr>
        <w:t>Provide the following:</w:t>
      </w:r>
    </w:p>
    <w:p w14:paraId="7293251E" w14:textId="5BDA8847" w:rsidR="00231E6D" w:rsidRDefault="00231E6D" w:rsidP="00811BD4">
      <w:pPr>
        <w:numPr>
          <w:ilvl w:val="2"/>
          <w:numId w:val="2"/>
        </w:numPr>
        <w:tabs>
          <w:tab w:val="left" w:pos="720"/>
        </w:tabs>
        <w:spacing w:after="0" w:line="240" w:lineRule="auto"/>
        <w:ind w:left="1440" w:hanging="720"/>
        <w:rPr>
          <w:rFonts w:asciiTheme="majorHAnsi" w:eastAsia="Times New Roman" w:hAnsiTheme="majorHAnsi" w:cs="Arial"/>
          <w:sz w:val="20"/>
          <w:szCs w:val="24"/>
        </w:rPr>
      </w:pPr>
      <w:r w:rsidRPr="00A65CFC">
        <w:rPr>
          <w:rFonts w:asciiTheme="majorHAnsi" w:eastAsia="Times New Roman" w:hAnsiTheme="majorHAnsi" w:cs="Arial"/>
          <w:sz w:val="20"/>
          <w:szCs w:val="24"/>
        </w:rPr>
        <w:t>Curriculum outline - List of courses in new program – Underline required courses</w:t>
      </w:r>
    </w:p>
    <w:p w14:paraId="69AAFDAF" w14:textId="54A1B022" w:rsidR="00E07822" w:rsidRPr="00A65CFC" w:rsidRDefault="00E07822" w:rsidP="00E07822">
      <w:pPr>
        <w:tabs>
          <w:tab w:val="left" w:pos="720"/>
        </w:tabs>
        <w:spacing w:after="0" w:line="240" w:lineRule="auto"/>
        <w:ind w:left="1440"/>
        <w:rPr>
          <w:rFonts w:asciiTheme="majorHAnsi" w:eastAsia="Times New Roman" w:hAnsiTheme="majorHAnsi" w:cs="Arial"/>
          <w:sz w:val="20"/>
          <w:szCs w:val="24"/>
        </w:rPr>
      </w:pPr>
      <w:r>
        <w:rPr>
          <w:rFonts w:asciiTheme="majorHAnsi" w:eastAsia="Times New Roman" w:hAnsiTheme="majorHAnsi" w:cs="Arial"/>
          <w:sz w:val="20"/>
          <w:szCs w:val="24"/>
        </w:rPr>
        <w:t>Students can take any combination of 12 hours of these courses</w:t>
      </w:r>
    </w:p>
    <w:sdt>
      <w:sdtPr>
        <w:rPr>
          <w:rFonts w:asciiTheme="majorHAnsi" w:hAnsiTheme="majorHAnsi" w:cs="Arial"/>
          <w:sz w:val="20"/>
          <w:szCs w:val="20"/>
        </w:rPr>
        <w:id w:val="210616229"/>
        <w:placeholder>
          <w:docPart w:val="3ECECD3FC8F66A49B7A3742AA6BFC52E"/>
        </w:placeholder>
      </w:sdtPr>
      <w:sdtEndPr/>
      <w:sdtContent>
        <w:p w14:paraId="15AF0E5E" w14:textId="77777777" w:rsidR="007002C5" w:rsidRPr="007002C5" w:rsidRDefault="007002C5" w:rsidP="007002C5">
          <w:pPr>
            <w:tabs>
              <w:tab w:val="left" w:pos="720"/>
            </w:tabs>
            <w:spacing w:after="0" w:line="240" w:lineRule="auto"/>
            <w:ind w:left="720"/>
            <w:rPr>
              <w:rFonts w:asciiTheme="majorHAnsi" w:hAnsiTheme="majorHAnsi" w:cs="Arial"/>
              <w:sz w:val="20"/>
              <w:szCs w:val="20"/>
            </w:rPr>
          </w:pPr>
          <w:r w:rsidRPr="007002C5">
            <w:rPr>
              <w:rFonts w:asciiTheme="majorHAnsi" w:hAnsiTheme="majorHAnsi" w:cs="Arial"/>
              <w:sz w:val="20"/>
              <w:szCs w:val="20"/>
            </w:rPr>
            <w:t>EGRM 6003, Engineering Statistics</w:t>
          </w:r>
        </w:p>
        <w:p w14:paraId="77C6D86E" w14:textId="77777777" w:rsidR="007002C5" w:rsidRPr="007002C5" w:rsidRDefault="007002C5" w:rsidP="007002C5">
          <w:pPr>
            <w:tabs>
              <w:tab w:val="left" w:pos="720"/>
            </w:tabs>
            <w:spacing w:after="0" w:line="240" w:lineRule="auto"/>
            <w:ind w:left="720"/>
            <w:rPr>
              <w:rFonts w:asciiTheme="majorHAnsi" w:hAnsiTheme="majorHAnsi" w:cs="Arial"/>
              <w:sz w:val="20"/>
              <w:szCs w:val="20"/>
            </w:rPr>
          </w:pPr>
          <w:r w:rsidRPr="007002C5">
            <w:rPr>
              <w:rFonts w:asciiTheme="majorHAnsi" w:hAnsiTheme="majorHAnsi" w:cs="Arial"/>
              <w:sz w:val="20"/>
              <w:szCs w:val="20"/>
            </w:rPr>
            <w:t>EGRM 6013, Quality Control and Improvement</w:t>
          </w:r>
        </w:p>
        <w:p w14:paraId="2269DB37" w14:textId="2C3248A5" w:rsidR="007002C5" w:rsidRDefault="007002C5" w:rsidP="007002C5">
          <w:pPr>
            <w:tabs>
              <w:tab w:val="left" w:pos="720"/>
            </w:tabs>
            <w:spacing w:after="0" w:line="240" w:lineRule="auto"/>
            <w:ind w:left="720"/>
            <w:rPr>
              <w:rFonts w:asciiTheme="majorHAnsi" w:hAnsiTheme="majorHAnsi" w:cs="Arial"/>
              <w:sz w:val="20"/>
              <w:szCs w:val="20"/>
            </w:rPr>
          </w:pPr>
          <w:r w:rsidRPr="007002C5">
            <w:rPr>
              <w:rFonts w:asciiTheme="majorHAnsi" w:hAnsiTheme="majorHAnsi" w:cs="Arial"/>
              <w:sz w:val="20"/>
              <w:szCs w:val="20"/>
            </w:rPr>
            <w:t>EGRM 6023, Engineering Management I</w:t>
          </w:r>
        </w:p>
        <w:p w14:paraId="2019A6A7" w14:textId="1C6256B2" w:rsidR="00E07822" w:rsidRPr="007002C5" w:rsidRDefault="00E07822" w:rsidP="007002C5">
          <w:pPr>
            <w:tabs>
              <w:tab w:val="left" w:pos="720"/>
            </w:tabs>
            <w:spacing w:after="0" w:line="240" w:lineRule="auto"/>
            <w:ind w:left="720"/>
            <w:rPr>
              <w:rFonts w:asciiTheme="majorHAnsi" w:hAnsiTheme="majorHAnsi" w:cs="Arial"/>
              <w:sz w:val="20"/>
              <w:szCs w:val="20"/>
            </w:rPr>
          </w:pPr>
          <w:r>
            <w:rPr>
              <w:rFonts w:asciiTheme="majorHAnsi" w:hAnsiTheme="majorHAnsi" w:cs="Arial"/>
              <w:sz w:val="20"/>
              <w:szCs w:val="20"/>
            </w:rPr>
            <w:t>EGRM 6033, Engineering Management II</w:t>
          </w:r>
        </w:p>
        <w:p w14:paraId="520B8C25" w14:textId="77777777" w:rsidR="007002C5" w:rsidRPr="007002C5" w:rsidRDefault="007002C5" w:rsidP="007002C5">
          <w:pPr>
            <w:tabs>
              <w:tab w:val="left" w:pos="720"/>
            </w:tabs>
            <w:spacing w:after="0" w:line="240" w:lineRule="auto"/>
            <w:ind w:left="720"/>
            <w:rPr>
              <w:rFonts w:asciiTheme="majorHAnsi" w:hAnsiTheme="majorHAnsi" w:cs="Arial"/>
              <w:sz w:val="20"/>
              <w:szCs w:val="20"/>
            </w:rPr>
          </w:pPr>
          <w:r w:rsidRPr="007002C5">
            <w:rPr>
              <w:rFonts w:asciiTheme="majorHAnsi" w:hAnsiTheme="majorHAnsi" w:cs="Arial"/>
              <w:sz w:val="20"/>
              <w:szCs w:val="20"/>
            </w:rPr>
            <w:t>EGRM 6043, Operations Research</w:t>
          </w:r>
        </w:p>
        <w:p w14:paraId="200C4601" w14:textId="7F371B16" w:rsidR="007002C5" w:rsidRPr="007002C5" w:rsidRDefault="007002C5" w:rsidP="007002C5">
          <w:pPr>
            <w:tabs>
              <w:tab w:val="left" w:pos="720"/>
            </w:tabs>
            <w:spacing w:after="0" w:line="240" w:lineRule="auto"/>
            <w:ind w:left="720"/>
            <w:rPr>
              <w:rFonts w:asciiTheme="majorHAnsi" w:hAnsiTheme="majorHAnsi" w:cs="Arial"/>
              <w:sz w:val="20"/>
              <w:szCs w:val="20"/>
            </w:rPr>
          </w:pPr>
          <w:r w:rsidRPr="007002C5">
            <w:rPr>
              <w:rFonts w:asciiTheme="majorHAnsi" w:hAnsiTheme="majorHAnsi" w:cs="Arial"/>
              <w:sz w:val="20"/>
              <w:szCs w:val="20"/>
            </w:rPr>
            <w:t xml:space="preserve">EGRM 6053, </w:t>
          </w:r>
          <w:r>
            <w:rPr>
              <w:rFonts w:asciiTheme="majorHAnsi" w:hAnsiTheme="majorHAnsi" w:cs="Arial"/>
              <w:sz w:val="20"/>
              <w:szCs w:val="20"/>
            </w:rPr>
            <w:t xml:space="preserve">Advanced </w:t>
          </w:r>
          <w:r w:rsidRPr="007002C5">
            <w:rPr>
              <w:rFonts w:asciiTheme="majorHAnsi" w:hAnsiTheme="majorHAnsi" w:cs="Arial"/>
              <w:sz w:val="20"/>
              <w:szCs w:val="20"/>
            </w:rPr>
            <w:t>Engineering Economy</w:t>
          </w:r>
        </w:p>
        <w:p w14:paraId="11E650AF" w14:textId="2E068B2B" w:rsidR="007002C5" w:rsidRDefault="007002C5" w:rsidP="007002C5">
          <w:pPr>
            <w:tabs>
              <w:tab w:val="left" w:pos="720"/>
            </w:tabs>
            <w:spacing w:after="0" w:line="240" w:lineRule="auto"/>
            <w:ind w:left="720"/>
            <w:rPr>
              <w:rFonts w:asciiTheme="majorHAnsi" w:hAnsiTheme="majorHAnsi" w:cs="Arial"/>
              <w:sz w:val="20"/>
              <w:szCs w:val="20"/>
            </w:rPr>
          </w:pPr>
          <w:r w:rsidRPr="007002C5">
            <w:rPr>
              <w:rFonts w:asciiTheme="majorHAnsi" w:hAnsiTheme="majorHAnsi" w:cs="Arial"/>
              <w:sz w:val="20"/>
              <w:szCs w:val="20"/>
            </w:rPr>
            <w:t>EGRM 6063, Engineering Law and Ethics</w:t>
          </w:r>
        </w:p>
        <w:p w14:paraId="4C15B794" w14:textId="34DA0BBD" w:rsidR="00B21DF1" w:rsidRPr="007002C5" w:rsidRDefault="00B21DF1" w:rsidP="007002C5">
          <w:pPr>
            <w:tabs>
              <w:tab w:val="left" w:pos="720"/>
            </w:tabs>
            <w:spacing w:after="0" w:line="240" w:lineRule="auto"/>
            <w:ind w:left="720"/>
            <w:rPr>
              <w:rFonts w:asciiTheme="majorHAnsi" w:hAnsiTheme="majorHAnsi" w:cs="Arial"/>
              <w:sz w:val="20"/>
              <w:szCs w:val="20"/>
            </w:rPr>
          </w:pPr>
          <w:r>
            <w:rPr>
              <w:rFonts w:asciiTheme="majorHAnsi" w:hAnsiTheme="majorHAnsi" w:cs="Arial"/>
              <w:sz w:val="20"/>
              <w:szCs w:val="20"/>
            </w:rPr>
            <w:t xml:space="preserve">EGRM 6073, </w:t>
          </w:r>
          <w:r w:rsidR="00FE7771">
            <w:rPr>
              <w:rFonts w:asciiTheme="majorHAnsi" w:hAnsiTheme="majorHAnsi" w:cs="Arial"/>
              <w:sz w:val="20"/>
              <w:szCs w:val="20"/>
            </w:rPr>
            <w:t>Special Problems in Engineering</w:t>
          </w:r>
        </w:p>
        <w:p w14:paraId="078A7EC9" w14:textId="30831AC8" w:rsidR="007002C5" w:rsidRDefault="007002C5" w:rsidP="007002C5">
          <w:pPr>
            <w:tabs>
              <w:tab w:val="left" w:pos="720"/>
            </w:tabs>
            <w:spacing w:after="0" w:line="240" w:lineRule="auto"/>
            <w:ind w:left="720"/>
            <w:rPr>
              <w:rFonts w:asciiTheme="majorHAnsi" w:hAnsiTheme="majorHAnsi" w:cs="Arial"/>
              <w:sz w:val="20"/>
              <w:szCs w:val="20"/>
            </w:rPr>
          </w:pPr>
          <w:r w:rsidRPr="007002C5">
            <w:rPr>
              <w:rFonts w:asciiTheme="majorHAnsi" w:hAnsiTheme="majorHAnsi" w:cs="Arial"/>
              <w:sz w:val="20"/>
              <w:szCs w:val="20"/>
            </w:rPr>
            <w:t>EGRM 6083, Project Management for Engineers</w:t>
          </w:r>
        </w:p>
        <w:p w14:paraId="30A73702" w14:textId="49DB4843" w:rsidR="007002C5" w:rsidRPr="007002C5" w:rsidRDefault="007002C5" w:rsidP="007002C5">
          <w:pPr>
            <w:tabs>
              <w:tab w:val="left" w:pos="720"/>
            </w:tabs>
            <w:spacing w:after="0" w:line="240" w:lineRule="auto"/>
            <w:ind w:left="720"/>
            <w:rPr>
              <w:rFonts w:asciiTheme="majorHAnsi" w:hAnsiTheme="majorHAnsi" w:cs="Arial"/>
              <w:sz w:val="20"/>
              <w:szCs w:val="20"/>
            </w:rPr>
          </w:pPr>
          <w:r>
            <w:rPr>
              <w:rFonts w:asciiTheme="majorHAnsi" w:hAnsiTheme="majorHAnsi" w:cs="Arial"/>
              <w:sz w:val="20"/>
              <w:szCs w:val="20"/>
            </w:rPr>
            <w:t>EGRM 6093, Value Engineering</w:t>
          </w:r>
        </w:p>
        <w:p w14:paraId="672E92B9" w14:textId="77777777" w:rsidR="007002C5" w:rsidRPr="007002C5" w:rsidRDefault="007002C5" w:rsidP="007002C5">
          <w:pPr>
            <w:tabs>
              <w:tab w:val="left" w:pos="720"/>
            </w:tabs>
            <w:spacing w:after="0" w:line="240" w:lineRule="auto"/>
            <w:ind w:left="720"/>
            <w:rPr>
              <w:rFonts w:asciiTheme="majorHAnsi" w:hAnsiTheme="majorHAnsi" w:cs="Arial"/>
              <w:sz w:val="20"/>
              <w:szCs w:val="20"/>
            </w:rPr>
          </w:pPr>
          <w:r w:rsidRPr="007002C5">
            <w:rPr>
              <w:rFonts w:asciiTheme="majorHAnsi" w:hAnsiTheme="majorHAnsi" w:cs="Arial"/>
              <w:sz w:val="20"/>
              <w:szCs w:val="20"/>
            </w:rPr>
            <w:t>EGRM 6103, Entrepreneurship for Engineers</w:t>
          </w:r>
        </w:p>
        <w:p w14:paraId="00BFBBC5" w14:textId="3471A831" w:rsidR="007002C5" w:rsidRPr="007002C5" w:rsidRDefault="007002C5" w:rsidP="007002C5">
          <w:pPr>
            <w:tabs>
              <w:tab w:val="left" w:pos="720"/>
            </w:tabs>
            <w:spacing w:after="0" w:line="240" w:lineRule="auto"/>
            <w:ind w:left="720"/>
            <w:rPr>
              <w:rFonts w:asciiTheme="majorHAnsi" w:hAnsiTheme="majorHAnsi" w:cs="Arial"/>
              <w:sz w:val="20"/>
              <w:szCs w:val="20"/>
            </w:rPr>
          </w:pPr>
          <w:r w:rsidRPr="007002C5">
            <w:rPr>
              <w:rFonts w:asciiTheme="majorHAnsi" w:hAnsiTheme="majorHAnsi" w:cs="Arial"/>
              <w:sz w:val="20"/>
              <w:szCs w:val="20"/>
            </w:rPr>
            <w:t>EGRM 6</w:t>
          </w:r>
          <w:r>
            <w:rPr>
              <w:rFonts w:asciiTheme="majorHAnsi" w:hAnsiTheme="majorHAnsi" w:cs="Arial"/>
              <w:sz w:val="20"/>
              <w:szCs w:val="20"/>
            </w:rPr>
            <w:t xml:space="preserve">113, Finance and </w:t>
          </w:r>
          <w:r w:rsidRPr="007002C5">
            <w:rPr>
              <w:rFonts w:asciiTheme="majorHAnsi" w:hAnsiTheme="majorHAnsi" w:cs="Arial"/>
              <w:sz w:val="20"/>
              <w:szCs w:val="20"/>
            </w:rPr>
            <w:t>Budgeting</w:t>
          </w:r>
          <w:r>
            <w:rPr>
              <w:rFonts w:asciiTheme="majorHAnsi" w:hAnsiTheme="majorHAnsi" w:cs="Arial"/>
              <w:sz w:val="20"/>
              <w:szCs w:val="20"/>
            </w:rPr>
            <w:t xml:space="preserve"> for Engineering</w:t>
          </w:r>
        </w:p>
        <w:p w14:paraId="52F33AA5" w14:textId="77777777" w:rsidR="00E07822" w:rsidRDefault="007002C5" w:rsidP="007002C5">
          <w:pPr>
            <w:tabs>
              <w:tab w:val="left" w:pos="720"/>
            </w:tabs>
            <w:spacing w:after="0" w:line="240" w:lineRule="auto"/>
            <w:ind w:left="720"/>
            <w:rPr>
              <w:rFonts w:asciiTheme="majorHAnsi" w:hAnsiTheme="majorHAnsi" w:cs="Arial"/>
              <w:sz w:val="20"/>
              <w:szCs w:val="20"/>
            </w:rPr>
          </w:pPr>
          <w:r w:rsidRPr="007002C5">
            <w:rPr>
              <w:rFonts w:asciiTheme="majorHAnsi" w:hAnsiTheme="majorHAnsi" w:cs="Arial"/>
              <w:sz w:val="20"/>
              <w:szCs w:val="20"/>
            </w:rPr>
            <w:t>EGRM 6123, Human Resource Management for Engineers</w:t>
          </w:r>
        </w:p>
        <w:p w14:paraId="4F53AF4C" w14:textId="77777777" w:rsidR="00E07822" w:rsidRDefault="00E07822" w:rsidP="007002C5">
          <w:pPr>
            <w:tabs>
              <w:tab w:val="left" w:pos="720"/>
            </w:tabs>
            <w:spacing w:after="0" w:line="240" w:lineRule="auto"/>
            <w:ind w:left="720"/>
            <w:rPr>
              <w:rFonts w:asciiTheme="majorHAnsi" w:hAnsiTheme="majorHAnsi" w:cs="Arial"/>
              <w:sz w:val="20"/>
              <w:szCs w:val="20"/>
            </w:rPr>
          </w:pPr>
          <w:r>
            <w:rPr>
              <w:rFonts w:asciiTheme="majorHAnsi" w:hAnsiTheme="majorHAnsi" w:cs="Arial"/>
              <w:sz w:val="20"/>
              <w:szCs w:val="20"/>
            </w:rPr>
            <w:t>EGRM 6143, Industrial Material Handling</w:t>
          </w:r>
        </w:p>
        <w:p w14:paraId="5E8743F3" w14:textId="70FC0FCD" w:rsidR="00E728D6" w:rsidRPr="00A65CFC" w:rsidRDefault="00E07822" w:rsidP="007002C5">
          <w:pPr>
            <w:tabs>
              <w:tab w:val="left" w:pos="720"/>
            </w:tabs>
            <w:spacing w:after="0" w:line="240" w:lineRule="auto"/>
            <w:ind w:left="720"/>
            <w:rPr>
              <w:rFonts w:asciiTheme="majorHAnsi" w:eastAsia="Times New Roman" w:hAnsiTheme="majorHAnsi" w:cs="Arial"/>
              <w:sz w:val="20"/>
              <w:szCs w:val="24"/>
            </w:rPr>
          </w:pPr>
          <w:r>
            <w:rPr>
              <w:rFonts w:asciiTheme="majorHAnsi" w:hAnsiTheme="majorHAnsi" w:cs="Arial"/>
              <w:sz w:val="20"/>
              <w:szCs w:val="20"/>
            </w:rPr>
            <w:t>EGRM 6163, Logistics and Supply Chain</w:t>
          </w:r>
        </w:p>
      </w:sdtContent>
    </w:sdt>
    <w:p w14:paraId="1203F69F" w14:textId="48FEB08A" w:rsidR="00231E6D" w:rsidRPr="00A65CFC" w:rsidRDefault="00231E6D" w:rsidP="00811BD4">
      <w:pPr>
        <w:numPr>
          <w:ilvl w:val="2"/>
          <w:numId w:val="2"/>
        </w:numPr>
        <w:tabs>
          <w:tab w:val="left" w:pos="720"/>
        </w:tabs>
        <w:spacing w:after="0" w:line="240" w:lineRule="auto"/>
        <w:ind w:left="1440" w:right="-630" w:hanging="720"/>
        <w:rPr>
          <w:rFonts w:asciiTheme="majorHAnsi" w:eastAsia="Times New Roman" w:hAnsiTheme="majorHAnsi" w:cs="Arial"/>
          <w:sz w:val="20"/>
          <w:szCs w:val="24"/>
        </w:rPr>
      </w:pPr>
      <w:r w:rsidRPr="00A65CFC">
        <w:rPr>
          <w:rFonts w:asciiTheme="majorHAnsi" w:eastAsia="Times New Roman" w:hAnsiTheme="majorHAnsi" w:cs="Arial"/>
          <w:sz w:val="20"/>
          <w:szCs w:val="24"/>
        </w:rPr>
        <w:t xml:space="preserve">Total semester credit hours required for proposed program </w:t>
      </w:r>
    </w:p>
    <w:p w14:paraId="108378A2" w14:textId="61E96305" w:rsidR="00D42C27" w:rsidRPr="00A65CFC" w:rsidRDefault="000C7FCD" w:rsidP="00D42C27">
      <w:pPr>
        <w:tabs>
          <w:tab w:val="left" w:pos="720"/>
        </w:tabs>
        <w:spacing w:after="0" w:line="240" w:lineRule="auto"/>
        <w:ind w:left="720" w:right="-630"/>
        <w:rPr>
          <w:rFonts w:asciiTheme="majorHAnsi" w:eastAsia="Times New Roman" w:hAnsiTheme="majorHAnsi" w:cs="Arial"/>
          <w:sz w:val="20"/>
          <w:szCs w:val="24"/>
        </w:rPr>
      </w:pPr>
      <w:sdt>
        <w:sdtPr>
          <w:rPr>
            <w:rFonts w:asciiTheme="majorHAnsi" w:hAnsiTheme="majorHAnsi" w:cs="Arial"/>
            <w:sz w:val="20"/>
            <w:szCs w:val="20"/>
          </w:rPr>
          <w:id w:val="-415624649"/>
          <w:placeholder>
            <w:docPart w:val="CA79726D6EB9AB4FB33FFF0C7E7A494C"/>
          </w:placeholder>
        </w:sdtPr>
        <w:sdtEndPr/>
        <w:sdtContent>
          <w:r w:rsidR="007002C5">
            <w:rPr>
              <w:rFonts w:asciiTheme="majorHAnsi" w:hAnsiTheme="majorHAnsi" w:cs="Arial"/>
              <w:sz w:val="20"/>
              <w:szCs w:val="20"/>
            </w:rPr>
            <w:t>12</w:t>
          </w:r>
        </w:sdtContent>
      </w:sdt>
    </w:p>
    <w:p w14:paraId="3D18FC04" w14:textId="77777777" w:rsidR="00231E6D" w:rsidRPr="00A65CFC" w:rsidRDefault="00231E6D" w:rsidP="00811BD4">
      <w:pPr>
        <w:numPr>
          <w:ilvl w:val="2"/>
          <w:numId w:val="2"/>
        </w:numPr>
        <w:tabs>
          <w:tab w:val="left" w:pos="720"/>
        </w:tabs>
        <w:spacing w:after="0" w:line="240" w:lineRule="auto"/>
        <w:ind w:left="1440" w:hanging="720"/>
        <w:rPr>
          <w:rFonts w:asciiTheme="majorHAnsi" w:eastAsia="Times New Roman" w:hAnsiTheme="majorHAnsi" w:cs="Arial"/>
          <w:sz w:val="20"/>
          <w:szCs w:val="24"/>
        </w:rPr>
      </w:pPr>
      <w:r w:rsidRPr="00A65CFC">
        <w:rPr>
          <w:rFonts w:asciiTheme="majorHAnsi" w:eastAsia="Times New Roman" w:hAnsiTheme="majorHAnsi" w:cs="Arial"/>
          <w:sz w:val="20"/>
          <w:szCs w:val="24"/>
        </w:rPr>
        <w:t>New courses and new course descriptions</w:t>
      </w:r>
    </w:p>
    <w:p w14:paraId="6DC78994" w14:textId="65CC0345" w:rsidR="00D42C27" w:rsidRPr="00A65CFC" w:rsidRDefault="000C7FCD" w:rsidP="00D42C27">
      <w:pPr>
        <w:tabs>
          <w:tab w:val="left" w:pos="720"/>
        </w:tabs>
        <w:spacing w:after="0" w:line="240" w:lineRule="auto"/>
        <w:ind w:left="720"/>
        <w:rPr>
          <w:rFonts w:asciiTheme="majorHAnsi" w:eastAsia="Times New Roman" w:hAnsiTheme="majorHAnsi" w:cs="Arial"/>
          <w:sz w:val="20"/>
          <w:szCs w:val="24"/>
        </w:rPr>
      </w:pPr>
      <w:sdt>
        <w:sdtPr>
          <w:rPr>
            <w:rFonts w:asciiTheme="majorHAnsi" w:hAnsiTheme="majorHAnsi" w:cs="Arial"/>
            <w:sz w:val="20"/>
            <w:szCs w:val="20"/>
          </w:rPr>
          <w:id w:val="904645340"/>
          <w:placeholder>
            <w:docPart w:val="FBDD3F99F8E9EB4D8246489B60791887"/>
          </w:placeholder>
        </w:sdtPr>
        <w:sdtEndPr/>
        <w:sdtContent>
          <w:r w:rsidR="007002C5">
            <w:rPr>
              <w:rFonts w:asciiTheme="majorHAnsi" w:hAnsiTheme="majorHAnsi" w:cs="Arial"/>
              <w:sz w:val="20"/>
              <w:szCs w:val="20"/>
            </w:rPr>
            <w:t>N/A</w:t>
          </w:r>
        </w:sdtContent>
      </w:sdt>
    </w:p>
    <w:p w14:paraId="0288FF85" w14:textId="77777777" w:rsidR="00231E6D" w:rsidRPr="00A65CFC" w:rsidRDefault="00231E6D" w:rsidP="00811BD4">
      <w:pPr>
        <w:numPr>
          <w:ilvl w:val="2"/>
          <w:numId w:val="2"/>
        </w:numPr>
        <w:tabs>
          <w:tab w:val="left" w:pos="720"/>
        </w:tabs>
        <w:spacing w:after="0" w:line="240" w:lineRule="auto"/>
        <w:ind w:left="1440" w:hanging="720"/>
        <w:rPr>
          <w:rFonts w:asciiTheme="majorHAnsi" w:eastAsia="Times New Roman" w:hAnsiTheme="majorHAnsi" w:cs="Arial"/>
          <w:sz w:val="20"/>
          <w:szCs w:val="24"/>
        </w:rPr>
      </w:pPr>
      <w:r w:rsidRPr="00A65CFC">
        <w:rPr>
          <w:rFonts w:asciiTheme="majorHAnsi" w:eastAsia="Times New Roman" w:hAnsiTheme="majorHAnsi" w:cs="Arial"/>
          <w:sz w:val="20"/>
          <w:szCs w:val="24"/>
        </w:rPr>
        <w:t>Program goals and objectives</w:t>
      </w:r>
    </w:p>
    <w:sdt>
      <w:sdtPr>
        <w:rPr>
          <w:rFonts w:asciiTheme="majorHAnsi" w:hAnsiTheme="majorHAnsi" w:cs="Arial"/>
          <w:sz w:val="20"/>
          <w:szCs w:val="20"/>
        </w:rPr>
        <w:id w:val="1556965938"/>
      </w:sdtPr>
      <w:sdtEndPr/>
      <w:sdtContent>
        <w:p w14:paraId="2810CC6F" w14:textId="15146900" w:rsidR="007002C5" w:rsidRPr="00B1155E" w:rsidRDefault="007002C5" w:rsidP="007002C5">
          <w:pPr>
            <w:pStyle w:val="ListParagraph"/>
            <w:numPr>
              <w:ilvl w:val="0"/>
              <w:numId w:val="11"/>
            </w:numPr>
            <w:tabs>
              <w:tab w:val="num" w:pos="2520"/>
            </w:tabs>
            <w:spacing w:after="0" w:line="240" w:lineRule="auto"/>
            <w:ind w:left="1800"/>
            <w:rPr>
              <w:rFonts w:ascii="Arial" w:hAnsi="Arial" w:cs="Arial"/>
              <w:sz w:val="20"/>
              <w:szCs w:val="20"/>
            </w:rPr>
          </w:pPr>
          <w:r>
            <w:rPr>
              <w:rFonts w:ascii="Arial" w:hAnsi="Arial" w:cs="Arial"/>
              <w:sz w:val="20"/>
              <w:szCs w:val="20"/>
            </w:rPr>
            <w:t>Graduate</w:t>
          </w:r>
          <w:r w:rsidR="00C0304C">
            <w:rPr>
              <w:rFonts w:ascii="Arial" w:hAnsi="Arial" w:cs="Arial"/>
              <w:sz w:val="20"/>
              <w:szCs w:val="20"/>
            </w:rPr>
            <w:t>s</w:t>
          </w:r>
          <w:r>
            <w:rPr>
              <w:rFonts w:ascii="Arial" w:hAnsi="Arial" w:cs="Arial"/>
              <w:sz w:val="20"/>
              <w:szCs w:val="20"/>
            </w:rPr>
            <w:t xml:space="preserve"> of the Certificate</w:t>
          </w:r>
          <w:r w:rsidRPr="00B1155E">
            <w:rPr>
              <w:rFonts w:ascii="Arial" w:hAnsi="Arial" w:cs="Arial"/>
              <w:sz w:val="20"/>
              <w:szCs w:val="20"/>
            </w:rPr>
            <w:t xml:space="preserve"> of </w:t>
          </w:r>
          <w:r>
            <w:rPr>
              <w:rFonts w:ascii="Arial" w:hAnsi="Arial" w:cs="Arial"/>
              <w:sz w:val="20"/>
              <w:szCs w:val="20"/>
            </w:rPr>
            <w:t xml:space="preserve">General </w:t>
          </w:r>
          <w:r w:rsidRPr="00B1155E">
            <w:rPr>
              <w:rFonts w:ascii="Arial" w:hAnsi="Arial" w:cs="Arial"/>
              <w:sz w:val="20"/>
              <w:szCs w:val="20"/>
            </w:rPr>
            <w:t>Engineering Management program will be able to identify critical issues, formulate realistic solutions, evaluate alternatives, and solve technical problems.</w:t>
          </w:r>
        </w:p>
        <w:p w14:paraId="277F7732" w14:textId="77777777" w:rsidR="007002C5" w:rsidRPr="00B1155E" w:rsidRDefault="007002C5" w:rsidP="007002C5">
          <w:pPr>
            <w:tabs>
              <w:tab w:val="num" w:pos="1440"/>
            </w:tabs>
            <w:spacing w:after="0" w:line="240" w:lineRule="auto"/>
            <w:ind w:left="1080" w:firstLine="60"/>
            <w:rPr>
              <w:rFonts w:ascii="Arial" w:hAnsi="Arial" w:cs="Arial"/>
              <w:sz w:val="20"/>
              <w:szCs w:val="20"/>
            </w:rPr>
          </w:pPr>
        </w:p>
        <w:p w14:paraId="600C8DD5" w14:textId="77777777" w:rsidR="007002C5" w:rsidRPr="00B1155E" w:rsidRDefault="007002C5" w:rsidP="007002C5">
          <w:pPr>
            <w:pStyle w:val="ListParagraph"/>
            <w:numPr>
              <w:ilvl w:val="0"/>
              <w:numId w:val="11"/>
            </w:numPr>
            <w:tabs>
              <w:tab w:val="num" w:pos="2520"/>
            </w:tabs>
            <w:spacing w:after="0" w:line="240" w:lineRule="auto"/>
            <w:ind w:left="1800"/>
            <w:rPr>
              <w:rFonts w:ascii="Arial" w:hAnsi="Arial" w:cs="Arial"/>
              <w:sz w:val="20"/>
              <w:szCs w:val="20"/>
            </w:rPr>
          </w:pPr>
          <w:r w:rsidRPr="00B1155E">
            <w:rPr>
              <w:rFonts w:ascii="Arial" w:hAnsi="Arial" w:cs="Arial"/>
              <w:sz w:val="20"/>
              <w:szCs w:val="20"/>
            </w:rPr>
            <w:t xml:space="preserve">Graduates of the </w:t>
          </w:r>
          <w:r>
            <w:rPr>
              <w:rFonts w:ascii="Arial" w:hAnsi="Arial" w:cs="Arial"/>
              <w:sz w:val="20"/>
              <w:szCs w:val="20"/>
            </w:rPr>
            <w:t>Certificate</w:t>
          </w:r>
          <w:r w:rsidRPr="00B1155E">
            <w:rPr>
              <w:rFonts w:ascii="Arial" w:hAnsi="Arial" w:cs="Arial"/>
              <w:sz w:val="20"/>
              <w:szCs w:val="20"/>
            </w:rPr>
            <w:t xml:space="preserve"> of </w:t>
          </w:r>
          <w:r>
            <w:rPr>
              <w:rFonts w:ascii="Arial" w:hAnsi="Arial" w:cs="Arial"/>
              <w:sz w:val="20"/>
              <w:szCs w:val="20"/>
            </w:rPr>
            <w:t xml:space="preserve">General </w:t>
          </w:r>
          <w:r w:rsidRPr="00B1155E">
            <w:rPr>
              <w:rFonts w:ascii="Arial" w:hAnsi="Arial" w:cs="Arial"/>
              <w:sz w:val="20"/>
              <w:szCs w:val="20"/>
            </w:rPr>
            <w:t>Engineering Management program will be able to interpret statistical or deterministic models and concepts as well as apply them to technical problems.</w:t>
          </w:r>
        </w:p>
        <w:p w14:paraId="5CAA07F5" w14:textId="77777777" w:rsidR="007002C5" w:rsidRPr="00B1155E" w:rsidRDefault="007002C5" w:rsidP="007002C5">
          <w:pPr>
            <w:tabs>
              <w:tab w:val="num" w:pos="1440"/>
            </w:tabs>
            <w:spacing w:after="0" w:line="240" w:lineRule="auto"/>
            <w:ind w:left="1080" w:firstLine="60"/>
            <w:rPr>
              <w:rFonts w:ascii="Arial" w:hAnsi="Arial" w:cs="Arial"/>
              <w:sz w:val="20"/>
              <w:szCs w:val="20"/>
            </w:rPr>
          </w:pPr>
        </w:p>
        <w:p w14:paraId="02002B35" w14:textId="77777777" w:rsidR="007002C5" w:rsidRPr="00B1155E" w:rsidRDefault="007002C5" w:rsidP="007002C5">
          <w:pPr>
            <w:pStyle w:val="ListParagraph"/>
            <w:numPr>
              <w:ilvl w:val="0"/>
              <w:numId w:val="11"/>
            </w:numPr>
            <w:tabs>
              <w:tab w:val="num" w:pos="2520"/>
            </w:tabs>
            <w:spacing w:after="0" w:line="240" w:lineRule="auto"/>
            <w:ind w:left="1800"/>
            <w:rPr>
              <w:rFonts w:ascii="Arial" w:hAnsi="Arial" w:cs="Arial"/>
              <w:sz w:val="20"/>
              <w:szCs w:val="20"/>
            </w:rPr>
          </w:pPr>
          <w:r w:rsidRPr="00B1155E">
            <w:rPr>
              <w:rFonts w:ascii="Arial" w:hAnsi="Arial" w:cs="Arial"/>
              <w:sz w:val="20"/>
              <w:szCs w:val="20"/>
            </w:rPr>
            <w:t xml:space="preserve">Graduates of the </w:t>
          </w:r>
          <w:r>
            <w:rPr>
              <w:rFonts w:ascii="Arial" w:hAnsi="Arial" w:cs="Arial"/>
              <w:sz w:val="20"/>
              <w:szCs w:val="20"/>
            </w:rPr>
            <w:t>Certificate</w:t>
          </w:r>
          <w:r w:rsidRPr="00B1155E">
            <w:rPr>
              <w:rFonts w:ascii="Arial" w:hAnsi="Arial" w:cs="Arial"/>
              <w:sz w:val="20"/>
              <w:szCs w:val="20"/>
            </w:rPr>
            <w:t xml:space="preserve"> of </w:t>
          </w:r>
          <w:r>
            <w:rPr>
              <w:rFonts w:ascii="Arial" w:hAnsi="Arial" w:cs="Arial"/>
              <w:sz w:val="20"/>
              <w:szCs w:val="20"/>
            </w:rPr>
            <w:t xml:space="preserve">General </w:t>
          </w:r>
          <w:r w:rsidRPr="00B1155E">
            <w:rPr>
              <w:rFonts w:ascii="Arial" w:hAnsi="Arial" w:cs="Arial"/>
              <w:sz w:val="20"/>
              <w:szCs w:val="20"/>
            </w:rPr>
            <w:t>Engineering Management program will be able to communicate effectively, both orally and in writing, to express alternatives and solutions dealing with technical problems.</w:t>
          </w:r>
        </w:p>
        <w:p w14:paraId="5B8644A1" w14:textId="77777777" w:rsidR="007002C5" w:rsidRPr="00B1155E" w:rsidRDefault="007002C5" w:rsidP="007002C5">
          <w:pPr>
            <w:tabs>
              <w:tab w:val="num" w:pos="1440"/>
            </w:tabs>
            <w:spacing w:after="0" w:line="240" w:lineRule="auto"/>
            <w:ind w:left="1080" w:firstLine="60"/>
            <w:rPr>
              <w:rFonts w:ascii="Arial" w:hAnsi="Arial" w:cs="Arial"/>
              <w:sz w:val="20"/>
              <w:szCs w:val="20"/>
            </w:rPr>
          </w:pPr>
        </w:p>
        <w:p w14:paraId="4903AD0E" w14:textId="77777777" w:rsidR="007002C5" w:rsidRPr="00B1155E" w:rsidRDefault="007002C5" w:rsidP="007002C5">
          <w:pPr>
            <w:pStyle w:val="ListParagraph"/>
            <w:numPr>
              <w:ilvl w:val="0"/>
              <w:numId w:val="11"/>
            </w:numPr>
            <w:tabs>
              <w:tab w:val="num" w:pos="2520"/>
            </w:tabs>
            <w:spacing w:after="0" w:line="240" w:lineRule="auto"/>
            <w:ind w:left="1800"/>
            <w:rPr>
              <w:rFonts w:ascii="Arial" w:hAnsi="Arial" w:cs="Arial"/>
              <w:sz w:val="20"/>
              <w:szCs w:val="20"/>
            </w:rPr>
          </w:pPr>
          <w:r w:rsidRPr="00B1155E">
            <w:rPr>
              <w:rFonts w:ascii="Arial" w:hAnsi="Arial" w:cs="Arial"/>
              <w:sz w:val="20"/>
              <w:szCs w:val="20"/>
            </w:rPr>
            <w:t xml:space="preserve">Graduates of the </w:t>
          </w:r>
          <w:r>
            <w:rPr>
              <w:rFonts w:ascii="Arial" w:hAnsi="Arial" w:cs="Arial"/>
              <w:sz w:val="20"/>
              <w:szCs w:val="20"/>
            </w:rPr>
            <w:t>Certificate</w:t>
          </w:r>
          <w:r w:rsidRPr="00B1155E">
            <w:rPr>
              <w:rFonts w:ascii="Arial" w:hAnsi="Arial" w:cs="Arial"/>
              <w:sz w:val="20"/>
              <w:szCs w:val="20"/>
            </w:rPr>
            <w:t xml:space="preserve"> of </w:t>
          </w:r>
          <w:r>
            <w:rPr>
              <w:rFonts w:ascii="Arial" w:hAnsi="Arial" w:cs="Arial"/>
              <w:sz w:val="20"/>
              <w:szCs w:val="20"/>
            </w:rPr>
            <w:t xml:space="preserve">General </w:t>
          </w:r>
          <w:r w:rsidRPr="00B1155E">
            <w:rPr>
              <w:rFonts w:ascii="Arial" w:hAnsi="Arial" w:cs="Arial"/>
              <w:sz w:val="20"/>
              <w:szCs w:val="20"/>
            </w:rPr>
            <w:t>Engineering Management program will be able to function effectively as a member or leader on a technical team.</w:t>
          </w:r>
        </w:p>
        <w:p w14:paraId="26629123" w14:textId="400F660C" w:rsidR="00D42C27" w:rsidRPr="00A65CFC" w:rsidRDefault="000C7FCD" w:rsidP="00D42C27">
          <w:pPr>
            <w:tabs>
              <w:tab w:val="left" w:pos="720"/>
            </w:tabs>
            <w:spacing w:after="0" w:line="240" w:lineRule="auto"/>
            <w:ind w:left="720"/>
            <w:rPr>
              <w:rFonts w:asciiTheme="majorHAnsi" w:eastAsia="Times New Roman" w:hAnsiTheme="majorHAnsi" w:cs="Arial"/>
              <w:sz w:val="20"/>
              <w:szCs w:val="24"/>
            </w:rPr>
          </w:pPr>
        </w:p>
      </w:sdtContent>
    </w:sdt>
    <w:p w14:paraId="5CBF5187" w14:textId="77777777" w:rsidR="00231E6D" w:rsidRPr="00A65CFC" w:rsidRDefault="00231E6D" w:rsidP="00811BD4">
      <w:pPr>
        <w:numPr>
          <w:ilvl w:val="2"/>
          <w:numId w:val="2"/>
        </w:numPr>
        <w:tabs>
          <w:tab w:val="left" w:pos="720"/>
        </w:tabs>
        <w:spacing w:after="0" w:line="240" w:lineRule="auto"/>
        <w:ind w:left="1440" w:hanging="720"/>
        <w:rPr>
          <w:rFonts w:asciiTheme="majorHAnsi" w:eastAsia="Times New Roman" w:hAnsiTheme="majorHAnsi" w:cs="Arial"/>
          <w:sz w:val="20"/>
          <w:szCs w:val="24"/>
        </w:rPr>
      </w:pPr>
      <w:r w:rsidRPr="00A65CFC">
        <w:rPr>
          <w:rFonts w:asciiTheme="majorHAnsi" w:eastAsia="Times New Roman" w:hAnsiTheme="majorHAnsi" w:cs="Arial"/>
          <w:sz w:val="20"/>
          <w:szCs w:val="24"/>
        </w:rPr>
        <w:t>Expected student learning outcomes</w:t>
      </w:r>
    </w:p>
    <w:sdt>
      <w:sdtPr>
        <w:rPr>
          <w:rFonts w:asciiTheme="majorHAnsi" w:hAnsiTheme="majorHAnsi" w:cs="Arial"/>
          <w:sz w:val="20"/>
          <w:szCs w:val="20"/>
        </w:rPr>
        <w:id w:val="2094964377"/>
      </w:sdtPr>
      <w:sdtEndPr/>
      <w:sdtContent>
        <w:p w14:paraId="17ED750F" w14:textId="4B0CDDB8" w:rsidR="007002C5" w:rsidRPr="00B1155E" w:rsidRDefault="007002C5" w:rsidP="007002C5">
          <w:pPr>
            <w:pStyle w:val="ListParagraph"/>
            <w:numPr>
              <w:ilvl w:val="0"/>
              <w:numId w:val="11"/>
            </w:numPr>
            <w:tabs>
              <w:tab w:val="num" w:pos="2520"/>
            </w:tabs>
            <w:spacing w:after="0" w:line="240" w:lineRule="auto"/>
            <w:ind w:left="1800"/>
            <w:rPr>
              <w:rFonts w:ascii="Arial" w:hAnsi="Arial" w:cs="Arial"/>
              <w:sz w:val="20"/>
              <w:szCs w:val="20"/>
            </w:rPr>
          </w:pPr>
          <w:r>
            <w:rPr>
              <w:rFonts w:ascii="Arial" w:hAnsi="Arial" w:cs="Arial"/>
              <w:sz w:val="20"/>
              <w:szCs w:val="20"/>
            </w:rPr>
            <w:t>Graduate</w:t>
          </w:r>
          <w:r w:rsidR="00C0304C">
            <w:rPr>
              <w:rFonts w:ascii="Arial" w:hAnsi="Arial" w:cs="Arial"/>
              <w:sz w:val="20"/>
              <w:szCs w:val="20"/>
            </w:rPr>
            <w:t>s</w:t>
          </w:r>
          <w:r>
            <w:rPr>
              <w:rFonts w:ascii="Arial" w:hAnsi="Arial" w:cs="Arial"/>
              <w:sz w:val="20"/>
              <w:szCs w:val="20"/>
            </w:rPr>
            <w:t xml:space="preserve"> of the Certificate</w:t>
          </w:r>
          <w:r w:rsidRPr="00B1155E">
            <w:rPr>
              <w:rFonts w:ascii="Arial" w:hAnsi="Arial" w:cs="Arial"/>
              <w:sz w:val="20"/>
              <w:szCs w:val="20"/>
            </w:rPr>
            <w:t xml:space="preserve"> of </w:t>
          </w:r>
          <w:r>
            <w:rPr>
              <w:rFonts w:ascii="Arial" w:hAnsi="Arial" w:cs="Arial"/>
              <w:sz w:val="20"/>
              <w:szCs w:val="20"/>
            </w:rPr>
            <w:t xml:space="preserve">General </w:t>
          </w:r>
          <w:r w:rsidRPr="00B1155E">
            <w:rPr>
              <w:rFonts w:ascii="Arial" w:hAnsi="Arial" w:cs="Arial"/>
              <w:sz w:val="20"/>
              <w:szCs w:val="20"/>
            </w:rPr>
            <w:t>Engineering Management program will be able to identify critical issues, formulate realistic solutions, evaluate alternatives, and solve technical problems.</w:t>
          </w:r>
        </w:p>
        <w:p w14:paraId="0BB084CA" w14:textId="77777777" w:rsidR="007002C5" w:rsidRPr="00B1155E" w:rsidRDefault="007002C5" w:rsidP="007002C5">
          <w:pPr>
            <w:tabs>
              <w:tab w:val="num" w:pos="1440"/>
            </w:tabs>
            <w:spacing w:after="0" w:line="240" w:lineRule="auto"/>
            <w:ind w:left="1080" w:firstLine="60"/>
            <w:rPr>
              <w:rFonts w:ascii="Arial" w:hAnsi="Arial" w:cs="Arial"/>
              <w:sz w:val="20"/>
              <w:szCs w:val="20"/>
            </w:rPr>
          </w:pPr>
        </w:p>
        <w:p w14:paraId="0DE2DFAD" w14:textId="77777777" w:rsidR="007002C5" w:rsidRPr="00B1155E" w:rsidRDefault="007002C5" w:rsidP="007002C5">
          <w:pPr>
            <w:pStyle w:val="ListParagraph"/>
            <w:numPr>
              <w:ilvl w:val="0"/>
              <w:numId w:val="11"/>
            </w:numPr>
            <w:tabs>
              <w:tab w:val="num" w:pos="2520"/>
            </w:tabs>
            <w:spacing w:after="0" w:line="240" w:lineRule="auto"/>
            <w:ind w:left="1800"/>
            <w:rPr>
              <w:rFonts w:ascii="Arial" w:hAnsi="Arial" w:cs="Arial"/>
              <w:sz w:val="20"/>
              <w:szCs w:val="20"/>
            </w:rPr>
          </w:pPr>
          <w:r w:rsidRPr="00B1155E">
            <w:rPr>
              <w:rFonts w:ascii="Arial" w:hAnsi="Arial" w:cs="Arial"/>
              <w:sz w:val="20"/>
              <w:szCs w:val="20"/>
            </w:rPr>
            <w:t xml:space="preserve">Graduates of the </w:t>
          </w:r>
          <w:r>
            <w:rPr>
              <w:rFonts w:ascii="Arial" w:hAnsi="Arial" w:cs="Arial"/>
              <w:sz w:val="20"/>
              <w:szCs w:val="20"/>
            </w:rPr>
            <w:t>Certificate</w:t>
          </w:r>
          <w:r w:rsidRPr="00B1155E">
            <w:rPr>
              <w:rFonts w:ascii="Arial" w:hAnsi="Arial" w:cs="Arial"/>
              <w:sz w:val="20"/>
              <w:szCs w:val="20"/>
            </w:rPr>
            <w:t xml:space="preserve"> of </w:t>
          </w:r>
          <w:r>
            <w:rPr>
              <w:rFonts w:ascii="Arial" w:hAnsi="Arial" w:cs="Arial"/>
              <w:sz w:val="20"/>
              <w:szCs w:val="20"/>
            </w:rPr>
            <w:t xml:space="preserve">General </w:t>
          </w:r>
          <w:r w:rsidRPr="00B1155E">
            <w:rPr>
              <w:rFonts w:ascii="Arial" w:hAnsi="Arial" w:cs="Arial"/>
              <w:sz w:val="20"/>
              <w:szCs w:val="20"/>
            </w:rPr>
            <w:t>Engineering Management program will be able to interpret statistical or deterministic models and concepts as well as apply them to technical problems.</w:t>
          </w:r>
        </w:p>
        <w:p w14:paraId="53AB9C5B" w14:textId="77777777" w:rsidR="007002C5" w:rsidRPr="00B1155E" w:rsidRDefault="007002C5" w:rsidP="007002C5">
          <w:pPr>
            <w:tabs>
              <w:tab w:val="num" w:pos="1440"/>
            </w:tabs>
            <w:spacing w:after="0" w:line="240" w:lineRule="auto"/>
            <w:ind w:left="1080" w:firstLine="60"/>
            <w:rPr>
              <w:rFonts w:ascii="Arial" w:hAnsi="Arial" w:cs="Arial"/>
              <w:sz w:val="20"/>
              <w:szCs w:val="20"/>
            </w:rPr>
          </w:pPr>
        </w:p>
        <w:p w14:paraId="799A24D9" w14:textId="77777777" w:rsidR="007002C5" w:rsidRPr="00B1155E" w:rsidRDefault="007002C5" w:rsidP="007002C5">
          <w:pPr>
            <w:pStyle w:val="ListParagraph"/>
            <w:numPr>
              <w:ilvl w:val="0"/>
              <w:numId w:val="11"/>
            </w:numPr>
            <w:tabs>
              <w:tab w:val="num" w:pos="2520"/>
            </w:tabs>
            <w:spacing w:after="0" w:line="240" w:lineRule="auto"/>
            <w:ind w:left="1800"/>
            <w:rPr>
              <w:rFonts w:ascii="Arial" w:hAnsi="Arial" w:cs="Arial"/>
              <w:sz w:val="20"/>
              <w:szCs w:val="20"/>
            </w:rPr>
          </w:pPr>
          <w:r w:rsidRPr="00B1155E">
            <w:rPr>
              <w:rFonts w:ascii="Arial" w:hAnsi="Arial" w:cs="Arial"/>
              <w:sz w:val="20"/>
              <w:szCs w:val="20"/>
            </w:rPr>
            <w:t xml:space="preserve">Graduates of the </w:t>
          </w:r>
          <w:r>
            <w:rPr>
              <w:rFonts w:ascii="Arial" w:hAnsi="Arial" w:cs="Arial"/>
              <w:sz w:val="20"/>
              <w:szCs w:val="20"/>
            </w:rPr>
            <w:t>Certificate</w:t>
          </w:r>
          <w:r w:rsidRPr="00B1155E">
            <w:rPr>
              <w:rFonts w:ascii="Arial" w:hAnsi="Arial" w:cs="Arial"/>
              <w:sz w:val="20"/>
              <w:szCs w:val="20"/>
            </w:rPr>
            <w:t xml:space="preserve"> of </w:t>
          </w:r>
          <w:r>
            <w:rPr>
              <w:rFonts w:ascii="Arial" w:hAnsi="Arial" w:cs="Arial"/>
              <w:sz w:val="20"/>
              <w:szCs w:val="20"/>
            </w:rPr>
            <w:t xml:space="preserve">General </w:t>
          </w:r>
          <w:r w:rsidRPr="00B1155E">
            <w:rPr>
              <w:rFonts w:ascii="Arial" w:hAnsi="Arial" w:cs="Arial"/>
              <w:sz w:val="20"/>
              <w:szCs w:val="20"/>
            </w:rPr>
            <w:t>Engineering Management program will be able to communicate effectively, both orally and in writing, to express alternatives and solutions dealing with technical problems.</w:t>
          </w:r>
        </w:p>
        <w:p w14:paraId="29849836" w14:textId="77777777" w:rsidR="007002C5" w:rsidRPr="00B1155E" w:rsidRDefault="007002C5" w:rsidP="007002C5">
          <w:pPr>
            <w:tabs>
              <w:tab w:val="num" w:pos="1440"/>
            </w:tabs>
            <w:spacing w:after="0" w:line="240" w:lineRule="auto"/>
            <w:ind w:left="1080" w:firstLine="60"/>
            <w:rPr>
              <w:rFonts w:ascii="Arial" w:hAnsi="Arial" w:cs="Arial"/>
              <w:sz w:val="20"/>
              <w:szCs w:val="20"/>
            </w:rPr>
          </w:pPr>
        </w:p>
        <w:p w14:paraId="5ED0215D" w14:textId="77777777" w:rsidR="007002C5" w:rsidRPr="00B1155E" w:rsidRDefault="007002C5" w:rsidP="007002C5">
          <w:pPr>
            <w:pStyle w:val="ListParagraph"/>
            <w:numPr>
              <w:ilvl w:val="0"/>
              <w:numId w:val="11"/>
            </w:numPr>
            <w:tabs>
              <w:tab w:val="num" w:pos="2520"/>
            </w:tabs>
            <w:spacing w:after="0" w:line="240" w:lineRule="auto"/>
            <w:ind w:left="1800"/>
            <w:rPr>
              <w:rFonts w:ascii="Arial" w:hAnsi="Arial" w:cs="Arial"/>
              <w:sz w:val="20"/>
              <w:szCs w:val="20"/>
            </w:rPr>
          </w:pPr>
          <w:r w:rsidRPr="00B1155E">
            <w:rPr>
              <w:rFonts w:ascii="Arial" w:hAnsi="Arial" w:cs="Arial"/>
              <w:sz w:val="20"/>
              <w:szCs w:val="20"/>
            </w:rPr>
            <w:t xml:space="preserve">Graduates of the </w:t>
          </w:r>
          <w:r>
            <w:rPr>
              <w:rFonts w:ascii="Arial" w:hAnsi="Arial" w:cs="Arial"/>
              <w:sz w:val="20"/>
              <w:szCs w:val="20"/>
            </w:rPr>
            <w:t>Certificate</w:t>
          </w:r>
          <w:r w:rsidRPr="00B1155E">
            <w:rPr>
              <w:rFonts w:ascii="Arial" w:hAnsi="Arial" w:cs="Arial"/>
              <w:sz w:val="20"/>
              <w:szCs w:val="20"/>
            </w:rPr>
            <w:t xml:space="preserve"> of </w:t>
          </w:r>
          <w:r>
            <w:rPr>
              <w:rFonts w:ascii="Arial" w:hAnsi="Arial" w:cs="Arial"/>
              <w:sz w:val="20"/>
              <w:szCs w:val="20"/>
            </w:rPr>
            <w:t xml:space="preserve">General </w:t>
          </w:r>
          <w:r w:rsidRPr="00B1155E">
            <w:rPr>
              <w:rFonts w:ascii="Arial" w:hAnsi="Arial" w:cs="Arial"/>
              <w:sz w:val="20"/>
              <w:szCs w:val="20"/>
            </w:rPr>
            <w:t>Engineering Management program will be able to function effectively as a member or leader on a technical team.</w:t>
          </w:r>
        </w:p>
        <w:p w14:paraId="48BAB99B" w14:textId="68C25AEE" w:rsidR="00E728D6" w:rsidRPr="00A65CFC" w:rsidRDefault="000C7FCD" w:rsidP="00E728D6">
          <w:pPr>
            <w:tabs>
              <w:tab w:val="left" w:pos="720"/>
            </w:tabs>
            <w:spacing w:after="0" w:line="240" w:lineRule="auto"/>
            <w:ind w:left="720"/>
            <w:rPr>
              <w:rFonts w:asciiTheme="majorHAnsi" w:eastAsia="Times New Roman" w:hAnsiTheme="majorHAnsi" w:cs="Arial"/>
              <w:sz w:val="20"/>
              <w:szCs w:val="24"/>
            </w:rPr>
          </w:pPr>
        </w:p>
      </w:sdtContent>
    </w:sdt>
    <w:p w14:paraId="32A79B70" w14:textId="77777777" w:rsidR="00231E6D" w:rsidRPr="00A65CFC" w:rsidRDefault="00231E6D" w:rsidP="00811BD4">
      <w:pPr>
        <w:numPr>
          <w:ilvl w:val="2"/>
          <w:numId w:val="2"/>
        </w:numPr>
        <w:tabs>
          <w:tab w:val="left" w:pos="720"/>
        </w:tabs>
        <w:spacing w:after="0" w:line="240" w:lineRule="auto"/>
        <w:ind w:left="1440" w:hanging="720"/>
        <w:rPr>
          <w:rFonts w:asciiTheme="majorHAnsi" w:eastAsia="Times New Roman" w:hAnsiTheme="majorHAnsi" w:cs="Arial"/>
          <w:sz w:val="20"/>
          <w:szCs w:val="24"/>
        </w:rPr>
      </w:pPr>
      <w:r w:rsidRPr="00A65CFC">
        <w:rPr>
          <w:rFonts w:asciiTheme="majorHAnsi" w:eastAsia="Times New Roman" w:hAnsiTheme="majorHAnsi" w:cs="Arial"/>
          <w:sz w:val="20"/>
          <w:szCs w:val="24"/>
        </w:rPr>
        <w:t>Documentation that program meets employer needs</w:t>
      </w:r>
    </w:p>
    <w:p w14:paraId="2328684B" w14:textId="7C4AB365" w:rsidR="00E728D6" w:rsidRPr="00A65CFC" w:rsidRDefault="000C7FCD" w:rsidP="00E728D6">
      <w:pPr>
        <w:tabs>
          <w:tab w:val="left" w:pos="720"/>
        </w:tabs>
        <w:spacing w:after="0" w:line="240" w:lineRule="auto"/>
        <w:ind w:left="720"/>
        <w:rPr>
          <w:rFonts w:asciiTheme="majorHAnsi" w:eastAsia="Times New Roman" w:hAnsiTheme="majorHAnsi" w:cs="Arial"/>
          <w:sz w:val="20"/>
          <w:szCs w:val="24"/>
        </w:rPr>
      </w:pPr>
      <w:sdt>
        <w:sdtPr>
          <w:rPr>
            <w:rFonts w:asciiTheme="majorHAnsi" w:hAnsiTheme="majorHAnsi" w:cs="Arial"/>
            <w:sz w:val="20"/>
            <w:szCs w:val="20"/>
          </w:rPr>
          <w:id w:val="-1066790437"/>
        </w:sdtPr>
        <w:sdtEndPr/>
        <w:sdtContent>
          <w:r w:rsidR="005C1C92">
            <w:rPr>
              <w:rFonts w:asciiTheme="majorHAnsi" w:hAnsiTheme="majorHAnsi" w:cs="Arial"/>
              <w:sz w:val="20"/>
              <w:szCs w:val="20"/>
            </w:rPr>
            <w:t xml:space="preserve">A </w:t>
          </w:r>
          <w:proofErr w:type="spellStart"/>
          <w:r w:rsidR="005C1C92">
            <w:rPr>
              <w:rFonts w:asciiTheme="majorHAnsi" w:hAnsiTheme="majorHAnsi" w:cs="Arial"/>
              <w:sz w:val="20"/>
              <w:szCs w:val="20"/>
            </w:rPr>
            <w:t>WorkForce</w:t>
          </w:r>
          <w:proofErr w:type="spellEnd"/>
          <w:r w:rsidR="005C1C92">
            <w:rPr>
              <w:rFonts w:asciiTheme="majorHAnsi" w:hAnsiTheme="majorHAnsi" w:cs="Arial"/>
              <w:sz w:val="20"/>
              <w:szCs w:val="20"/>
            </w:rPr>
            <w:t xml:space="preserve"> Analysis has been completed by the ADFA.</w:t>
          </w:r>
        </w:sdtContent>
      </w:sdt>
    </w:p>
    <w:p w14:paraId="6302D7AD" w14:textId="77777777" w:rsidR="00231E6D" w:rsidRPr="00A65CFC" w:rsidRDefault="00231E6D" w:rsidP="00811BD4">
      <w:pPr>
        <w:numPr>
          <w:ilvl w:val="2"/>
          <w:numId w:val="2"/>
        </w:numPr>
        <w:tabs>
          <w:tab w:val="left" w:pos="720"/>
        </w:tabs>
        <w:spacing w:after="0" w:line="240" w:lineRule="auto"/>
        <w:ind w:left="1440" w:hanging="720"/>
        <w:rPr>
          <w:rFonts w:asciiTheme="majorHAnsi" w:eastAsia="Times New Roman" w:hAnsiTheme="majorHAnsi" w:cs="Arial"/>
          <w:sz w:val="20"/>
          <w:szCs w:val="24"/>
        </w:rPr>
      </w:pPr>
      <w:r w:rsidRPr="00A65CFC">
        <w:rPr>
          <w:rFonts w:asciiTheme="majorHAnsi" w:eastAsia="Times New Roman" w:hAnsiTheme="majorHAnsi" w:cs="Arial"/>
          <w:sz w:val="20"/>
          <w:szCs w:val="24"/>
        </w:rPr>
        <w:t>Student demand (projected enrollment) for proposed program</w:t>
      </w:r>
    </w:p>
    <w:p w14:paraId="3A61F8AE" w14:textId="5B628006" w:rsidR="00D42C27" w:rsidRPr="00A65CFC" w:rsidRDefault="000C7FCD" w:rsidP="00D42C27">
      <w:pPr>
        <w:tabs>
          <w:tab w:val="left" w:pos="720"/>
        </w:tabs>
        <w:spacing w:after="0" w:line="240" w:lineRule="auto"/>
        <w:ind w:left="720"/>
        <w:rPr>
          <w:rFonts w:asciiTheme="majorHAnsi" w:eastAsia="Times New Roman" w:hAnsiTheme="majorHAnsi" w:cs="Arial"/>
          <w:sz w:val="20"/>
          <w:szCs w:val="24"/>
        </w:rPr>
      </w:pPr>
      <w:sdt>
        <w:sdtPr>
          <w:rPr>
            <w:rFonts w:asciiTheme="majorHAnsi" w:hAnsiTheme="majorHAnsi" w:cs="Arial"/>
            <w:sz w:val="20"/>
            <w:szCs w:val="20"/>
          </w:rPr>
          <w:id w:val="-1222909090"/>
        </w:sdtPr>
        <w:sdtEndPr/>
        <w:sdtContent>
          <w:r w:rsidR="00E07822">
            <w:rPr>
              <w:rFonts w:asciiTheme="majorHAnsi" w:hAnsiTheme="majorHAnsi" w:cs="Arial"/>
              <w:sz w:val="20"/>
              <w:szCs w:val="20"/>
            </w:rPr>
            <w:t>5 students a semester within the first 5 years, then this will start to gradually increase to over 10 a semester.</w:t>
          </w:r>
        </w:sdtContent>
      </w:sdt>
    </w:p>
    <w:p w14:paraId="7F18E654" w14:textId="09482EBB" w:rsidR="00231E6D" w:rsidRDefault="00231E6D" w:rsidP="00811BD4">
      <w:pPr>
        <w:numPr>
          <w:ilvl w:val="2"/>
          <w:numId w:val="2"/>
        </w:numPr>
        <w:tabs>
          <w:tab w:val="left" w:pos="720"/>
        </w:tabs>
        <w:spacing w:after="0" w:line="240" w:lineRule="auto"/>
        <w:ind w:left="1440" w:hanging="720"/>
        <w:rPr>
          <w:rFonts w:asciiTheme="majorHAnsi" w:eastAsia="Times New Roman" w:hAnsiTheme="majorHAnsi" w:cs="Arial"/>
          <w:sz w:val="20"/>
          <w:szCs w:val="24"/>
        </w:rPr>
      </w:pPr>
      <w:r w:rsidRPr="00A65CFC">
        <w:rPr>
          <w:rFonts w:asciiTheme="majorHAnsi" w:eastAsia="Times New Roman" w:hAnsiTheme="majorHAnsi" w:cs="Arial"/>
          <w:sz w:val="20"/>
          <w:szCs w:val="24"/>
        </w:rPr>
        <w:t>Program approval letter from licensure/certification entity, if required</w:t>
      </w:r>
      <w:r w:rsidR="00E728D6" w:rsidRPr="00A65CFC">
        <w:rPr>
          <w:rFonts w:asciiTheme="majorHAnsi" w:eastAsia="Times New Roman" w:hAnsiTheme="majorHAnsi" w:cs="Arial"/>
          <w:sz w:val="20"/>
          <w:szCs w:val="24"/>
        </w:rPr>
        <w:t xml:space="preserve"> (attach)</w:t>
      </w:r>
    </w:p>
    <w:p w14:paraId="31356E83" w14:textId="46B578AC" w:rsidR="004A64E2" w:rsidRPr="00A65CFC" w:rsidRDefault="004A64E2" w:rsidP="004A64E2">
      <w:pPr>
        <w:tabs>
          <w:tab w:val="left" w:pos="720"/>
        </w:tabs>
        <w:spacing w:after="0" w:line="240" w:lineRule="auto"/>
        <w:ind w:left="1440"/>
        <w:rPr>
          <w:rFonts w:asciiTheme="majorHAnsi" w:eastAsia="Times New Roman" w:hAnsiTheme="majorHAnsi" w:cs="Arial"/>
          <w:sz w:val="20"/>
          <w:szCs w:val="24"/>
        </w:rPr>
      </w:pPr>
      <w:r>
        <w:rPr>
          <w:rFonts w:asciiTheme="majorHAnsi" w:eastAsia="Times New Roman" w:hAnsiTheme="majorHAnsi" w:cs="Arial"/>
          <w:sz w:val="20"/>
          <w:szCs w:val="24"/>
        </w:rPr>
        <w:t>N/A</w:t>
      </w:r>
    </w:p>
    <w:p w14:paraId="79492697" w14:textId="77777777" w:rsidR="00231E6D" w:rsidRPr="00A65CFC" w:rsidRDefault="00231E6D" w:rsidP="00811BD4">
      <w:pPr>
        <w:numPr>
          <w:ilvl w:val="2"/>
          <w:numId w:val="2"/>
        </w:numPr>
        <w:tabs>
          <w:tab w:val="left" w:pos="720"/>
        </w:tabs>
        <w:spacing w:after="0" w:line="240" w:lineRule="auto"/>
        <w:ind w:left="1440" w:hanging="720"/>
        <w:rPr>
          <w:rFonts w:asciiTheme="majorHAnsi" w:eastAsia="Times New Roman" w:hAnsiTheme="majorHAnsi" w:cs="Arial"/>
          <w:sz w:val="20"/>
          <w:szCs w:val="24"/>
        </w:rPr>
      </w:pPr>
      <w:r w:rsidRPr="00A65CFC">
        <w:rPr>
          <w:rFonts w:asciiTheme="majorHAnsi" w:eastAsia="Times New Roman" w:hAnsiTheme="majorHAnsi" w:cs="Arial"/>
          <w:sz w:val="20"/>
          <w:szCs w:val="24"/>
        </w:rPr>
        <w:t>Name of institutions offering similar programs and the institution(s) used as model to develop proposed program</w:t>
      </w:r>
    </w:p>
    <w:p w14:paraId="3413E950" w14:textId="3E0DC43A" w:rsidR="00D42C27" w:rsidRPr="00A65CFC" w:rsidRDefault="000C7FCD" w:rsidP="00D42C27">
      <w:pPr>
        <w:tabs>
          <w:tab w:val="left" w:pos="720"/>
        </w:tabs>
        <w:spacing w:after="0" w:line="240" w:lineRule="auto"/>
        <w:ind w:left="720"/>
        <w:rPr>
          <w:rFonts w:asciiTheme="majorHAnsi" w:eastAsia="Times New Roman" w:hAnsiTheme="majorHAnsi" w:cs="Arial"/>
          <w:sz w:val="20"/>
          <w:szCs w:val="24"/>
        </w:rPr>
      </w:pPr>
      <w:sdt>
        <w:sdtPr>
          <w:rPr>
            <w:rFonts w:asciiTheme="majorHAnsi" w:hAnsiTheme="majorHAnsi" w:cs="Arial"/>
            <w:sz w:val="20"/>
            <w:szCs w:val="20"/>
          </w:rPr>
          <w:id w:val="-170714361"/>
        </w:sdtPr>
        <w:sdtEndPr/>
        <w:sdtContent>
          <w:r w:rsidR="00E07822">
            <w:rPr>
              <w:rFonts w:asciiTheme="majorHAnsi" w:hAnsiTheme="majorHAnsi" w:cs="Arial"/>
              <w:sz w:val="20"/>
              <w:szCs w:val="20"/>
            </w:rPr>
            <w:t>Old Dominion University</w:t>
          </w:r>
        </w:sdtContent>
      </w:sdt>
    </w:p>
    <w:p w14:paraId="065A5549" w14:textId="50127109" w:rsidR="00231E6D" w:rsidRPr="00A65CFC" w:rsidRDefault="005D6134" w:rsidP="00811BD4">
      <w:pPr>
        <w:numPr>
          <w:ilvl w:val="2"/>
          <w:numId w:val="2"/>
        </w:numPr>
        <w:tabs>
          <w:tab w:val="left" w:pos="720"/>
        </w:tabs>
        <w:spacing w:after="0" w:line="240" w:lineRule="auto"/>
        <w:ind w:left="1440" w:hanging="720"/>
        <w:rPr>
          <w:rFonts w:asciiTheme="majorHAnsi" w:eastAsia="Times New Roman" w:hAnsiTheme="majorHAnsi" w:cs="Arial"/>
          <w:sz w:val="20"/>
          <w:szCs w:val="24"/>
        </w:rPr>
      </w:pPr>
      <w:r w:rsidRPr="007769FF">
        <w:rPr>
          <w:rFonts w:asciiTheme="majorHAnsi" w:eastAsia="Times New Roman" w:hAnsiTheme="majorHAnsi" w:cs="Arial"/>
          <w:sz w:val="20"/>
          <w:szCs w:val="24"/>
        </w:rPr>
        <w:t>Propos</w:t>
      </w:r>
      <w:r w:rsidR="00231E6D" w:rsidRPr="007769FF">
        <w:rPr>
          <w:rFonts w:asciiTheme="majorHAnsi" w:eastAsia="Times New Roman" w:hAnsiTheme="majorHAnsi" w:cs="Arial"/>
          <w:sz w:val="20"/>
          <w:szCs w:val="24"/>
        </w:rPr>
        <w:t>ed p</w:t>
      </w:r>
      <w:r w:rsidR="00231E6D" w:rsidRPr="00A65CFC">
        <w:rPr>
          <w:rFonts w:asciiTheme="majorHAnsi" w:eastAsia="Times New Roman" w:hAnsiTheme="majorHAnsi" w:cs="Arial"/>
          <w:sz w:val="20"/>
          <w:szCs w:val="24"/>
        </w:rPr>
        <w:t>rogram review date (within 10 years of program implementation)</w:t>
      </w:r>
    </w:p>
    <w:p w14:paraId="4AB0E79B" w14:textId="0300F77F" w:rsidR="00D42C27" w:rsidRPr="00A65CFC" w:rsidRDefault="000C7FCD" w:rsidP="00D42C27">
      <w:pPr>
        <w:tabs>
          <w:tab w:val="left" w:pos="720"/>
        </w:tabs>
        <w:spacing w:after="0" w:line="240" w:lineRule="auto"/>
        <w:ind w:left="720"/>
        <w:rPr>
          <w:rFonts w:asciiTheme="majorHAnsi" w:eastAsia="Times New Roman" w:hAnsiTheme="majorHAnsi" w:cs="Arial"/>
          <w:sz w:val="20"/>
          <w:szCs w:val="24"/>
        </w:rPr>
      </w:pPr>
      <w:sdt>
        <w:sdtPr>
          <w:rPr>
            <w:rFonts w:asciiTheme="majorHAnsi" w:hAnsiTheme="majorHAnsi" w:cs="Arial"/>
            <w:sz w:val="20"/>
            <w:szCs w:val="20"/>
          </w:rPr>
          <w:id w:val="-10301227"/>
        </w:sdtPr>
        <w:sdtEndPr/>
        <w:sdtContent>
          <w:r w:rsidR="00E07822">
            <w:rPr>
              <w:rFonts w:asciiTheme="majorHAnsi" w:hAnsiTheme="majorHAnsi" w:cs="Arial"/>
              <w:sz w:val="20"/>
              <w:szCs w:val="20"/>
            </w:rPr>
            <w:t>Spring 2029</w:t>
          </w:r>
        </w:sdtContent>
      </w:sdt>
    </w:p>
    <w:p w14:paraId="528690AF" w14:textId="77777777" w:rsidR="00231E6D" w:rsidRPr="00A65CFC" w:rsidRDefault="00231E6D" w:rsidP="00231E6D">
      <w:pPr>
        <w:tabs>
          <w:tab w:val="left" w:pos="720"/>
        </w:tabs>
        <w:spacing w:after="0" w:line="240" w:lineRule="auto"/>
        <w:ind w:left="720" w:hanging="720"/>
        <w:rPr>
          <w:rFonts w:asciiTheme="majorHAnsi" w:eastAsia="Times New Roman" w:hAnsiTheme="majorHAnsi" w:cs="Arial"/>
          <w:sz w:val="20"/>
          <w:szCs w:val="24"/>
        </w:rPr>
      </w:pPr>
    </w:p>
    <w:p w14:paraId="59CCC308" w14:textId="77777777" w:rsidR="00231E6D" w:rsidRPr="00A65CFC" w:rsidRDefault="00231E6D" w:rsidP="00231E6D">
      <w:pPr>
        <w:tabs>
          <w:tab w:val="left" w:pos="720"/>
        </w:tabs>
        <w:spacing w:after="0" w:line="240" w:lineRule="auto"/>
        <w:ind w:left="720" w:hanging="720"/>
        <w:rPr>
          <w:rFonts w:asciiTheme="majorHAnsi" w:eastAsia="Times New Roman" w:hAnsiTheme="majorHAnsi" w:cs="Arial"/>
          <w:sz w:val="20"/>
          <w:szCs w:val="24"/>
        </w:rPr>
      </w:pPr>
    </w:p>
    <w:p w14:paraId="42C11C99" w14:textId="77777777" w:rsidR="00C57E73" w:rsidRDefault="00231E6D" w:rsidP="00811BD4">
      <w:pPr>
        <w:numPr>
          <w:ilvl w:val="0"/>
          <w:numId w:val="3"/>
        </w:numPr>
        <w:tabs>
          <w:tab w:val="left" w:pos="720"/>
        </w:tabs>
        <w:spacing w:after="0" w:line="240" w:lineRule="auto"/>
        <w:rPr>
          <w:rFonts w:asciiTheme="majorHAnsi" w:eastAsia="Times New Roman" w:hAnsiTheme="majorHAnsi" w:cs="Arial"/>
          <w:b/>
          <w:sz w:val="20"/>
          <w:szCs w:val="24"/>
        </w:rPr>
      </w:pPr>
      <w:r w:rsidRPr="00A65CFC">
        <w:rPr>
          <w:rFonts w:asciiTheme="majorHAnsi" w:eastAsia="Times New Roman" w:hAnsiTheme="majorHAnsi" w:cs="Arial"/>
          <w:b/>
          <w:sz w:val="20"/>
          <w:szCs w:val="24"/>
        </w:rPr>
        <w:t xml:space="preserve">Will this program be </w:t>
      </w:r>
      <w:proofErr w:type="gramStart"/>
      <w:r w:rsidRPr="00A65CFC">
        <w:rPr>
          <w:rFonts w:asciiTheme="majorHAnsi" w:eastAsia="Times New Roman" w:hAnsiTheme="majorHAnsi" w:cs="Arial"/>
          <w:b/>
          <w:sz w:val="20"/>
          <w:szCs w:val="24"/>
        </w:rPr>
        <w:t>offered</w:t>
      </w:r>
      <w:r w:rsidR="00C57E73">
        <w:rPr>
          <w:rFonts w:asciiTheme="majorHAnsi" w:eastAsia="Times New Roman" w:hAnsiTheme="majorHAnsi" w:cs="Arial"/>
          <w:b/>
          <w:sz w:val="20"/>
          <w:szCs w:val="24"/>
        </w:rPr>
        <w:t>:</w:t>
      </w:r>
      <w:proofErr w:type="gramEnd"/>
    </w:p>
    <w:p w14:paraId="0572ECD5" w14:textId="027F7CB3" w:rsidR="00C57E73" w:rsidRPr="00653222" w:rsidRDefault="00C57E73" w:rsidP="00C57E73">
      <w:pPr>
        <w:pStyle w:val="ListParagraph"/>
        <w:numPr>
          <w:ilvl w:val="1"/>
          <w:numId w:val="3"/>
        </w:numPr>
        <w:tabs>
          <w:tab w:val="left" w:pos="1440"/>
        </w:tabs>
        <w:spacing w:after="0" w:line="240" w:lineRule="auto"/>
        <w:rPr>
          <w:rFonts w:asciiTheme="majorHAnsi" w:hAnsiTheme="majorHAnsi" w:cs="Arial"/>
          <w:sz w:val="20"/>
          <w:szCs w:val="20"/>
        </w:rPr>
      </w:pPr>
      <w:r>
        <w:rPr>
          <w:rFonts w:asciiTheme="majorHAnsi" w:hAnsiTheme="majorHAnsi" w:cs="Arial"/>
          <w:b/>
          <w:sz w:val="20"/>
          <w:szCs w:val="20"/>
        </w:rPr>
        <w:t xml:space="preserve">Traditional/Face-to-face </w:t>
      </w:r>
      <w:sdt>
        <w:sdtPr>
          <w:alias w:val="Select Yes / No"/>
          <w:tag w:val="Select Yes / No"/>
          <w:id w:val="-1036570724"/>
        </w:sdtPr>
        <w:sdtEndPr/>
        <w:sdtContent>
          <w:r w:rsidR="007002C5">
            <w:rPr>
              <w:rStyle w:val="PlaceholderText"/>
              <w:rFonts w:asciiTheme="majorHAnsi" w:hAnsiTheme="majorHAnsi"/>
              <w:sz w:val="20"/>
              <w:szCs w:val="20"/>
            </w:rPr>
            <w:t>Yes</w:t>
          </w:r>
        </w:sdtContent>
      </w:sdt>
    </w:p>
    <w:p w14:paraId="24F4534A" w14:textId="7455D4E2" w:rsidR="00C57E73" w:rsidRPr="00653222" w:rsidRDefault="00C57E73" w:rsidP="00C57E73">
      <w:pPr>
        <w:pStyle w:val="ListParagraph"/>
        <w:numPr>
          <w:ilvl w:val="1"/>
          <w:numId w:val="3"/>
        </w:numPr>
        <w:tabs>
          <w:tab w:val="left" w:pos="1440"/>
        </w:tabs>
        <w:spacing w:after="0" w:line="240" w:lineRule="auto"/>
        <w:rPr>
          <w:rFonts w:asciiTheme="majorHAnsi" w:hAnsiTheme="majorHAnsi" w:cs="Arial"/>
          <w:sz w:val="20"/>
          <w:szCs w:val="20"/>
        </w:rPr>
      </w:pPr>
      <w:r>
        <w:rPr>
          <w:rFonts w:asciiTheme="majorHAnsi" w:hAnsiTheme="majorHAnsi" w:cs="Arial"/>
          <w:b/>
          <w:sz w:val="20"/>
          <w:szCs w:val="20"/>
        </w:rPr>
        <w:t xml:space="preserve">Distance/Online </w:t>
      </w:r>
      <w:sdt>
        <w:sdtPr>
          <w:alias w:val="Select Yes / No"/>
          <w:tag w:val="Select Yes / No"/>
          <w:id w:val="1727340964"/>
        </w:sdtPr>
        <w:sdtEndPr/>
        <w:sdtContent>
          <w:r w:rsidR="007002C5">
            <w:rPr>
              <w:rStyle w:val="PlaceholderText"/>
              <w:rFonts w:asciiTheme="majorHAnsi" w:hAnsiTheme="majorHAnsi"/>
              <w:sz w:val="20"/>
              <w:szCs w:val="20"/>
            </w:rPr>
            <w:t>YES</w:t>
          </w:r>
        </w:sdtContent>
      </w:sdt>
    </w:p>
    <w:p w14:paraId="5BB06564" w14:textId="104B8A09" w:rsidR="00C57E73" w:rsidRDefault="00C57E73" w:rsidP="00C57E73">
      <w:pPr>
        <w:numPr>
          <w:ilvl w:val="2"/>
          <w:numId w:val="3"/>
        </w:numPr>
        <w:tabs>
          <w:tab w:val="left" w:pos="720"/>
        </w:tabs>
        <w:spacing w:after="0" w:line="240" w:lineRule="auto"/>
        <w:rPr>
          <w:rFonts w:asciiTheme="majorHAnsi" w:eastAsia="Times New Roman" w:hAnsiTheme="majorHAnsi" w:cs="Arial"/>
          <w:b/>
          <w:sz w:val="20"/>
          <w:szCs w:val="24"/>
        </w:rPr>
      </w:pPr>
      <w:r w:rsidRPr="00A65CFC">
        <w:rPr>
          <w:rFonts w:asciiTheme="majorHAnsi" w:eastAsia="Times New Roman" w:hAnsiTheme="majorHAnsi" w:cs="Arial"/>
          <w:b/>
          <w:sz w:val="20"/>
          <w:szCs w:val="24"/>
        </w:rPr>
        <w:t xml:space="preserve">If yes, indicate mode of distance </w:t>
      </w:r>
      <w:r w:rsidRPr="007769FF">
        <w:rPr>
          <w:rFonts w:asciiTheme="majorHAnsi" w:eastAsia="Times New Roman" w:hAnsiTheme="majorHAnsi" w:cs="Arial"/>
          <w:b/>
          <w:sz w:val="20"/>
          <w:szCs w:val="24"/>
        </w:rPr>
        <w:t>delivery, and the percentage of courses offered via this modality (&lt;50%, 50-99%, or 100%).</w:t>
      </w:r>
    </w:p>
    <w:p w14:paraId="3CFB2694" w14:textId="053B837B" w:rsidR="00C57E73" w:rsidRPr="00C57E73" w:rsidRDefault="000C7FCD" w:rsidP="007002C5">
      <w:pPr>
        <w:tabs>
          <w:tab w:val="left" w:pos="720"/>
        </w:tabs>
        <w:spacing w:after="0" w:line="240" w:lineRule="auto"/>
        <w:ind w:left="1800"/>
        <w:rPr>
          <w:rFonts w:asciiTheme="majorHAnsi" w:eastAsia="Times New Roman" w:hAnsiTheme="majorHAnsi" w:cs="Arial"/>
          <w:b/>
          <w:sz w:val="20"/>
          <w:szCs w:val="24"/>
        </w:rPr>
      </w:pPr>
      <w:sdt>
        <w:sdtPr>
          <w:rPr>
            <w:rFonts w:asciiTheme="majorHAnsi" w:hAnsiTheme="majorHAnsi" w:cs="Arial"/>
            <w:sz w:val="20"/>
            <w:szCs w:val="20"/>
          </w:rPr>
          <w:id w:val="230738743"/>
        </w:sdtPr>
        <w:sdtEndPr/>
        <w:sdtContent>
          <w:sdt>
            <w:sdtPr>
              <w:rPr>
                <w:rFonts w:asciiTheme="majorHAnsi" w:hAnsiTheme="majorHAnsi" w:cs="Arial"/>
                <w:color w:val="000000" w:themeColor="text1"/>
                <w:sz w:val="20"/>
                <w:szCs w:val="20"/>
              </w:rPr>
              <w:id w:val="1922824397"/>
            </w:sdtPr>
            <w:sdtEndPr/>
            <w:sdtContent>
              <w:r w:rsidR="007002C5">
                <w:rPr>
                  <w:rFonts w:asciiTheme="majorHAnsi" w:hAnsiTheme="majorHAnsi" w:cs="Arial"/>
                  <w:color w:val="000000" w:themeColor="text1"/>
                  <w:sz w:val="20"/>
                  <w:szCs w:val="20"/>
                </w:rPr>
                <w:t xml:space="preserve">ON-Campus and also </w:t>
              </w:r>
              <w:r w:rsidR="00E07822">
                <w:rPr>
                  <w:rFonts w:asciiTheme="majorHAnsi" w:hAnsiTheme="majorHAnsi" w:cs="Arial"/>
                  <w:color w:val="000000" w:themeColor="text1"/>
                  <w:sz w:val="20"/>
                  <w:szCs w:val="20"/>
                </w:rPr>
                <w:t>100</w:t>
              </w:r>
              <w:r w:rsidR="007002C5">
                <w:rPr>
                  <w:rFonts w:asciiTheme="majorHAnsi" w:hAnsiTheme="majorHAnsi" w:cs="Arial"/>
                  <w:color w:val="000000" w:themeColor="text1"/>
                  <w:sz w:val="20"/>
                  <w:szCs w:val="20"/>
                </w:rPr>
                <w:t>%</w:t>
              </w:r>
            </w:sdtContent>
          </w:sdt>
          <w:r w:rsidR="007002C5">
            <w:rPr>
              <w:rFonts w:asciiTheme="majorHAnsi" w:hAnsiTheme="majorHAnsi" w:cs="Arial"/>
              <w:color w:val="000000" w:themeColor="text1"/>
              <w:sz w:val="20"/>
              <w:szCs w:val="20"/>
            </w:rPr>
            <w:t xml:space="preserve"> via distance delivery</w:t>
          </w:r>
        </w:sdtContent>
      </w:sdt>
    </w:p>
    <w:p w14:paraId="4C2C024B" w14:textId="460BD35A" w:rsidR="00C57E73" w:rsidRPr="00653222" w:rsidRDefault="00C57E73" w:rsidP="00C57E73">
      <w:pPr>
        <w:pStyle w:val="ListParagraph"/>
        <w:numPr>
          <w:ilvl w:val="2"/>
          <w:numId w:val="3"/>
        </w:numPr>
        <w:tabs>
          <w:tab w:val="left" w:pos="1440"/>
        </w:tabs>
        <w:spacing w:after="0" w:line="240" w:lineRule="auto"/>
        <w:rPr>
          <w:rFonts w:asciiTheme="majorHAnsi" w:hAnsiTheme="majorHAnsi" w:cs="Arial"/>
          <w:sz w:val="20"/>
          <w:szCs w:val="20"/>
        </w:rPr>
      </w:pPr>
      <w:r>
        <w:rPr>
          <w:rFonts w:asciiTheme="majorHAnsi" w:hAnsiTheme="majorHAnsi" w:cs="Arial"/>
          <w:b/>
          <w:sz w:val="20"/>
          <w:szCs w:val="20"/>
        </w:rPr>
        <w:t>If online, will it be offered through Global Initiatives/A</w:t>
      </w:r>
      <w:r w:rsidR="006A1EDD">
        <w:rPr>
          <w:rFonts w:asciiTheme="majorHAnsi" w:hAnsiTheme="majorHAnsi" w:cs="Arial"/>
          <w:b/>
          <w:sz w:val="20"/>
          <w:szCs w:val="20"/>
        </w:rPr>
        <w:t xml:space="preserve">cademic </w:t>
      </w:r>
      <w:r>
        <w:rPr>
          <w:rFonts w:asciiTheme="majorHAnsi" w:hAnsiTheme="majorHAnsi" w:cs="Arial"/>
          <w:b/>
          <w:sz w:val="20"/>
          <w:szCs w:val="20"/>
        </w:rPr>
        <w:t>P</w:t>
      </w:r>
      <w:r w:rsidR="006A1EDD">
        <w:rPr>
          <w:rFonts w:asciiTheme="majorHAnsi" w:hAnsiTheme="majorHAnsi" w:cs="Arial"/>
          <w:b/>
          <w:sz w:val="20"/>
          <w:szCs w:val="20"/>
        </w:rPr>
        <w:t>artnerships (AP)</w:t>
      </w:r>
      <w:r>
        <w:rPr>
          <w:rFonts w:asciiTheme="majorHAnsi" w:hAnsiTheme="majorHAnsi" w:cs="Arial"/>
          <w:b/>
          <w:sz w:val="20"/>
          <w:szCs w:val="20"/>
        </w:rPr>
        <w:t xml:space="preserve">? </w:t>
      </w:r>
    </w:p>
    <w:p w14:paraId="0B0BA0F5" w14:textId="639AD127" w:rsidR="00821C11" w:rsidRDefault="000C7FCD" w:rsidP="00821C11">
      <w:pPr>
        <w:pStyle w:val="ListParagraph"/>
        <w:spacing w:after="0"/>
        <w:ind w:left="1800"/>
        <w:rPr>
          <w:rFonts w:asciiTheme="majorHAnsi" w:hAnsiTheme="majorHAnsi" w:cs="Arial"/>
          <w:color w:val="000000" w:themeColor="text1"/>
          <w:sz w:val="20"/>
          <w:szCs w:val="20"/>
        </w:rPr>
      </w:pPr>
      <w:sdt>
        <w:sdtPr>
          <w:rPr>
            <w:rFonts w:asciiTheme="majorHAnsi" w:hAnsiTheme="majorHAnsi" w:cs="Arial"/>
            <w:color w:val="000000" w:themeColor="text1"/>
            <w:sz w:val="20"/>
            <w:szCs w:val="20"/>
          </w:rPr>
          <w:id w:val="-231846461"/>
        </w:sdtPr>
        <w:sdtEndPr/>
        <w:sdtContent>
          <w:r w:rsidR="007002C5">
            <w:rPr>
              <w:rFonts w:asciiTheme="majorHAnsi" w:hAnsiTheme="majorHAnsi" w:cs="Arial"/>
              <w:color w:val="000000" w:themeColor="text1"/>
              <w:sz w:val="20"/>
              <w:szCs w:val="20"/>
            </w:rPr>
            <w:t>YES</w:t>
          </w:r>
        </w:sdtContent>
      </w:sdt>
    </w:p>
    <w:p w14:paraId="1BB7E8EB" w14:textId="77777777" w:rsidR="00821C11" w:rsidRPr="00821C11" w:rsidRDefault="00821C11" w:rsidP="00821C11">
      <w:pPr>
        <w:pStyle w:val="ListParagraph"/>
        <w:spacing w:after="0"/>
        <w:ind w:left="360"/>
        <w:rPr>
          <w:rFonts w:asciiTheme="majorHAnsi" w:hAnsiTheme="majorHAnsi" w:cs="Arial"/>
          <w:color w:val="000000" w:themeColor="text1"/>
          <w:sz w:val="20"/>
          <w:szCs w:val="20"/>
        </w:rPr>
      </w:pPr>
    </w:p>
    <w:p w14:paraId="0E0514D0" w14:textId="7BEE30B3" w:rsidR="00821C11" w:rsidRPr="00821C11" w:rsidRDefault="00821C11" w:rsidP="00821C11">
      <w:pPr>
        <w:pStyle w:val="ListParagraph"/>
        <w:numPr>
          <w:ilvl w:val="0"/>
          <w:numId w:val="3"/>
        </w:numPr>
        <w:spacing w:after="0"/>
        <w:rPr>
          <w:rFonts w:asciiTheme="majorHAnsi" w:hAnsiTheme="majorHAnsi" w:cs="Arial"/>
          <w:color w:val="000000" w:themeColor="text1"/>
          <w:sz w:val="20"/>
          <w:szCs w:val="20"/>
        </w:rPr>
      </w:pPr>
      <w:r w:rsidRPr="00821C11">
        <w:rPr>
          <w:rFonts w:asciiTheme="majorHAnsi" w:hAnsiTheme="majorHAnsi"/>
          <w:b/>
          <w:sz w:val="20"/>
          <w:szCs w:val="20"/>
        </w:rPr>
        <w:t>Will th</w:t>
      </w:r>
      <w:r>
        <w:rPr>
          <w:rFonts w:asciiTheme="majorHAnsi" w:hAnsiTheme="majorHAnsi"/>
          <w:b/>
          <w:sz w:val="20"/>
          <w:szCs w:val="20"/>
        </w:rPr>
        <w:t>is program</w:t>
      </w:r>
      <w:r w:rsidRPr="00821C11">
        <w:rPr>
          <w:rFonts w:asciiTheme="majorHAnsi" w:hAnsiTheme="majorHAnsi"/>
          <w:b/>
          <w:sz w:val="20"/>
          <w:szCs w:val="20"/>
        </w:rPr>
        <w:t xml:space="preserve"> be offered off-campus? </w:t>
      </w:r>
      <w:sdt>
        <w:sdtPr>
          <w:alias w:val="Select Yes / No"/>
          <w:tag w:val="Select Yes / No"/>
          <w:id w:val="1567994461"/>
        </w:sdtPr>
        <w:sdtEndPr/>
        <w:sdtContent>
          <w:r w:rsidR="007002C5">
            <w:rPr>
              <w:rStyle w:val="PlaceholderText"/>
              <w:rFonts w:asciiTheme="majorHAnsi" w:hAnsiTheme="majorHAnsi"/>
              <w:sz w:val="20"/>
              <w:szCs w:val="20"/>
            </w:rPr>
            <w:t>NO</w:t>
          </w:r>
        </w:sdtContent>
      </w:sdt>
    </w:p>
    <w:p w14:paraId="73FC1938" w14:textId="77777777" w:rsidR="00821C11" w:rsidRPr="00E73CC2" w:rsidRDefault="00821C11" w:rsidP="00821C11">
      <w:pPr>
        <w:pStyle w:val="ListParagraph"/>
        <w:numPr>
          <w:ilvl w:val="1"/>
          <w:numId w:val="9"/>
        </w:numPr>
        <w:tabs>
          <w:tab w:val="left" w:pos="360"/>
        </w:tabs>
        <w:spacing w:after="0" w:line="240" w:lineRule="auto"/>
        <w:rPr>
          <w:rFonts w:asciiTheme="majorHAnsi" w:hAnsiTheme="majorHAnsi"/>
          <w:b/>
          <w:bCs/>
          <w:sz w:val="20"/>
          <w:szCs w:val="20"/>
        </w:rPr>
      </w:pPr>
      <w:r w:rsidRPr="00E73CC2">
        <w:rPr>
          <w:rFonts w:asciiTheme="majorHAnsi" w:hAnsiTheme="majorHAnsi"/>
          <w:b/>
          <w:bCs/>
          <w:sz w:val="20"/>
          <w:szCs w:val="20"/>
        </w:rPr>
        <w:t>If yes, identify the off-campus location</w:t>
      </w:r>
    </w:p>
    <w:p w14:paraId="29607940" w14:textId="77777777" w:rsidR="00821C11" w:rsidRPr="00195367" w:rsidRDefault="00821C11" w:rsidP="00821C11">
      <w:pPr>
        <w:pStyle w:val="ListParagraph"/>
        <w:tabs>
          <w:tab w:val="left" w:pos="360"/>
        </w:tabs>
        <w:spacing w:after="0" w:line="240" w:lineRule="auto"/>
        <w:ind w:left="810" w:hanging="450"/>
        <w:rPr>
          <w:rFonts w:asciiTheme="majorHAnsi" w:hAnsiTheme="majorHAnsi"/>
          <w:sz w:val="20"/>
          <w:szCs w:val="20"/>
        </w:rPr>
      </w:pPr>
      <w:r>
        <w:rPr>
          <w:rFonts w:asciiTheme="majorHAnsi" w:hAnsiTheme="majorHAnsi"/>
          <w:sz w:val="20"/>
          <w:szCs w:val="20"/>
        </w:rPr>
        <w:tab/>
      </w:r>
      <w:r>
        <w:rPr>
          <w:rFonts w:asciiTheme="majorHAnsi" w:hAnsiTheme="majorHAnsi"/>
          <w:sz w:val="20"/>
          <w:szCs w:val="20"/>
        </w:rPr>
        <w:tab/>
      </w:r>
      <w:sdt>
        <w:sdtPr>
          <w:rPr>
            <w:rFonts w:asciiTheme="majorHAnsi" w:hAnsiTheme="majorHAnsi" w:cs="Arial"/>
            <w:color w:val="000000" w:themeColor="text1"/>
            <w:sz w:val="20"/>
            <w:szCs w:val="20"/>
          </w:rPr>
          <w:id w:val="1247546641"/>
          <w:showingPlcHdr/>
        </w:sdtPr>
        <w:sdtEndPr/>
        <w:sdtContent>
          <w:r w:rsidRPr="00403620">
            <w:rPr>
              <w:rStyle w:val="PlaceholderText"/>
              <w:rFonts w:asciiTheme="majorHAnsi" w:hAnsiTheme="majorHAnsi"/>
              <w:color w:val="000000" w:themeColor="text1"/>
              <w:sz w:val="20"/>
              <w:szCs w:val="20"/>
              <w:shd w:val="clear" w:color="auto" w:fill="D9D9D9" w:themeFill="background1" w:themeFillShade="D9"/>
            </w:rPr>
            <w:t>Enter text...</w:t>
          </w:r>
        </w:sdtContent>
      </w:sdt>
    </w:p>
    <w:p w14:paraId="6FEA4759" w14:textId="77777777" w:rsidR="00231E6D" w:rsidRPr="00A65CFC" w:rsidRDefault="00231E6D" w:rsidP="00231E6D">
      <w:pPr>
        <w:spacing w:after="0" w:line="240" w:lineRule="auto"/>
        <w:ind w:left="57"/>
        <w:rPr>
          <w:rFonts w:asciiTheme="majorHAnsi" w:eastAsia="Times New Roman" w:hAnsiTheme="majorHAnsi" w:cs="Arial"/>
          <w:b/>
          <w:sz w:val="20"/>
          <w:szCs w:val="24"/>
        </w:rPr>
      </w:pPr>
    </w:p>
    <w:p w14:paraId="09C02163" w14:textId="77777777" w:rsidR="00231E6D" w:rsidRPr="00A65CFC" w:rsidRDefault="00231E6D" w:rsidP="00231E6D">
      <w:pPr>
        <w:spacing w:after="0" w:line="240" w:lineRule="auto"/>
        <w:ind w:left="57" w:hanging="360"/>
        <w:rPr>
          <w:rFonts w:asciiTheme="majorHAnsi" w:eastAsia="Times New Roman" w:hAnsiTheme="majorHAnsi" w:cs="Arial"/>
          <w:sz w:val="20"/>
          <w:szCs w:val="24"/>
        </w:rPr>
      </w:pPr>
    </w:p>
    <w:p w14:paraId="0B819AF5" w14:textId="5F004CF4" w:rsidR="002B59C7" w:rsidRDefault="002B59C7" w:rsidP="00231E6D">
      <w:pPr>
        <w:tabs>
          <w:tab w:val="left" w:pos="360"/>
          <w:tab w:val="left" w:pos="720"/>
        </w:tabs>
        <w:spacing w:after="120"/>
        <w:rPr>
          <w:rFonts w:asciiTheme="majorHAnsi" w:hAnsiTheme="majorHAnsi" w:cs="Arial"/>
          <w:sz w:val="20"/>
          <w:szCs w:val="20"/>
        </w:rPr>
      </w:pPr>
    </w:p>
    <w:p w14:paraId="299508CE" w14:textId="557F95CF" w:rsidR="00B8205E" w:rsidRDefault="00B8205E" w:rsidP="00231E6D">
      <w:pPr>
        <w:tabs>
          <w:tab w:val="left" w:pos="360"/>
          <w:tab w:val="left" w:pos="720"/>
        </w:tabs>
        <w:spacing w:after="120"/>
        <w:rPr>
          <w:rFonts w:asciiTheme="majorHAnsi" w:hAnsiTheme="majorHAnsi" w:cs="Arial"/>
          <w:sz w:val="20"/>
          <w:szCs w:val="20"/>
        </w:rPr>
      </w:pPr>
    </w:p>
    <w:p w14:paraId="1AA31146" w14:textId="7CDA738E" w:rsidR="00B8205E" w:rsidRDefault="00B8205E" w:rsidP="00231E6D">
      <w:pPr>
        <w:tabs>
          <w:tab w:val="left" w:pos="360"/>
          <w:tab w:val="left" w:pos="720"/>
        </w:tabs>
        <w:spacing w:after="120"/>
        <w:rPr>
          <w:rFonts w:asciiTheme="majorHAnsi" w:hAnsiTheme="majorHAnsi" w:cs="Arial"/>
          <w:sz w:val="20"/>
          <w:szCs w:val="20"/>
        </w:rPr>
      </w:pPr>
    </w:p>
    <w:p w14:paraId="63901993" w14:textId="2A321A82" w:rsidR="00B8205E" w:rsidRDefault="00B8205E">
      <w:pPr>
        <w:rPr>
          <w:rFonts w:asciiTheme="majorHAnsi" w:hAnsiTheme="majorHAnsi" w:cs="Arial"/>
          <w:sz w:val="20"/>
          <w:szCs w:val="20"/>
        </w:rPr>
      </w:pPr>
      <w:r>
        <w:rPr>
          <w:rFonts w:asciiTheme="majorHAnsi" w:hAnsiTheme="majorHAnsi" w:cs="Arial"/>
          <w:sz w:val="20"/>
          <w:szCs w:val="20"/>
        </w:rPr>
        <w:br w:type="page"/>
      </w:r>
    </w:p>
    <w:p w14:paraId="6C0877E8" w14:textId="77777777" w:rsidR="00B8205E" w:rsidRPr="008426D1" w:rsidRDefault="00B8205E" w:rsidP="00B8205E">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1BECF31F" w14:textId="77777777" w:rsidR="00B8205E" w:rsidRPr="008426D1" w:rsidRDefault="00B8205E" w:rsidP="00B8205E">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B8205E" w:rsidRPr="008426D1" w14:paraId="31AF3104" w14:textId="77777777" w:rsidTr="00F72B03">
        <w:tc>
          <w:tcPr>
            <w:tcW w:w="11016" w:type="dxa"/>
            <w:shd w:val="clear" w:color="auto" w:fill="D9D9D9" w:themeFill="background1" w:themeFillShade="D9"/>
          </w:tcPr>
          <w:p w14:paraId="6C37BF34" w14:textId="77777777" w:rsidR="00B8205E" w:rsidRPr="008426D1" w:rsidRDefault="00B8205E" w:rsidP="00F72B03">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B8205E" w:rsidRPr="008426D1" w14:paraId="36B95D7B" w14:textId="77777777" w:rsidTr="00F72B03">
        <w:tc>
          <w:tcPr>
            <w:tcW w:w="11016" w:type="dxa"/>
            <w:shd w:val="clear" w:color="auto" w:fill="F2F2F2" w:themeFill="background1" w:themeFillShade="F2"/>
          </w:tcPr>
          <w:p w14:paraId="28F83B80" w14:textId="77777777" w:rsidR="00B8205E" w:rsidRPr="008426D1" w:rsidRDefault="00B8205E" w:rsidP="00F72B03">
            <w:pPr>
              <w:tabs>
                <w:tab w:val="left" w:pos="360"/>
                <w:tab w:val="left" w:pos="720"/>
              </w:tabs>
              <w:jc w:val="center"/>
              <w:rPr>
                <w:rFonts w:ascii="Times New Roman" w:hAnsi="Times New Roman" w:cs="Times New Roman"/>
                <w:b/>
                <w:color w:val="000000" w:themeColor="text1"/>
                <w:sz w:val="18"/>
                <w:szCs w:val="24"/>
              </w:rPr>
            </w:pPr>
          </w:p>
          <w:p w14:paraId="560F5732" w14:textId="12773C50" w:rsidR="00B8205E" w:rsidRPr="008426D1" w:rsidRDefault="00B8205E" w:rsidP="00F72B03">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 xml:space="preserve">Please include a before </w:t>
            </w:r>
            <w:r w:rsidR="001B1866">
              <w:rPr>
                <w:rFonts w:ascii="Times New Roman" w:hAnsi="Times New Roman" w:cs="Times New Roman"/>
                <w:b/>
                <w:color w:val="FF0000"/>
                <w:sz w:val="24"/>
                <w:szCs w:val="24"/>
              </w:rPr>
              <w:t xml:space="preserve">(with changed areas highlighted) </w:t>
            </w:r>
            <w:r>
              <w:rPr>
                <w:rFonts w:ascii="Times New Roman" w:hAnsi="Times New Roman" w:cs="Times New Roman"/>
                <w:b/>
                <w:color w:val="FF0000"/>
                <w:sz w:val="24"/>
                <w:szCs w:val="24"/>
              </w:rPr>
              <w:t>and after of all affected sections</w:t>
            </w:r>
            <w:r w:rsidRPr="008426D1">
              <w:rPr>
                <w:rFonts w:ascii="Times New Roman" w:hAnsi="Times New Roman" w:cs="Times New Roman"/>
                <w:b/>
                <w:color w:val="FF0000"/>
                <w:sz w:val="24"/>
                <w:szCs w:val="24"/>
              </w:rPr>
              <w:t xml:space="preserve">. </w:t>
            </w:r>
          </w:p>
          <w:p w14:paraId="2590EDC3" w14:textId="77777777" w:rsidR="00B8205E" w:rsidRPr="008426D1" w:rsidRDefault="00B8205E" w:rsidP="00F72B03">
            <w:pPr>
              <w:rPr>
                <w:rFonts w:ascii="Times New Roman" w:hAnsi="Times New Roman" w:cs="Times New Roman"/>
                <w:b/>
                <w:color w:val="FF0000"/>
                <w:sz w:val="14"/>
                <w:szCs w:val="24"/>
              </w:rPr>
            </w:pPr>
          </w:p>
          <w:p w14:paraId="43FE0817" w14:textId="77777777" w:rsidR="00B8205E" w:rsidRPr="008426D1" w:rsidRDefault="00B8205E" w:rsidP="00F72B03">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03892151" w14:textId="77777777" w:rsidR="00B8205E" w:rsidRPr="008426D1" w:rsidRDefault="00B8205E" w:rsidP="00F72B03">
            <w:pPr>
              <w:tabs>
                <w:tab w:val="left" w:pos="360"/>
                <w:tab w:val="left" w:pos="720"/>
              </w:tabs>
              <w:jc w:val="center"/>
              <w:rPr>
                <w:rFonts w:ascii="Times New Roman" w:hAnsi="Times New Roman" w:cs="Times New Roman"/>
                <w:b/>
                <w:color w:val="000000" w:themeColor="text1"/>
                <w:sz w:val="10"/>
                <w:szCs w:val="24"/>
                <w:u w:val="single"/>
              </w:rPr>
            </w:pPr>
          </w:p>
          <w:p w14:paraId="3ECFD46D" w14:textId="77777777" w:rsidR="00B8205E" w:rsidRPr="008426D1" w:rsidRDefault="00B8205E" w:rsidP="00F72B03">
            <w:pPr>
              <w:tabs>
                <w:tab w:val="left" w:pos="360"/>
                <w:tab w:val="left" w:pos="720"/>
              </w:tabs>
              <w:jc w:val="center"/>
              <w:rPr>
                <w:rFonts w:ascii="Times New Roman" w:hAnsi="Times New Roman" w:cs="Times New Roman"/>
                <w:b/>
                <w:color w:val="000000" w:themeColor="text1"/>
                <w:sz w:val="10"/>
                <w:szCs w:val="24"/>
                <w:u w:val="single"/>
              </w:rPr>
            </w:pPr>
          </w:p>
          <w:p w14:paraId="461535AF" w14:textId="77777777" w:rsidR="00B8205E" w:rsidRPr="008426D1" w:rsidRDefault="00B8205E" w:rsidP="00F72B03">
            <w:pPr>
              <w:tabs>
                <w:tab w:val="left" w:pos="360"/>
                <w:tab w:val="left" w:pos="720"/>
              </w:tabs>
              <w:ind w:left="360"/>
              <w:jc w:val="center"/>
              <w:rPr>
                <w:rFonts w:asciiTheme="majorHAnsi" w:hAnsiTheme="majorHAnsi"/>
                <w:sz w:val="18"/>
                <w:szCs w:val="18"/>
              </w:rPr>
            </w:pPr>
          </w:p>
        </w:tc>
      </w:tr>
    </w:tbl>
    <w:p w14:paraId="00440889" w14:textId="0FD01336" w:rsidR="00B8205E" w:rsidRPr="00341B0D" w:rsidRDefault="00B8205E" w:rsidP="00B8205E">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p w14:paraId="4D0822DF" w14:textId="77777777" w:rsidR="00B8205E" w:rsidRPr="008426D1" w:rsidRDefault="00B8205E" w:rsidP="00B8205E">
      <w:pPr>
        <w:rPr>
          <w:rFonts w:asciiTheme="majorHAnsi" w:hAnsiTheme="majorHAnsi" w:cs="Arial"/>
          <w:sz w:val="18"/>
          <w:szCs w:val="18"/>
        </w:rPr>
      </w:pPr>
    </w:p>
    <w:p w14:paraId="30A4CD36" w14:textId="77777777" w:rsidR="00B21DF1" w:rsidRPr="00C86507" w:rsidRDefault="00B21DF1" w:rsidP="00B21DF1">
      <w:pPr>
        <w:tabs>
          <w:tab w:val="left" w:pos="360"/>
          <w:tab w:val="left" w:pos="720"/>
        </w:tabs>
        <w:spacing w:after="0" w:line="240" w:lineRule="auto"/>
        <w:rPr>
          <w:rFonts w:ascii="Times New Roman" w:hAnsi="Times New Roman" w:cs="Times New Roman"/>
          <w:color w:val="548DD4" w:themeColor="text2" w:themeTint="99"/>
          <w:sz w:val="28"/>
          <w:szCs w:val="28"/>
        </w:rPr>
      </w:pPr>
    </w:p>
    <w:p w14:paraId="3D614BF6" w14:textId="77777777" w:rsidR="00B21DF1" w:rsidRPr="00C86507" w:rsidRDefault="00B21DF1" w:rsidP="00B21DF1">
      <w:pPr>
        <w:tabs>
          <w:tab w:val="left" w:pos="360"/>
          <w:tab w:val="left" w:pos="720"/>
        </w:tabs>
        <w:spacing w:after="0" w:line="240" w:lineRule="auto"/>
        <w:rPr>
          <w:rFonts w:ascii="Times New Roman" w:hAnsi="Times New Roman" w:cs="Times New Roman"/>
          <w:color w:val="548DD4" w:themeColor="text2" w:themeTint="99"/>
          <w:sz w:val="28"/>
          <w:szCs w:val="28"/>
        </w:rPr>
      </w:pPr>
      <w:r w:rsidRPr="00C86507">
        <w:rPr>
          <w:rFonts w:ascii="Times New Roman" w:hAnsi="Times New Roman" w:cs="Times New Roman"/>
          <w:color w:val="548DD4" w:themeColor="text2" w:themeTint="99"/>
          <w:sz w:val="28"/>
          <w:szCs w:val="28"/>
        </w:rPr>
        <w:t>ADMISSION TO A CERTIFICATE OR DEGREE PROGRAM:</w:t>
      </w:r>
    </w:p>
    <w:p w14:paraId="58ABF0CF" w14:textId="77777777" w:rsidR="00B21DF1" w:rsidRPr="00C86507" w:rsidRDefault="00B21DF1" w:rsidP="00B21DF1">
      <w:pPr>
        <w:tabs>
          <w:tab w:val="left" w:pos="360"/>
          <w:tab w:val="left" w:pos="720"/>
        </w:tabs>
        <w:spacing w:after="0" w:line="240" w:lineRule="auto"/>
        <w:rPr>
          <w:rFonts w:ascii="Times New Roman" w:hAnsi="Times New Roman" w:cs="Times New Roman"/>
          <w:color w:val="548DD4" w:themeColor="text2" w:themeTint="99"/>
          <w:sz w:val="28"/>
          <w:szCs w:val="28"/>
        </w:rPr>
      </w:pPr>
    </w:p>
    <w:p w14:paraId="57422A3C" w14:textId="77777777" w:rsidR="00B21DF1" w:rsidRPr="00C86507" w:rsidRDefault="00B21DF1" w:rsidP="00B21DF1">
      <w:pPr>
        <w:tabs>
          <w:tab w:val="left" w:pos="360"/>
          <w:tab w:val="left" w:pos="720"/>
        </w:tabs>
        <w:spacing w:after="0" w:line="240" w:lineRule="auto"/>
        <w:rPr>
          <w:rFonts w:ascii="Times New Roman" w:hAnsi="Times New Roman" w:cs="Times New Roman"/>
          <w:color w:val="548DD4" w:themeColor="text2" w:themeTint="99"/>
          <w:sz w:val="28"/>
          <w:szCs w:val="28"/>
        </w:rPr>
      </w:pPr>
      <w:r w:rsidRPr="00C86507">
        <w:rPr>
          <w:rFonts w:ascii="Times New Roman" w:hAnsi="Times New Roman" w:cs="Times New Roman"/>
          <w:color w:val="548DD4" w:themeColor="text2" w:themeTint="99"/>
          <w:sz w:val="28"/>
          <w:szCs w:val="28"/>
        </w:rPr>
        <w:tab/>
        <w:t>In addition to meeting the minimum requirements of the University, an applicant for admission to a certificate, master’s, specialist, or doctoral degree program also must meet departmental and/or program requirements. Applicants to a degree program must hold a baccalaureate or higher degree from an accredited four-year institution with the appropriate undergraduate background in the field of the proposed.</w:t>
      </w:r>
    </w:p>
    <w:p w14:paraId="205B355D" w14:textId="77777777" w:rsidR="00B21DF1" w:rsidRDefault="00B21DF1" w:rsidP="00B21DF1">
      <w:pPr>
        <w:tabs>
          <w:tab w:val="left" w:pos="360"/>
          <w:tab w:val="left" w:pos="720"/>
        </w:tabs>
        <w:spacing w:after="0" w:line="240" w:lineRule="auto"/>
        <w:rPr>
          <w:b/>
        </w:rPr>
      </w:pPr>
    </w:p>
    <w:p w14:paraId="2DA0FECF" w14:textId="77777777" w:rsidR="00B21DF1" w:rsidRDefault="00B21DF1" w:rsidP="00B21DF1">
      <w:pPr>
        <w:tabs>
          <w:tab w:val="left" w:pos="360"/>
          <w:tab w:val="left" w:pos="720"/>
        </w:tabs>
        <w:spacing w:after="0" w:line="240" w:lineRule="auto"/>
        <w:rPr>
          <w:rFonts w:asciiTheme="majorHAnsi" w:hAnsiTheme="majorHAnsi" w:cs="Arial"/>
          <w:sz w:val="20"/>
          <w:szCs w:val="20"/>
        </w:rPr>
      </w:pPr>
    </w:p>
    <w:p w14:paraId="3DF19C86" w14:textId="61DA96B7" w:rsidR="008A2EDB" w:rsidRPr="00C86507" w:rsidRDefault="008A2EDB" w:rsidP="008A2EDB">
      <w:pPr>
        <w:tabs>
          <w:tab w:val="left" w:pos="360"/>
          <w:tab w:val="left" w:pos="720"/>
        </w:tabs>
        <w:spacing w:after="0" w:line="240" w:lineRule="auto"/>
        <w:rPr>
          <w:rFonts w:ascii="Times New Roman" w:hAnsi="Times New Roman" w:cs="Times New Roman"/>
          <w:color w:val="548DD4" w:themeColor="text2" w:themeTint="99"/>
          <w:sz w:val="28"/>
          <w:szCs w:val="28"/>
        </w:rPr>
      </w:pPr>
      <w:r w:rsidRPr="00C86507">
        <w:rPr>
          <w:rFonts w:ascii="Times New Roman" w:hAnsi="Times New Roman" w:cs="Times New Roman"/>
          <w:color w:val="548DD4" w:themeColor="text2" w:themeTint="99"/>
          <w:sz w:val="28"/>
          <w:szCs w:val="28"/>
        </w:rPr>
        <w:t>CERTIFICATE OF GENERAL E</w:t>
      </w:r>
      <w:r>
        <w:rPr>
          <w:rFonts w:ascii="Times New Roman" w:hAnsi="Times New Roman" w:cs="Times New Roman"/>
          <w:color w:val="548DD4" w:themeColor="text2" w:themeTint="99"/>
          <w:sz w:val="28"/>
          <w:szCs w:val="28"/>
        </w:rPr>
        <w:t>NGINE</w:t>
      </w:r>
      <w:r w:rsidR="009E7482">
        <w:rPr>
          <w:rFonts w:ascii="Times New Roman" w:hAnsi="Times New Roman" w:cs="Times New Roman"/>
          <w:color w:val="548DD4" w:themeColor="text2" w:themeTint="99"/>
          <w:sz w:val="28"/>
          <w:szCs w:val="28"/>
        </w:rPr>
        <w:t>E</w:t>
      </w:r>
      <w:r>
        <w:rPr>
          <w:rFonts w:ascii="Times New Roman" w:hAnsi="Times New Roman" w:cs="Times New Roman"/>
          <w:color w:val="548DD4" w:themeColor="text2" w:themeTint="99"/>
          <w:sz w:val="28"/>
          <w:szCs w:val="28"/>
        </w:rPr>
        <w:t xml:space="preserve">RING </w:t>
      </w:r>
      <w:r w:rsidRPr="00C86507">
        <w:rPr>
          <w:rFonts w:ascii="Times New Roman" w:hAnsi="Times New Roman" w:cs="Times New Roman"/>
          <w:color w:val="548DD4" w:themeColor="text2" w:themeTint="99"/>
          <w:sz w:val="28"/>
          <w:szCs w:val="28"/>
        </w:rPr>
        <w:t>M</w:t>
      </w:r>
      <w:r>
        <w:rPr>
          <w:rFonts w:ascii="Times New Roman" w:hAnsi="Times New Roman" w:cs="Times New Roman"/>
          <w:color w:val="548DD4" w:themeColor="text2" w:themeTint="99"/>
          <w:sz w:val="28"/>
          <w:szCs w:val="28"/>
        </w:rPr>
        <w:t>ANAGEMENT</w:t>
      </w:r>
      <w:r w:rsidRPr="00C86507">
        <w:rPr>
          <w:rFonts w:ascii="Times New Roman" w:hAnsi="Times New Roman" w:cs="Times New Roman"/>
          <w:color w:val="548DD4" w:themeColor="text2" w:themeTint="99"/>
          <w:sz w:val="28"/>
          <w:szCs w:val="28"/>
        </w:rPr>
        <w:t xml:space="preserve"> REQUIREMENTS</w:t>
      </w:r>
    </w:p>
    <w:p w14:paraId="790E95A5" w14:textId="77777777" w:rsidR="008A2EDB" w:rsidRPr="00C86507" w:rsidRDefault="008A2EDB" w:rsidP="008A2EDB">
      <w:pPr>
        <w:tabs>
          <w:tab w:val="left" w:pos="360"/>
          <w:tab w:val="left" w:pos="720"/>
        </w:tabs>
        <w:spacing w:after="0" w:line="240" w:lineRule="auto"/>
        <w:rPr>
          <w:rFonts w:ascii="Times New Roman" w:hAnsi="Times New Roman" w:cs="Times New Roman"/>
          <w:color w:val="548DD4" w:themeColor="text2" w:themeTint="99"/>
          <w:sz w:val="28"/>
          <w:szCs w:val="28"/>
        </w:rPr>
      </w:pPr>
      <w:r w:rsidRPr="00C86507">
        <w:rPr>
          <w:rFonts w:ascii="Times New Roman" w:hAnsi="Times New Roman" w:cs="Times New Roman"/>
          <w:color w:val="548DD4" w:themeColor="text2" w:themeTint="99"/>
          <w:sz w:val="28"/>
          <w:szCs w:val="28"/>
        </w:rPr>
        <w:t>The number of semester credit hours for the Certificate of General Engineering Management is 12. Students will have to take courses within the Engineering Management Department</w:t>
      </w:r>
      <w:r>
        <w:rPr>
          <w:rFonts w:ascii="Times New Roman" w:hAnsi="Times New Roman" w:cs="Times New Roman"/>
          <w:color w:val="548DD4" w:themeColor="text2" w:themeTint="99"/>
          <w:sz w:val="28"/>
          <w:szCs w:val="28"/>
        </w:rPr>
        <w:t>. Students cannot take EGRM 600V</w:t>
      </w:r>
      <w:r w:rsidRPr="00C86507">
        <w:rPr>
          <w:rFonts w:ascii="Times New Roman" w:hAnsi="Times New Roman" w:cs="Times New Roman"/>
          <w:color w:val="548DD4" w:themeColor="text2" w:themeTint="99"/>
          <w:sz w:val="28"/>
          <w:szCs w:val="28"/>
        </w:rPr>
        <w:t>, Engineering Capstone and EGRM 6133, Internship in Engineering.</w:t>
      </w:r>
    </w:p>
    <w:p w14:paraId="7339B24F" w14:textId="77777777" w:rsidR="00B21DF1" w:rsidRDefault="00B21DF1" w:rsidP="00B21DF1">
      <w:pPr>
        <w:tabs>
          <w:tab w:val="left" w:pos="360"/>
          <w:tab w:val="left" w:pos="720"/>
        </w:tabs>
        <w:spacing w:after="0" w:line="240" w:lineRule="auto"/>
        <w:rPr>
          <w:rFonts w:asciiTheme="majorHAnsi" w:hAnsiTheme="majorHAnsi" w:cs="Arial"/>
          <w:sz w:val="20"/>
          <w:szCs w:val="20"/>
        </w:rPr>
      </w:pPr>
    </w:p>
    <w:p w14:paraId="077A8254" w14:textId="77777777" w:rsidR="00B21DF1" w:rsidRDefault="00B21DF1" w:rsidP="00B21DF1">
      <w:pPr>
        <w:tabs>
          <w:tab w:val="left" w:pos="360"/>
          <w:tab w:val="left" w:pos="720"/>
        </w:tabs>
        <w:spacing w:after="0" w:line="240" w:lineRule="auto"/>
        <w:rPr>
          <w:rFonts w:asciiTheme="majorHAnsi" w:hAnsiTheme="majorHAnsi" w:cs="Arial"/>
          <w:sz w:val="20"/>
          <w:szCs w:val="20"/>
        </w:rPr>
      </w:pPr>
    </w:p>
    <w:p w14:paraId="4E0092DC" w14:textId="77777777" w:rsidR="00B21DF1" w:rsidRDefault="00B21DF1" w:rsidP="00B21DF1">
      <w:pPr>
        <w:tabs>
          <w:tab w:val="left" w:pos="360"/>
          <w:tab w:val="left" w:pos="720"/>
        </w:tabs>
        <w:spacing w:after="0" w:line="240" w:lineRule="auto"/>
        <w:rPr>
          <w:rFonts w:asciiTheme="majorHAnsi" w:hAnsiTheme="majorHAnsi" w:cs="Arial"/>
          <w:sz w:val="20"/>
          <w:szCs w:val="20"/>
        </w:rPr>
      </w:pPr>
    </w:p>
    <w:p w14:paraId="070EF324" w14:textId="77777777" w:rsidR="00B21DF1" w:rsidRDefault="00B21DF1" w:rsidP="00B21DF1">
      <w:pPr>
        <w:tabs>
          <w:tab w:val="left" w:pos="360"/>
          <w:tab w:val="left" w:pos="720"/>
        </w:tabs>
        <w:spacing w:after="0" w:line="240" w:lineRule="auto"/>
        <w:rPr>
          <w:rFonts w:asciiTheme="majorHAnsi" w:hAnsiTheme="majorHAnsi" w:cs="Arial"/>
          <w:sz w:val="20"/>
          <w:szCs w:val="20"/>
        </w:rPr>
      </w:pPr>
    </w:p>
    <w:p w14:paraId="178659BA" w14:textId="77777777" w:rsidR="002F316E" w:rsidRPr="00476A4D" w:rsidRDefault="002F316E" w:rsidP="002F316E">
      <w:pPr>
        <w:tabs>
          <w:tab w:val="left" w:pos="360"/>
          <w:tab w:val="left" w:pos="720"/>
        </w:tabs>
        <w:spacing w:after="0" w:line="240" w:lineRule="auto"/>
        <w:rPr>
          <w:rFonts w:asciiTheme="majorHAnsi" w:hAnsiTheme="majorHAnsi" w:cs="Arial"/>
          <w:b/>
          <w:sz w:val="20"/>
          <w:szCs w:val="20"/>
        </w:rPr>
      </w:pPr>
    </w:p>
    <w:tbl>
      <w:tblPr>
        <w:tblW w:w="7060" w:type="dxa"/>
        <w:jc w:val="center"/>
        <w:tblLook w:val="04A0" w:firstRow="1" w:lastRow="0" w:firstColumn="1" w:lastColumn="0" w:noHBand="0" w:noVBand="1"/>
      </w:tblPr>
      <w:tblGrid>
        <w:gridCol w:w="6100"/>
        <w:gridCol w:w="960"/>
      </w:tblGrid>
      <w:tr w:rsidR="002F316E" w:rsidRPr="00476A4D" w14:paraId="3F76E4BD" w14:textId="77777777" w:rsidTr="000A0E4D">
        <w:trPr>
          <w:trHeight w:val="300"/>
          <w:jc w:val="center"/>
        </w:trPr>
        <w:tc>
          <w:tcPr>
            <w:tcW w:w="6100" w:type="dxa"/>
            <w:tcBorders>
              <w:top w:val="single" w:sz="4" w:space="0" w:color="auto"/>
              <w:left w:val="single" w:sz="4" w:space="0" w:color="auto"/>
              <w:bottom w:val="single" w:sz="4" w:space="0" w:color="auto"/>
              <w:right w:val="single" w:sz="4" w:space="0" w:color="auto"/>
            </w:tcBorders>
            <w:shd w:val="clear" w:color="000000" w:fill="D0CECE"/>
            <w:noWrap/>
            <w:vAlign w:val="bottom"/>
            <w:hideMark/>
          </w:tcPr>
          <w:p w14:paraId="182CF157" w14:textId="77777777" w:rsidR="002F316E" w:rsidRPr="00476A4D" w:rsidRDefault="002F316E" w:rsidP="000A0E4D">
            <w:pPr>
              <w:spacing w:after="0" w:line="240" w:lineRule="auto"/>
              <w:rPr>
                <w:rFonts w:ascii="Calibri" w:eastAsia="Times New Roman" w:hAnsi="Calibri" w:cs="Calibri"/>
                <w:color w:val="000000"/>
              </w:rPr>
            </w:pPr>
            <w:r w:rsidRPr="00476A4D">
              <w:rPr>
                <w:rFonts w:ascii="Calibri" w:eastAsia="Times New Roman" w:hAnsi="Calibri" w:cs="Calibri"/>
                <w:color w:val="000000"/>
              </w:rPr>
              <w:t>University Requirements:</w:t>
            </w:r>
          </w:p>
        </w:tc>
        <w:tc>
          <w:tcPr>
            <w:tcW w:w="960" w:type="dxa"/>
            <w:tcBorders>
              <w:top w:val="single" w:sz="4" w:space="0" w:color="auto"/>
              <w:left w:val="nil"/>
              <w:bottom w:val="single" w:sz="4" w:space="0" w:color="auto"/>
              <w:right w:val="single" w:sz="4" w:space="0" w:color="auto"/>
            </w:tcBorders>
            <w:shd w:val="clear" w:color="000000" w:fill="D0CECE"/>
            <w:noWrap/>
            <w:vAlign w:val="bottom"/>
            <w:hideMark/>
          </w:tcPr>
          <w:p w14:paraId="0F335600" w14:textId="77777777" w:rsidR="002F316E" w:rsidRPr="00476A4D" w:rsidRDefault="002F316E" w:rsidP="000A0E4D">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2F316E" w:rsidRPr="00476A4D" w14:paraId="0F080084" w14:textId="77777777" w:rsidTr="000A0E4D">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4F31FCFA" w14:textId="77777777" w:rsidR="002F316E" w:rsidRPr="00476A4D" w:rsidRDefault="002F316E" w:rsidP="000A0E4D">
            <w:pPr>
              <w:spacing w:after="0" w:line="240" w:lineRule="auto"/>
              <w:ind w:firstLineChars="100" w:firstLine="220"/>
              <w:rPr>
                <w:rFonts w:ascii="Calibri" w:eastAsia="Times New Roman" w:hAnsi="Calibri" w:cs="Calibri"/>
                <w:color w:val="000000"/>
              </w:rPr>
            </w:pPr>
            <w:r w:rsidRPr="00476A4D">
              <w:rPr>
                <w:rFonts w:ascii="Calibri" w:eastAsia="Times New Roman" w:hAnsi="Calibri" w:cs="Calibri"/>
                <w:color w:val="000000"/>
              </w:rPr>
              <w:t>See Graduate Degree Policies for additional information (p. 39)</w:t>
            </w:r>
          </w:p>
        </w:tc>
        <w:tc>
          <w:tcPr>
            <w:tcW w:w="960" w:type="dxa"/>
            <w:tcBorders>
              <w:top w:val="nil"/>
              <w:left w:val="nil"/>
              <w:bottom w:val="single" w:sz="4" w:space="0" w:color="auto"/>
              <w:right w:val="single" w:sz="4" w:space="0" w:color="auto"/>
            </w:tcBorders>
            <w:shd w:val="clear" w:color="auto" w:fill="auto"/>
            <w:noWrap/>
            <w:vAlign w:val="bottom"/>
            <w:hideMark/>
          </w:tcPr>
          <w:p w14:paraId="4BC2E640" w14:textId="77777777" w:rsidR="002F316E" w:rsidRPr="00476A4D" w:rsidRDefault="002F316E" w:rsidP="000A0E4D">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2F316E" w:rsidRPr="00476A4D" w14:paraId="733E22E6" w14:textId="77777777" w:rsidTr="000A0E4D">
        <w:trPr>
          <w:trHeight w:val="300"/>
          <w:jc w:val="center"/>
        </w:trPr>
        <w:tc>
          <w:tcPr>
            <w:tcW w:w="6100" w:type="dxa"/>
            <w:tcBorders>
              <w:top w:val="nil"/>
              <w:left w:val="single" w:sz="4" w:space="0" w:color="auto"/>
              <w:bottom w:val="single" w:sz="4" w:space="0" w:color="auto"/>
              <w:right w:val="single" w:sz="4" w:space="0" w:color="auto"/>
            </w:tcBorders>
            <w:shd w:val="clear" w:color="000000" w:fill="D0CECE"/>
            <w:noWrap/>
            <w:vAlign w:val="bottom"/>
            <w:hideMark/>
          </w:tcPr>
          <w:p w14:paraId="41088492" w14:textId="77777777" w:rsidR="002F316E" w:rsidRPr="00CB1022" w:rsidRDefault="002F316E" w:rsidP="000A0E4D">
            <w:pPr>
              <w:spacing w:after="0" w:line="240" w:lineRule="auto"/>
              <w:rPr>
                <w:rFonts w:ascii="Calibri" w:eastAsia="Times New Roman" w:hAnsi="Calibri" w:cs="Calibri"/>
                <w:b/>
                <w:color w:val="000000"/>
              </w:rPr>
            </w:pPr>
            <w:r w:rsidRPr="00CB1022">
              <w:rPr>
                <w:rFonts w:ascii="Times New Roman" w:hAnsi="Times New Roman" w:cs="Times New Roman"/>
                <w:b/>
                <w:color w:val="548DD4" w:themeColor="text2" w:themeTint="99"/>
                <w:sz w:val="28"/>
                <w:szCs w:val="28"/>
              </w:rPr>
              <w:t>MEM</w:t>
            </w:r>
            <w:r w:rsidRPr="00CB1022">
              <w:rPr>
                <w:rFonts w:ascii="Calibri" w:eastAsia="Times New Roman" w:hAnsi="Calibri" w:cs="Calibri"/>
                <w:b/>
                <w:color w:val="000000"/>
              </w:rPr>
              <w:t xml:space="preserve"> </w:t>
            </w:r>
            <w:r w:rsidRPr="00CB1022">
              <w:rPr>
                <w:rFonts w:ascii="Times New Roman" w:hAnsi="Times New Roman" w:cs="Times New Roman"/>
                <w:b/>
                <w:color w:val="548DD4" w:themeColor="text2" w:themeTint="99"/>
                <w:sz w:val="28"/>
                <w:szCs w:val="28"/>
              </w:rPr>
              <w:t>Program Requirements:</w:t>
            </w:r>
          </w:p>
        </w:tc>
        <w:tc>
          <w:tcPr>
            <w:tcW w:w="960" w:type="dxa"/>
            <w:tcBorders>
              <w:top w:val="nil"/>
              <w:left w:val="nil"/>
              <w:bottom w:val="single" w:sz="4" w:space="0" w:color="auto"/>
              <w:right w:val="single" w:sz="4" w:space="0" w:color="auto"/>
            </w:tcBorders>
            <w:shd w:val="clear" w:color="000000" w:fill="D0CECE"/>
            <w:noWrap/>
            <w:vAlign w:val="bottom"/>
            <w:hideMark/>
          </w:tcPr>
          <w:p w14:paraId="7ED2ACDA" w14:textId="77777777" w:rsidR="002F316E" w:rsidRPr="00476A4D" w:rsidRDefault="002F316E" w:rsidP="000A0E4D">
            <w:pPr>
              <w:spacing w:after="0" w:line="240" w:lineRule="auto"/>
              <w:rPr>
                <w:rFonts w:ascii="Calibri" w:eastAsia="Times New Roman" w:hAnsi="Calibri" w:cs="Calibri"/>
                <w:color w:val="000000"/>
              </w:rPr>
            </w:pPr>
            <w:r w:rsidRPr="00476A4D">
              <w:rPr>
                <w:rFonts w:ascii="Calibri" w:eastAsia="Times New Roman" w:hAnsi="Calibri" w:cs="Calibri"/>
                <w:color w:val="000000"/>
              </w:rPr>
              <w:t>Sem. Hrs.</w:t>
            </w:r>
          </w:p>
        </w:tc>
      </w:tr>
      <w:tr w:rsidR="002F316E" w:rsidRPr="00476A4D" w14:paraId="0EA42E31" w14:textId="77777777" w:rsidTr="000A0E4D">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31CDCD90" w14:textId="77777777" w:rsidR="002F316E" w:rsidRPr="00476A4D" w:rsidRDefault="002F316E" w:rsidP="000A0E4D">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003, Engineering Statistics</w:t>
            </w:r>
          </w:p>
        </w:tc>
        <w:tc>
          <w:tcPr>
            <w:tcW w:w="960" w:type="dxa"/>
            <w:tcBorders>
              <w:top w:val="nil"/>
              <w:left w:val="nil"/>
              <w:bottom w:val="single" w:sz="4" w:space="0" w:color="auto"/>
              <w:right w:val="single" w:sz="4" w:space="0" w:color="auto"/>
            </w:tcBorders>
            <w:shd w:val="clear" w:color="auto" w:fill="auto"/>
            <w:noWrap/>
            <w:vAlign w:val="bottom"/>
            <w:hideMark/>
          </w:tcPr>
          <w:p w14:paraId="3F53D877" w14:textId="77777777" w:rsidR="002F316E" w:rsidRPr="00476A4D" w:rsidRDefault="002F316E" w:rsidP="000A0E4D">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w:t>
            </w:r>
          </w:p>
        </w:tc>
      </w:tr>
      <w:tr w:rsidR="002F316E" w:rsidRPr="00476A4D" w14:paraId="230FD237" w14:textId="77777777" w:rsidTr="000A0E4D">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4B8CC2ED" w14:textId="77777777" w:rsidR="002F316E" w:rsidRPr="00476A4D" w:rsidRDefault="002F316E" w:rsidP="000A0E4D">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013, Quality Control and Improvement</w:t>
            </w:r>
          </w:p>
        </w:tc>
        <w:tc>
          <w:tcPr>
            <w:tcW w:w="960" w:type="dxa"/>
            <w:tcBorders>
              <w:top w:val="nil"/>
              <w:left w:val="nil"/>
              <w:bottom w:val="single" w:sz="4" w:space="0" w:color="auto"/>
              <w:right w:val="single" w:sz="4" w:space="0" w:color="auto"/>
            </w:tcBorders>
            <w:shd w:val="clear" w:color="auto" w:fill="auto"/>
            <w:noWrap/>
            <w:vAlign w:val="bottom"/>
            <w:hideMark/>
          </w:tcPr>
          <w:p w14:paraId="721ECF9E" w14:textId="77777777" w:rsidR="002F316E" w:rsidRPr="00476A4D" w:rsidRDefault="002F316E" w:rsidP="000A0E4D">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w:t>
            </w:r>
          </w:p>
        </w:tc>
      </w:tr>
      <w:tr w:rsidR="002F316E" w:rsidRPr="00476A4D" w14:paraId="38ED3191" w14:textId="77777777" w:rsidTr="000A0E4D">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31005E86" w14:textId="77777777" w:rsidR="002F316E" w:rsidRPr="00476A4D" w:rsidRDefault="002F316E" w:rsidP="000A0E4D">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083, Project Management for Engineers</w:t>
            </w:r>
          </w:p>
        </w:tc>
        <w:tc>
          <w:tcPr>
            <w:tcW w:w="960" w:type="dxa"/>
            <w:tcBorders>
              <w:top w:val="nil"/>
              <w:left w:val="nil"/>
              <w:bottom w:val="single" w:sz="4" w:space="0" w:color="auto"/>
              <w:right w:val="single" w:sz="4" w:space="0" w:color="auto"/>
            </w:tcBorders>
            <w:shd w:val="clear" w:color="auto" w:fill="auto"/>
            <w:noWrap/>
            <w:vAlign w:val="bottom"/>
            <w:hideMark/>
          </w:tcPr>
          <w:p w14:paraId="76370CA6" w14:textId="77777777" w:rsidR="002F316E" w:rsidRPr="00476A4D" w:rsidRDefault="002F316E" w:rsidP="000A0E4D">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w:t>
            </w:r>
          </w:p>
        </w:tc>
      </w:tr>
      <w:tr w:rsidR="002F316E" w:rsidRPr="00476A4D" w14:paraId="4DFBA66D" w14:textId="77777777" w:rsidTr="000A0E4D">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7E936BDA" w14:textId="77777777" w:rsidR="002F316E" w:rsidRPr="00C86507" w:rsidRDefault="002F316E" w:rsidP="000A0E4D">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lastRenderedPageBreak/>
              <w:t>EGRM 6053, Advanced Engineering Economy</w:t>
            </w:r>
          </w:p>
        </w:tc>
        <w:tc>
          <w:tcPr>
            <w:tcW w:w="960" w:type="dxa"/>
            <w:tcBorders>
              <w:top w:val="nil"/>
              <w:left w:val="nil"/>
              <w:bottom w:val="single" w:sz="4" w:space="0" w:color="auto"/>
              <w:right w:val="single" w:sz="4" w:space="0" w:color="auto"/>
            </w:tcBorders>
            <w:shd w:val="clear" w:color="auto" w:fill="auto"/>
            <w:noWrap/>
            <w:vAlign w:val="bottom"/>
            <w:hideMark/>
          </w:tcPr>
          <w:p w14:paraId="789D84C6" w14:textId="77777777" w:rsidR="002F316E" w:rsidRPr="00C86507" w:rsidRDefault="002F316E" w:rsidP="000A0E4D">
            <w:pPr>
              <w:spacing w:after="0" w:line="240" w:lineRule="auto"/>
              <w:jc w:val="right"/>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3</w:t>
            </w:r>
          </w:p>
        </w:tc>
      </w:tr>
      <w:tr w:rsidR="002F316E" w:rsidRPr="00476A4D" w14:paraId="0888A731" w14:textId="77777777" w:rsidTr="000A0E4D">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4A2C7F3C" w14:textId="77777777" w:rsidR="002F316E" w:rsidRPr="00C86507" w:rsidRDefault="002F316E" w:rsidP="000A0E4D">
            <w:pPr>
              <w:spacing w:after="0" w:line="240" w:lineRule="auto"/>
              <w:ind w:firstLineChars="200" w:firstLine="560"/>
              <w:rPr>
                <w:rFonts w:ascii="Times New Roman" w:hAnsi="Times New Roman" w:cs="Times New Roman"/>
                <w:b/>
                <w:i/>
                <w:color w:val="548DD4" w:themeColor="text2" w:themeTint="99"/>
                <w:sz w:val="28"/>
                <w:szCs w:val="24"/>
              </w:rPr>
            </w:pPr>
            <w:r>
              <w:rPr>
                <w:rFonts w:ascii="Times New Roman" w:hAnsi="Times New Roman" w:cs="Times New Roman"/>
                <w:b/>
                <w:i/>
                <w:color w:val="548DD4" w:themeColor="text2" w:themeTint="99"/>
                <w:sz w:val="28"/>
                <w:szCs w:val="24"/>
              </w:rPr>
              <w:t xml:space="preserve">EGRM 600V, Engineering </w:t>
            </w:r>
            <w:r w:rsidRPr="00C86507">
              <w:rPr>
                <w:rFonts w:ascii="Times New Roman" w:hAnsi="Times New Roman" w:cs="Times New Roman"/>
                <w:b/>
                <w:i/>
                <w:color w:val="548DD4" w:themeColor="text2" w:themeTint="99"/>
                <w:sz w:val="28"/>
                <w:szCs w:val="24"/>
              </w:rPr>
              <w:t>Capstone</w:t>
            </w:r>
          </w:p>
        </w:tc>
        <w:tc>
          <w:tcPr>
            <w:tcW w:w="960" w:type="dxa"/>
            <w:tcBorders>
              <w:top w:val="nil"/>
              <w:left w:val="nil"/>
              <w:bottom w:val="single" w:sz="4" w:space="0" w:color="auto"/>
              <w:right w:val="single" w:sz="4" w:space="0" w:color="auto"/>
            </w:tcBorders>
            <w:shd w:val="clear" w:color="auto" w:fill="auto"/>
            <w:noWrap/>
            <w:vAlign w:val="bottom"/>
            <w:hideMark/>
          </w:tcPr>
          <w:p w14:paraId="281A0042" w14:textId="77777777" w:rsidR="002F316E" w:rsidRPr="00C86507" w:rsidRDefault="002F316E" w:rsidP="000A0E4D">
            <w:pPr>
              <w:spacing w:after="0" w:line="240" w:lineRule="auto"/>
              <w:jc w:val="right"/>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3</w:t>
            </w:r>
          </w:p>
        </w:tc>
      </w:tr>
      <w:tr w:rsidR="002F316E" w:rsidRPr="00476A4D" w14:paraId="30609B86" w14:textId="77777777" w:rsidTr="000A0E4D">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tcPr>
          <w:p w14:paraId="7D82B3A7" w14:textId="77777777" w:rsidR="002F316E" w:rsidRPr="00C86507" w:rsidRDefault="002F316E" w:rsidP="000A0E4D">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023, Engineering Management I</w:t>
            </w:r>
          </w:p>
        </w:tc>
        <w:tc>
          <w:tcPr>
            <w:tcW w:w="960" w:type="dxa"/>
            <w:tcBorders>
              <w:top w:val="nil"/>
              <w:left w:val="nil"/>
              <w:bottom w:val="single" w:sz="4" w:space="0" w:color="auto"/>
              <w:right w:val="single" w:sz="4" w:space="0" w:color="auto"/>
            </w:tcBorders>
            <w:shd w:val="clear" w:color="auto" w:fill="auto"/>
            <w:noWrap/>
            <w:vAlign w:val="bottom"/>
          </w:tcPr>
          <w:p w14:paraId="1A32F7FE" w14:textId="77777777" w:rsidR="002F316E" w:rsidRPr="00C86507" w:rsidRDefault="002F316E" w:rsidP="000A0E4D">
            <w:pPr>
              <w:spacing w:after="0" w:line="240" w:lineRule="auto"/>
              <w:jc w:val="right"/>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3</w:t>
            </w:r>
          </w:p>
        </w:tc>
      </w:tr>
      <w:tr w:rsidR="002F316E" w:rsidRPr="00476A4D" w14:paraId="15CE0337" w14:textId="77777777" w:rsidTr="000A0E4D">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tcPr>
          <w:p w14:paraId="053B2BC4" w14:textId="77777777" w:rsidR="002F316E" w:rsidRPr="00C86507" w:rsidRDefault="002F316E" w:rsidP="000A0E4D">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043, Operations Research</w:t>
            </w:r>
          </w:p>
        </w:tc>
        <w:tc>
          <w:tcPr>
            <w:tcW w:w="960" w:type="dxa"/>
            <w:tcBorders>
              <w:top w:val="nil"/>
              <w:left w:val="nil"/>
              <w:bottom w:val="single" w:sz="4" w:space="0" w:color="auto"/>
              <w:right w:val="single" w:sz="4" w:space="0" w:color="auto"/>
            </w:tcBorders>
            <w:shd w:val="clear" w:color="auto" w:fill="auto"/>
            <w:noWrap/>
            <w:vAlign w:val="bottom"/>
          </w:tcPr>
          <w:p w14:paraId="4A0AA7A3" w14:textId="77777777" w:rsidR="002F316E" w:rsidRPr="00C86507" w:rsidRDefault="002F316E" w:rsidP="000A0E4D">
            <w:pPr>
              <w:spacing w:after="0" w:line="240" w:lineRule="auto"/>
              <w:jc w:val="right"/>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3</w:t>
            </w:r>
          </w:p>
        </w:tc>
      </w:tr>
      <w:tr w:rsidR="002F316E" w:rsidRPr="00476A4D" w14:paraId="451BA44F" w14:textId="77777777" w:rsidTr="000A0E4D">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tcPr>
          <w:p w14:paraId="1B5E1725" w14:textId="77777777" w:rsidR="002F316E" w:rsidRPr="00C86507" w:rsidRDefault="002F316E" w:rsidP="000A0E4D">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063, Engineering Law and Ethics</w:t>
            </w:r>
          </w:p>
        </w:tc>
        <w:tc>
          <w:tcPr>
            <w:tcW w:w="960" w:type="dxa"/>
            <w:tcBorders>
              <w:top w:val="nil"/>
              <w:left w:val="nil"/>
              <w:bottom w:val="single" w:sz="4" w:space="0" w:color="auto"/>
              <w:right w:val="single" w:sz="4" w:space="0" w:color="auto"/>
            </w:tcBorders>
            <w:shd w:val="clear" w:color="auto" w:fill="auto"/>
            <w:noWrap/>
            <w:vAlign w:val="bottom"/>
          </w:tcPr>
          <w:p w14:paraId="03AAA8D5" w14:textId="77777777" w:rsidR="002F316E" w:rsidRPr="00C86507" w:rsidRDefault="002F316E" w:rsidP="000A0E4D">
            <w:pPr>
              <w:spacing w:after="0" w:line="240" w:lineRule="auto"/>
              <w:jc w:val="right"/>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3</w:t>
            </w:r>
          </w:p>
        </w:tc>
      </w:tr>
      <w:tr w:rsidR="002F316E" w:rsidRPr="00476A4D" w14:paraId="2470EEFC" w14:textId="77777777" w:rsidTr="000A0E4D">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tcPr>
          <w:p w14:paraId="507B35A0" w14:textId="77777777" w:rsidR="002F316E" w:rsidRPr="00C86507" w:rsidRDefault="002F316E" w:rsidP="000A0E4D">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113, Engineering Finance and Budgeting</w:t>
            </w:r>
          </w:p>
        </w:tc>
        <w:tc>
          <w:tcPr>
            <w:tcW w:w="960" w:type="dxa"/>
            <w:tcBorders>
              <w:top w:val="nil"/>
              <w:left w:val="nil"/>
              <w:bottom w:val="single" w:sz="4" w:space="0" w:color="auto"/>
              <w:right w:val="single" w:sz="4" w:space="0" w:color="auto"/>
            </w:tcBorders>
            <w:shd w:val="clear" w:color="auto" w:fill="auto"/>
            <w:noWrap/>
            <w:vAlign w:val="bottom"/>
          </w:tcPr>
          <w:p w14:paraId="21C52D8B" w14:textId="77777777" w:rsidR="002F316E" w:rsidRPr="00C86507" w:rsidRDefault="002F316E" w:rsidP="000A0E4D">
            <w:pPr>
              <w:spacing w:after="0" w:line="240" w:lineRule="auto"/>
              <w:jc w:val="right"/>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3</w:t>
            </w:r>
          </w:p>
        </w:tc>
      </w:tr>
      <w:tr w:rsidR="002F316E" w:rsidRPr="00476A4D" w14:paraId="3E1DBE62" w14:textId="77777777" w:rsidTr="000A0E4D">
        <w:trPr>
          <w:trHeight w:val="300"/>
          <w:jc w:val="center"/>
        </w:trPr>
        <w:tc>
          <w:tcPr>
            <w:tcW w:w="6100" w:type="dxa"/>
            <w:tcBorders>
              <w:top w:val="nil"/>
              <w:left w:val="single" w:sz="4" w:space="0" w:color="auto"/>
              <w:bottom w:val="nil"/>
              <w:right w:val="single" w:sz="4" w:space="0" w:color="auto"/>
            </w:tcBorders>
            <w:shd w:val="clear" w:color="auto" w:fill="auto"/>
            <w:noWrap/>
            <w:vAlign w:val="bottom"/>
            <w:hideMark/>
          </w:tcPr>
          <w:p w14:paraId="1B8D09F3" w14:textId="77777777" w:rsidR="002F316E" w:rsidRPr="00476A4D" w:rsidRDefault="002F316E" w:rsidP="000A0E4D">
            <w:pPr>
              <w:spacing w:after="0" w:line="240" w:lineRule="auto"/>
              <w:rPr>
                <w:rFonts w:ascii="Calibri" w:eastAsia="Times New Roman" w:hAnsi="Calibri" w:cs="Calibri"/>
                <w:color w:val="000000"/>
              </w:rPr>
            </w:pPr>
            <w:r w:rsidRPr="00476A4D">
              <w:rPr>
                <w:rFonts w:ascii="Calibri" w:eastAsia="Times New Roman" w:hAnsi="Calibri" w:cs="Calibri"/>
                <w:color w:val="000000"/>
              </w:rPr>
              <w:t>Select</w:t>
            </w:r>
            <w:r>
              <w:rPr>
                <w:rFonts w:ascii="Calibri" w:eastAsia="Times New Roman" w:hAnsi="Calibri" w:cs="Calibri"/>
                <w:color w:val="000000"/>
              </w:rPr>
              <w:t xml:space="preserve"> </w:t>
            </w:r>
            <w:r w:rsidRPr="00C86507">
              <w:rPr>
                <w:rFonts w:ascii="Times New Roman" w:hAnsi="Times New Roman" w:cs="Times New Roman"/>
                <w:strike/>
                <w:color w:val="FF0000"/>
                <w:sz w:val="24"/>
                <w:szCs w:val="24"/>
              </w:rPr>
              <w:t>nine</w:t>
            </w:r>
            <w:r w:rsidRPr="00476A4D">
              <w:rPr>
                <w:rFonts w:ascii="Calibri" w:eastAsia="Times New Roman" w:hAnsi="Calibri" w:cs="Calibri"/>
                <w:color w:val="000000"/>
              </w:rPr>
              <w:t xml:space="preserve"> </w:t>
            </w:r>
            <w:r w:rsidRPr="00C86507">
              <w:rPr>
                <w:rFonts w:ascii="Times New Roman" w:hAnsi="Times New Roman" w:cs="Times New Roman"/>
                <w:color w:val="548DD4" w:themeColor="text2" w:themeTint="99"/>
                <w:sz w:val="28"/>
                <w:szCs w:val="28"/>
              </w:rPr>
              <w:t>fifteen</w:t>
            </w:r>
            <w:r w:rsidRPr="00476A4D">
              <w:rPr>
                <w:rFonts w:ascii="Calibri" w:eastAsia="Times New Roman" w:hAnsi="Calibri" w:cs="Calibri"/>
                <w:color w:val="000000"/>
              </w:rPr>
              <w:t xml:space="preserve"> hours from following:</w:t>
            </w:r>
          </w:p>
        </w:tc>
        <w:tc>
          <w:tcPr>
            <w:tcW w:w="960" w:type="dxa"/>
            <w:tcBorders>
              <w:top w:val="nil"/>
              <w:left w:val="nil"/>
              <w:bottom w:val="nil"/>
              <w:right w:val="single" w:sz="4" w:space="0" w:color="auto"/>
            </w:tcBorders>
            <w:shd w:val="clear" w:color="auto" w:fill="auto"/>
            <w:noWrap/>
            <w:vAlign w:val="bottom"/>
            <w:hideMark/>
          </w:tcPr>
          <w:p w14:paraId="0CC35EEF" w14:textId="77777777" w:rsidR="002F316E" w:rsidRPr="00476A4D" w:rsidRDefault="002F316E" w:rsidP="000A0E4D">
            <w:pPr>
              <w:spacing w:after="0" w:line="240" w:lineRule="auto"/>
              <w:jc w:val="right"/>
              <w:rPr>
                <w:rFonts w:ascii="Calibri" w:eastAsia="Times New Roman" w:hAnsi="Calibri" w:cs="Calibri"/>
                <w:color w:val="000000"/>
              </w:rPr>
            </w:pPr>
            <w:r w:rsidRPr="00C86507">
              <w:rPr>
                <w:rFonts w:ascii="Times New Roman" w:hAnsi="Times New Roman" w:cs="Times New Roman"/>
                <w:strike/>
                <w:color w:val="FF0000"/>
                <w:sz w:val="24"/>
                <w:szCs w:val="24"/>
              </w:rPr>
              <w:t>9</w:t>
            </w:r>
            <w:r>
              <w:rPr>
                <w:rFonts w:ascii="Calibri" w:eastAsia="Times New Roman" w:hAnsi="Calibri" w:cs="Calibri"/>
                <w:color w:val="000000"/>
              </w:rPr>
              <w:t xml:space="preserve"> </w:t>
            </w:r>
            <w:r w:rsidRPr="00C86507">
              <w:rPr>
                <w:rFonts w:ascii="Times New Roman" w:hAnsi="Times New Roman" w:cs="Times New Roman"/>
                <w:color w:val="548DD4" w:themeColor="text2" w:themeTint="99"/>
                <w:sz w:val="28"/>
                <w:szCs w:val="28"/>
              </w:rPr>
              <w:t>15</w:t>
            </w:r>
          </w:p>
        </w:tc>
      </w:tr>
      <w:tr w:rsidR="002F316E" w:rsidRPr="00476A4D" w14:paraId="5E92C973" w14:textId="77777777" w:rsidTr="000A0E4D">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161D7AFD" w14:textId="77777777" w:rsidR="002F316E" w:rsidRPr="00C86507" w:rsidRDefault="002F316E" w:rsidP="000A0E4D">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053, Engineering Economy</w:t>
            </w:r>
          </w:p>
          <w:p w14:paraId="0403F708" w14:textId="77777777" w:rsidR="002F316E" w:rsidRPr="00476A4D" w:rsidRDefault="002F316E" w:rsidP="000A0E4D">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023, Engineering Management I</w:t>
            </w:r>
          </w:p>
        </w:tc>
        <w:tc>
          <w:tcPr>
            <w:tcW w:w="960" w:type="dxa"/>
            <w:tcBorders>
              <w:top w:val="nil"/>
              <w:left w:val="nil"/>
              <w:bottom w:val="nil"/>
              <w:right w:val="single" w:sz="4" w:space="0" w:color="auto"/>
            </w:tcBorders>
            <w:shd w:val="clear" w:color="auto" w:fill="auto"/>
            <w:noWrap/>
            <w:vAlign w:val="bottom"/>
            <w:hideMark/>
          </w:tcPr>
          <w:p w14:paraId="2728AD73" w14:textId="77777777" w:rsidR="002F316E" w:rsidRPr="00476A4D" w:rsidRDefault="002F316E" w:rsidP="000A0E4D">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2F316E" w:rsidRPr="00476A4D" w14:paraId="29D5F01E" w14:textId="77777777" w:rsidTr="000A0E4D">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40473537" w14:textId="77777777" w:rsidR="002F316E" w:rsidRPr="00476A4D" w:rsidRDefault="002F316E" w:rsidP="000A0E4D">
            <w:pPr>
              <w:spacing w:after="0" w:line="240" w:lineRule="auto"/>
              <w:ind w:firstLineChars="200" w:firstLine="560"/>
              <w:rPr>
                <w:rFonts w:ascii="Calibri" w:eastAsia="Times New Roman" w:hAnsi="Calibri" w:cs="Calibri"/>
                <w:color w:val="000000"/>
              </w:rPr>
            </w:pPr>
            <w:r w:rsidRPr="00C86507">
              <w:rPr>
                <w:rFonts w:ascii="Times New Roman" w:hAnsi="Times New Roman" w:cs="Times New Roman"/>
                <w:b/>
                <w:i/>
                <w:color w:val="548DD4" w:themeColor="text2" w:themeTint="99"/>
                <w:sz w:val="28"/>
                <w:szCs w:val="24"/>
              </w:rPr>
              <w:t>EGRM 6033, Engineering Management II</w:t>
            </w:r>
          </w:p>
        </w:tc>
        <w:tc>
          <w:tcPr>
            <w:tcW w:w="960" w:type="dxa"/>
            <w:tcBorders>
              <w:top w:val="nil"/>
              <w:left w:val="nil"/>
              <w:bottom w:val="nil"/>
              <w:right w:val="single" w:sz="4" w:space="0" w:color="auto"/>
            </w:tcBorders>
            <w:shd w:val="clear" w:color="auto" w:fill="auto"/>
            <w:noWrap/>
            <w:vAlign w:val="bottom"/>
            <w:hideMark/>
          </w:tcPr>
          <w:p w14:paraId="06D1632A" w14:textId="77777777" w:rsidR="002F316E" w:rsidRPr="00476A4D" w:rsidRDefault="002F316E" w:rsidP="000A0E4D">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2F316E" w:rsidRPr="00476A4D" w14:paraId="31EE6911" w14:textId="77777777" w:rsidTr="000A0E4D">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0F6968AC" w14:textId="77777777" w:rsidR="002F316E" w:rsidRPr="00C86507" w:rsidRDefault="002F316E" w:rsidP="000A0E4D">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043, Operations Research</w:t>
            </w:r>
          </w:p>
        </w:tc>
        <w:tc>
          <w:tcPr>
            <w:tcW w:w="960" w:type="dxa"/>
            <w:tcBorders>
              <w:top w:val="nil"/>
              <w:left w:val="nil"/>
              <w:bottom w:val="nil"/>
              <w:right w:val="single" w:sz="4" w:space="0" w:color="auto"/>
            </w:tcBorders>
            <w:shd w:val="clear" w:color="auto" w:fill="auto"/>
            <w:noWrap/>
            <w:vAlign w:val="bottom"/>
            <w:hideMark/>
          </w:tcPr>
          <w:p w14:paraId="59E143AF" w14:textId="77777777" w:rsidR="002F316E" w:rsidRPr="00476A4D" w:rsidRDefault="002F316E" w:rsidP="000A0E4D">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2F316E" w:rsidRPr="00476A4D" w14:paraId="4BBAB098" w14:textId="77777777" w:rsidTr="000A0E4D">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22417882" w14:textId="77777777" w:rsidR="002F316E" w:rsidRDefault="002F316E" w:rsidP="000A0E4D">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063, Engineering Law and Ethics</w:t>
            </w:r>
          </w:p>
          <w:p w14:paraId="44B8EA12" w14:textId="77777777" w:rsidR="002F316E" w:rsidRPr="007E63FA" w:rsidRDefault="002F316E" w:rsidP="000A0E4D">
            <w:pPr>
              <w:spacing w:after="0" w:line="240" w:lineRule="auto"/>
              <w:ind w:firstLineChars="200" w:firstLine="440"/>
              <w:rPr>
                <w:rFonts w:ascii="Calibri" w:eastAsia="Times New Roman" w:hAnsi="Calibri" w:cs="Calibri"/>
                <w:color w:val="000000"/>
              </w:rPr>
            </w:pPr>
            <w:r w:rsidRPr="007E63FA">
              <w:rPr>
                <w:rFonts w:ascii="Calibri" w:eastAsia="Times New Roman" w:hAnsi="Calibri" w:cs="Calibri"/>
                <w:color w:val="000000"/>
              </w:rPr>
              <w:t xml:space="preserve">EGRM 6073, </w:t>
            </w:r>
            <w:r>
              <w:rPr>
                <w:rFonts w:ascii="Calibri" w:eastAsia="Times New Roman" w:hAnsi="Calibri" w:cs="Calibri"/>
                <w:color w:val="000000"/>
              </w:rPr>
              <w:t>Special Problems in Engineering Management</w:t>
            </w:r>
          </w:p>
        </w:tc>
        <w:tc>
          <w:tcPr>
            <w:tcW w:w="960" w:type="dxa"/>
            <w:tcBorders>
              <w:top w:val="nil"/>
              <w:left w:val="nil"/>
              <w:bottom w:val="nil"/>
              <w:right w:val="single" w:sz="4" w:space="0" w:color="auto"/>
            </w:tcBorders>
            <w:shd w:val="clear" w:color="auto" w:fill="auto"/>
            <w:noWrap/>
            <w:vAlign w:val="bottom"/>
            <w:hideMark/>
          </w:tcPr>
          <w:p w14:paraId="04F87C06" w14:textId="77777777" w:rsidR="002F316E" w:rsidRPr="00476A4D" w:rsidRDefault="002F316E" w:rsidP="000A0E4D">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2F316E" w:rsidRPr="00476A4D" w14:paraId="6D3B757C" w14:textId="77777777" w:rsidTr="000A0E4D">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54159CD2" w14:textId="77777777" w:rsidR="002F316E" w:rsidRPr="00C86507" w:rsidRDefault="002F316E" w:rsidP="000A0E4D">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093, Value Engineering</w:t>
            </w:r>
          </w:p>
        </w:tc>
        <w:tc>
          <w:tcPr>
            <w:tcW w:w="960" w:type="dxa"/>
            <w:tcBorders>
              <w:top w:val="nil"/>
              <w:left w:val="nil"/>
              <w:bottom w:val="nil"/>
              <w:right w:val="single" w:sz="4" w:space="0" w:color="auto"/>
            </w:tcBorders>
            <w:shd w:val="clear" w:color="auto" w:fill="auto"/>
            <w:noWrap/>
            <w:vAlign w:val="bottom"/>
            <w:hideMark/>
          </w:tcPr>
          <w:p w14:paraId="5C2E09D1" w14:textId="77777777" w:rsidR="002F316E" w:rsidRPr="00476A4D" w:rsidRDefault="002F316E" w:rsidP="000A0E4D">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2F316E" w:rsidRPr="00476A4D" w14:paraId="59C62C12" w14:textId="77777777" w:rsidTr="000A0E4D">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1D16F8BB" w14:textId="77777777" w:rsidR="002F316E" w:rsidRPr="00476A4D" w:rsidRDefault="002F316E" w:rsidP="000A0E4D">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103, Entrepreneurship for Engineers</w:t>
            </w:r>
          </w:p>
        </w:tc>
        <w:tc>
          <w:tcPr>
            <w:tcW w:w="960" w:type="dxa"/>
            <w:tcBorders>
              <w:top w:val="nil"/>
              <w:left w:val="nil"/>
              <w:bottom w:val="nil"/>
              <w:right w:val="single" w:sz="4" w:space="0" w:color="auto"/>
            </w:tcBorders>
            <w:shd w:val="clear" w:color="auto" w:fill="auto"/>
            <w:noWrap/>
            <w:vAlign w:val="bottom"/>
            <w:hideMark/>
          </w:tcPr>
          <w:p w14:paraId="1550D9F4" w14:textId="77777777" w:rsidR="002F316E" w:rsidRPr="00476A4D" w:rsidRDefault="002F316E" w:rsidP="000A0E4D">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2F316E" w:rsidRPr="00476A4D" w14:paraId="38D06C7D" w14:textId="77777777" w:rsidTr="000A0E4D">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2295A4DA" w14:textId="77777777" w:rsidR="002F316E" w:rsidRPr="00476A4D" w:rsidRDefault="002F316E" w:rsidP="000A0E4D">
            <w:pPr>
              <w:spacing w:after="0" w:line="240" w:lineRule="auto"/>
              <w:ind w:firstLineChars="200" w:firstLine="560"/>
              <w:rPr>
                <w:rFonts w:ascii="Calibri" w:eastAsia="Times New Roman" w:hAnsi="Calibri" w:cs="Calibri"/>
                <w:color w:val="000000"/>
              </w:rPr>
            </w:pPr>
            <w:r w:rsidRPr="00C86507">
              <w:rPr>
                <w:rFonts w:ascii="Times New Roman" w:hAnsi="Times New Roman" w:cs="Times New Roman"/>
                <w:b/>
                <w:i/>
                <w:color w:val="548DD4" w:themeColor="text2" w:themeTint="99"/>
                <w:sz w:val="28"/>
                <w:szCs w:val="24"/>
              </w:rPr>
              <w:t>EGRM 6113, Finance and Budgeting for Engineering</w:t>
            </w:r>
          </w:p>
        </w:tc>
        <w:tc>
          <w:tcPr>
            <w:tcW w:w="960" w:type="dxa"/>
            <w:tcBorders>
              <w:top w:val="nil"/>
              <w:left w:val="nil"/>
              <w:bottom w:val="nil"/>
              <w:right w:val="single" w:sz="4" w:space="0" w:color="auto"/>
            </w:tcBorders>
            <w:shd w:val="clear" w:color="auto" w:fill="auto"/>
            <w:noWrap/>
            <w:vAlign w:val="bottom"/>
            <w:hideMark/>
          </w:tcPr>
          <w:p w14:paraId="61E211C4" w14:textId="77777777" w:rsidR="002F316E" w:rsidRPr="00476A4D" w:rsidRDefault="002F316E" w:rsidP="000A0E4D">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2F316E" w:rsidRPr="00476A4D" w14:paraId="40907296" w14:textId="77777777" w:rsidTr="000A0E4D">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2EDEBA8C" w14:textId="77777777" w:rsidR="002F316E" w:rsidRDefault="002F316E" w:rsidP="000A0E4D">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123, Human Resource Management for Engineers</w:t>
            </w:r>
          </w:p>
          <w:p w14:paraId="31A75D1C" w14:textId="77777777" w:rsidR="002F316E" w:rsidRPr="00C86507" w:rsidRDefault="002F316E" w:rsidP="000A0E4D">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 xml:space="preserve">EGRM </w:t>
            </w:r>
            <w:r>
              <w:rPr>
                <w:rFonts w:ascii="Times New Roman" w:hAnsi="Times New Roman" w:cs="Times New Roman"/>
                <w:b/>
                <w:i/>
                <w:color w:val="548DD4" w:themeColor="text2" w:themeTint="99"/>
                <w:sz w:val="28"/>
                <w:szCs w:val="24"/>
              </w:rPr>
              <w:t>6133, Internship in Engineering</w:t>
            </w:r>
          </w:p>
          <w:p w14:paraId="7CABC340" w14:textId="77777777" w:rsidR="002F316E" w:rsidRPr="00C86507" w:rsidRDefault="002F316E" w:rsidP="000A0E4D">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143, Industrial Material Handling</w:t>
            </w:r>
          </w:p>
          <w:p w14:paraId="646E6469" w14:textId="77777777" w:rsidR="002F316E" w:rsidRDefault="002F316E" w:rsidP="000A0E4D">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153, Facilities Management</w:t>
            </w:r>
          </w:p>
          <w:p w14:paraId="7A0EFB37" w14:textId="77777777" w:rsidR="002F316E" w:rsidRPr="00F45446" w:rsidRDefault="002F316E" w:rsidP="000A0E4D">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w:t>
            </w:r>
            <w:r>
              <w:rPr>
                <w:rFonts w:ascii="Times New Roman" w:hAnsi="Times New Roman" w:cs="Times New Roman"/>
                <w:b/>
                <w:i/>
                <w:color w:val="548DD4" w:themeColor="text2" w:themeTint="99"/>
                <w:sz w:val="28"/>
                <w:szCs w:val="24"/>
              </w:rPr>
              <w:t>163</w:t>
            </w:r>
            <w:r w:rsidRPr="00C86507">
              <w:rPr>
                <w:rFonts w:ascii="Times New Roman" w:hAnsi="Times New Roman" w:cs="Times New Roman"/>
                <w:b/>
                <w:i/>
                <w:color w:val="548DD4" w:themeColor="text2" w:themeTint="99"/>
                <w:sz w:val="28"/>
                <w:szCs w:val="24"/>
              </w:rPr>
              <w:t>, Logistics and Supply Chain</w:t>
            </w:r>
          </w:p>
        </w:tc>
        <w:tc>
          <w:tcPr>
            <w:tcW w:w="960" w:type="dxa"/>
            <w:tcBorders>
              <w:top w:val="nil"/>
              <w:left w:val="nil"/>
              <w:bottom w:val="nil"/>
              <w:right w:val="single" w:sz="4" w:space="0" w:color="auto"/>
            </w:tcBorders>
            <w:shd w:val="clear" w:color="auto" w:fill="auto"/>
            <w:noWrap/>
            <w:vAlign w:val="bottom"/>
            <w:hideMark/>
          </w:tcPr>
          <w:p w14:paraId="2BC85C7A" w14:textId="77777777" w:rsidR="002F316E" w:rsidRPr="00476A4D" w:rsidRDefault="002F316E" w:rsidP="000A0E4D">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2F316E" w:rsidRPr="00476A4D" w14:paraId="6227BFC8" w14:textId="77777777" w:rsidTr="000A0E4D">
        <w:trPr>
          <w:trHeight w:val="300"/>
          <w:jc w:val="center"/>
        </w:trPr>
        <w:tc>
          <w:tcPr>
            <w:tcW w:w="6100" w:type="dxa"/>
            <w:tcBorders>
              <w:top w:val="nil"/>
              <w:left w:val="single" w:sz="4" w:space="0" w:color="auto"/>
              <w:bottom w:val="single" w:sz="4" w:space="0" w:color="auto"/>
              <w:right w:val="single" w:sz="4" w:space="0" w:color="auto"/>
            </w:tcBorders>
            <w:shd w:val="clear" w:color="auto" w:fill="auto"/>
            <w:vAlign w:val="bottom"/>
            <w:hideMark/>
          </w:tcPr>
          <w:p w14:paraId="0088BC2A" w14:textId="77777777" w:rsidR="002F316E" w:rsidRPr="00476A4D" w:rsidRDefault="002F316E" w:rsidP="000A0E4D">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CE/CS/EE/ME/ENGR course, 5000-level or above</w:t>
            </w:r>
          </w:p>
        </w:tc>
        <w:tc>
          <w:tcPr>
            <w:tcW w:w="960" w:type="dxa"/>
            <w:tcBorders>
              <w:top w:val="nil"/>
              <w:left w:val="nil"/>
              <w:bottom w:val="single" w:sz="4" w:space="0" w:color="auto"/>
              <w:right w:val="single" w:sz="4" w:space="0" w:color="auto"/>
            </w:tcBorders>
            <w:shd w:val="clear" w:color="auto" w:fill="auto"/>
            <w:noWrap/>
            <w:vAlign w:val="bottom"/>
            <w:hideMark/>
          </w:tcPr>
          <w:p w14:paraId="18A7384E" w14:textId="77777777" w:rsidR="002F316E" w:rsidRPr="00476A4D" w:rsidRDefault="002F316E" w:rsidP="000A0E4D">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2F316E" w:rsidRPr="00476A4D" w14:paraId="2624EF90" w14:textId="77777777" w:rsidTr="000A0E4D">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29F550E2" w14:textId="77777777" w:rsidR="002F316E" w:rsidRPr="00476A4D" w:rsidRDefault="002F316E" w:rsidP="000A0E4D">
            <w:pPr>
              <w:spacing w:after="0" w:line="240" w:lineRule="auto"/>
              <w:rPr>
                <w:rFonts w:ascii="Calibri" w:eastAsia="Times New Roman" w:hAnsi="Calibri" w:cs="Calibri"/>
                <w:color w:val="000000"/>
              </w:rPr>
            </w:pPr>
            <w:r w:rsidRPr="00476A4D">
              <w:rPr>
                <w:rFonts w:ascii="Calibri" w:eastAsia="Times New Roman" w:hAnsi="Calibri" w:cs="Calibri"/>
                <w:color w:val="000000"/>
              </w:rPr>
              <w:t>Sub-total</w:t>
            </w:r>
          </w:p>
        </w:tc>
        <w:tc>
          <w:tcPr>
            <w:tcW w:w="960" w:type="dxa"/>
            <w:tcBorders>
              <w:top w:val="nil"/>
              <w:left w:val="nil"/>
              <w:bottom w:val="single" w:sz="4" w:space="0" w:color="auto"/>
              <w:right w:val="single" w:sz="4" w:space="0" w:color="auto"/>
            </w:tcBorders>
            <w:shd w:val="clear" w:color="auto" w:fill="auto"/>
            <w:noWrap/>
            <w:vAlign w:val="bottom"/>
            <w:hideMark/>
          </w:tcPr>
          <w:p w14:paraId="432CBB94" w14:textId="77777777" w:rsidR="002F316E" w:rsidRPr="00476A4D" w:rsidRDefault="002F316E" w:rsidP="000A0E4D">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0</w:t>
            </w:r>
          </w:p>
        </w:tc>
      </w:tr>
      <w:tr w:rsidR="002F316E" w:rsidRPr="00476A4D" w14:paraId="454AB1A4" w14:textId="77777777" w:rsidTr="000A0E4D">
        <w:trPr>
          <w:trHeight w:val="300"/>
          <w:jc w:val="center"/>
        </w:trPr>
        <w:tc>
          <w:tcPr>
            <w:tcW w:w="6100" w:type="dxa"/>
            <w:tcBorders>
              <w:top w:val="nil"/>
              <w:left w:val="single" w:sz="4" w:space="0" w:color="auto"/>
              <w:bottom w:val="single" w:sz="4" w:space="0" w:color="auto"/>
              <w:right w:val="single" w:sz="4" w:space="0" w:color="auto"/>
            </w:tcBorders>
            <w:shd w:val="clear" w:color="000000" w:fill="D0CECE"/>
            <w:noWrap/>
            <w:vAlign w:val="bottom"/>
            <w:hideMark/>
          </w:tcPr>
          <w:p w14:paraId="72073622" w14:textId="77777777" w:rsidR="002F316E" w:rsidRPr="00476A4D" w:rsidRDefault="002F316E" w:rsidP="000A0E4D">
            <w:pPr>
              <w:spacing w:after="0" w:line="240" w:lineRule="auto"/>
              <w:rPr>
                <w:rFonts w:ascii="Calibri" w:eastAsia="Times New Roman" w:hAnsi="Calibri" w:cs="Calibri"/>
                <w:color w:val="000000"/>
              </w:rPr>
            </w:pPr>
            <w:r w:rsidRPr="00476A4D">
              <w:rPr>
                <w:rFonts w:ascii="Calibri" w:eastAsia="Times New Roman" w:hAnsi="Calibri" w:cs="Calibri"/>
                <w:color w:val="000000"/>
              </w:rPr>
              <w:t>Total Required Hours:</w:t>
            </w:r>
          </w:p>
        </w:tc>
        <w:tc>
          <w:tcPr>
            <w:tcW w:w="960" w:type="dxa"/>
            <w:tcBorders>
              <w:top w:val="nil"/>
              <w:left w:val="nil"/>
              <w:bottom w:val="single" w:sz="4" w:space="0" w:color="auto"/>
              <w:right w:val="single" w:sz="4" w:space="0" w:color="auto"/>
            </w:tcBorders>
            <w:shd w:val="clear" w:color="000000" w:fill="D0CECE"/>
            <w:noWrap/>
            <w:vAlign w:val="bottom"/>
            <w:hideMark/>
          </w:tcPr>
          <w:p w14:paraId="19B4B9DA" w14:textId="77777777" w:rsidR="002F316E" w:rsidRPr="00476A4D" w:rsidRDefault="002F316E" w:rsidP="000A0E4D">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0</w:t>
            </w:r>
          </w:p>
        </w:tc>
      </w:tr>
    </w:tbl>
    <w:p w14:paraId="5D8DCB6D" w14:textId="77777777" w:rsidR="002F316E" w:rsidRDefault="002F316E" w:rsidP="002F316E">
      <w:pPr>
        <w:tabs>
          <w:tab w:val="left" w:pos="360"/>
          <w:tab w:val="left" w:pos="720"/>
        </w:tabs>
        <w:spacing w:after="0" w:line="240" w:lineRule="auto"/>
        <w:rPr>
          <w:rFonts w:asciiTheme="majorHAnsi" w:hAnsiTheme="majorHAnsi" w:cs="Arial"/>
          <w:sz w:val="20"/>
          <w:szCs w:val="20"/>
        </w:rPr>
      </w:pPr>
    </w:p>
    <w:p w14:paraId="23C1EF30" w14:textId="77777777" w:rsidR="002F316E" w:rsidRDefault="002F316E" w:rsidP="002F316E">
      <w:pPr>
        <w:tabs>
          <w:tab w:val="left" w:pos="360"/>
          <w:tab w:val="left" w:pos="720"/>
        </w:tabs>
        <w:spacing w:after="0" w:line="240" w:lineRule="auto"/>
        <w:rPr>
          <w:rFonts w:asciiTheme="majorHAnsi" w:hAnsiTheme="majorHAnsi" w:cs="Arial"/>
          <w:sz w:val="20"/>
          <w:szCs w:val="20"/>
        </w:rPr>
      </w:pPr>
    </w:p>
    <w:tbl>
      <w:tblPr>
        <w:tblW w:w="7110" w:type="dxa"/>
        <w:jc w:val="center"/>
        <w:tblLook w:val="04A0" w:firstRow="1" w:lastRow="0" w:firstColumn="1" w:lastColumn="0" w:noHBand="0" w:noVBand="1"/>
      </w:tblPr>
      <w:tblGrid>
        <w:gridCol w:w="6110"/>
        <w:gridCol w:w="1000"/>
      </w:tblGrid>
      <w:tr w:rsidR="002F316E" w:rsidRPr="00CB1022" w14:paraId="728985D0" w14:textId="77777777" w:rsidTr="000A0E4D">
        <w:trPr>
          <w:trHeight w:val="390"/>
          <w:jc w:val="center"/>
        </w:trPr>
        <w:tc>
          <w:tcPr>
            <w:tcW w:w="6110" w:type="dxa"/>
            <w:tcBorders>
              <w:top w:val="single" w:sz="8" w:space="0" w:color="auto"/>
              <w:left w:val="single" w:sz="8" w:space="0" w:color="auto"/>
              <w:bottom w:val="single" w:sz="8" w:space="0" w:color="auto"/>
              <w:right w:val="single" w:sz="8" w:space="0" w:color="auto"/>
            </w:tcBorders>
            <w:shd w:val="clear" w:color="000000" w:fill="D0CECE"/>
            <w:noWrap/>
            <w:vAlign w:val="center"/>
            <w:hideMark/>
          </w:tcPr>
          <w:p w14:paraId="6201CF10" w14:textId="77777777" w:rsidR="002F316E" w:rsidRPr="00CB1022" w:rsidRDefault="002F316E" w:rsidP="000A0E4D">
            <w:pPr>
              <w:spacing w:after="0" w:line="240" w:lineRule="auto"/>
              <w:rPr>
                <w:rFonts w:ascii="Times New Roman" w:eastAsia="Times New Roman" w:hAnsi="Times New Roman" w:cs="Times New Roman"/>
                <w:color w:val="548DD4"/>
                <w:sz w:val="28"/>
                <w:szCs w:val="28"/>
              </w:rPr>
            </w:pPr>
            <w:r w:rsidRPr="00CB1022">
              <w:rPr>
                <w:rFonts w:ascii="Times New Roman" w:eastAsia="Times New Roman" w:hAnsi="Times New Roman" w:cs="Times New Roman"/>
                <w:color w:val="548DD4"/>
                <w:sz w:val="28"/>
                <w:szCs w:val="28"/>
              </w:rPr>
              <w:t>University Requirements:</w:t>
            </w:r>
          </w:p>
        </w:tc>
        <w:tc>
          <w:tcPr>
            <w:tcW w:w="1000" w:type="dxa"/>
            <w:tcBorders>
              <w:top w:val="single" w:sz="8" w:space="0" w:color="auto"/>
              <w:left w:val="nil"/>
              <w:bottom w:val="single" w:sz="8" w:space="0" w:color="auto"/>
              <w:right w:val="single" w:sz="8" w:space="0" w:color="auto"/>
            </w:tcBorders>
            <w:shd w:val="clear" w:color="000000" w:fill="D0CECE"/>
            <w:noWrap/>
            <w:vAlign w:val="center"/>
            <w:hideMark/>
          </w:tcPr>
          <w:p w14:paraId="7A7195B7" w14:textId="77777777" w:rsidR="002F316E" w:rsidRPr="00CB1022" w:rsidRDefault="002F316E" w:rsidP="000A0E4D">
            <w:pPr>
              <w:spacing w:after="0" w:line="240" w:lineRule="auto"/>
              <w:rPr>
                <w:rFonts w:ascii="Times New Roman" w:eastAsia="Times New Roman" w:hAnsi="Times New Roman" w:cs="Times New Roman"/>
                <w:color w:val="548DD4"/>
                <w:sz w:val="28"/>
                <w:szCs w:val="28"/>
              </w:rPr>
            </w:pPr>
            <w:r w:rsidRPr="00CB1022">
              <w:rPr>
                <w:rFonts w:ascii="Times New Roman" w:eastAsia="Times New Roman" w:hAnsi="Times New Roman" w:cs="Times New Roman"/>
                <w:color w:val="548DD4"/>
                <w:sz w:val="28"/>
                <w:szCs w:val="28"/>
              </w:rPr>
              <w:t> </w:t>
            </w:r>
          </w:p>
        </w:tc>
      </w:tr>
      <w:tr w:rsidR="002F316E" w:rsidRPr="00CB1022" w14:paraId="070D8662" w14:textId="77777777" w:rsidTr="000A0E4D">
        <w:trPr>
          <w:trHeight w:val="390"/>
          <w:jc w:val="center"/>
        </w:trPr>
        <w:tc>
          <w:tcPr>
            <w:tcW w:w="6110" w:type="dxa"/>
            <w:tcBorders>
              <w:top w:val="nil"/>
              <w:left w:val="single" w:sz="8" w:space="0" w:color="auto"/>
              <w:bottom w:val="single" w:sz="8" w:space="0" w:color="auto"/>
              <w:right w:val="single" w:sz="8" w:space="0" w:color="auto"/>
            </w:tcBorders>
            <w:shd w:val="clear" w:color="auto" w:fill="auto"/>
            <w:noWrap/>
            <w:vAlign w:val="center"/>
            <w:hideMark/>
          </w:tcPr>
          <w:p w14:paraId="20DF71FA" w14:textId="77777777" w:rsidR="002F316E" w:rsidRPr="00CB1022" w:rsidRDefault="002F316E" w:rsidP="000A0E4D">
            <w:pPr>
              <w:spacing w:after="0" w:line="240" w:lineRule="auto"/>
              <w:ind w:firstLineChars="100" w:firstLine="280"/>
              <w:rPr>
                <w:rFonts w:ascii="Times New Roman" w:eastAsia="Times New Roman" w:hAnsi="Times New Roman" w:cs="Times New Roman"/>
                <w:color w:val="548DD4"/>
                <w:sz w:val="28"/>
                <w:szCs w:val="28"/>
              </w:rPr>
            </w:pPr>
            <w:r w:rsidRPr="00CB1022">
              <w:rPr>
                <w:rFonts w:ascii="Times New Roman" w:eastAsia="Times New Roman" w:hAnsi="Times New Roman" w:cs="Times New Roman"/>
                <w:color w:val="548DD4"/>
                <w:sz w:val="28"/>
                <w:szCs w:val="28"/>
              </w:rPr>
              <w:t>See Graduate Degree Policies for additional information (p. 39)</w:t>
            </w:r>
          </w:p>
        </w:tc>
        <w:tc>
          <w:tcPr>
            <w:tcW w:w="1000" w:type="dxa"/>
            <w:tcBorders>
              <w:top w:val="nil"/>
              <w:left w:val="nil"/>
              <w:bottom w:val="single" w:sz="8" w:space="0" w:color="auto"/>
              <w:right w:val="single" w:sz="8" w:space="0" w:color="auto"/>
            </w:tcBorders>
            <w:shd w:val="clear" w:color="auto" w:fill="auto"/>
            <w:noWrap/>
            <w:vAlign w:val="center"/>
            <w:hideMark/>
          </w:tcPr>
          <w:p w14:paraId="37244F93" w14:textId="77777777" w:rsidR="002F316E" w:rsidRPr="00CB1022" w:rsidRDefault="002F316E" w:rsidP="000A0E4D">
            <w:pPr>
              <w:spacing w:after="0" w:line="240" w:lineRule="auto"/>
              <w:rPr>
                <w:rFonts w:ascii="Times New Roman" w:eastAsia="Times New Roman" w:hAnsi="Times New Roman" w:cs="Times New Roman"/>
                <w:color w:val="548DD4"/>
                <w:sz w:val="28"/>
                <w:szCs w:val="28"/>
              </w:rPr>
            </w:pPr>
            <w:r w:rsidRPr="00CB1022">
              <w:rPr>
                <w:rFonts w:ascii="Times New Roman" w:eastAsia="Times New Roman" w:hAnsi="Times New Roman" w:cs="Times New Roman"/>
                <w:color w:val="548DD4"/>
                <w:sz w:val="28"/>
                <w:szCs w:val="28"/>
              </w:rPr>
              <w:t> </w:t>
            </w:r>
          </w:p>
        </w:tc>
      </w:tr>
      <w:tr w:rsidR="002F316E" w:rsidRPr="00CB1022" w14:paraId="4A359B4D" w14:textId="77777777" w:rsidTr="000A0E4D">
        <w:trPr>
          <w:trHeight w:val="390"/>
          <w:jc w:val="center"/>
        </w:trPr>
        <w:tc>
          <w:tcPr>
            <w:tcW w:w="6110" w:type="dxa"/>
            <w:tcBorders>
              <w:top w:val="nil"/>
              <w:left w:val="single" w:sz="8" w:space="0" w:color="auto"/>
              <w:bottom w:val="nil"/>
              <w:right w:val="single" w:sz="8" w:space="0" w:color="auto"/>
            </w:tcBorders>
            <w:shd w:val="clear" w:color="000000" w:fill="D0CECE"/>
            <w:noWrap/>
            <w:vAlign w:val="center"/>
            <w:hideMark/>
          </w:tcPr>
          <w:p w14:paraId="2CE9181F" w14:textId="77777777" w:rsidR="002F316E" w:rsidRPr="00CB1022" w:rsidRDefault="002F316E" w:rsidP="000A0E4D">
            <w:pPr>
              <w:spacing w:after="0" w:line="240" w:lineRule="auto"/>
              <w:rPr>
                <w:rFonts w:ascii="Times New Roman" w:eastAsia="Times New Roman" w:hAnsi="Times New Roman" w:cs="Times New Roman"/>
                <w:b/>
                <w:color w:val="548DD4"/>
                <w:sz w:val="28"/>
                <w:szCs w:val="28"/>
              </w:rPr>
            </w:pPr>
            <w:r w:rsidRPr="00CB1022">
              <w:rPr>
                <w:rFonts w:ascii="Times New Roman" w:eastAsia="Times New Roman" w:hAnsi="Times New Roman" w:cs="Times New Roman"/>
                <w:b/>
                <w:color w:val="548DD4"/>
                <w:sz w:val="28"/>
                <w:szCs w:val="28"/>
              </w:rPr>
              <w:t>Certificate Program Requirements:</w:t>
            </w:r>
          </w:p>
        </w:tc>
        <w:tc>
          <w:tcPr>
            <w:tcW w:w="1000" w:type="dxa"/>
            <w:tcBorders>
              <w:top w:val="nil"/>
              <w:left w:val="nil"/>
              <w:bottom w:val="single" w:sz="8" w:space="0" w:color="auto"/>
              <w:right w:val="single" w:sz="8" w:space="0" w:color="auto"/>
            </w:tcBorders>
            <w:shd w:val="clear" w:color="000000" w:fill="D0CECE"/>
            <w:noWrap/>
            <w:vAlign w:val="center"/>
            <w:hideMark/>
          </w:tcPr>
          <w:p w14:paraId="054F31C9" w14:textId="77777777" w:rsidR="002F316E" w:rsidRPr="00CB1022" w:rsidRDefault="002F316E" w:rsidP="000A0E4D">
            <w:pPr>
              <w:spacing w:after="0" w:line="240" w:lineRule="auto"/>
              <w:rPr>
                <w:rFonts w:ascii="Times New Roman" w:eastAsia="Times New Roman" w:hAnsi="Times New Roman" w:cs="Times New Roman"/>
                <w:color w:val="548DD4"/>
                <w:sz w:val="28"/>
                <w:szCs w:val="28"/>
              </w:rPr>
            </w:pPr>
            <w:r w:rsidRPr="00CB1022">
              <w:rPr>
                <w:rFonts w:ascii="Times New Roman" w:eastAsia="Times New Roman" w:hAnsi="Times New Roman" w:cs="Times New Roman"/>
                <w:color w:val="548DD4"/>
                <w:sz w:val="28"/>
                <w:szCs w:val="28"/>
              </w:rPr>
              <w:t>Sem. Hrs.</w:t>
            </w:r>
          </w:p>
        </w:tc>
      </w:tr>
      <w:tr w:rsidR="002F316E" w:rsidRPr="00CB1022" w14:paraId="5ED005B9" w14:textId="77777777" w:rsidTr="000A0E4D">
        <w:trPr>
          <w:trHeight w:val="375"/>
          <w:jc w:val="center"/>
        </w:trPr>
        <w:tc>
          <w:tcPr>
            <w:tcW w:w="6110" w:type="dxa"/>
            <w:tcBorders>
              <w:top w:val="single" w:sz="8" w:space="0" w:color="auto"/>
              <w:left w:val="single" w:sz="8" w:space="0" w:color="auto"/>
              <w:bottom w:val="nil"/>
              <w:right w:val="single" w:sz="8" w:space="0" w:color="auto"/>
            </w:tcBorders>
            <w:shd w:val="clear" w:color="auto" w:fill="auto"/>
            <w:noWrap/>
            <w:vAlign w:val="center"/>
            <w:hideMark/>
          </w:tcPr>
          <w:p w14:paraId="0593A40E" w14:textId="77777777" w:rsidR="002F316E" w:rsidRPr="00CB1022" w:rsidRDefault="002F316E" w:rsidP="000A0E4D">
            <w:pPr>
              <w:spacing w:after="0" w:line="240" w:lineRule="auto"/>
              <w:rPr>
                <w:rFonts w:ascii="Times New Roman" w:eastAsia="Times New Roman" w:hAnsi="Times New Roman" w:cs="Times New Roman"/>
                <w:color w:val="548DD4"/>
                <w:sz w:val="28"/>
                <w:szCs w:val="28"/>
              </w:rPr>
            </w:pPr>
            <w:r w:rsidRPr="00CB1022">
              <w:rPr>
                <w:rFonts w:ascii="Times New Roman" w:eastAsia="Times New Roman" w:hAnsi="Times New Roman" w:cs="Times New Roman"/>
                <w:color w:val="548DD4"/>
                <w:sz w:val="28"/>
                <w:szCs w:val="28"/>
              </w:rPr>
              <w:t>Select twelve hours from following:</w:t>
            </w:r>
          </w:p>
        </w:tc>
        <w:tc>
          <w:tcPr>
            <w:tcW w:w="1000" w:type="dxa"/>
            <w:tcBorders>
              <w:top w:val="nil"/>
              <w:left w:val="nil"/>
              <w:bottom w:val="nil"/>
              <w:right w:val="single" w:sz="8" w:space="0" w:color="auto"/>
            </w:tcBorders>
            <w:shd w:val="clear" w:color="auto" w:fill="auto"/>
            <w:noWrap/>
            <w:vAlign w:val="center"/>
            <w:hideMark/>
          </w:tcPr>
          <w:p w14:paraId="0C0960B7" w14:textId="77777777" w:rsidR="002F316E" w:rsidRPr="00CB1022" w:rsidRDefault="002F316E" w:rsidP="000A0E4D">
            <w:pPr>
              <w:spacing w:after="0" w:line="240" w:lineRule="auto"/>
              <w:jc w:val="right"/>
              <w:rPr>
                <w:rFonts w:ascii="Times New Roman" w:eastAsia="Times New Roman" w:hAnsi="Times New Roman" w:cs="Times New Roman"/>
                <w:color w:val="548DD4"/>
                <w:sz w:val="28"/>
                <w:szCs w:val="28"/>
              </w:rPr>
            </w:pPr>
            <w:r w:rsidRPr="00CB1022">
              <w:rPr>
                <w:rFonts w:ascii="Times New Roman" w:eastAsia="Times New Roman" w:hAnsi="Times New Roman" w:cs="Times New Roman"/>
                <w:color w:val="548DD4"/>
                <w:sz w:val="28"/>
                <w:szCs w:val="28"/>
              </w:rPr>
              <w:t>12</w:t>
            </w:r>
          </w:p>
        </w:tc>
      </w:tr>
      <w:tr w:rsidR="002F316E" w:rsidRPr="00CB1022" w14:paraId="2117C326" w14:textId="77777777" w:rsidTr="000A0E4D">
        <w:trPr>
          <w:trHeight w:val="390"/>
          <w:jc w:val="center"/>
        </w:trPr>
        <w:tc>
          <w:tcPr>
            <w:tcW w:w="6110" w:type="dxa"/>
            <w:tcBorders>
              <w:top w:val="nil"/>
              <w:left w:val="single" w:sz="8" w:space="0" w:color="auto"/>
              <w:bottom w:val="nil"/>
              <w:right w:val="single" w:sz="8" w:space="0" w:color="auto"/>
            </w:tcBorders>
            <w:shd w:val="clear" w:color="auto" w:fill="auto"/>
            <w:noWrap/>
            <w:vAlign w:val="center"/>
            <w:hideMark/>
          </w:tcPr>
          <w:p w14:paraId="6D7881B7" w14:textId="77777777" w:rsidR="002F316E" w:rsidRPr="00CB1022" w:rsidRDefault="002F316E" w:rsidP="000A0E4D">
            <w:pPr>
              <w:spacing w:after="0" w:line="240" w:lineRule="auto"/>
              <w:ind w:firstLineChars="200" w:firstLine="560"/>
              <w:rPr>
                <w:rFonts w:ascii="Times New Roman" w:eastAsia="Times New Roman" w:hAnsi="Times New Roman" w:cs="Times New Roman"/>
                <w:b/>
                <w:bCs/>
                <w:i/>
                <w:iCs/>
                <w:color w:val="548DD4"/>
                <w:sz w:val="28"/>
                <w:szCs w:val="28"/>
              </w:rPr>
            </w:pPr>
            <w:r w:rsidRPr="00CB1022">
              <w:rPr>
                <w:rFonts w:ascii="Times New Roman" w:eastAsia="Times New Roman" w:hAnsi="Times New Roman" w:cs="Times New Roman"/>
                <w:b/>
                <w:bCs/>
                <w:i/>
                <w:iCs/>
                <w:color w:val="548DD4"/>
                <w:sz w:val="28"/>
                <w:szCs w:val="28"/>
              </w:rPr>
              <w:t>EGRM 6003, Engineering Statistics</w:t>
            </w:r>
          </w:p>
        </w:tc>
        <w:tc>
          <w:tcPr>
            <w:tcW w:w="1000" w:type="dxa"/>
            <w:tcBorders>
              <w:top w:val="nil"/>
              <w:left w:val="nil"/>
              <w:bottom w:val="nil"/>
              <w:right w:val="single" w:sz="8" w:space="0" w:color="auto"/>
            </w:tcBorders>
            <w:shd w:val="clear" w:color="auto" w:fill="auto"/>
            <w:noWrap/>
            <w:vAlign w:val="center"/>
            <w:hideMark/>
          </w:tcPr>
          <w:p w14:paraId="43153ED1" w14:textId="77777777" w:rsidR="002F316E" w:rsidRPr="00CB1022" w:rsidRDefault="002F316E" w:rsidP="000A0E4D">
            <w:pPr>
              <w:spacing w:after="0" w:line="240" w:lineRule="auto"/>
              <w:jc w:val="right"/>
              <w:rPr>
                <w:rFonts w:ascii="Times New Roman" w:eastAsia="Times New Roman" w:hAnsi="Times New Roman" w:cs="Times New Roman"/>
                <w:b/>
                <w:bCs/>
                <w:i/>
                <w:iCs/>
                <w:color w:val="548DD4"/>
                <w:sz w:val="28"/>
                <w:szCs w:val="28"/>
              </w:rPr>
            </w:pPr>
            <w:r w:rsidRPr="00CB1022">
              <w:rPr>
                <w:rFonts w:ascii="Times New Roman" w:eastAsia="Times New Roman" w:hAnsi="Times New Roman" w:cs="Times New Roman"/>
                <w:b/>
                <w:bCs/>
                <w:i/>
                <w:iCs/>
                <w:color w:val="548DD4"/>
                <w:sz w:val="28"/>
                <w:szCs w:val="28"/>
              </w:rPr>
              <w:t>3</w:t>
            </w:r>
          </w:p>
        </w:tc>
      </w:tr>
      <w:tr w:rsidR="002F316E" w:rsidRPr="00CB1022" w14:paraId="30398379" w14:textId="77777777" w:rsidTr="000A0E4D">
        <w:trPr>
          <w:trHeight w:val="390"/>
          <w:jc w:val="center"/>
        </w:trPr>
        <w:tc>
          <w:tcPr>
            <w:tcW w:w="6110" w:type="dxa"/>
            <w:tcBorders>
              <w:top w:val="nil"/>
              <w:left w:val="single" w:sz="8" w:space="0" w:color="auto"/>
              <w:bottom w:val="nil"/>
              <w:right w:val="single" w:sz="8" w:space="0" w:color="auto"/>
            </w:tcBorders>
            <w:shd w:val="clear" w:color="auto" w:fill="auto"/>
            <w:noWrap/>
            <w:vAlign w:val="center"/>
            <w:hideMark/>
          </w:tcPr>
          <w:p w14:paraId="27A65FE0" w14:textId="77777777" w:rsidR="002F316E" w:rsidRPr="00CB1022" w:rsidRDefault="002F316E" w:rsidP="000A0E4D">
            <w:pPr>
              <w:spacing w:after="0" w:line="240" w:lineRule="auto"/>
              <w:ind w:firstLineChars="200" w:firstLine="560"/>
              <w:rPr>
                <w:rFonts w:ascii="Times New Roman" w:eastAsia="Times New Roman" w:hAnsi="Times New Roman" w:cs="Times New Roman"/>
                <w:b/>
                <w:bCs/>
                <w:i/>
                <w:iCs/>
                <w:color w:val="548DD4"/>
                <w:sz w:val="28"/>
                <w:szCs w:val="28"/>
              </w:rPr>
            </w:pPr>
            <w:r w:rsidRPr="00CB1022">
              <w:rPr>
                <w:rFonts w:ascii="Times New Roman" w:eastAsia="Times New Roman" w:hAnsi="Times New Roman" w:cs="Times New Roman"/>
                <w:b/>
                <w:bCs/>
                <w:i/>
                <w:iCs/>
                <w:color w:val="548DD4"/>
                <w:sz w:val="28"/>
                <w:szCs w:val="28"/>
              </w:rPr>
              <w:t>EGRM 6013, Quality Control and Improvement</w:t>
            </w:r>
          </w:p>
        </w:tc>
        <w:tc>
          <w:tcPr>
            <w:tcW w:w="1000" w:type="dxa"/>
            <w:tcBorders>
              <w:top w:val="nil"/>
              <w:left w:val="nil"/>
              <w:bottom w:val="nil"/>
              <w:right w:val="single" w:sz="8" w:space="0" w:color="auto"/>
            </w:tcBorders>
            <w:shd w:val="clear" w:color="auto" w:fill="auto"/>
            <w:noWrap/>
            <w:vAlign w:val="center"/>
            <w:hideMark/>
          </w:tcPr>
          <w:p w14:paraId="34B8CA66" w14:textId="77777777" w:rsidR="002F316E" w:rsidRPr="00CB1022" w:rsidRDefault="002F316E" w:rsidP="000A0E4D">
            <w:pPr>
              <w:spacing w:after="0" w:line="240" w:lineRule="auto"/>
              <w:jc w:val="right"/>
              <w:rPr>
                <w:rFonts w:ascii="Times New Roman" w:eastAsia="Times New Roman" w:hAnsi="Times New Roman" w:cs="Times New Roman"/>
                <w:b/>
                <w:bCs/>
                <w:i/>
                <w:iCs/>
                <w:color w:val="548DD4"/>
                <w:sz w:val="28"/>
                <w:szCs w:val="28"/>
              </w:rPr>
            </w:pPr>
            <w:r w:rsidRPr="00CB1022">
              <w:rPr>
                <w:rFonts w:ascii="Times New Roman" w:eastAsia="Times New Roman" w:hAnsi="Times New Roman" w:cs="Times New Roman"/>
                <w:b/>
                <w:bCs/>
                <w:i/>
                <w:iCs/>
                <w:color w:val="548DD4"/>
                <w:sz w:val="28"/>
                <w:szCs w:val="28"/>
              </w:rPr>
              <w:t>3</w:t>
            </w:r>
          </w:p>
        </w:tc>
      </w:tr>
      <w:tr w:rsidR="002F316E" w:rsidRPr="00CB1022" w14:paraId="3D34C839" w14:textId="77777777" w:rsidTr="000A0E4D">
        <w:trPr>
          <w:trHeight w:val="390"/>
          <w:jc w:val="center"/>
        </w:trPr>
        <w:tc>
          <w:tcPr>
            <w:tcW w:w="6110" w:type="dxa"/>
            <w:tcBorders>
              <w:top w:val="nil"/>
              <w:left w:val="single" w:sz="8" w:space="0" w:color="auto"/>
              <w:bottom w:val="nil"/>
              <w:right w:val="single" w:sz="8" w:space="0" w:color="auto"/>
            </w:tcBorders>
            <w:shd w:val="clear" w:color="auto" w:fill="auto"/>
            <w:vAlign w:val="center"/>
            <w:hideMark/>
          </w:tcPr>
          <w:p w14:paraId="29757952" w14:textId="77777777" w:rsidR="002F316E" w:rsidRPr="00CB1022" w:rsidRDefault="002F316E" w:rsidP="000A0E4D">
            <w:pPr>
              <w:spacing w:after="0" w:line="240" w:lineRule="auto"/>
              <w:ind w:firstLineChars="200" w:firstLine="560"/>
              <w:rPr>
                <w:rFonts w:ascii="Times New Roman" w:eastAsia="Times New Roman" w:hAnsi="Times New Roman" w:cs="Times New Roman"/>
                <w:b/>
                <w:bCs/>
                <w:i/>
                <w:iCs/>
                <w:color w:val="548DD4"/>
                <w:sz w:val="28"/>
                <w:szCs w:val="28"/>
              </w:rPr>
            </w:pPr>
            <w:r w:rsidRPr="00CB1022">
              <w:rPr>
                <w:rFonts w:ascii="Times New Roman" w:eastAsia="Times New Roman" w:hAnsi="Times New Roman" w:cs="Times New Roman"/>
                <w:b/>
                <w:bCs/>
                <w:i/>
                <w:iCs/>
                <w:color w:val="548DD4"/>
                <w:sz w:val="28"/>
                <w:szCs w:val="28"/>
              </w:rPr>
              <w:t>EGRM 6023, Engineering Management I</w:t>
            </w:r>
          </w:p>
        </w:tc>
        <w:tc>
          <w:tcPr>
            <w:tcW w:w="1000" w:type="dxa"/>
            <w:tcBorders>
              <w:top w:val="nil"/>
              <w:left w:val="nil"/>
              <w:bottom w:val="nil"/>
              <w:right w:val="single" w:sz="8" w:space="0" w:color="auto"/>
            </w:tcBorders>
            <w:shd w:val="clear" w:color="auto" w:fill="auto"/>
            <w:noWrap/>
            <w:vAlign w:val="center"/>
            <w:hideMark/>
          </w:tcPr>
          <w:p w14:paraId="1ABC19C1" w14:textId="77777777" w:rsidR="002F316E" w:rsidRPr="00CB1022" w:rsidRDefault="002F316E" w:rsidP="000A0E4D">
            <w:pPr>
              <w:spacing w:after="0" w:line="240" w:lineRule="auto"/>
              <w:jc w:val="right"/>
              <w:rPr>
                <w:rFonts w:ascii="Times New Roman" w:eastAsia="Times New Roman" w:hAnsi="Times New Roman" w:cs="Times New Roman"/>
                <w:b/>
                <w:bCs/>
                <w:i/>
                <w:iCs/>
                <w:color w:val="548DD4"/>
                <w:sz w:val="28"/>
                <w:szCs w:val="28"/>
              </w:rPr>
            </w:pPr>
            <w:r w:rsidRPr="00CB1022">
              <w:rPr>
                <w:rFonts w:ascii="Times New Roman" w:eastAsia="Times New Roman" w:hAnsi="Times New Roman" w:cs="Times New Roman"/>
                <w:b/>
                <w:bCs/>
                <w:i/>
                <w:iCs/>
                <w:color w:val="548DD4"/>
                <w:sz w:val="28"/>
                <w:szCs w:val="28"/>
              </w:rPr>
              <w:t>3</w:t>
            </w:r>
          </w:p>
        </w:tc>
      </w:tr>
      <w:tr w:rsidR="002F316E" w:rsidRPr="00CB1022" w14:paraId="01D9CFAE" w14:textId="77777777" w:rsidTr="000A0E4D">
        <w:trPr>
          <w:trHeight w:val="390"/>
          <w:jc w:val="center"/>
        </w:trPr>
        <w:tc>
          <w:tcPr>
            <w:tcW w:w="6110" w:type="dxa"/>
            <w:tcBorders>
              <w:top w:val="nil"/>
              <w:left w:val="single" w:sz="8" w:space="0" w:color="auto"/>
              <w:bottom w:val="nil"/>
              <w:right w:val="single" w:sz="8" w:space="0" w:color="auto"/>
            </w:tcBorders>
            <w:shd w:val="clear" w:color="auto" w:fill="auto"/>
            <w:vAlign w:val="center"/>
            <w:hideMark/>
          </w:tcPr>
          <w:p w14:paraId="2CF1F4A5" w14:textId="77777777" w:rsidR="002F316E" w:rsidRPr="00CB1022" w:rsidRDefault="002F316E" w:rsidP="000A0E4D">
            <w:pPr>
              <w:spacing w:after="0" w:line="240" w:lineRule="auto"/>
              <w:ind w:firstLineChars="200" w:firstLine="560"/>
              <w:rPr>
                <w:rFonts w:ascii="Times New Roman" w:eastAsia="Times New Roman" w:hAnsi="Times New Roman" w:cs="Times New Roman"/>
                <w:b/>
                <w:bCs/>
                <w:i/>
                <w:iCs/>
                <w:color w:val="548DD4"/>
                <w:sz w:val="28"/>
                <w:szCs w:val="28"/>
              </w:rPr>
            </w:pPr>
            <w:r w:rsidRPr="00CB1022">
              <w:rPr>
                <w:rFonts w:ascii="Times New Roman" w:eastAsia="Times New Roman" w:hAnsi="Times New Roman" w:cs="Times New Roman"/>
                <w:b/>
                <w:bCs/>
                <w:i/>
                <w:iCs/>
                <w:color w:val="548DD4"/>
                <w:sz w:val="28"/>
                <w:szCs w:val="28"/>
              </w:rPr>
              <w:t>EGRM 6033, Engineering Management II</w:t>
            </w:r>
          </w:p>
        </w:tc>
        <w:tc>
          <w:tcPr>
            <w:tcW w:w="1000" w:type="dxa"/>
            <w:tcBorders>
              <w:top w:val="nil"/>
              <w:left w:val="nil"/>
              <w:bottom w:val="nil"/>
              <w:right w:val="single" w:sz="8" w:space="0" w:color="auto"/>
            </w:tcBorders>
            <w:shd w:val="clear" w:color="auto" w:fill="auto"/>
            <w:noWrap/>
            <w:vAlign w:val="center"/>
            <w:hideMark/>
          </w:tcPr>
          <w:p w14:paraId="594331C9" w14:textId="77777777" w:rsidR="002F316E" w:rsidRPr="00CB1022" w:rsidRDefault="002F316E" w:rsidP="000A0E4D">
            <w:pPr>
              <w:spacing w:after="0" w:line="240" w:lineRule="auto"/>
              <w:jc w:val="right"/>
              <w:rPr>
                <w:rFonts w:ascii="Times New Roman" w:eastAsia="Times New Roman" w:hAnsi="Times New Roman" w:cs="Times New Roman"/>
                <w:b/>
                <w:bCs/>
                <w:i/>
                <w:iCs/>
                <w:color w:val="548DD4"/>
                <w:sz w:val="28"/>
                <w:szCs w:val="28"/>
              </w:rPr>
            </w:pPr>
            <w:r w:rsidRPr="00CB1022">
              <w:rPr>
                <w:rFonts w:ascii="Times New Roman" w:eastAsia="Times New Roman" w:hAnsi="Times New Roman" w:cs="Times New Roman"/>
                <w:b/>
                <w:bCs/>
                <w:i/>
                <w:iCs/>
                <w:color w:val="548DD4"/>
                <w:sz w:val="28"/>
                <w:szCs w:val="28"/>
              </w:rPr>
              <w:t>3</w:t>
            </w:r>
          </w:p>
        </w:tc>
      </w:tr>
      <w:tr w:rsidR="002F316E" w:rsidRPr="00CB1022" w14:paraId="16631A77" w14:textId="77777777" w:rsidTr="000A0E4D">
        <w:trPr>
          <w:trHeight w:val="390"/>
          <w:jc w:val="center"/>
        </w:trPr>
        <w:tc>
          <w:tcPr>
            <w:tcW w:w="6110" w:type="dxa"/>
            <w:tcBorders>
              <w:top w:val="nil"/>
              <w:left w:val="single" w:sz="8" w:space="0" w:color="auto"/>
              <w:bottom w:val="nil"/>
              <w:right w:val="single" w:sz="8" w:space="0" w:color="auto"/>
            </w:tcBorders>
            <w:shd w:val="clear" w:color="auto" w:fill="auto"/>
            <w:vAlign w:val="center"/>
            <w:hideMark/>
          </w:tcPr>
          <w:p w14:paraId="1C00E9A8" w14:textId="77777777" w:rsidR="002F316E" w:rsidRPr="00CB1022" w:rsidRDefault="002F316E" w:rsidP="000A0E4D">
            <w:pPr>
              <w:spacing w:after="0" w:line="240" w:lineRule="auto"/>
              <w:ind w:firstLineChars="200" w:firstLine="560"/>
              <w:rPr>
                <w:rFonts w:ascii="Times New Roman" w:eastAsia="Times New Roman" w:hAnsi="Times New Roman" w:cs="Times New Roman"/>
                <w:b/>
                <w:bCs/>
                <w:i/>
                <w:iCs/>
                <w:color w:val="548DD4"/>
                <w:sz w:val="28"/>
                <w:szCs w:val="28"/>
              </w:rPr>
            </w:pPr>
            <w:r w:rsidRPr="00CB1022">
              <w:rPr>
                <w:rFonts w:ascii="Times New Roman" w:eastAsia="Times New Roman" w:hAnsi="Times New Roman" w:cs="Times New Roman"/>
                <w:b/>
                <w:bCs/>
                <w:i/>
                <w:iCs/>
                <w:color w:val="548DD4"/>
                <w:sz w:val="28"/>
                <w:szCs w:val="28"/>
              </w:rPr>
              <w:t>EGRM 6043, Operations Research</w:t>
            </w:r>
          </w:p>
        </w:tc>
        <w:tc>
          <w:tcPr>
            <w:tcW w:w="1000" w:type="dxa"/>
            <w:tcBorders>
              <w:top w:val="nil"/>
              <w:left w:val="nil"/>
              <w:bottom w:val="nil"/>
              <w:right w:val="single" w:sz="8" w:space="0" w:color="auto"/>
            </w:tcBorders>
            <w:shd w:val="clear" w:color="auto" w:fill="auto"/>
            <w:noWrap/>
            <w:vAlign w:val="center"/>
            <w:hideMark/>
          </w:tcPr>
          <w:p w14:paraId="6A108249" w14:textId="77777777" w:rsidR="002F316E" w:rsidRPr="00CB1022" w:rsidRDefault="002F316E" w:rsidP="000A0E4D">
            <w:pPr>
              <w:spacing w:after="0" w:line="240" w:lineRule="auto"/>
              <w:jc w:val="right"/>
              <w:rPr>
                <w:rFonts w:ascii="Times New Roman" w:eastAsia="Times New Roman" w:hAnsi="Times New Roman" w:cs="Times New Roman"/>
                <w:b/>
                <w:bCs/>
                <w:i/>
                <w:iCs/>
                <w:color w:val="548DD4"/>
                <w:sz w:val="28"/>
                <w:szCs w:val="28"/>
              </w:rPr>
            </w:pPr>
            <w:r w:rsidRPr="00CB1022">
              <w:rPr>
                <w:rFonts w:ascii="Times New Roman" w:eastAsia="Times New Roman" w:hAnsi="Times New Roman" w:cs="Times New Roman"/>
                <w:b/>
                <w:bCs/>
                <w:i/>
                <w:iCs/>
                <w:color w:val="548DD4"/>
                <w:sz w:val="28"/>
                <w:szCs w:val="28"/>
              </w:rPr>
              <w:t>3</w:t>
            </w:r>
          </w:p>
        </w:tc>
      </w:tr>
      <w:tr w:rsidR="002F316E" w:rsidRPr="00CB1022" w14:paraId="56489D36" w14:textId="77777777" w:rsidTr="000A0E4D">
        <w:trPr>
          <w:trHeight w:val="390"/>
          <w:jc w:val="center"/>
        </w:trPr>
        <w:tc>
          <w:tcPr>
            <w:tcW w:w="6110" w:type="dxa"/>
            <w:tcBorders>
              <w:top w:val="nil"/>
              <w:left w:val="single" w:sz="8" w:space="0" w:color="auto"/>
              <w:bottom w:val="nil"/>
              <w:right w:val="single" w:sz="8" w:space="0" w:color="auto"/>
            </w:tcBorders>
            <w:shd w:val="clear" w:color="auto" w:fill="auto"/>
            <w:vAlign w:val="center"/>
            <w:hideMark/>
          </w:tcPr>
          <w:p w14:paraId="72FB08F1" w14:textId="77777777" w:rsidR="002F316E" w:rsidRPr="00CB1022" w:rsidRDefault="002F316E" w:rsidP="000A0E4D">
            <w:pPr>
              <w:spacing w:after="0" w:line="240" w:lineRule="auto"/>
              <w:ind w:firstLineChars="200" w:firstLine="560"/>
              <w:rPr>
                <w:rFonts w:ascii="Times New Roman" w:eastAsia="Times New Roman" w:hAnsi="Times New Roman" w:cs="Times New Roman"/>
                <w:b/>
                <w:bCs/>
                <w:i/>
                <w:iCs/>
                <w:color w:val="548DD4"/>
                <w:sz w:val="28"/>
                <w:szCs w:val="28"/>
              </w:rPr>
            </w:pPr>
            <w:r w:rsidRPr="00CB1022">
              <w:rPr>
                <w:rFonts w:ascii="Times New Roman" w:eastAsia="Times New Roman" w:hAnsi="Times New Roman" w:cs="Times New Roman"/>
                <w:b/>
                <w:bCs/>
                <w:i/>
                <w:iCs/>
                <w:color w:val="548DD4"/>
                <w:sz w:val="28"/>
                <w:szCs w:val="28"/>
              </w:rPr>
              <w:lastRenderedPageBreak/>
              <w:t>EGRM 6053, Advanced Engineering Economy</w:t>
            </w:r>
          </w:p>
        </w:tc>
        <w:tc>
          <w:tcPr>
            <w:tcW w:w="1000" w:type="dxa"/>
            <w:tcBorders>
              <w:top w:val="nil"/>
              <w:left w:val="nil"/>
              <w:bottom w:val="nil"/>
              <w:right w:val="single" w:sz="8" w:space="0" w:color="auto"/>
            </w:tcBorders>
            <w:shd w:val="clear" w:color="auto" w:fill="auto"/>
            <w:noWrap/>
            <w:vAlign w:val="center"/>
            <w:hideMark/>
          </w:tcPr>
          <w:p w14:paraId="2392EADB" w14:textId="77777777" w:rsidR="002F316E" w:rsidRPr="00CB1022" w:rsidRDefault="002F316E" w:rsidP="000A0E4D">
            <w:pPr>
              <w:spacing w:after="0" w:line="240" w:lineRule="auto"/>
              <w:jc w:val="right"/>
              <w:rPr>
                <w:rFonts w:ascii="Times New Roman" w:eastAsia="Times New Roman" w:hAnsi="Times New Roman" w:cs="Times New Roman"/>
                <w:b/>
                <w:bCs/>
                <w:i/>
                <w:iCs/>
                <w:color w:val="548DD4"/>
                <w:sz w:val="28"/>
                <w:szCs w:val="28"/>
              </w:rPr>
            </w:pPr>
            <w:r w:rsidRPr="00CB1022">
              <w:rPr>
                <w:rFonts w:ascii="Times New Roman" w:eastAsia="Times New Roman" w:hAnsi="Times New Roman" w:cs="Times New Roman"/>
                <w:b/>
                <w:bCs/>
                <w:i/>
                <w:iCs/>
                <w:color w:val="548DD4"/>
                <w:sz w:val="28"/>
                <w:szCs w:val="28"/>
              </w:rPr>
              <w:t>3</w:t>
            </w:r>
          </w:p>
        </w:tc>
      </w:tr>
      <w:tr w:rsidR="002F316E" w:rsidRPr="00CB1022" w14:paraId="37BEA2CC" w14:textId="77777777" w:rsidTr="000A0E4D">
        <w:trPr>
          <w:trHeight w:val="390"/>
          <w:jc w:val="center"/>
        </w:trPr>
        <w:tc>
          <w:tcPr>
            <w:tcW w:w="6110" w:type="dxa"/>
            <w:tcBorders>
              <w:top w:val="nil"/>
              <w:left w:val="single" w:sz="8" w:space="0" w:color="auto"/>
              <w:bottom w:val="nil"/>
              <w:right w:val="single" w:sz="8" w:space="0" w:color="auto"/>
            </w:tcBorders>
            <w:shd w:val="clear" w:color="auto" w:fill="auto"/>
            <w:vAlign w:val="center"/>
            <w:hideMark/>
          </w:tcPr>
          <w:p w14:paraId="3AC40FA9" w14:textId="77777777" w:rsidR="002F316E" w:rsidRPr="00CB1022" w:rsidRDefault="002F316E" w:rsidP="000A0E4D">
            <w:pPr>
              <w:spacing w:after="0" w:line="240" w:lineRule="auto"/>
              <w:ind w:firstLineChars="200" w:firstLine="560"/>
              <w:rPr>
                <w:rFonts w:ascii="Times New Roman" w:eastAsia="Times New Roman" w:hAnsi="Times New Roman" w:cs="Times New Roman"/>
                <w:b/>
                <w:bCs/>
                <w:i/>
                <w:iCs/>
                <w:color w:val="548DD4"/>
                <w:sz w:val="28"/>
                <w:szCs w:val="28"/>
              </w:rPr>
            </w:pPr>
            <w:r w:rsidRPr="00CB1022">
              <w:rPr>
                <w:rFonts w:ascii="Times New Roman" w:eastAsia="Times New Roman" w:hAnsi="Times New Roman" w:cs="Times New Roman"/>
                <w:b/>
                <w:bCs/>
                <w:i/>
                <w:iCs/>
                <w:color w:val="548DD4"/>
                <w:sz w:val="28"/>
                <w:szCs w:val="28"/>
              </w:rPr>
              <w:t>EGRM 6063, Engineering Law and Ethics</w:t>
            </w:r>
          </w:p>
        </w:tc>
        <w:tc>
          <w:tcPr>
            <w:tcW w:w="1000" w:type="dxa"/>
            <w:tcBorders>
              <w:top w:val="nil"/>
              <w:left w:val="nil"/>
              <w:bottom w:val="nil"/>
              <w:right w:val="single" w:sz="8" w:space="0" w:color="auto"/>
            </w:tcBorders>
            <w:shd w:val="clear" w:color="auto" w:fill="auto"/>
            <w:noWrap/>
            <w:vAlign w:val="center"/>
            <w:hideMark/>
          </w:tcPr>
          <w:p w14:paraId="0E99A794" w14:textId="77777777" w:rsidR="002F316E" w:rsidRPr="00CB1022" w:rsidRDefault="002F316E" w:rsidP="000A0E4D">
            <w:pPr>
              <w:spacing w:after="0" w:line="240" w:lineRule="auto"/>
              <w:jc w:val="right"/>
              <w:rPr>
                <w:rFonts w:ascii="Times New Roman" w:eastAsia="Times New Roman" w:hAnsi="Times New Roman" w:cs="Times New Roman"/>
                <w:b/>
                <w:bCs/>
                <w:i/>
                <w:iCs/>
                <w:color w:val="548DD4"/>
                <w:sz w:val="28"/>
                <w:szCs w:val="28"/>
              </w:rPr>
            </w:pPr>
            <w:r w:rsidRPr="00CB1022">
              <w:rPr>
                <w:rFonts w:ascii="Times New Roman" w:eastAsia="Times New Roman" w:hAnsi="Times New Roman" w:cs="Times New Roman"/>
                <w:b/>
                <w:bCs/>
                <w:i/>
                <w:iCs/>
                <w:color w:val="548DD4"/>
                <w:sz w:val="28"/>
                <w:szCs w:val="28"/>
              </w:rPr>
              <w:t>3</w:t>
            </w:r>
          </w:p>
        </w:tc>
      </w:tr>
      <w:tr w:rsidR="002F316E" w:rsidRPr="00CB1022" w14:paraId="2A4AB5D8" w14:textId="77777777" w:rsidTr="000A0E4D">
        <w:trPr>
          <w:trHeight w:val="780"/>
          <w:jc w:val="center"/>
        </w:trPr>
        <w:tc>
          <w:tcPr>
            <w:tcW w:w="6110" w:type="dxa"/>
            <w:tcBorders>
              <w:top w:val="nil"/>
              <w:left w:val="single" w:sz="8" w:space="0" w:color="auto"/>
              <w:bottom w:val="nil"/>
              <w:right w:val="single" w:sz="8" w:space="0" w:color="auto"/>
            </w:tcBorders>
            <w:shd w:val="clear" w:color="auto" w:fill="auto"/>
            <w:vAlign w:val="center"/>
            <w:hideMark/>
          </w:tcPr>
          <w:p w14:paraId="27783145" w14:textId="77777777" w:rsidR="002F316E" w:rsidRPr="00CB1022" w:rsidRDefault="002F316E" w:rsidP="000A0E4D">
            <w:pPr>
              <w:spacing w:after="0" w:line="240" w:lineRule="auto"/>
              <w:ind w:firstLineChars="200" w:firstLine="560"/>
              <w:rPr>
                <w:rFonts w:ascii="Times New Roman" w:eastAsia="Times New Roman" w:hAnsi="Times New Roman" w:cs="Times New Roman"/>
                <w:b/>
                <w:bCs/>
                <w:i/>
                <w:iCs/>
                <w:color w:val="548DD4"/>
                <w:sz w:val="28"/>
                <w:szCs w:val="28"/>
              </w:rPr>
            </w:pPr>
            <w:r w:rsidRPr="00CB1022">
              <w:rPr>
                <w:rFonts w:ascii="Times New Roman" w:eastAsia="Times New Roman" w:hAnsi="Times New Roman" w:cs="Times New Roman"/>
                <w:b/>
                <w:bCs/>
                <w:i/>
                <w:iCs/>
                <w:color w:val="548DD4"/>
                <w:sz w:val="28"/>
                <w:szCs w:val="28"/>
              </w:rPr>
              <w:t>EGRM 6073, Special Problems in Engineering Management</w:t>
            </w:r>
          </w:p>
        </w:tc>
        <w:tc>
          <w:tcPr>
            <w:tcW w:w="1000" w:type="dxa"/>
            <w:tcBorders>
              <w:top w:val="nil"/>
              <w:left w:val="nil"/>
              <w:bottom w:val="nil"/>
              <w:right w:val="single" w:sz="8" w:space="0" w:color="auto"/>
            </w:tcBorders>
            <w:shd w:val="clear" w:color="auto" w:fill="auto"/>
            <w:noWrap/>
            <w:vAlign w:val="center"/>
            <w:hideMark/>
          </w:tcPr>
          <w:p w14:paraId="4906F0A5" w14:textId="77777777" w:rsidR="002F316E" w:rsidRPr="00CB1022" w:rsidRDefault="002F316E" w:rsidP="000A0E4D">
            <w:pPr>
              <w:spacing w:after="0" w:line="240" w:lineRule="auto"/>
              <w:jc w:val="right"/>
              <w:rPr>
                <w:rFonts w:ascii="Times New Roman" w:eastAsia="Times New Roman" w:hAnsi="Times New Roman" w:cs="Times New Roman"/>
                <w:b/>
                <w:bCs/>
                <w:i/>
                <w:iCs/>
                <w:color w:val="548DD4"/>
                <w:sz w:val="28"/>
                <w:szCs w:val="28"/>
              </w:rPr>
            </w:pPr>
            <w:r w:rsidRPr="00CB1022">
              <w:rPr>
                <w:rFonts w:ascii="Times New Roman" w:eastAsia="Times New Roman" w:hAnsi="Times New Roman" w:cs="Times New Roman"/>
                <w:b/>
                <w:bCs/>
                <w:i/>
                <w:iCs/>
                <w:color w:val="548DD4"/>
                <w:sz w:val="28"/>
                <w:szCs w:val="28"/>
              </w:rPr>
              <w:t>3</w:t>
            </w:r>
          </w:p>
        </w:tc>
      </w:tr>
      <w:tr w:rsidR="002F316E" w:rsidRPr="00CB1022" w14:paraId="6AFD08CA" w14:textId="77777777" w:rsidTr="000A0E4D">
        <w:trPr>
          <w:trHeight w:val="390"/>
          <w:jc w:val="center"/>
        </w:trPr>
        <w:tc>
          <w:tcPr>
            <w:tcW w:w="6110" w:type="dxa"/>
            <w:tcBorders>
              <w:top w:val="nil"/>
              <w:left w:val="single" w:sz="8" w:space="0" w:color="auto"/>
              <w:bottom w:val="nil"/>
              <w:right w:val="single" w:sz="8" w:space="0" w:color="auto"/>
            </w:tcBorders>
            <w:shd w:val="clear" w:color="auto" w:fill="auto"/>
            <w:noWrap/>
            <w:vAlign w:val="center"/>
            <w:hideMark/>
          </w:tcPr>
          <w:p w14:paraId="0F2EF963" w14:textId="77777777" w:rsidR="002F316E" w:rsidRPr="00CB1022" w:rsidRDefault="002F316E" w:rsidP="000A0E4D">
            <w:pPr>
              <w:spacing w:after="0" w:line="240" w:lineRule="auto"/>
              <w:ind w:firstLineChars="200" w:firstLine="560"/>
              <w:rPr>
                <w:rFonts w:ascii="Times New Roman" w:eastAsia="Times New Roman" w:hAnsi="Times New Roman" w:cs="Times New Roman"/>
                <w:b/>
                <w:bCs/>
                <w:i/>
                <w:iCs/>
                <w:color w:val="548DD4"/>
                <w:sz w:val="28"/>
                <w:szCs w:val="28"/>
              </w:rPr>
            </w:pPr>
            <w:r w:rsidRPr="00CB1022">
              <w:rPr>
                <w:rFonts w:ascii="Times New Roman" w:eastAsia="Times New Roman" w:hAnsi="Times New Roman" w:cs="Times New Roman"/>
                <w:b/>
                <w:bCs/>
                <w:i/>
                <w:iCs/>
                <w:color w:val="548DD4"/>
                <w:sz w:val="28"/>
                <w:szCs w:val="28"/>
              </w:rPr>
              <w:t>EGRM 6083, Project Management for Engineers</w:t>
            </w:r>
          </w:p>
        </w:tc>
        <w:tc>
          <w:tcPr>
            <w:tcW w:w="1000" w:type="dxa"/>
            <w:tcBorders>
              <w:top w:val="nil"/>
              <w:left w:val="nil"/>
              <w:bottom w:val="nil"/>
              <w:right w:val="single" w:sz="8" w:space="0" w:color="auto"/>
            </w:tcBorders>
            <w:shd w:val="clear" w:color="auto" w:fill="auto"/>
            <w:noWrap/>
            <w:vAlign w:val="center"/>
            <w:hideMark/>
          </w:tcPr>
          <w:p w14:paraId="1821FD3F" w14:textId="77777777" w:rsidR="002F316E" w:rsidRPr="00CB1022" w:rsidRDefault="002F316E" w:rsidP="000A0E4D">
            <w:pPr>
              <w:spacing w:after="0" w:line="240" w:lineRule="auto"/>
              <w:jc w:val="right"/>
              <w:rPr>
                <w:rFonts w:ascii="Times New Roman" w:eastAsia="Times New Roman" w:hAnsi="Times New Roman" w:cs="Times New Roman"/>
                <w:b/>
                <w:bCs/>
                <w:i/>
                <w:iCs/>
                <w:color w:val="548DD4"/>
                <w:sz w:val="28"/>
                <w:szCs w:val="28"/>
              </w:rPr>
            </w:pPr>
            <w:r w:rsidRPr="00CB1022">
              <w:rPr>
                <w:rFonts w:ascii="Times New Roman" w:eastAsia="Times New Roman" w:hAnsi="Times New Roman" w:cs="Times New Roman"/>
                <w:b/>
                <w:bCs/>
                <w:i/>
                <w:iCs/>
                <w:color w:val="548DD4"/>
                <w:sz w:val="28"/>
                <w:szCs w:val="28"/>
              </w:rPr>
              <w:t>3</w:t>
            </w:r>
          </w:p>
        </w:tc>
      </w:tr>
      <w:tr w:rsidR="002F316E" w:rsidRPr="00CB1022" w14:paraId="3609E9EB" w14:textId="77777777" w:rsidTr="000A0E4D">
        <w:trPr>
          <w:trHeight w:val="390"/>
          <w:jc w:val="center"/>
        </w:trPr>
        <w:tc>
          <w:tcPr>
            <w:tcW w:w="6110" w:type="dxa"/>
            <w:tcBorders>
              <w:top w:val="nil"/>
              <w:left w:val="single" w:sz="8" w:space="0" w:color="auto"/>
              <w:bottom w:val="nil"/>
              <w:right w:val="single" w:sz="8" w:space="0" w:color="auto"/>
            </w:tcBorders>
            <w:shd w:val="clear" w:color="auto" w:fill="auto"/>
            <w:vAlign w:val="center"/>
            <w:hideMark/>
          </w:tcPr>
          <w:p w14:paraId="08472259" w14:textId="77777777" w:rsidR="002F316E" w:rsidRPr="00CB1022" w:rsidRDefault="002F316E" w:rsidP="000A0E4D">
            <w:pPr>
              <w:spacing w:after="0" w:line="240" w:lineRule="auto"/>
              <w:ind w:firstLineChars="200" w:firstLine="560"/>
              <w:rPr>
                <w:rFonts w:ascii="Times New Roman" w:eastAsia="Times New Roman" w:hAnsi="Times New Roman" w:cs="Times New Roman"/>
                <w:b/>
                <w:bCs/>
                <w:i/>
                <w:iCs/>
                <w:color w:val="548DD4"/>
                <w:sz w:val="28"/>
                <w:szCs w:val="28"/>
              </w:rPr>
            </w:pPr>
            <w:r w:rsidRPr="00CB1022">
              <w:rPr>
                <w:rFonts w:ascii="Times New Roman" w:eastAsia="Times New Roman" w:hAnsi="Times New Roman" w:cs="Times New Roman"/>
                <w:b/>
                <w:bCs/>
                <w:i/>
                <w:iCs/>
                <w:color w:val="548DD4"/>
                <w:sz w:val="28"/>
                <w:szCs w:val="28"/>
              </w:rPr>
              <w:t>EGRM 6093, Value Engineering</w:t>
            </w:r>
          </w:p>
        </w:tc>
        <w:tc>
          <w:tcPr>
            <w:tcW w:w="1000" w:type="dxa"/>
            <w:tcBorders>
              <w:top w:val="nil"/>
              <w:left w:val="nil"/>
              <w:bottom w:val="nil"/>
              <w:right w:val="single" w:sz="8" w:space="0" w:color="auto"/>
            </w:tcBorders>
            <w:shd w:val="clear" w:color="auto" w:fill="auto"/>
            <w:noWrap/>
            <w:vAlign w:val="center"/>
            <w:hideMark/>
          </w:tcPr>
          <w:p w14:paraId="2BFD78A4" w14:textId="77777777" w:rsidR="002F316E" w:rsidRPr="00CB1022" w:rsidRDefault="002F316E" w:rsidP="000A0E4D">
            <w:pPr>
              <w:spacing w:after="0" w:line="240" w:lineRule="auto"/>
              <w:jc w:val="right"/>
              <w:rPr>
                <w:rFonts w:ascii="Times New Roman" w:eastAsia="Times New Roman" w:hAnsi="Times New Roman" w:cs="Times New Roman"/>
                <w:b/>
                <w:bCs/>
                <w:i/>
                <w:iCs/>
                <w:color w:val="548DD4"/>
                <w:sz w:val="28"/>
                <w:szCs w:val="28"/>
              </w:rPr>
            </w:pPr>
            <w:r w:rsidRPr="00CB1022">
              <w:rPr>
                <w:rFonts w:ascii="Times New Roman" w:eastAsia="Times New Roman" w:hAnsi="Times New Roman" w:cs="Times New Roman"/>
                <w:b/>
                <w:bCs/>
                <w:i/>
                <w:iCs/>
                <w:color w:val="548DD4"/>
                <w:sz w:val="28"/>
                <w:szCs w:val="28"/>
              </w:rPr>
              <w:t>3</w:t>
            </w:r>
          </w:p>
        </w:tc>
      </w:tr>
      <w:tr w:rsidR="002F316E" w:rsidRPr="00CB1022" w14:paraId="7964F446" w14:textId="77777777" w:rsidTr="000A0E4D">
        <w:trPr>
          <w:trHeight w:val="390"/>
          <w:jc w:val="center"/>
        </w:trPr>
        <w:tc>
          <w:tcPr>
            <w:tcW w:w="6110" w:type="dxa"/>
            <w:tcBorders>
              <w:top w:val="nil"/>
              <w:left w:val="single" w:sz="8" w:space="0" w:color="auto"/>
              <w:bottom w:val="nil"/>
              <w:right w:val="single" w:sz="8" w:space="0" w:color="auto"/>
            </w:tcBorders>
            <w:shd w:val="clear" w:color="auto" w:fill="auto"/>
            <w:vAlign w:val="center"/>
            <w:hideMark/>
          </w:tcPr>
          <w:p w14:paraId="355FBB02" w14:textId="77777777" w:rsidR="002F316E" w:rsidRPr="00CB1022" w:rsidRDefault="002F316E" w:rsidP="000A0E4D">
            <w:pPr>
              <w:spacing w:after="0" w:line="240" w:lineRule="auto"/>
              <w:ind w:firstLineChars="200" w:firstLine="560"/>
              <w:rPr>
                <w:rFonts w:ascii="Times New Roman" w:eastAsia="Times New Roman" w:hAnsi="Times New Roman" w:cs="Times New Roman"/>
                <w:b/>
                <w:bCs/>
                <w:i/>
                <w:iCs/>
                <w:color w:val="548DD4"/>
                <w:sz w:val="28"/>
                <w:szCs w:val="28"/>
              </w:rPr>
            </w:pPr>
            <w:r w:rsidRPr="00CB1022">
              <w:rPr>
                <w:rFonts w:ascii="Times New Roman" w:eastAsia="Times New Roman" w:hAnsi="Times New Roman" w:cs="Times New Roman"/>
                <w:b/>
                <w:bCs/>
                <w:i/>
                <w:iCs/>
                <w:color w:val="548DD4"/>
                <w:sz w:val="28"/>
                <w:szCs w:val="28"/>
              </w:rPr>
              <w:t>EGRM 6103, Entrepreneurship for Engineers</w:t>
            </w:r>
          </w:p>
        </w:tc>
        <w:tc>
          <w:tcPr>
            <w:tcW w:w="1000" w:type="dxa"/>
            <w:tcBorders>
              <w:top w:val="nil"/>
              <w:left w:val="nil"/>
              <w:bottom w:val="nil"/>
              <w:right w:val="single" w:sz="8" w:space="0" w:color="auto"/>
            </w:tcBorders>
            <w:shd w:val="clear" w:color="auto" w:fill="auto"/>
            <w:noWrap/>
            <w:vAlign w:val="center"/>
            <w:hideMark/>
          </w:tcPr>
          <w:p w14:paraId="3495FF03" w14:textId="77777777" w:rsidR="002F316E" w:rsidRPr="00CB1022" w:rsidRDefault="002F316E" w:rsidP="000A0E4D">
            <w:pPr>
              <w:spacing w:after="0" w:line="240" w:lineRule="auto"/>
              <w:jc w:val="right"/>
              <w:rPr>
                <w:rFonts w:ascii="Times New Roman" w:eastAsia="Times New Roman" w:hAnsi="Times New Roman" w:cs="Times New Roman"/>
                <w:b/>
                <w:bCs/>
                <w:i/>
                <w:iCs/>
                <w:color w:val="548DD4"/>
                <w:sz w:val="28"/>
                <w:szCs w:val="28"/>
              </w:rPr>
            </w:pPr>
            <w:r w:rsidRPr="00CB1022">
              <w:rPr>
                <w:rFonts w:ascii="Times New Roman" w:eastAsia="Times New Roman" w:hAnsi="Times New Roman" w:cs="Times New Roman"/>
                <w:b/>
                <w:bCs/>
                <w:i/>
                <w:iCs/>
                <w:color w:val="548DD4"/>
                <w:sz w:val="28"/>
                <w:szCs w:val="28"/>
              </w:rPr>
              <w:t>3</w:t>
            </w:r>
          </w:p>
        </w:tc>
      </w:tr>
      <w:tr w:rsidR="002F316E" w:rsidRPr="00CB1022" w14:paraId="390C0703" w14:textId="77777777" w:rsidTr="000A0E4D">
        <w:trPr>
          <w:trHeight w:val="390"/>
          <w:jc w:val="center"/>
        </w:trPr>
        <w:tc>
          <w:tcPr>
            <w:tcW w:w="6110" w:type="dxa"/>
            <w:tcBorders>
              <w:top w:val="nil"/>
              <w:left w:val="single" w:sz="8" w:space="0" w:color="auto"/>
              <w:bottom w:val="nil"/>
              <w:right w:val="single" w:sz="8" w:space="0" w:color="auto"/>
            </w:tcBorders>
            <w:shd w:val="clear" w:color="auto" w:fill="auto"/>
            <w:vAlign w:val="center"/>
            <w:hideMark/>
          </w:tcPr>
          <w:p w14:paraId="30FC07A2" w14:textId="77777777" w:rsidR="002F316E" w:rsidRPr="00CB1022" w:rsidRDefault="002F316E" w:rsidP="000A0E4D">
            <w:pPr>
              <w:spacing w:after="0" w:line="240" w:lineRule="auto"/>
              <w:ind w:firstLineChars="200" w:firstLine="560"/>
              <w:rPr>
                <w:rFonts w:ascii="Times New Roman" w:eastAsia="Times New Roman" w:hAnsi="Times New Roman" w:cs="Times New Roman"/>
                <w:b/>
                <w:bCs/>
                <w:i/>
                <w:iCs/>
                <w:color w:val="548DD4"/>
                <w:sz w:val="28"/>
                <w:szCs w:val="28"/>
              </w:rPr>
            </w:pPr>
            <w:r w:rsidRPr="00CB1022">
              <w:rPr>
                <w:rFonts w:ascii="Times New Roman" w:eastAsia="Times New Roman" w:hAnsi="Times New Roman" w:cs="Times New Roman"/>
                <w:b/>
                <w:bCs/>
                <w:i/>
                <w:iCs/>
                <w:color w:val="548DD4"/>
                <w:sz w:val="28"/>
                <w:szCs w:val="28"/>
              </w:rPr>
              <w:t>EGRM 6113, Finance and Budgeting for Engineering</w:t>
            </w:r>
          </w:p>
        </w:tc>
        <w:tc>
          <w:tcPr>
            <w:tcW w:w="1000" w:type="dxa"/>
            <w:tcBorders>
              <w:top w:val="nil"/>
              <w:left w:val="nil"/>
              <w:bottom w:val="nil"/>
              <w:right w:val="single" w:sz="8" w:space="0" w:color="auto"/>
            </w:tcBorders>
            <w:shd w:val="clear" w:color="auto" w:fill="auto"/>
            <w:noWrap/>
            <w:vAlign w:val="center"/>
            <w:hideMark/>
          </w:tcPr>
          <w:p w14:paraId="4FBDA266" w14:textId="77777777" w:rsidR="002F316E" w:rsidRPr="00CB1022" w:rsidRDefault="002F316E" w:rsidP="000A0E4D">
            <w:pPr>
              <w:spacing w:after="0" w:line="240" w:lineRule="auto"/>
              <w:jc w:val="right"/>
              <w:rPr>
                <w:rFonts w:ascii="Times New Roman" w:eastAsia="Times New Roman" w:hAnsi="Times New Roman" w:cs="Times New Roman"/>
                <w:b/>
                <w:bCs/>
                <w:i/>
                <w:iCs/>
                <w:color w:val="548DD4"/>
                <w:sz w:val="28"/>
                <w:szCs w:val="28"/>
              </w:rPr>
            </w:pPr>
            <w:r w:rsidRPr="00CB1022">
              <w:rPr>
                <w:rFonts w:ascii="Times New Roman" w:eastAsia="Times New Roman" w:hAnsi="Times New Roman" w:cs="Times New Roman"/>
                <w:b/>
                <w:bCs/>
                <w:i/>
                <w:iCs/>
                <w:color w:val="548DD4"/>
                <w:sz w:val="28"/>
                <w:szCs w:val="28"/>
              </w:rPr>
              <w:t>3</w:t>
            </w:r>
          </w:p>
        </w:tc>
      </w:tr>
      <w:tr w:rsidR="002F316E" w:rsidRPr="00CB1022" w14:paraId="3AF95F72" w14:textId="77777777" w:rsidTr="000A0E4D">
        <w:trPr>
          <w:trHeight w:val="780"/>
          <w:jc w:val="center"/>
        </w:trPr>
        <w:tc>
          <w:tcPr>
            <w:tcW w:w="6110" w:type="dxa"/>
            <w:tcBorders>
              <w:top w:val="nil"/>
              <w:left w:val="single" w:sz="8" w:space="0" w:color="auto"/>
              <w:bottom w:val="nil"/>
              <w:right w:val="single" w:sz="8" w:space="0" w:color="auto"/>
            </w:tcBorders>
            <w:shd w:val="clear" w:color="auto" w:fill="auto"/>
            <w:vAlign w:val="center"/>
            <w:hideMark/>
          </w:tcPr>
          <w:p w14:paraId="1D75BD68" w14:textId="77777777" w:rsidR="002F316E" w:rsidRPr="00CB1022" w:rsidRDefault="002F316E" w:rsidP="000A0E4D">
            <w:pPr>
              <w:spacing w:after="0" w:line="240" w:lineRule="auto"/>
              <w:ind w:firstLineChars="200" w:firstLine="560"/>
              <w:rPr>
                <w:rFonts w:ascii="Times New Roman" w:eastAsia="Times New Roman" w:hAnsi="Times New Roman" w:cs="Times New Roman"/>
                <w:b/>
                <w:bCs/>
                <w:i/>
                <w:iCs/>
                <w:color w:val="548DD4"/>
                <w:sz w:val="28"/>
                <w:szCs w:val="28"/>
              </w:rPr>
            </w:pPr>
            <w:r w:rsidRPr="00CB1022">
              <w:rPr>
                <w:rFonts w:ascii="Times New Roman" w:eastAsia="Times New Roman" w:hAnsi="Times New Roman" w:cs="Times New Roman"/>
                <w:b/>
                <w:bCs/>
                <w:i/>
                <w:iCs/>
                <w:color w:val="548DD4"/>
                <w:sz w:val="28"/>
                <w:szCs w:val="28"/>
              </w:rPr>
              <w:t>EGRM 6123, Human Resource Management for Engineers</w:t>
            </w:r>
          </w:p>
        </w:tc>
        <w:tc>
          <w:tcPr>
            <w:tcW w:w="1000" w:type="dxa"/>
            <w:tcBorders>
              <w:top w:val="nil"/>
              <w:left w:val="nil"/>
              <w:bottom w:val="nil"/>
              <w:right w:val="single" w:sz="8" w:space="0" w:color="auto"/>
            </w:tcBorders>
            <w:shd w:val="clear" w:color="auto" w:fill="auto"/>
            <w:noWrap/>
            <w:vAlign w:val="center"/>
            <w:hideMark/>
          </w:tcPr>
          <w:p w14:paraId="48F004EA" w14:textId="77777777" w:rsidR="002F316E" w:rsidRPr="00CB1022" w:rsidRDefault="002F316E" w:rsidP="000A0E4D">
            <w:pPr>
              <w:spacing w:after="0" w:line="240" w:lineRule="auto"/>
              <w:jc w:val="right"/>
              <w:rPr>
                <w:rFonts w:ascii="Times New Roman" w:eastAsia="Times New Roman" w:hAnsi="Times New Roman" w:cs="Times New Roman"/>
                <w:b/>
                <w:bCs/>
                <w:i/>
                <w:iCs/>
                <w:color w:val="548DD4"/>
                <w:sz w:val="28"/>
                <w:szCs w:val="28"/>
              </w:rPr>
            </w:pPr>
            <w:r w:rsidRPr="00CB1022">
              <w:rPr>
                <w:rFonts w:ascii="Times New Roman" w:eastAsia="Times New Roman" w:hAnsi="Times New Roman" w:cs="Times New Roman"/>
                <w:b/>
                <w:bCs/>
                <w:i/>
                <w:iCs/>
                <w:color w:val="548DD4"/>
                <w:sz w:val="28"/>
                <w:szCs w:val="28"/>
              </w:rPr>
              <w:t>3</w:t>
            </w:r>
          </w:p>
        </w:tc>
      </w:tr>
      <w:tr w:rsidR="002F316E" w:rsidRPr="00CB1022" w14:paraId="16A09CD3" w14:textId="77777777" w:rsidTr="000A0E4D">
        <w:trPr>
          <w:trHeight w:val="390"/>
          <w:jc w:val="center"/>
        </w:trPr>
        <w:tc>
          <w:tcPr>
            <w:tcW w:w="6110" w:type="dxa"/>
            <w:tcBorders>
              <w:top w:val="nil"/>
              <w:left w:val="single" w:sz="8" w:space="0" w:color="auto"/>
              <w:bottom w:val="nil"/>
              <w:right w:val="single" w:sz="8" w:space="0" w:color="auto"/>
            </w:tcBorders>
            <w:shd w:val="clear" w:color="auto" w:fill="auto"/>
            <w:vAlign w:val="center"/>
            <w:hideMark/>
          </w:tcPr>
          <w:p w14:paraId="6FBAC7CF" w14:textId="77777777" w:rsidR="002F316E" w:rsidRPr="00CB1022" w:rsidRDefault="002F316E" w:rsidP="000A0E4D">
            <w:pPr>
              <w:spacing w:after="0" w:line="240" w:lineRule="auto"/>
              <w:ind w:firstLineChars="200" w:firstLine="560"/>
              <w:rPr>
                <w:rFonts w:ascii="Times New Roman" w:eastAsia="Times New Roman" w:hAnsi="Times New Roman" w:cs="Times New Roman"/>
                <w:b/>
                <w:bCs/>
                <w:i/>
                <w:iCs/>
                <w:color w:val="548DD4"/>
                <w:sz w:val="28"/>
                <w:szCs w:val="28"/>
              </w:rPr>
            </w:pPr>
            <w:bookmarkStart w:id="0" w:name="_GoBack"/>
            <w:bookmarkEnd w:id="0"/>
            <w:r w:rsidRPr="00CB1022">
              <w:rPr>
                <w:rFonts w:ascii="Times New Roman" w:eastAsia="Times New Roman" w:hAnsi="Times New Roman" w:cs="Times New Roman"/>
                <w:b/>
                <w:bCs/>
                <w:i/>
                <w:iCs/>
                <w:color w:val="548DD4"/>
                <w:sz w:val="28"/>
                <w:szCs w:val="28"/>
              </w:rPr>
              <w:t>EGRM 6143, Industrial Material Handling</w:t>
            </w:r>
          </w:p>
        </w:tc>
        <w:tc>
          <w:tcPr>
            <w:tcW w:w="1000" w:type="dxa"/>
            <w:tcBorders>
              <w:top w:val="nil"/>
              <w:left w:val="nil"/>
              <w:bottom w:val="nil"/>
              <w:right w:val="single" w:sz="8" w:space="0" w:color="auto"/>
            </w:tcBorders>
            <w:shd w:val="clear" w:color="auto" w:fill="auto"/>
            <w:noWrap/>
            <w:vAlign w:val="center"/>
            <w:hideMark/>
          </w:tcPr>
          <w:p w14:paraId="6B903726" w14:textId="77777777" w:rsidR="002F316E" w:rsidRPr="00CB1022" w:rsidRDefault="002F316E" w:rsidP="000A0E4D">
            <w:pPr>
              <w:spacing w:after="0" w:line="240" w:lineRule="auto"/>
              <w:jc w:val="right"/>
              <w:rPr>
                <w:rFonts w:ascii="Times New Roman" w:eastAsia="Times New Roman" w:hAnsi="Times New Roman" w:cs="Times New Roman"/>
                <w:b/>
                <w:bCs/>
                <w:i/>
                <w:iCs/>
                <w:color w:val="548DD4"/>
                <w:sz w:val="28"/>
                <w:szCs w:val="28"/>
              </w:rPr>
            </w:pPr>
            <w:r w:rsidRPr="00CB1022">
              <w:rPr>
                <w:rFonts w:ascii="Times New Roman" w:eastAsia="Times New Roman" w:hAnsi="Times New Roman" w:cs="Times New Roman"/>
                <w:b/>
                <w:bCs/>
                <w:i/>
                <w:iCs/>
                <w:color w:val="548DD4"/>
                <w:sz w:val="28"/>
                <w:szCs w:val="28"/>
              </w:rPr>
              <w:t>3</w:t>
            </w:r>
          </w:p>
        </w:tc>
      </w:tr>
      <w:tr w:rsidR="002F316E" w:rsidRPr="00CB1022" w14:paraId="2502EABC" w14:textId="77777777" w:rsidTr="000A0E4D">
        <w:trPr>
          <w:trHeight w:val="390"/>
          <w:jc w:val="center"/>
        </w:trPr>
        <w:tc>
          <w:tcPr>
            <w:tcW w:w="6110" w:type="dxa"/>
            <w:tcBorders>
              <w:top w:val="nil"/>
              <w:left w:val="single" w:sz="8" w:space="0" w:color="auto"/>
              <w:bottom w:val="nil"/>
              <w:right w:val="single" w:sz="8" w:space="0" w:color="auto"/>
            </w:tcBorders>
            <w:shd w:val="clear" w:color="auto" w:fill="auto"/>
            <w:vAlign w:val="center"/>
            <w:hideMark/>
          </w:tcPr>
          <w:p w14:paraId="2AAD1369" w14:textId="77777777" w:rsidR="002F316E" w:rsidRPr="00CB1022" w:rsidRDefault="002F316E" w:rsidP="000A0E4D">
            <w:pPr>
              <w:spacing w:after="0" w:line="240" w:lineRule="auto"/>
              <w:ind w:firstLineChars="200" w:firstLine="560"/>
              <w:rPr>
                <w:rFonts w:ascii="Times New Roman" w:eastAsia="Times New Roman" w:hAnsi="Times New Roman" w:cs="Times New Roman"/>
                <w:b/>
                <w:bCs/>
                <w:i/>
                <w:iCs/>
                <w:color w:val="548DD4"/>
                <w:sz w:val="28"/>
                <w:szCs w:val="28"/>
              </w:rPr>
            </w:pPr>
            <w:r w:rsidRPr="00CB1022">
              <w:rPr>
                <w:rFonts w:ascii="Times New Roman" w:eastAsia="Times New Roman" w:hAnsi="Times New Roman" w:cs="Times New Roman"/>
                <w:b/>
                <w:bCs/>
                <w:i/>
                <w:iCs/>
                <w:color w:val="548DD4"/>
                <w:sz w:val="28"/>
                <w:szCs w:val="28"/>
              </w:rPr>
              <w:t>EGRM 6153, Facilities Management</w:t>
            </w:r>
          </w:p>
        </w:tc>
        <w:tc>
          <w:tcPr>
            <w:tcW w:w="1000" w:type="dxa"/>
            <w:tcBorders>
              <w:top w:val="nil"/>
              <w:left w:val="nil"/>
              <w:bottom w:val="nil"/>
              <w:right w:val="single" w:sz="8" w:space="0" w:color="auto"/>
            </w:tcBorders>
            <w:shd w:val="clear" w:color="auto" w:fill="auto"/>
            <w:noWrap/>
            <w:vAlign w:val="center"/>
            <w:hideMark/>
          </w:tcPr>
          <w:p w14:paraId="4CCE64EE" w14:textId="77777777" w:rsidR="002F316E" w:rsidRPr="00CB1022" w:rsidRDefault="002F316E" w:rsidP="000A0E4D">
            <w:pPr>
              <w:spacing w:after="0" w:line="240" w:lineRule="auto"/>
              <w:jc w:val="right"/>
              <w:rPr>
                <w:rFonts w:ascii="Times New Roman" w:eastAsia="Times New Roman" w:hAnsi="Times New Roman" w:cs="Times New Roman"/>
                <w:b/>
                <w:bCs/>
                <w:i/>
                <w:iCs/>
                <w:color w:val="548DD4"/>
                <w:sz w:val="28"/>
                <w:szCs w:val="28"/>
              </w:rPr>
            </w:pPr>
            <w:r w:rsidRPr="00CB1022">
              <w:rPr>
                <w:rFonts w:ascii="Times New Roman" w:eastAsia="Times New Roman" w:hAnsi="Times New Roman" w:cs="Times New Roman"/>
                <w:b/>
                <w:bCs/>
                <w:i/>
                <w:iCs/>
                <w:color w:val="548DD4"/>
                <w:sz w:val="28"/>
                <w:szCs w:val="28"/>
              </w:rPr>
              <w:t>3</w:t>
            </w:r>
          </w:p>
        </w:tc>
      </w:tr>
      <w:tr w:rsidR="002F316E" w:rsidRPr="00CB1022" w14:paraId="5703AF0F" w14:textId="77777777" w:rsidTr="000A0E4D">
        <w:trPr>
          <w:trHeight w:val="390"/>
          <w:jc w:val="center"/>
        </w:trPr>
        <w:tc>
          <w:tcPr>
            <w:tcW w:w="6110" w:type="dxa"/>
            <w:tcBorders>
              <w:top w:val="nil"/>
              <w:left w:val="single" w:sz="8" w:space="0" w:color="auto"/>
              <w:bottom w:val="nil"/>
              <w:right w:val="single" w:sz="8" w:space="0" w:color="auto"/>
            </w:tcBorders>
            <w:shd w:val="clear" w:color="auto" w:fill="auto"/>
            <w:vAlign w:val="center"/>
            <w:hideMark/>
          </w:tcPr>
          <w:p w14:paraId="7BF3F3D4" w14:textId="77777777" w:rsidR="002F316E" w:rsidRPr="00CB1022" w:rsidRDefault="002F316E" w:rsidP="000A0E4D">
            <w:pPr>
              <w:spacing w:after="0" w:line="240" w:lineRule="auto"/>
              <w:ind w:firstLineChars="200" w:firstLine="560"/>
              <w:rPr>
                <w:rFonts w:ascii="Times New Roman" w:eastAsia="Times New Roman" w:hAnsi="Times New Roman" w:cs="Times New Roman"/>
                <w:b/>
                <w:bCs/>
                <w:i/>
                <w:iCs/>
                <w:color w:val="548DD4"/>
                <w:sz w:val="28"/>
                <w:szCs w:val="28"/>
              </w:rPr>
            </w:pPr>
            <w:r w:rsidRPr="00CB1022">
              <w:rPr>
                <w:rFonts w:ascii="Times New Roman" w:eastAsia="Times New Roman" w:hAnsi="Times New Roman" w:cs="Times New Roman"/>
                <w:b/>
                <w:bCs/>
                <w:i/>
                <w:iCs/>
                <w:color w:val="548DD4"/>
                <w:sz w:val="28"/>
                <w:szCs w:val="28"/>
              </w:rPr>
              <w:t>EGRM 6163, Logistics and Supply Chain</w:t>
            </w:r>
          </w:p>
        </w:tc>
        <w:tc>
          <w:tcPr>
            <w:tcW w:w="1000" w:type="dxa"/>
            <w:tcBorders>
              <w:top w:val="nil"/>
              <w:left w:val="nil"/>
              <w:bottom w:val="nil"/>
              <w:right w:val="single" w:sz="8" w:space="0" w:color="auto"/>
            </w:tcBorders>
            <w:shd w:val="clear" w:color="auto" w:fill="auto"/>
            <w:noWrap/>
            <w:vAlign w:val="center"/>
            <w:hideMark/>
          </w:tcPr>
          <w:p w14:paraId="58DDFB6F" w14:textId="77777777" w:rsidR="002F316E" w:rsidRPr="00CB1022" w:rsidRDefault="002F316E" w:rsidP="000A0E4D">
            <w:pPr>
              <w:spacing w:after="0" w:line="240" w:lineRule="auto"/>
              <w:jc w:val="right"/>
              <w:rPr>
                <w:rFonts w:ascii="Times New Roman" w:eastAsia="Times New Roman" w:hAnsi="Times New Roman" w:cs="Times New Roman"/>
                <w:b/>
                <w:bCs/>
                <w:i/>
                <w:iCs/>
                <w:color w:val="548DD4"/>
                <w:sz w:val="28"/>
                <w:szCs w:val="28"/>
              </w:rPr>
            </w:pPr>
            <w:r w:rsidRPr="00CB1022">
              <w:rPr>
                <w:rFonts w:ascii="Times New Roman" w:eastAsia="Times New Roman" w:hAnsi="Times New Roman" w:cs="Times New Roman"/>
                <w:b/>
                <w:bCs/>
                <w:i/>
                <w:iCs/>
                <w:color w:val="548DD4"/>
                <w:sz w:val="28"/>
                <w:szCs w:val="28"/>
              </w:rPr>
              <w:t>3</w:t>
            </w:r>
          </w:p>
        </w:tc>
      </w:tr>
      <w:tr w:rsidR="002F316E" w:rsidRPr="00CB1022" w14:paraId="1E16ADF7" w14:textId="77777777" w:rsidTr="000A0E4D">
        <w:trPr>
          <w:trHeight w:val="315"/>
          <w:jc w:val="center"/>
        </w:trPr>
        <w:tc>
          <w:tcPr>
            <w:tcW w:w="6110" w:type="dxa"/>
            <w:tcBorders>
              <w:top w:val="nil"/>
              <w:left w:val="single" w:sz="8" w:space="0" w:color="auto"/>
              <w:bottom w:val="single" w:sz="8" w:space="0" w:color="auto"/>
              <w:right w:val="single" w:sz="8" w:space="0" w:color="auto"/>
            </w:tcBorders>
            <w:shd w:val="clear" w:color="auto" w:fill="auto"/>
            <w:noWrap/>
            <w:vAlign w:val="center"/>
            <w:hideMark/>
          </w:tcPr>
          <w:p w14:paraId="435FB534" w14:textId="77777777" w:rsidR="002F316E" w:rsidRPr="00CB1022" w:rsidRDefault="002F316E" w:rsidP="000A0E4D">
            <w:pPr>
              <w:spacing w:after="0" w:line="240" w:lineRule="auto"/>
              <w:rPr>
                <w:rFonts w:ascii="Calibri" w:eastAsia="Times New Roman" w:hAnsi="Calibri" w:cs="Calibri"/>
                <w:color w:val="000000"/>
              </w:rPr>
            </w:pPr>
            <w:r w:rsidRPr="00CB1022">
              <w:rPr>
                <w:rFonts w:ascii="Calibri" w:eastAsia="Times New Roman" w:hAnsi="Calibri" w:cs="Calibri"/>
                <w:color w:val="000000"/>
              </w:rPr>
              <w:t>Sub-total</w:t>
            </w:r>
          </w:p>
        </w:tc>
        <w:tc>
          <w:tcPr>
            <w:tcW w:w="1000" w:type="dxa"/>
            <w:tcBorders>
              <w:top w:val="nil"/>
              <w:left w:val="nil"/>
              <w:bottom w:val="single" w:sz="8" w:space="0" w:color="auto"/>
              <w:right w:val="single" w:sz="8" w:space="0" w:color="auto"/>
            </w:tcBorders>
            <w:shd w:val="clear" w:color="auto" w:fill="auto"/>
            <w:noWrap/>
            <w:vAlign w:val="center"/>
            <w:hideMark/>
          </w:tcPr>
          <w:p w14:paraId="49B7752A" w14:textId="77777777" w:rsidR="002F316E" w:rsidRPr="00CB1022" w:rsidRDefault="002F316E" w:rsidP="000A0E4D">
            <w:pPr>
              <w:spacing w:after="0" w:line="240" w:lineRule="auto"/>
              <w:jc w:val="right"/>
              <w:rPr>
                <w:rFonts w:ascii="Calibri" w:eastAsia="Times New Roman" w:hAnsi="Calibri" w:cs="Calibri"/>
                <w:color w:val="000000"/>
              </w:rPr>
            </w:pPr>
            <w:r w:rsidRPr="00CB1022">
              <w:rPr>
                <w:rFonts w:ascii="Calibri" w:eastAsia="Times New Roman" w:hAnsi="Calibri" w:cs="Calibri"/>
                <w:color w:val="000000"/>
              </w:rPr>
              <w:t>12</w:t>
            </w:r>
          </w:p>
        </w:tc>
      </w:tr>
      <w:tr w:rsidR="002F316E" w:rsidRPr="00CB1022" w14:paraId="0B49E762" w14:textId="77777777" w:rsidTr="000A0E4D">
        <w:trPr>
          <w:trHeight w:val="315"/>
          <w:jc w:val="center"/>
        </w:trPr>
        <w:tc>
          <w:tcPr>
            <w:tcW w:w="6110" w:type="dxa"/>
            <w:tcBorders>
              <w:top w:val="nil"/>
              <w:left w:val="single" w:sz="8" w:space="0" w:color="auto"/>
              <w:bottom w:val="single" w:sz="8" w:space="0" w:color="auto"/>
              <w:right w:val="single" w:sz="8" w:space="0" w:color="auto"/>
            </w:tcBorders>
            <w:shd w:val="clear" w:color="000000" w:fill="D0CECE"/>
            <w:noWrap/>
            <w:vAlign w:val="center"/>
            <w:hideMark/>
          </w:tcPr>
          <w:p w14:paraId="671CB12C" w14:textId="77777777" w:rsidR="002F316E" w:rsidRPr="00CB1022" w:rsidRDefault="002F316E" w:rsidP="000A0E4D">
            <w:pPr>
              <w:spacing w:after="0" w:line="240" w:lineRule="auto"/>
              <w:rPr>
                <w:rFonts w:ascii="Calibri" w:eastAsia="Times New Roman" w:hAnsi="Calibri" w:cs="Calibri"/>
                <w:color w:val="000000"/>
              </w:rPr>
            </w:pPr>
            <w:r w:rsidRPr="00CB1022">
              <w:rPr>
                <w:rFonts w:ascii="Calibri" w:eastAsia="Times New Roman" w:hAnsi="Calibri" w:cs="Calibri"/>
                <w:color w:val="000000"/>
              </w:rPr>
              <w:t>Total Required Hours:</w:t>
            </w:r>
          </w:p>
        </w:tc>
        <w:tc>
          <w:tcPr>
            <w:tcW w:w="1000" w:type="dxa"/>
            <w:tcBorders>
              <w:top w:val="nil"/>
              <w:left w:val="nil"/>
              <w:bottom w:val="single" w:sz="8" w:space="0" w:color="auto"/>
              <w:right w:val="single" w:sz="8" w:space="0" w:color="auto"/>
            </w:tcBorders>
            <w:shd w:val="clear" w:color="000000" w:fill="D0CECE"/>
            <w:noWrap/>
            <w:vAlign w:val="center"/>
            <w:hideMark/>
          </w:tcPr>
          <w:p w14:paraId="52C5DA06" w14:textId="77777777" w:rsidR="002F316E" w:rsidRPr="00CB1022" w:rsidRDefault="002F316E" w:rsidP="000A0E4D">
            <w:pPr>
              <w:spacing w:after="0" w:line="240" w:lineRule="auto"/>
              <w:jc w:val="right"/>
              <w:rPr>
                <w:rFonts w:ascii="Calibri" w:eastAsia="Times New Roman" w:hAnsi="Calibri" w:cs="Calibri"/>
                <w:color w:val="000000"/>
              </w:rPr>
            </w:pPr>
            <w:r w:rsidRPr="00CB1022">
              <w:rPr>
                <w:rFonts w:ascii="Calibri" w:eastAsia="Times New Roman" w:hAnsi="Calibri" w:cs="Calibri"/>
                <w:color w:val="000000"/>
              </w:rPr>
              <w:t>12</w:t>
            </w:r>
          </w:p>
        </w:tc>
      </w:tr>
    </w:tbl>
    <w:p w14:paraId="2D3E4DDB" w14:textId="77777777" w:rsidR="002F316E" w:rsidRPr="008426D1" w:rsidRDefault="002F316E" w:rsidP="002F316E">
      <w:pPr>
        <w:tabs>
          <w:tab w:val="left" w:pos="360"/>
          <w:tab w:val="left" w:pos="720"/>
        </w:tabs>
        <w:spacing w:after="0" w:line="240" w:lineRule="auto"/>
        <w:rPr>
          <w:rFonts w:asciiTheme="majorHAnsi" w:hAnsiTheme="majorHAnsi" w:cs="Arial"/>
          <w:sz w:val="20"/>
          <w:szCs w:val="20"/>
        </w:rPr>
      </w:pPr>
    </w:p>
    <w:p w14:paraId="1B0298AB" w14:textId="77777777" w:rsidR="00A22FAB" w:rsidRDefault="00A22FAB" w:rsidP="00B21DF1">
      <w:pPr>
        <w:tabs>
          <w:tab w:val="left" w:pos="360"/>
          <w:tab w:val="left" w:pos="720"/>
        </w:tabs>
        <w:spacing w:after="0" w:line="240" w:lineRule="auto"/>
        <w:rPr>
          <w:rFonts w:asciiTheme="majorHAnsi" w:hAnsiTheme="majorHAnsi" w:cs="Arial"/>
          <w:sz w:val="20"/>
          <w:szCs w:val="20"/>
        </w:rPr>
      </w:pPr>
    </w:p>
    <w:p w14:paraId="24EBA6A0" w14:textId="77777777" w:rsidR="00A22FAB" w:rsidRPr="008426D1" w:rsidRDefault="00A22FAB" w:rsidP="00B21DF1">
      <w:pPr>
        <w:tabs>
          <w:tab w:val="left" w:pos="360"/>
          <w:tab w:val="left" w:pos="720"/>
        </w:tabs>
        <w:spacing w:after="0" w:line="240" w:lineRule="auto"/>
        <w:rPr>
          <w:rFonts w:asciiTheme="majorHAnsi" w:hAnsiTheme="majorHAnsi" w:cs="Arial"/>
          <w:sz w:val="20"/>
          <w:szCs w:val="20"/>
        </w:rPr>
      </w:pPr>
    </w:p>
    <w:p w14:paraId="6B449AB4" w14:textId="77777777" w:rsidR="00B21DF1" w:rsidRDefault="00B21DF1" w:rsidP="00B21DF1">
      <w:pPr>
        <w:tabs>
          <w:tab w:val="left" w:pos="360"/>
          <w:tab w:val="left" w:pos="720"/>
        </w:tabs>
        <w:spacing w:after="0" w:line="240" w:lineRule="auto"/>
        <w:ind w:left="720"/>
        <w:rPr>
          <w:rFonts w:asciiTheme="majorHAnsi" w:hAnsiTheme="majorHAnsi" w:cs="Arial"/>
          <w:sz w:val="20"/>
          <w:szCs w:val="20"/>
        </w:rPr>
      </w:pPr>
    </w:p>
    <w:p w14:paraId="7471AF50" w14:textId="18DD58AD" w:rsidR="008B373D" w:rsidRDefault="008B373D" w:rsidP="008B373D">
      <w:pPr>
        <w:tabs>
          <w:tab w:val="left" w:pos="360"/>
          <w:tab w:val="left" w:pos="720"/>
        </w:tabs>
        <w:spacing w:after="0" w:line="240" w:lineRule="auto"/>
        <w:jc w:val="center"/>
        <w:rPr>
          <w:rFonts w:asciiTheme="majorHAnsi" w:hAnsiTheme="majorHAnsi" w:cs="Arial"/>
          <w:sz w:val="20"/>
          <w:szCs w:val="20"/>
        </w:rPr>
      </w:pPr>
      <w:r>
        <w:rPr>
          <w:rFonts w:asciiTheme="majorHAnsi" w:hAnsiTheme="majorHAnsi" w:cs="Arial"/>
          <w:sz w:val="20"/>
          <w:szCs w:val="20"/>
        </w:rPr>
        <w:t>Graduate Bulletin p. 45</w:t>
      </w:r>
    </w:p>
    <w:p w14:paraId="5F2FBB9A" w14:textId="4851B60B" w:rsidR="00B8205E" w:rsidRDefault="00B8205E" w:rsidP="00B21DF1">
      <w:pPr>
        <w:tabs>
          <w:tab w:val="left" w:pos="360"/>
          <w:tab w:val="left" w:pos="720"/>
        </w:tabs>
        <w:spacing w:after="0" w:line="240" w:lineRule="auto"/>
        <w:jc w:val="center"/>
        <w:rPr>
          <w:rFonts w:asciiTheme="majorHAnsi" w:hAnsiTheme="majorHAnsi" w:cs="Arial"/>
          <w:sz w:val="20"/>
          <w:szCs w:val="20"/>
        </w:rPr>
      </w:pPr>
    </w:p>
    <w:tbl>
      <w:tblPr>
        <w:tblW w:w="5140" w:type="dxa"/>
        <w:jc w:val="center"/>
        <w:tblLook w:val="04A0" w:firstRow="1" w:lastRow="0" w:firstColumn="1" w:lastColumn="0" w:noHBand="0" w:noVBand="1"/>
      </w:tblPr>
      <w:tblGrid>
        <w:gridCol w:w="5140"/>
      </w:tblGrid>
      <w:tr w:rsidR="008B373D" w:rsidRPr="008B373D" w14:paraId="45264AFF" w14:textId="77777777" w:rsidTr="008B373D">
        <w:trPr>
          <w:trHeight w:val="300"/>
          <w:jc w:val="center"/>
        </w:trPr>
        <w:tc>
          <w:tcPr>
            <w:tcW w:w="5140" w:type="dxa"/>
            <w:tcBorders>
              <w:top w:val="nil"/>
              <w:left w:val="nil"/>
              <w:bottom w:val="nil"/>
              <w:right w:val="nil"/>
            </w:tcBorders>
            <w:shd w:val="clear" w:color="auto" w:fill="auto"/>
            <w:noWrap/>
            <w:vAlign w:val="bottom"/>
            <w:hideMark/>
          </w:tcPr>
          <w:p w14:paraId="1524F060" w14:textId="1072AD9D" w:rsidR="008B373D" w:rsidRPr="008B373D" w:rsidRDefault="008B373D" w:rsidP="008B373D">
            <w:pPr>
              <w:spacing w:after="0" w:line="240" w:lineRule="auto"/>
              <w:jc w:val="center"/>
              <w:rPr>
                <w:rFonts w:ascii="Calibri" w:eastAsia="Times New Roman" w:hAnsi="Calibri" w:cs="Calibri"/>
                <w:b/>
                <w:bCs/>
                <w:color w:val="000000"/>
              </w:rPr>
            </w:pPr>
            <w:r w:rsidRPr="008B373D">
              <w:rPr>
                <w:rFonts w:ascii="Calibri" w:eastAsia="Times New Roman" w:hAnsi="Calibri" w:cs="Calibri"/>
                <w:b/>
                <w:bCs/>
                <w:color w:val="000000"/>
              </w:rPr>
              <w:t>GRADUATE CERTIFICATES</w:t>
            </w:r>
          </w:p>
        </w:tc>
      </w:tr>
      <w:tr w:rsidR="008B373D" w:rsidRPr="008B373D" w14:paraId="5705E0C2" w14:textId="77777777" w:rsidTr="008B373D">
        <w:trPr>
          <w:trHeight w:val="300"/>
          <w:jc w:val="center"/>
        </w:trPr>
        <w:tc>
          <w:tcPr>
            <w:tcW w:w="5140" w:type="dxa"/>
            <w:tcBorders>
              <w:top w:val="nil"/>
              <w:left w:val="nil"/>
              <w:bottom w:val="nil"/>
              <w:right w:val="nil"/>
            </w:tcBorders>
            <w:shd w:val="clear" w:color="auto" w:fill="auto"/>
            <w:noWrap/>
            <w:vAlign w:val="bottom"/>
            <w:hideMark/>
          </w:tcPr>
          <w:p w14:paraId="6917F459" w14:textId="77777777" w:rsidR="008B373D" w:rsidRPr="008B373D" w:rsidRDefault="008B373D" w:rsidP="008B373D">
            <w:pPr>
              <w:spacing w:after="0" w:line="240" w:lineRule="auto"/>
              <w:jc w:val="center"/>
              <w:rPr>
                <w:rFonts w:ascii="Calibri" w:eastAsia="Times New Roman" w:hAnsi="Calibri" w:cs="Calibri"/>
                <w:b/>
                <w:bCs/>
                <w:color w:val="000000"/>
              </w:rPr>
            </w:pPr>
          </w:p>
        </w:tc>
      </w:tr>
      <w:tr w:rsidR="008B373D" w:rsidRPr="008B373D" w14:paraId="7E161D0C" w14:textId="77777777" w:rsidTr="008B373D">
        <w:trPr>
          <w:trHeight w:val="300"/>
          <w:jc w:val="center"/>
        </w:trPr>
        <w:tc>
          <w:tcPr>
            <w:tcW w:w="51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8C57EF" w14:textId="77777777" w:rsidR="008B373D" w:rsidRPr="008B373D" w:rsidRDefault="008B373D" w:rsidP="008B373D">
            <w:pPr>
              <w:spacing w:after="0" w:line="240" w:lineRule="auto"/>
              <w:rPr>
                <w:rFonts w:ascii="Calibri" w:eastAsia="Times New Roman" w:hAnsi="Calibri" w:cs="Calibri"/>
                <w:color w:val="000000"/>
              </w:rPr>
            </w:pPr>
            <w:r w:rsidRPr="008B373D">
              <w:rPr>
                <w:rFonts w:ascii="Calibri" w:eastAsia="Times New Roman" w:hAnsi="Calibri" w:cs="Calibri"/>
                <w:color w:val="000000"/>
              </w:rPr>
              <w:t xml:space="preserve">Addiction Studies </w:t>
            </w:r>
          </w:p>
        </w:tc>
      </w:tr>
      <w:tr w:rsidR="008B373D" w:rsidRPr="008B373D" w14:paraId="1981909D" w14:textId="77777777" w:rsidTr="008B373D">
        <w:trPr>
          <w:trHeight w:val="300"/>
          <w:jc w:val="center"/>
        </w:trPr>
        <w:tc>
          <w:tcPr>
            <w:tcW w:w="5140" w:type="dxa"/>
            <w:tcBorders>
              <w:top w:val="nil"/>
              <w:left w:val="single" w:sz="4" w:space="0" w:color="auto"/>
              <w:bottom w:val="single" w:sz="4" w:space="0" w:color="auto"/>
              <w:right w:val="single" w:sz="4" w:space="0" w:color="auto"/>
            </w:tcBorders>
            <w:shd w:val="clear" w:color="auto" w:fill="auto"/>
            <w:noWrap/>
            <w:vAlign w:val="bottom"/>
            <w:hideMark/>
          </w:tcPr>
          <w:p w14:paraId="31656287" w14:textId="77777777" w:rsidR="008B373D" w:rsidRPr="008B373D" w:rsidRDefault="008B373D" w:rsidP="008B373D">
            <w:pPr>
              <w:spacing w:after="0" w:line="240" w:lineRule="auto"/>
              <w:rPr>
                <w:rFonts w:ascii="Calibri" w:eastAsia="Times New Roman" w:hAnsi="Calibri" w:cs="Calibri"/>
                <w:color w:val="000000"/>
              </w:rPr>
            </w:pPr>
            <w:r w:rsidRPr="008B373D">
              <w:rPr>
                <w:rFonts w:ascii="Calibri" w:eastAsia="Times New Roman" w:hAnsi="Calibri" w:cs="Calibri"/>
                <w:color w:val="000000"/>
              </w:rPr>
              <w:t>Clinical Mental Health Counseling</w:t>
            </w:r>
          </w:p>
        </w:tc>
      </w:tr>
      <w:tr w:rsidR="008B373D" w:rsidRPr="008B373D" w14:paraId="78429A7D" w14:textId="77777777" w:rsidTr="008B373D">
        <w:trPr>
          <w:trHeight w:val="300"/>
          <w:jc w:val="center"/>
        </w:trPr>
        <w:tc>
          <w:tcPr>
            <w:tcW w:w="5140" w:type="dxa"/>
            <w:tcBorders>
              <w:top w:val="nil"/>
              <w:left w:val="single" w:sz="4" w:space="0" w:color="auto"/>
              <w:bottom w:val="single" w:sz="4" w:space="0" w:color="auto"/>
              <w:right w:val="single" w:sz="4" w:space="0" w:color="auto"/>
            </w:tcBorders>
            <w:shd w:val="clear" w:color="auto" w:fill="auto"/>
            <w:noWrap/>
            <w:vAlign w:val="bottom"/>
            <w:hideMark/>
          </w:tcPr>
          <w:p w14:paraId="1A959A06" w14:textId="77777777" w:rsidR="008B373D" w:rsidRPr="008B373D" w:rsidRDefault="008B373D" w:rsidP="008B373D">
            <w:pPr>
              <w:spacing w:after="0" w:line="240" w:lineRule="auto"/>
              <w:rPr>
                <w:rFonts w:ascii="Calibri" w:eastAsia="Times New Roman" w:hAnsi="Calibri" w:cs="Calibri"/>
                <w:color w:val="000000"/>
              </w:rPr>
            </w:pPr>
            <w:r w:rsidRPr="008B373D">
              <w:rPr>
                <w:rFonts w:ascii="Calibri" w:eastAsia="Times New Roman" w:hAnsi="Calibri" w:cs="Calibri"/>
                <w:color w:val="000000"/>
              </w:rPr>
              <w:t>Computer Science Education</w:t>
            </w:r>
          </w:p>
        </w:tc>
      </w:tr>
      <w:tr w:rsidR="008B373D" w:rsidRPr="008B373D" w14:paraId="27FD2222" w14:textId="77777777" w:rsidTr="008B373D">
        <w:trPr>
          <w:trHeight w:val="300"/>
          <w:jc w:val="center"/>
        </w:trPr>
        <w:tc>
          <w:tcPr>
            <w:tcW w:w="5140" w:type="dxa"/>
            <w:tcBorders>
              <w:top w:val="nil"/>
              <w:left w:val="single" w:sz="4" w:space="0" w:color="auto"/>
              <w:bottom w:val="single" w:sz="4" w:space="0" w:color="auto"/>
              <w:right w:val="single" w:sz="4" w:space="0" w:color="auto"/>
            </w:tcBorders>
            <w:shd w:val="clear" w:color="auto" w:fill="auto"/>
            <w:noWrap/>
            <w:vAlign w:val="bottom"/>
            <w:hideMark/>
          </w:tcPr>
          <w:p w14:paraId="2E2DA419" w14:textId="77777777" w:rsidR="008B373D" w:rsidRPr="008B373D" w:rsidRDefault="008B373D" w:rsidP="008B373D">
            <w:pPr>
              <w:spacing w:after="0" w:line="240" w:lineRule="auto"/>
              <w:rPr>
                <w:rFonts w:ascii="Calibri" w:eastAsia="Times New Roman" w:hAnsi="Calibri" w:cs="Calibri"/>
                <w:color w:val="000000"/>
              </w:rPr>
            </w:pPr>
            <w:r w:rsidRPr="008B373D">
              <w:rPr>
                <w:rFonts w:ascii="Calibri" w:eastAsia="Times New Roman" w:hAnsi="Calibri" w:cs="Calibri"/>
                <w:color w:val="000000"/>
              </w:rPr>
              <w:t>Cyber Security</w:t>
            </w:r>
          </w:p>
        </w:tc>
      </w:tr>
      <w:tr w:rsidR="008B373D" w:rsidRPr="008B373D" w14:paraId="3E3F7DEA" w14:textId="77777777" w:rsidTr="008B373D">
        <w:trPr>
          <w:trHeight w:val="300"/>
          <w:jc w:val="center"/>
        </w:trPr>
        <w:tc>
          <w:tcPr>
            <w:tcW w:w="5140" w:type="dxa"/>
            <w:tcBorders>
              <w:top w:val="nil"/>
              <w:left w:val="single" w:sz="4" w:space="0" w:color="auto"/>
              <w:bottom w:val="single" w:sz="4" w:space="0" w:color="auto"/>
              <w:right w:val="single" w:sz="4" w:space="0" w:color="auto"/>
            </w:tcBorders>
            <w:shd w:val="clear" w:color="auto" w:fill="auto"/>
            <w:noWrap/>
            <w:vAlign w:val="bottom"/>
            <w:hideMark/>
          </w:tcPr>
          <w:p w14:paraId="35133E08" w14:textId="77777777" w:rsidR="008B373D" w:rsidRPr="008B373D" w:rsidRDefault="008B373D" w:rsidP="008B373D">
            <w:pPr>
              <w:spacing w:after="0" w:line="240" w:lineRule="auto"/>
              <w:rPr>
                <w:rFonts w:ascii="Calibri" w:eastAsia="Times New Roman" w:hAnsi="Calibri" w:cs="Calibri"/>
                <w:color w:val="000000"/>
              </w:rPr>
            </w:pPr>
            <w:r w:rsidRPr="008B373D">
              <w:rPr>
                <w:rFonts w:ascii="Calibri" w:eastAsia="Times New Roman" w:hAnsi="Calibri" w:cs="Calibri"/>
                <w:color w:val="000000"/>
              </w:rPr>
              <w:t>Data Science</w:t>
            </w:r>
          </w:p>
        </w:tc>
      </w:tr>
      <w:tr w:rsidR="008B373D" w:rsidRPr="008B373D" w14:paraId="1C1FCA3D" w14:textId="77777777" w:rsidTr="008B373D">
        <w:trPr>
          <w:trHeight w:val="300"/>
          <w:jc w:val="center"/>
        </w:trPr>
        <w:tc>
          <w:tcPr>
            <w:tcW w:w="5140" w:type="dxa"/>
            <w:tcBorders>
              <w:top w:val="nil"/>
              <w:left w:val="single" w:sz="4" w:space="0" w:color="auto"/>
              <w:bottom w:val="single" w:sz="4" w:space="0" w:color="auto"/>
              <w:right w:val="single" w:sz="4" w:space="0" w:color="auto"/>
            </w:tcBorders>
            <w:shd w:val="clear" w:color="auto" w:fill="auto"/>
            <w:noWrap/>
            <w:vAlign w:val="bottom"/>
            <w:hideMark/>
          </w:tcPr>
          <w:p w14:paraId="24CE5F03" w14:textId="77777777" w:rsidR="008B373D" w:rsidRPr="008B373D" w:rsidRDefault="008B373D" w:rsidP="008B373D">
            <w:pPr>
              <w:spacing w:after="0" w:line="240" w:lineRule="auto"/>
              <w:rPr>
                <w:rFonts w:ascii="Calibri" w:eastAsia="Times New Roman" w:hAnsi="Calibri" w:cs="Calibri"/>
                <w:color w:val="000000"/>
              </w:rPr>
            </w:pPr>
            <w:r w:rsidRPr="008B373D">
              <w:rPr>
                <w:rFonts w:ascii="Calibri" w:eastAsia="Times New Roman" w:hAnsi="Calibri" w:cs="Calibri"/>
                <w:color w:val="000000"/>
              </w:rPr>
              <w:t>Dyslexia</w:t>
            </w:r>
          </w:p>
        </w:tc>
      </w:tr>
      <w:tr w:rsidR="008B373D" w:rsidRPr="008B373D" w14:paraId="72FC150C" w14:textId="77777777" w:rsidTr="008B373D">
        <w:trPr>
          <w:trHeight w:val="300"/>
          <w:jc w:val="center"/>
        </w:trPr>
        <w:tc>
          <w:tcPr>
            <w:tcW w:w="5140" w:type="dxa"/>
            <w:tcBorders>
              <w:top w:val="nil"/>
              <w:left w:val="single" w:sz="4" w:space="0" w:color="auto"/>
              <w:bottom w:val="single" w:sz="4" w:space="0" w:color="auto"/>
              <w:right w:val="single" w:sz="4" w:space="0" w:color="auto"/>
            </w:tcBorders>
            <w:shd w:val="clear" w:color="auto" w:fill="auto"/>
            <w:noWrap/>
            <w:vAlign w:val="bottom"/>
            <w:hideMark/>
          </w:tcPr>
          <w:p w14:paraId="0A9E38F7" w14:textId="77777777" w:rsidR="008B373D" w:rsidRPr="008B373D" w:rsidRDefault="008B373D" w:rsidP="008B373D">
            <w:pPr>
              <w:spacing w:after="0" w:line="240" w:lineRule="auto"/>
              <w:rPr>
                <w:rFonts w:ascii="Calibri" w:eastAsia="Times New Roman" w:hAnsi="Calibri" w:cs="Calibri"/>
                <w:color w:val="000000"/>
              </w:rPr>
            </w:pPr>
            <w:r w:rsidRPr="008B373D">
              <w:rPr>
                <w:rFonts w:ascii="Calibri" w:eastAsia="Times New Roman" w:hAnsi="Calibri" w:cs="Calibri"/>
                <w:color w:val="000000"/>
              </w:rPr>
              <w:t>Building Level Administration</w:t>
            </w:r>
          </w:p>
        </w:tc>
      </w:tr>
      <w:tr w:rsidR="008B373D" w:rsidRPr="008B373D" w14:paraId="2FF5E1F6" w14:textId="77777777" w:rsidTr="008B373D">
        <w:trPr>
          <w:trHeight w:val="300"/>
          <w:jc w:val="center"/>
        </w:trPr>
        <w:tc>
          <w:tcPr>
            <w:tcW w:w="5140" w:type="dxa"/>
            <w:tcBorders>
              <w:top w:val="nil"/>
              <w:left w:val="single" w:sz="4" w:space="0" w:color="auto"/>
              <w:bottom w:val="single" w:sz="4" w:space="0" w:color="auto"/>
              <w:right w:val="single" w:sz="4" w:space="0" w:color="auto"/>
            </w:tcBorders>
            <w:shd w:val="clear" w:color="auto" w:fill="auto"/>
            <w:noWrap/>
            <w:vAlign w:val="bottom"/>
            <w:hideMark/>
          </w:tcPr>
          <w:p w14:paraId="4BC06BD7" w14:textId="77777777" w:rsidR="008B373D" w:rsidRPr="008B373D" w:rsidRDefault="008B373D" w:rsidP="008B373D">
            <w:pPr>
              <w:spacing w:after="0" w:line="240" w:lineRule="auto"/>
              <w:rPr>
                <w:rFonts w:ascii="Calibri" w:eastAsia="Times New Roman" w:hAnsi="Calibri" w:cs="Calibri"/>
                <w:color w:val="000000"/>
              </w:rPr>
            </w:pPr>
            <w:r w:rsidRPr="008B373D">
              <w:rPr>
                <w:rFonts w:ascii="Calibri" w:eastAsia="Times New Roman" w:hAnsi="Calibri" w:cs="Calibri"/>
                <w:color w:val="000000"/>
              </w:rPr>
              <w:t>Curriculum Director</w:t>
            </w:r>
          </w:p>
        </w:tc>
      </w:tr>
      <w:tr w:rsidR="008B373D" w:rsidRPr="008B373D" w14:paraId="685CAABF" w14:textId="77777777" w:rsidTr="008B373D">
        <w:trPr>
          <w:trHeight w:val="300"/>
          <w:jc w:val="center"/>
        </w:trPr>
        <w:tc>
          <w:tcPr>
            <w:tcW w:w="5140" w:type="dxa"/>
            <w:tcBorders>
              <w:top w:val="nil"/>
              <w:left w:val="single" w:sz="4" w:space="0" w:color="auto"/>
              <w:bottom w:val="single" w:sz="4" w:space="0" w:color="auto"/>
              <w:right w:val="single" w:sz="4" w:space="0" w:color="auto"/>
            </w:tcBorders>
            <w:shd w:val="clear" w:color="auto" w:fill="auto"/>
            <w:noWrap/>
            <w:vAlign w:val="bottom"/>
            <w:hideMark/>
          </w:tcPr>
          <w:p w14:paraId="06EA5F74" w14:textId="77777777" w:rsidR="008B373D" w:rsidRPr="008B373D" w:rsidRDefault="008B373D" w:rsidP="008B373D">
            <w:pPr>
              <w:spacing w:after="0" w:line="240" w:lineRule="auto"/>
              <w:rPr>
                <w:rFonts w:ascii="Calibri" w:eastAsia="Times New Roman" w:hAnsi="Calibri" w:cs="Calibri"/>
                <w:color w:val="000000"/>
              </w:rPr>
            </w:pPr>
            <w:r w:rsidRPr="008B373D">
              <w:rPr>
                <w:rFonts w:ascii="Times New Roman" w:hAnsi="Times New Roman" w:cs="Times New Roman"/>
                <w:b/>
                <w:i/>
                <w:color w:val="548DD4" w:themeColor="text2" w:themeTint="99"/>
                <w:sz w:val="28"/>
                <w:szCs w:val="24"/>
              </w:rPr>
              <w:t>General Engineering Management</w:t>
            </w:r>
          </w:p>
        </w:tc>
      </w:tr>
      <w:tr w:rsidR="008B373D" w:rsidRPr="008B373D" w14:paraId="55A72078" w14:textId="77777777" w:rsidTr="008B373D">
        <w:trPr>
          <w:trHeight w:val="300"/>
          <w:jc w:val="center"/>
        </w:trPr>
        <w:tc>
          <w:tcPr>
            <w:tcW w:w="5140" w:type="dxa"/>
            <w:tcBorders>
              <w:top w:val="nil"/>
              <w:left w:val="single" w:sz="4" w:space="0" w:color="auto"/>
              <w:bottom w:val="single" w:sz="4" w:space="0" w:color="auto"/>
              <w:right w:val="single" w:sz="4" w:space="0" w:color="auto"/>
            </w:tcBorders>
            <w:shd w:val="clear" w:color="auto" w:fill="auto"/>
            <w:noWrap/>
            <w:vAlign w:val="bottom"/>
            <w:hideMark/>
          </w:tcPr>
          <w:p w14:paraId="460F57C6" w14:textId="77777777" w:rsidR="008B373D" w:rsidRPr="008B373D" w:rsidRDefault="008B373D" w:rsidP="008B373D">
            <w:pPr>
              <w:spacing w:after="0" w:line="240" w:lineRule="auto"/>
              <w:rPr>
                <w:rFonts w:ascii="Calibri" w:eastAsia="Times New Roman" w:hAnsi="Calibri" w:cs="Calibri"/>
                <w:color w:val="000000"/>
              </w:rPr>
            </w:pPr>
            <w:r w:rsidRPr="008B373D">
              <w:rPr>
                <w:rFonts w:ascii="Calibri" w:eastAsia="Times New Roman" w:hAnsi="Calibri" w:cs="Calibri"/>
                <w:color w:val="000000"/>
              </w:rPr>
              <w:t>Gifted, Talented, and Creative Director</w:t>
            </w:r>
          </w:p>
        </w:tc>
      </w:tr>
      <w:tr w:rsidR="008B373D" w:rsidRPr="008B373D" w14:paraId="0C2010FE" w14:textId="77777777" w:rsidTr="008B373D">
        <w:trPr>
          <w:trHeight w:val="300"/>
          <w:jc w:val="center"/>
        </w:trPr>
        <w:tc>
          <w:tcPr>
            <w:tcW w:w="5140" w:type="dxa"/>
            <w:tcBorders>
              <w:top w:val="nil"/>
              <w:left w:val="single" w:sz="4" w:space="0" w:color="auto"/>
              <w:bottom w:val="single" w:sz="4" w:space="0" w:color="auto"/>
              <w:right w:val="single" w:sz="4" w:space="0" w:color="auto"/>
            </w:tcBorders>
            <w:shd w:val="clear" w:color="auto" w:fill="auto"/>
            <w:noWrap/>
            <w:vAlign w:val="bottom"/>
            <w:hideMark/>
          </w:tcPr>
          <w:p w14:paraId="079577C2" w14:textId="77777777" w:rsidR="008B373D" w:rsidRPr="008B373D" w:rsidRDefault="008B373D" w:rsidP="008B373D">
            <w:pPr>
              <w:spacing w:after="0" w:line="240" w:lineRule="auto"/>
              <w:rPr>
                <w:rFonts w:ascii="Calibri" w:eastAsia="Times New Roman" w:hAnsi="Calibri" w:cs="Calibri"/>
                <w:color w:val="000000"/>
              </w:rPr>
            </w:pPr>
            <w:r w:rsidRPr="008B373D">
              <w:rPr>
                <w:rFonts w:ascii="Calibri" w:eastAsia="Times New Roman" w:hAnsi="Calibri" w:cs="Calibri"/>
                <w:color w:val="000000"/>
              </w:rPr>
              <w:t>Instructional Specialist - Gifted, Talented and Creative</w:t>
            </w:r>
          </w:p>
        </w:tc>
      </w:tr>
      <w:tr w:rsidR="008B373D" w:rsidRPr="008B373D" w14:paraId="2491F50E" w14:textId="77777777" w:rsidTr="008B373D">
        <w:trPr>
          <w:trHeight w:val="300"/>
          <w:jc w:val="center"/>
        </w:trPr>
        <w:tc>
          <w:tcPr>
            <w:tcW w:w="5140" w:type="dxa"/>
            <w:tcBorders>
              <w:top w:val="nil"/>
              <w:left w:val="single" w:sz="4" w:space="0" w:color="auto"/>
              <w:bottom w:val="single" w:sz="4" w:space="0" w:color="auto"/>
              <w:right w:val="single" w:sz="4" w:space="0" w:color="auto"/>
            </w:tcBorders>
            <w:shd w:val="clear" w:color="auto" w:fill="auto"/>
            <w:noWrap/>
            <w:vAlign w:val="bottom"/>
            <w:hideMark/>
          </w:tcPr>
          <w:p w14:paraId="453886A3" w14:textId="77777777" w:rsidR="008B373D" w:rsidRPr="008B373D" w:rsidRDefault="008B373D" w:rsidP="008B373D">
            <w:pPr>
              <w:spacing w:after="0" w:line="240" w:lineRule="auto"/>
              <w:rPr>
                <w:rFonts w:ascii="Calibri" w:eastAsia="Times New Roman" w:hAnsi="Calibri" w:cs="Calibri"/>
                <w:color w:val="000000"/>
              </w:rPr>
            </w:pPr>
            <w:r w:rsidRPr="008B373D">
              <w:rPr>
                <w:rFonts w:ascii="Calibri" w:eastAsia="Times New Roman" w:hAnsi="Calibri" w:cs="Calibri"/>
                <w:color w:val="000000"/>
              </w:rPr>
              <w:t>K-12 Special Education</w:t>
            </w:r>
          </w:p>
        </w:tc>
      </w:tr>
      <w:tr w:rsidR="008B373D" w:rsidRPr="008B373D" w14:paraId="69CB4ADD" w14:textId="77777777" w:rsidTr="008B373D">
        <w:trPr>
          <w:trHeight w:val="300"/>
          <w:jc w:val="center"/>
        </w:trPr>
        <w:tc>
          <w:tcPr>
            <w:tcW w:w="5140" w:type="dxa"/>
            <w:tcBorders>
              <w:top w:val="nil"/>
              <w:left w:val="single" w:sz="4" w:space="0" w:color="auto"/>
              <w:bottom w:val="single" w:sz="4" w:space="0" w:color="auto"/>
              <w:right w:val="single" w:sz="4" w:space="0" w:color="auto"/>
            </w:tcBorders>
            <w:shd w:val="clear" w:color="auto" w:fill="auto"/>
            <w:noWrap/>
            <w:vAlign w:val="bottom"/>
            <w:hideMark/>
          </w:tcPr>
          <w:p w14:paraId="0E72EBC3" w14:textId="77777777" w:rsidR="008B373D" w:rsidRPr="008B373D" w:rsidRDefault="008B373D" w:rsidP="008B373D">
            <w:pPr>
              <w:spacing w:after="0" w:line="240" w:lineRule="auto"/>
              <w:rPr>
                <w:rFonts w:ascii="Calibri" w:eastAsia="Times New Roman" w:hAnsi="Calibri" w:cs="Calibri"/>
                <w:color w:val="000000"/>
              </w:rPr>
            </w:pPr>
            <w:r w:rsidRPr="008B373D">
              <w:rPr>
                <w:rFonts w:ascii="Calibri" w:eastAsia="Times New Roman" w:hAnsi="Calibri" w:cs="Calibri"/>
                <w:color w:val="000000"/>
              </w:rPr>
              <w:t>Superintendent</w:t>
            </w:r>
          </w:p>
        </w:tc>
      </w:tr>
      <w:tr w:rsidR="008B373D" w:rsidRPr="008B373D" w14:paraId="2DD60121" w14:textId="77777777" w:rsidTr="008B373D">
        <w:trPr>
          <w:trHeight w:val="300"/>
          <w:jc w:val="center"/>
        </w:trPr>
        <w:tc>
          <w:tcPr>
            <w:tcW w:w="5140" w:type="dxa"/>
            <w:tcBorders>
              <w:top w:val="nil"/>
              <w:left w:val="single" w:sz="4" w:space="0" w:color="auto"/>
              <w:bottom w:val="single" w:sz="4" w:space="0" w:color="auto"/>
              <w:right w:val="single" w:sz="4" w:space="0" w:color="auto"/>
            </w:tcBorders>
            <w:shd w:val="clear" w:color="auto" w:fill="auto"/>
            <w:noWrap/>
            <w:vAlign w:val="bottom"/>
            <w:hideMark/>
          </w:tcPr>
          <w:p w14:paraId="3703F4E0" w14:textId="77777777" w:rsidR="008B373D" w:rsidRPr="008B373D" w:rsidRDefault="008B373D" w:rsidP="008B373D">
            <w:pPr>
              <w:spacing w:after="0" w:line="240" w:lineRule="auto"/>
              <w:rPr>
                <w:rFonts w:ascii="Calibri" w:eastAsia="Times New Roman" w:hAnsi="Calibri" w:cs="Calibri"/>
                <w:color w:val="000000"/>
              </w:rPr>
            </w:pPr>
            <w:r w:rsidRPr="008B373D">
              <w:rPr>
                <w:rFonts w:ascii="Calibri" w:eastAsia="Times New Roman" w:hAnsi="Calibri" w:cs="Calibri"/>
                <w:color w:val="000000"/>
              </w:rPr>
              <w:t>Family Nurse Practitioner</w:t>
            </w:r>
          </w:p>
        </w:tc>
      </w:tr>
      <w:tr w:rsidR="008B373D" w:rsidRPr="008B373D" w14:paraId="4D75569D" w14:textId="77777777" w:rsidTr="008B373D">
        <w:trPr>
          <w:trHeight w:val="300"/>
          <w:jc w:val="center"/>
        </w:trPr>
        <w:tc>
          <w:tcPr>
            <w:tcW w:w="5140" w:type="dxa"/>
            <w:tcBorders>
              <w:top w:val="nil"/>
              <w:left w:val="single" w:sz="4" w:space="0" w:color="auto"/>
              <w:bottom w:val="single" w:sz="4" w:space="0" w:color="auto"/>
              <w:right w:val="single" w:sz="4" w:space="0" w:color="auto"/>
            </w:tcBorders>
            <w:shd w:val="clear" w:color="auto" w:fill="auto"/>
            <w:noWrap/>
            <w:vAlign w:val="bottom"/>
            <w:hideMark/>
          </w:tcPr>
          <w:p w14:paraId="05F61AF8" w14:textId="77777777" w:rsidR="008B373D" w:rsidRPr="008B373D" w:rsidRDefault="008B373D" w:rsidP="008B373D">
            <w:pPr>
              <w:spacing w:after="0" w:line="240" w:lineRule="auto"/>
              <w:rPr>
                <w:rFonts w:ascii="Calibri" w:eastAsia="Times New Roman" w:hAnsi="Calibri" w:cs="Calibri"/>
                <w:color w:val="000000"/>
              </w:rPr>
            </w:pPr>
            <w:r w:rsidRPr="008B373D">
              <w:rPr>
                <w:rFonts w:ascii="Calibri" w:eastAsia="Times New Roman" w:hAnsi="Calibri" w:cs="Calibri"/>
                <w:color w:val="000000"/>
              </w:rPr>
              <w:lastRenderedPageBreak/>
              <w:t>Health Communication</w:t>
            </w:r>
          </w:p>
        </w:tc>
      </w:tr>
      <w:tr w:rsidR="008B373D" w:rsidRPr="008B373D" w14:paraId="7877B23A" w14:textId="77777777" w:rsidTr="008B373D">
        <w:trPr>
          <w:trHeight w:val="300"/>
          <w:jc w:val="center"/>
        </w:trPr>
        <w:tc>
          <w:tcPr>
            <w:tcW w:w="5140" w:type="dxa"/>
            <w:tcBorders>
              <w:top w:val="nil"/>
              <w:left w:val="single" w:sz="4" w:space="0" w:color="auto"/>
              <w:bottom w:val="single" w:sz="4" w:space="0" w:color="auto"/>
              <w:right w:val="single" w:sz="4" w:space="0" w:color="auto"/>
            </w:tcBorders>
            <w:shd w:val="clear" w:color="auto" w:fill="auto"/>
            <w:noWrap/>
            <w:vAlign w:val="bottom"/>
            <w:hideMark/>
          </w:tcPr>
          <w:p w14:paraId="2988998E" w14:textId="77777777" w:rsidR="008B373D" w:rsidRPr="008B373D" w:rsidRDefault="008B373D" w:rsidP="008B373D">
            <w:pPr>
              <w:spacing w:after="0" w:line="240" w:lineRule="auto"/>
              <w:rPr>
                <w:rFonts w:ascii="Calibri" w:eastAsia="Times New Roman" w:hAnsi="Calibri" w:cs="Calibri"/>
                <w:color w:val="000000"/>
              </w:rPr>
            </w:pPr>
            <w:r w:rsidRPr="008B373D">
              <w:rPr>
                <w:rFonts w:ascii="Calibri" w:eastAsia="Times New Roman" w:hAnsi="Calibri" w:cs="Calibri"/>
                <w:color w:val="000000"/>
              </w:rPr>
              <w:t>High Performance Computing</w:t>
            </w:r>
          </w:p>
        </w:tc>
      </w:tr>
      <w:tr w:rsidR="008B373D" w:rsidRPr="008B373D" w14:paraId="6A6D17BA" w14:textId="77777777" w:rsidTr="008B373D">
        <w:trPr>
          <w:trHeight w:val="300"/>
          <w:jc w:val="center"/>
        </w:trPr>
        <w:tc>
          <w:tcPr>
            <w:tcW w:w="5140" w:type="dxa"/>
            <w:tcBorders>
              <w:top w:val="nil"/>
              <w:left w:val="single" w:sz="4" w:space="0" w:color="auto"/>
              <w:bottom w:val="single" w:sz="4" w:space="0" w:color="auto"/>
              <w:right w:val="single" w:sz="4" w:space="0" w:color="auto"/>
            </w:tcBorders>
            <w:shd w:val="clear" w:color="auto" w:fill="auto"/>
            <w:noWrap/>
            <w:vAlign w:val="bottom"/>
            <w:hideMark/>
          </w:tcPr>
          <w:p w14:paraId="22FD4C84" w14:textId="77777777" w:rsidR="008B373D" w:rsidRPr="008B373D" w:rsidRDefault="008B373D" w:rsidP="008B373D">
            <w:pPr>
              <w:spacing w:after="0" w:line="240" w:lineRule="auto"/>
              <w:rPr>
                <w:rFonts w:ascii="Calibri" w:eastAsia="Times New Roman" w:hAnsi="Calibri" w:cs="Calibri"/>
                <w:color w:val="000000"/>
              </w:rPr>
            </w:pPr>
            <w:r w:rsidRPr="008B373D">
              <w:rPr>
                <w:rFonts w:ascii="Calibri" w:eastAsia="Times New Roman" w:hAnsi="Calibri" w:cs="Calibri"/>
                <w:color w:val="000000"/>
              </w:rPr>
              <w:t>History</w:t>
            </w:r>
          </w:p>
        </w:tc>
      </w:tr>
      <w:tr w:rsidR="008B373D" w:rsidRPr="008B373D" w14:paraId="49F3CFCE" w14:textId="77777777" w:rsidTr="008B373D">
        <w:trPr>
          <w:trHeight w:val="300"/>
          <w:jc w:val="center"/>
        </w:trPr>
        <w:tc>
          <w:tcPr>
            <w:tcW w:w="5140" w:type="dxa"/>
            <w:tcBorders>
              <w:top w:val="nil"/>
              <w:left w:val="single" w:sz="4" w:space="0" w:color="auto"/>
              <w:bottom w:val="single" w:sz="4" w:space="0" w:color="auto"/>
              <w:right w:val="single" w:sz="4" w:space="0" w:color="auto"/>
            </w:tcBorders>
            <w:shd w:val="clear" w:color="auto" w:fill="auto"/>
            <w:noWrap/>
            <w:vAlign w:val="bottom"/>
            <w:hideMark/>
          </w:tcPr>
          <w:p w14:paraId="7634281D" w14:textId="77777777" w:rsidR="008B373D" w:rsidRPr="008B373D" w:rsidRDefault="008B373D" w:rsidP="008B373D">
            <w:pPr>
              <w:spacing w:after="0" w:line="240" w:lineRule="auto"/>
              <w:rPr>
                <w:rFonts w:ascii="Calibri" w:eastAsia="Times New Roman" w:hAnsi="Calibri" w:cs="Calibri"/>
                <w:color w:val="000000"/>
              </w:rPr>
            </w:pPr>
            <w:r w:rsidRPr="008B373D">
              <w:rPr>
                <w:rFonts w:ascii="Calibri" w:eastAsia="Times New Roman" w:hAnsi="Calibri" w:cs="Calibri"/>
                <w:color w:val="000000"/>
              </w:rPr>
              <w:t>Marketing</w:t>
            </w:r>
          </w:p>
        </w:tc>
      </w:tr>
      <w:tr w:rsidR="008B373D" w:rsidRPr="008B373D" w14:paraId="7717EED9" w14:textId="77777777" w:rsidTr="008B373D">
        <w:trPr>
          <w:trHeight w:val="300"/>
          <w:jc w:val="center"/>
        </w:trPr>
        <w:tc>
          <w:tcPr>
            <w:tcW w:w="5140" w:type="dxa"/>
            <w:tcBorders>
              <w:top w:val="nil"/>
              <w:left w:val="single" w:sz="4" w:space="0" w:color="auto"/>
              <w:bottom w:val="single" w:sz="4" w:space="0" w:color="auto"/>
              <w:right w:val="single" w:sz="4" w:space="0" w:color="auto"/>
            </w:tcBorders>
            <w:shd w:val="clear" w:color="auto" w:fill="auto"/>
            <w:noWrap/>
            <w:vAlign w:val="bottom"/>
            <w:hideMark/>
          </w:tcPr>
          <w:p w14:paraId="2977E1A3" w14:textId="77777777" w:rsidR="008B373D" w:rsidRPr="008B373D" w:rsidRDefault="008B373D" w:rsidP="008B373D">
            <w:pPr>
              <w:spacing w:after="0" w:line="240" w:lineRule="auto"/>
              <w:rPr>
                <w:rFonts w:ascii="Calibri" w:eastAsia="Times New Roman" w:hAnsi="Calibri" w:cs="Calibri"/>
                <w:color w:val="000000"/>
              </w:rPr>
            </w:pPr>
            <w:r w:rsidRPr="008B373D">
              <w:rPr>
                <w:rFonts w:ascii="Calibri" w:eastAsia="Times New Roman" w:hAnsi="Calibri" w:cs="Calibri"/>
                <w:color w:val="000000"/>
              </w:rPr>
              <w:t>Nurse Administration</w:t>
            </w:r>
          </w:p>
        </w:tc>
      </w:tr>
      <w:tr w:rsidR="008B373D" w:rsidRPr="008B373D" w14:paraId="774902E1" w14:textId="77777777" w:rsidTr="008B373D">
        <w:trPr>
          <w:trHeight w:val="300"/>
          <w:jc w:val="center"/>
        </w:trPr>
        <w:tc>
          <w:tcPr>
            <w:tcW w:w="5140" w:type="dxa"/>
            <w:tcBorders>
              <w:top w:val="nil"/>
              <w:left w:val="single" w:sz="4" w:space="0" w:color="auto"/>
              <w:bottom w:val="single" w:sz="4" w:space="0" w:color="auto"/>
              <w:right w:val="single" w:sz="4" w:space="0" w:color="auto"/>
            </w:tcBorders>
            <w:shd w:val="clear" w:color="auto" w:fill="auto"/>
            <w:noWrap/>
            <w:vAlign w:val="bottom"/>
            <w:hideMark/>
          </w:tcPr>
          <w:p w14:paraId="6C32E35B" w14:textId="77777777" w:rsidR="008B373D" w:rsidRPr="008B373D" w:rsidRDefault="008B373D" w:rsidP="008B373D">
            <w:pPr>
              <w:spacing w:after="0" w:line="240" w:lineRule="auto"/>
              <w:rPr>
                <w:rFonts w:ascii="Calibri" w:eastAsia="Times New Roman" w:hAnsi="Calibri" w:cs="Calibri"/>
                <w:color w:val="000000"/>
              </w:rPr>
            </w:pPr>
            <w:r w:rsidRPr="008B373D">
              <w:rPr>
                <w:rFonts w:ascii="Calibri" w:eastAsia="Times New Roman" w:hAnsi="Calibri" w:cs="Calibri"/>
                <w:color w:val="000000"/>
              </w:rPr>
              <w:t>Play Therapy</w:t>
            </w:r>
          </w:p>
        </w:tc>
      </w:tr>
    </w:tbl>
    <w:p w14:paraId="01C1A991" w14:textId="77777777" w:rsidR="008B373D" w:rsidRPr="00A65CFC" w:rsidRDefault="008B373D" w:rsidP="00B21DF1">
      <w:pPr>
        <w:tabs>
          <w:tab w:val="left" w:pos="360"/>
          <w:tab w:val="left" w:pos="720"/>
        </w:tabs>
        <w:spacing w:after="0" w:line="240" w:lineRule="auto"/>
        <w:jc w:val="center"/>
        <w:rPr>
          <w:rFonts w:asciiTheme="majorHAnsi" w:hAnsiTheme="majorHAnsi" w:cs="Arial"/>
          <w:sz w:val="20"/>
          <w:szCs w:val="20"/>
        </w:rPr>
      </w:pPr>
    </w:p>
    <w:sectPr w:rsidR="008B373D" w:rsidRPr="00A65CFC" w:rsidSect="00D747B9">
      <w:headerReference w:type="even" r:id="rId10"/>
      <w:headerReference w:type="default" r:id="rId11"/>
      <w:footerReference w:type="even" r:id="rId12"/>
      <w:footerReference w:type="default" r:id="rId13"/>
      <w:headerReference w:type="first" r:id="rId14"/>
      <w:pgSz w:w="12240" w:h="15840"/>
      <w:pgMar w:top="1440" w:right="720" w:bottom="144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ACFF25" w14:textId="77777777" w:rsidR="000C7FCD" w:rsidRDefault="000C7FCD" w:rsidP="00AF3758">
      <w:pPr>
        <w:spacing w:after="0" w:line="240" w:lineRule="auto"/>
      </w:pPr>
      <w:r>
        <w:separator/>
      </w:r>
    </w:p>
  </w:endnote>
  <w:endnote w:type="continuationSeparator" w:id="0">
    <w:p w14:paraId="108ADBF1" w14:textId="77777777" w:rsidR="000C7FCD" w:rsidRDefault="000C7FCD"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63AC9B" w14:textId="77777777" w:rsidR="00EB3E10" w:rsidRDefault="00EB3E10" w:rsidP="00231E6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3E18775" w14:textId="77777777" w:rsidR="00EB3E10" w:rsidRDefault="00EB3E10" w:rsidP="005464C5">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CCCD64" w14:textId="6D00C2CD" w:rsidR="00EB3E10" w:rsidRDefault="00EB3E10" w:rsidP="00231E6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81DF5">
      <w:rPr>
        <w:rStyle w:val="PageNumber"/>
        <w:noProof/>
      </w:rPr>
      <w:t>7</w:t>
    </w:r>
    <w:r>
      <w:rPr>
        <w:rStyle w:val="PageNumber"/>
      </w:rPr>
      <w:fldChar w:fldCharType="end"/>
    </w:r>
  </w:p>
  <w:p w14:paraId="2AF064E6" w14:textId="7B9F3D6B" w:rsidR="00EB3E10" w:rsidRDefault="00EB3E10">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rsidR="005D6134">
          <w:t>0</w:t>
        </w:r>
        <w:r w:rsidR="009353C1">
          <w:t>8</w:t>
        </w:r>
        <w:r w:rsidR="005D6134">
          <w:t>/</w:t>
        </w:r>
        <w:r w:rsidR="009353C1">
          <w:t>06</w:t>
        </w:r>
        <w:r w:rsidR="005D6134">
          <w:t>/2019</w:t>
        </w:r>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B24EF2" w14:textId="77777777" w:rsidR="000C7FCD" w:rsidRDefault="000C7FCD" w:rsidP="00AF3758">
      <w:pPr>
        <w:spacing w:after="0" w:line="240" w:lineRule="auto"/>
      </w:pPr>
      <w:r>
        <w:separator/>
      </w:r>
    </w:p>
  </w:footnote>
  <w:footnote w:type="continuationSeparator" w:id="0">
    <w:p w14:paraId="6B7D0970" w14:textId="77777777" w:rsidR="000C7FCD" w:rsidRDefault="000C7FCD"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91967B" w14:textId="6F5B3457" w:rsidR="00F82172" w:rsidRDefault="000C7FCD">
    <w:pPr>
      <w:pStyle w:val="Header"/>
    </w:pPr>
    <w:r>
      <w:rPr>
        <w:noProof/>
      </w:rPr>
      <w:pict w14:anchorId="1F2527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1" type="#_x0000_t136" alt="" style="position:absolute;margin-left:0;margin-top:0;width:571.05pt;height:190.35pt;rotation:315;z-index:-251655168;mso-wrap-edited:f;mso-width-percent:0;mso-height-percent:0;mso-position-horizontal:center;mso-position-horizontal-relative:margin;mso-position-vertical:center;mso-position-vertical-relative:margin;mso-width-percent:0;mso-height-percent:0" wrapcoords="21372 5442 17853 5442 17768 5527 17683 5867 17228 5442 14958 5442 14702 5527 14645 5697 14589 6207 14560 11820 11836 5102 11722 5357 11410 5442 11239 5442 11154 5697 10331 10714 8685 7058 8117 5867 7294 5357 5960 5442 5733 5527 5648 5612 5563 6122 5534 9779 3945 6888 3576 6207 2895 5442 823 5442 652 5782 567 6462 624 16072 851 16837 2724 16752 3235 16497 3689 15902 4087 15137 4371 14031 4683 14881 5875 17092 5932 16922 6216 16752 6329 16582 6357 12330 8458 17007 9026 16752 9082 16582 9877 17007 10104 16667 10246 16327 10445 14966 10785 14031 12034 13946 12715 15902 13482 17348 13851 16667 13851 16157 13595 14881 14873 17092 14929 16922 15242 16837 15327 16667 15383 12330 15923 11990 17143 11990 19386 16922 19499 16922 19953 16752 19982 16667 20038 7058 21259 6973 21458 6888 21571 6548 21571 5952 21372 5442" fillcolor="silver" stroked="f">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97273B" w14:textId="1AAD4B67" w:rsidR="00F82172" w:rsidRDefault="000C7FCD">
    <w:pPr>
      <w:pStyle w:val="Header"/>
    </w:pPr>
    <w:r>
      <w:rPr>
        <w:noProof/>
      </w:rPr>
      <w:pict w14:anchorId="670DE2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0" type="#_x0000_t136" alt="" style="position:absolute;margin-left:0;margin-top:0;width:571.05pt;height:190.35pt;rotation:315;z-index:-251657216;mso-wrap-edited:f;mso-width-percent:0;mso-height-percent:0;mso-position-horizontal:center;mso-position-horizontal-relative:margin;mso-position-vertical:center;mso-position-vertical-relative:margin;mso-width-percent:0;mso-height-percent:0" wrapcoords="21372 5442 17853 5442 17768 5527 17683 5867 17228 5442 14958 5442 14702 5527 14645 5697 14589 6207 14560 11820 11836 5102 11722 5357 11410 5442 11239 5442 11154 5697 10331 10714 8685 7058 8117 5867 7294 5357 5960 5442 5733 5527 5648 5612 5563 6122 5534 9779 3945 6888 3576 6207 2895 5442 823 5442 652 5782 567 6462 624 16072 851 16837 2724 16752 3235 16497 3689 15902 4087 15137 4371 14031 4683 14881 5875 17092 5932 16922 6216 16752 6329 16582 6357 12330 8458 17007 9026 16752 9082 16582 9877 17007 10104 16667 10246 16327 10445 14966 10785 14031 12034 13946 12715 15902 13482 17348 13851 16667 13851 16157 13595 14881 14873 17092 14929 16922 15242 16837 15327 16667 15383 12330 15923 11990 17143 11990 19386 16922 19499 16922 19953 16752 19982 16667 20038 7058 21259 6973 21458 6888 21571 6548 21571 5952 21372 5442" fillcolor="silver" stroked="f">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940EB0" w14:textId="4F3897EC" w:rsidR="00F82172" w:rsidRDefault="000C7FCD">
    <w:pPr>
      <w:pStyle w:val="Header"/>
    </w:pPr>
    <w:r>
      <w:rPr>
        <w:noProof/>
      </w:rPr>
      <w:pict w14:anchorId="6E3DAD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49" type="#_x0000_t136" alt="" style="position:absolute;margin-left:0;margin-top:0;width:571.05pt;height:190.35pt;rotation:315;z-index:-251653120;mso-wrap-edited:f;mso-width-percent:0;mso-height-percent:0;mso-position-horizontal:center;mso-position-horizontal-relative:margin;mso-position-vertical:center;mso-position-vertical-relative:margin;mso-width-percent:0;mso-height-percent:0" wrapcoords="21372 5442 17853 5442 17768 5527 17683 5867 17228 5442 14958 5442 14702 5527 14645 5697 14589 6207 14560 11820 11836 5102 11722 5357 11410 5442 11239 5442 11154 5697 10331 10714 8685 7058 8117 5867 7294 5357 5960 5442 5733 5527 5648 5612 5563 6122 5534 9779 3945 6888 3576 6207 2895 5442 823 5442 652 5782 567 6462 624 16072 851 16837 2724 16752 3235 16497 3689 15902 4087 15137 4371 14031 4683 14881 5875 17092 5932 16922 6216 16752 6329 16582 6357 12330 8458 17007 9026 16752 9082 16582 9877 17007 10104 16667 10246 16327 10445 14966 10785 14031 12034 13946 12715 15902 13482 17348 13851 16667 13851 16157 13595 14881 14873 17092 14929 16922 15242 16837 15327 16667 15383 12330 15923 11990 17143 11990 19386 16922 19499 16922 19953 16752 19982 16667 20038 7058 21259 6973 21458 6888 21571 6548 21571 5952 21372 5442" fillcolor="silver" stroked="f">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56277"/>
    <w:multiLevelType w:val="multilevel"/>
    <w:tmpl w:val="28105DAC"/>
    <w:lvl w:ilvl="0">
      <w:start w:val="2"/>
      <w:numFmt w:val="decimal"/>
      <w:lvlText w:val="%1."/>
      <w:lvlJc w:val="left"/>
      <w:pPr>
        <w:tabs>
          <w:tab w:val="num" w:pos="390"/>
        </w:tabs>
        <w:ind w:left="390" w:hanging="390"/>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 w15:restartNumberingAfterBreak="0">
    <w:nsid w:val="034102C9"/>
    <w:multiLevelType w:val="hybridMultilevel"/>
    <w:tmpl w:val="FBC2D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BF4871"/>
    <w:multiLevelType w:val="hybridMultilevel"/>
    <w:tmpl w:val="3508E11A"/>
    <w:lvl w:ilvl="0" w:tplc="B6128302">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7274D87"/>
    <w:multiLevelType w:val="multilevel"/>
    <w:tmpl w:val="ABCA054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8713077"/>
    <w:multiLevelType w:val="hybridMultilevel"/>
    <w:tmpl w:val="28105DAC"/>
    <w:lvl w:ilvl="0" w:tplc="AB6AB108">
      <w:start w:val="2"/>
      <w:numFmt w:val="decimal"/>
      <w:lvlText w:val="%1."/>
      <w:lvlJc w:val="left"/>
      <w:pPr>
        <w:tabs>
          <w:tab w:val="num" w:pos="390"/>
        </w:tabs>
        <w:ind w:left="390" w:hanging="390"/>
      </w:pPr>
      <w:rPr>
        <w:rFonts w:hint="default"/>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3E464721"/>
    <w:multiLevelType w:val="multilevel"/>
    <w:tmpl w:val="28105DAC"/>
    <w:lvl w:ilvl="0">
      <w:start w:val="2"/>
      <w:numFmt w:val="decimal"/>
      <w:lvlText w:val="%1."/>
      <w:lvlJc w:val="left"/>
      <w:pPr>
        <w:tabs>
          <w:tab w:val="num" w:pos="390"/>
        </w:tabs>
        <w:ind w:left="390" w:hanging="390"/>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6" w15:restartNumberingAfterBreak="0">
    <w:nsid w:val="44D266DB"/>
    <w:multiLevelType w:val="hybridMultilevel"/>
    <w:tmpl w:val="DC788660"/>
    <w:lvl w:ilvl="0" w:tplc="93E65974">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9AF1480"/>
    <w:multiLevelType w:val="multilevel"/>
    <w:tmpl w:val="7892FB42"/>
    <w:lvl w:ilvl="0">
      <w:start w:val="1"/>
      <w:numFmt w:val="decimal"/>
      <w:lvlText w:val="%1."/>
      <w:lvlJc w:val="left"/>
      <w:pPr>
        <w:ind w:left="720" w:hanging="360"/>
      </w:pPr>
      <w:rPr>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9C26E19"/>
    <w:multiLevelType w:val="hybridMultilevel"/>
    <w:tmpl w:val="3006BF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F457F1"/>
    <w:multiLevelType w:val="hybridMultilevel"/>
    <w:tmpl w:val="7892FB42"/>
    <w:lvl w:ilvl="0" w:tplc="0409000F">
      <w:start w:val="1"/>
      <w:numFmt w:val="decimal"/>
      <w:lvlText w:val="%1."/>
      <w:lvlJc w:val="left"/>
      <w:pPr>
        <w:ind w:left="720" w:hanging="360"/>
      </w:pPr>
      <w:rPr>
        <w:b/>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CD531D"/>
    <w:multiLevelType w:val="hybridMultilevel"/>
    <w:tmpl w:val="77824A6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A830CCB"/>
    <w:multiLevelType w:val="hybridMultilevel"/>
    <w:tmpl w:val="DB363A82"/>
    <w:lvl w:ilvl="0" w:tplc="CB5AD986">
      <w:start w:val="2"/>
      <w:numFmt w:val="decimal"/>
      <w:lvlText w:val="%1."/>
      <w:lvlJc w:val="left"/>
      <w:pPr>
        <w:tabs>
          <w:tab w:val="num" w:pos="417"/>
        </w:tabs>
        <w:ind w:left="417" w:hanging="360"/>
      </w:pPr>
      <w:rPr>
        <w:rFonts w:hint="default"/>
      </w:rPr>
    </w:lvl>
    <w:lvl w:ilvl="1" w:tplc="04090019">
      <w:start w:val="1"/>
      <w:numFmt w:val="lowerLetter"/>
      <w:lvlText w:val="%2."/>
      <w:lvlJc w:val="left"/>
      <w:pPr>
        <w:tabs>
          <w:tab w:val="num" w:pos="1137"/>
        </w:tabs>
        <w:ind w:left="1137" w:hanging="360"/>
      </w:pPr>
      <w:rPr>
        <w:rFonts w:hint="default"/>
      </w:rPr>
    </w:lvl>
    <w:lvl w:ilvl="2" w:tplc="04090019">
      <w:start w:val="1"/>
      <w:numFmt w:val="lowerLetter"/>
      <w:lvlText w:val="%3."/>
      <w:lvlJc w:val="left"/>
      <w:pPr>
        <w:tabs>
          <w:tab w:val="num" w:pos="1857"/>
        </w:tabs>
        <w:ind w:left="1857" w:hanging="180"/>
      </w:pPr>
    </w:lvl>
    <w:lvl w:ilvl="3" w:tplc="0409000F" w:tentative="1">
      <w:start w:val="1"/>
      <w:numFmt w:val="decimal"/>
      <w:lvlText w:val="%4."/>
      <w:lvlJc w:val="left"/>
      <w:pPr>
        <w:tabs>
          <w:tab w:val="num" w:pos="2577"/>
        </w:tabs>
        <w:ind w:left="2577" w:hanging="360"/>
      </w:pPr>
    </w:lvl>
    <w:lvl w:ilvl="4" w:tplc="04090019" w:tentative="1">
      <w:start w:val="1"/>
      <w:numFmt w:val="lowerLetter"/>
      <w:lvlText w:val="%5."/>
      <w:lvlJc w:val="left"/>
      <w:pPr>
        <w:tabs>
          <w:tab w:val="num" w:pos="3297"/>
        </w:tabs>
        <w:ind w:left="3297" w:hanging="360"/>
      </w:pPr>
    </w:lvl>
    <w:lvl w:ilvl="5" w:tplc="0409001B" w:tentative="1">
      <w:start w:val="1"/>
      <w:numFmt w:val="lowerRoman"/>
      <w:lvlText w:val="%6."/>
      <w:lvlJc w:val="right"/>
      <w:pPr>
        <w:tabs>
          <w:tab w:val="num" w:pos="4017"/>
        </w:tabs>
        <w:ind w:left="4017" w:hanging="180"/>
      </w:pPr>
    </w:lvl>
    <w:lvl w:ilvl="6" w:tplc="0409000F" w:tentative="1">
      <w:start w:val="1"/>
      <w:numFmt w:val="decimal"/>
      <w:lvlText w:val="%7."/>
      <w:lvlJc w:val="left"/>
      <w:pPr>
        <w:tabs>
          <w:tab w:val="num" w:pos="4737"/>
        </w:tabs>
        <w:ind w:left="4737" w:hanging="360"/>
      </w:pPr>
    </w:lvl>
    <w:lvl w:ilvl="7" w:tplc="04090019" w:tentative="1">
      <w:start w:val="1"/>
      <w:numFmt w:val="lowerLetter"/>
      <w:lvlText w:val="%8."/>
      <w:lvlJc w:val="left"/>
      <w:pPr>
        <w:tabs>
          <w:tab w:val="num" w:pos="5457"/>
        </w:tabs>
        <w:ind w:left="5457" w:hanging="360"/>
      </w:pPr>
    </w:lvl>
    <w:lvl w:ilvl="8" w:tplc="0409001B" w:tentative="1">
      <w:start w:val="1"/>
      <w:numFmt w:val="lowerRoman"/>
      <w:lvlText w:val="%9."/>
      <w:lvlJc w:val="right"/>
      <w:pPr>
        <w:tabs>
          <w:tab w:val="num" w:pos="6177"/>
        </w:tabs>
        <w:ind w:left="6177" w:hanging="180"/>
      </w:pPr>
    </w:lvl>
  </w:abstractNum>
  <w:abstractNum w:abstractNumId="12" w15:restartNumberingAfterBreak="0">
    <w:nsid w:val="60D80037"/>
    <w:multiLevelType w:val="hybridMultilevel"/>
    <w:tmpl w:val="EE829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1"/>
  </w:num>
  <w:num w:numId="3">
    <w:abstractNumId w:val="6"/>
  </w:num>
  <w:num w:numId="4">
    <w:abstractNumId w:val="5"/>
  </w:num>
  <w:num w:numId="5">
    <w:abstractNumId w:val="0"/>
  </w:num>
  <w:num w:numId="6">
    <w:abstractNumId w:val="3"/>
  </w:num>
  <w:num w:numId="7">
    <w:abstractNumId w:val="10"/>
  </w:num>
  <w:num w:numId="8">
    <w:abstractNumId w:val="2"/>
  </w:num>
  <w:num w:numId="9">
    <w:abstractNumId w:val="9"/>
  </w:num>
  <w:num w:numId="10">
    <w:abstractNumId w:val="7"/>
  </w:num>
  <w:num w:numId="11">
    <w:abstractNumId w:val="12"/>
  </w:num>
  <w:num w:numId="12">
    <w:abstractNumId w:val="1"/>
  </w:num>
  <w:num w:numId="13">
    <w:abstractNumId w:va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N7EwMbGwtDAzMzRS0lEKTi0uzszPAykwNK0FALdxeWYtAAAA"/>
  </w:docVars>
  <w:rsids>
    <w:rsidRoot w:val="00AF3758"/>
    <w:rsid w:val="000021AE"/>
    <w:rsid w:val="00016FE7"/>
    <w:rsid w:val="0002482B"/>
    <w:rsid w:val="00024BA5"/>
    <w:rsid w:val="000327B6"/>
    <w:rsid w:val="00074149"/>
    <w:rsid w:val="000842D2"/>
    <w:rsid w:val="000A7985"/>
    <w:rsid w:val="000B11F8"/>
    <w:rsid w:val="000C7FBD"/>
    <w:rsid w:val="000C7FCD"/>
    <w:rsid w:val="000D06F1"/>
    <w:rsid w:val="000D517B"/>
    <w:rsid w:val="000E1A06"/>
    <w:rsid w:val="000F6B0E"/>
    <w:rsid w:val="00102DDC"/>
    <w:rsid w:val="00103070"/>
    <w:rsid w:val="001042B6"/>
    <w:rsid w:val="001166B8"/>
    <w:rsid w:val="00141A9C"/>
    <w:rsid w:val="00151451"/>
    <w:rsid w:val="0015426F"/>
    <w:rsid w:val="001639AC"/>
    <w:rsid w:val="00183D01"/>
    <w:rsid w:val="00185D67"/>
    <w:rsid w:val="00186D3C"/>
    <w:rsid w:val="00196E4A"/>
    <w:rsid w:val="001A09B3"/>
    <w:rsid w:val="001A5DD5"/>
    <w:rsid w:val="001B1866"/>
    <w:rsid w:val="001B4705"/>
    <w:rsid w:val="001C4562"/>
    <w:rsid w:val="001D037D"/>
    <w:rsid w:val="001D43DA"/>
    <w:rsid w:val="001E6568"/>
    <w:rsid w:val="001F4560"/>
    <w:rsid w:val="001F7AE1"/>
    <w:rsid w:val="002001D3"/>
    <w:rsid w:val="002016D1"/>
    <w:rsid w:val="00212149"/>
    <w:rsid w:val="00212A76"/>
    <w:rsid w:val="00222AE5"/>
    <w:rsid w:val="002233E8"/>
    <w:rsid w:val="002239A8"/>
    <w:rsid w:val="0022455D"/>
    <w:rsid w:val="00227596"/>
    <w:rsid w:val="002315B0"/>
    <w:rsid w:val="00231E6D"/>
    <w:rsid w:val="00236EDC"/>
    <w:rsid w:val="00251356"/>
    <w:rsid w:val="00254447"/>
    <w:rsid w:val="00256410"/>
    <w:rsid w:val="00256DF6"/>
    <w:rsid w:val="002611F6"/>
    <w:rsid w:val="00261ACE"/>
    <w:rsid w:val="00262EF1"/>
    <w:rsid w:val="00265C17"/>
    <w:rsid w:val="00281DF5"/>
    <w:rsid w:val="0028276B"/>
    <w:rsid w:val="00284BC9"/>
    <w:rsid w:val="00285023"/>
    <w:rsid w:val="00295250"/>
    <w:rsid w:val="002B59C7"/>
    <w:rsid w:val="002C0430"/>
    <w:rsid w:val="002C7E6E"/>
    <w:rsid w:val="002F316E"/>
    <w:rsid w:val="003025B6"/>
    <w:rsid w:val="003302AD"/>
    <w:rsid w:val="00333D38"/>
    <w:rsid w:val="00341B0D"/>
    <w:rsid w:val="00342408"/>
    <w:rsid w:val="00346CC3"/>
    <w:rsid w:val="00347296"/>
    <w:rsid w:val="00351682"/>
    <w:rsid w:val="00361089"/>
    <w:rsid w:val="00362414"/>
    <w:rsid w:val="00374D72"/>
    <w:rsid w:val="00381C42"/>
    <w:rsid w:val="00383F47"/>
    <w:rsid w:val="00384538"/>
    <w:rsid w:val="00385F34"/>
    <w:rsid w:val="00387380"/>
    <w:rsid w:val="003A11BC"/>
    <w:rsid w:val="003C220A"/>
    <w:rsid w:val="003E110D"/>
    <w:rsid w:val="003F32F3"/>
    <w:rsid w:val="003F37F5"/>
    <w:rsid w:val="00404D82"/>
    <w:rsid w:val="004072F1"/>
    <w:rsid w:val="00407B20"/>
    <w:rsid w:val="00424FAB"/>
    <w:rsid w:val="004257B6"/>
    <w:rsid w:val="00436E73"/>
    <w:rsid w:val="00436F3A"/>
    <w:rsid w:val="00455AAF"/>
    <w:rsid w:val="004642EF"/>
    <w:rsid w:val="00464565"/>
    <w:rsid w:val="00473252"/>
    <w:rsid w:val="004813C5"/>
    <w:rsid w:val="004865E2"/>
    <w:rsid w:val="00487771"/>
    <w:rsid w:val="00491F76"/>
    <w:rsid w:val="004A0915"/>
    <w:rsid w:val="004A268E"/>
    <w:rsid w:val="004A3742"/>
    <w:rsid w:val="004A64E2"/>
    <w:rsid w:val="004A7706"/>
    <w:rsid w:val="004B7C94"/>
    <w:rsid w:val="004C156C"/>
    <w:rsid w:val="004C2480"/>
    <w:rsid w:val="004C5744"/>
    <w:rsid w:val="004D11A2"/>
    <w:rsid w:val="004D4180"/>
    <w:rsid w:val="004E302E"/>
    <w:rsid w:val="004F3C87"/>
    <w:rsid w:val="0050159D"/>
    <w:rsid w:val="005150C6"/>
    <w:rsid w:val="00522E96"/>
    <w:rsid w:val="005268B8"/>
    <w:rsid w:val="00526B81"/>
    <w:rsid w:val="0053245F"/>
    <w:rsid w:val="00533BB1"/>
    <w:rsid w:val="00543B53"/>
    <w:rsid w:val="005450E5"/>
    <w:rsid w:val="005464C5"/>
    <w:rsid w:val="00551221"/>
    <w:rsid w:val="005522E4"/>
    <w:rsid w:val="00555CE3"/>
    <w:rsid w:val="005630DE"/>
    <w:rsid w:val="00566F0B"/>
    <w:rsid w:val="00584C22"/>
    <w:rsid w:val="00592A95"/>
    <w:rsid w:val="00594AF5"/>
    <w:rsid w:val="005B3CA3"/>
    <w:rsid w:val="005C0CF4"/>
    <w:rsid w:val="005C12DD"/>
    <w:rsid w:val="005C1C92"/>
    <w:rsid w:val="005D6134"/>
    <w:rsid w:val="005F0E62"/>
    <w:rsid w:val="0061170A"/>
    <w:rsid w:val="006179CB"/>
    <w:rsid w:val="006263B7"/>
    <w:rsid w:val="006305EC"/>
    <w:rsid w:val="006318E6"/>
    <w:rsid w:val="00636DB3"/>
    <w:rsid w:val="00642FE1"/>
    <w:rsid w:val="00651865"/>
    <w:rsid w:val="0066203A"/>
    <w:rsid w:val="006657FB"/>
    <w:rsid w:val="00677A48"/>
    <w:rsid w:val="00681CE7"/>
    <w:rsid w:val="00684744"/>
    <w:rsid w:val="006908B0"/>
    <w:rsid w:val="00695468"/>
    <w:rsid w:val="00696070"/>
    <w:rsid w:val="006A1EDD"/>
    <w:rsid w:val="006A5CF2"/>
    <w:rsid w:val="006B1394"/>
    <w:rsid w:val="006B52C0"/>
    <w:rsid w:val="006D0246"/>
    <w:rsid w:val="006D62A2"/>
    <w:rsid w:val="006E6117"/>
    <w:rsid w:val="007002A1"/>
    <w:rsid w:val="007002C5"/>
    <w:rsid w:val="00712045"/>
    <w:rsid w:val="0073025F"/>
    <w:rsid w:val="0073125A"/>
    <w:rsid w:val="00732FEB"/>
    <w:rsid w:val="00733E52"/>
    <w:rsid w:val="00736F2F"/>
    <w:rsid w:val="00750AF6"/>
    <w:rsid w:val="0076722D"/>
    <w:rsid w:val="00775908"/>
    <w:rsid w:val="007769FF"/>
    <w:rsid w:val="0079240B"/>
    <w:rsid w:val="007A06B9"/>
    <w:rsid w:val="007A14BA"/>
    <w:rsid w:val="007B44CC"/>
    <w:rsid w:val="007C1F6B"/>
    <w:rsid w:val="007C242E"/>
    <w:rsid w:val="007D018B"/>
    <w:rsid w:val="007D05BB"/>
    <w:rsid w:val="007E37E8"/>
    <w:rsid w:val="007E481A"/>
    <w:rsid w:val="00807303"/>
    <w:rsid w:val="00811BD4"/>
    <w:rsid w:val="0081685D"/>
    <w:rsid w:val="00821C11"/>
    <w:rsid w:val="0083170D"/>
    <w:rsid w:val="0083463F"/>
    <w:rsid w:val="00836BB2"/>
    <w:rsid w:val="008644F1"/>
    <w:rsid w:val="00880A0E"/>
    <w:rsid w:val="008A198F"/>
    <w:rsid w:val="008A201D"/>
    <w:rsid w:val="008A2EDB"/>
    <w:rsid w:val="008B373D"/>
    <w:rsid w:val="008B60CC"/>
    <w:rsid w:val="008C68AB"/>
    <w:rsid w:val="008C703B"/>
    <w:rsid w:val="008D07E6"/>
    <w:rsid w:val="008D156E"/>
    <w:rsid w:val="008D3553"/>
    <w:rsid w:val="008E43AA"/>
    <w:rsid w:val="008E6C1C"/>
    <w:rsid w:val="008F3F4D"/>
    <w:rsid w:val="008F7811"/>
    <w:rsid w:val="00903372"/>
    <w:rsid w:val="009063B6"/>
    <w:rsid w:val="00913CCB"/>
    <w:rsid w:val="0092555A"/>
    <w:rsid w:val="009353C1"/>
    <w:rsid w:val="00937B41"/>
    <w:rsid w:val="0094134C"/>
    <w:rsid w:val="00953239"/>
    <w:rsid w:val="00960E95"/>
    <w:rsid w:val="00965530"/>
    <w:rsid w:val="00971C58"/>
    <w:rsid w:val="0098226A"/>
    <w:rsid w:val="00990763"/>
    <w:rsid w:val="00995B6B"/>
    <w:rsid w:val="009962D9"/>
    <w:rsid w:val="009977A9"/>
    <w:rsid w:val="009A3B52"/>
    <w:rsid w:val="009A529F"/>
    <w:rsid w:val="009A533E"/>
    <w:rsid w:val="009B1FE3"/>
    <w:rsid w:val="009E7482"/>
    <w:rsid w:val="009F7CE5"/>
    <w:rsid w:val="00A01035"/>
    <w:rsid w:val="00A0329C"/>
    <w:rsid w:val="00A0421D"/>
    <w:rsid w:val="00A04919"/>
    <w:rsid w:val="00A1383B"/>
    <w:rsid w:val="00A16BB1"/>
    <w:rsid w:val="00A17840"/>
    <w:rsid w:val="00A22FAB"/>
    <w:rsid w:val="00A3218F"/>
    <w:rsid w:val="00A5089E"/>
    <w:rsid w:val="00A5317E"/>
    <w:rsid w:val="00A56D36"/>
    <w:rsid w:val="00A65CFC"/>
    <w:rsid w:val="00A67677"/>
    <w:rsid w:val="00A70F27"/>
    <w:rsid w:val="00A7190D"/>
    <w:rsid w:val="00A832C2"/>
    <w:rsid w:val="00A8748D"/>
    <w:rsid w:val="00A9606F"/>
    <w:rsid w:val="00AA6B71"/>
    <w:rsid w:val="00AB5523"/>
    <w:rsid w:val="00AB5A85"/>
    <w:rsid w:val="00AC3F97"/>
    <w:rsid w:val="00AC5FBD"/>
    <w:rsid w:val="00AC6ECE"/>
    <w:rsid w:val="00AF1206"/>
    <w:rsid w:val="00AF3758"/>
    <w:rsid w:val="00AF3C6A"/>
    <w:rsid w:val="00B014DE"/>
    <w:rsid w:val="00B1628A"/>
    <w:rsid w:val="00B21DF1"/>
    <w:rsid w:val="00B31350"/>
    <w:rsid w:val="00B32544"/>
    <w:rsid w:val="00B35368"/>
    <w:rsid w:val="00B558AB"/>
    <w:rsid w:val="00B61069"/>
    <w:rsid w:val="00B66993"/>
    <w:rsid w:val="00B8205E"/>
    <w:rsid w:val="00B82A53"/>
    <w:rsid w:val="00B96609"/>
    <w:rsid w:val="00BA6583"/>
    <w:rsid w:val="00BB3245"/>
    <w:rsid w:val="00BC3546"/>
    <w:rsid w:val="00BD3C8B"/>
    <w:rsid w:val="00BE069E"/>
    <w:rsid w:val="00BF7CD5"/>
    <w:rsid w:val="00C020A5"/>
    <w:rsid w:val="00C0304C"/>
    <w:rsid w:val="00C109AC"/>
    <w:rsid w:val="00C12816"/>
    <w:rsid w:val="00C12D28"/>
    <w:rsid w:val="00C1468F"/>
    <w:rsid w:val="00C23CC7"/>
    <w:rsid w:val="00C334FF"/>
    <w:rsid w:val="00C43587"/>
    <w:rsid w:val="00C502E1"/>
    <w:rsid w:val="00C55931"/>
    <w:rsid w:val="00C57E73"/>
    <w:rsid w:val="00C61549"/>
    <w:rsid w:val="00C6271D"/>
    <w:rsid w:val="00C64D43"/>
    <w:rsid w:val="00C65C42"/>
    <w:rsid w:val="00C708A5"/>
    <w:rsid w:val="00C82512"/>
    <w:rsid w:val="00C94E84"/>
    <w:rsid w:val="00CB5183"/>
    <w:rsid w:val="00CC0D13"/>
    <w:rsid w:val="00CC4137"/>
    <w:rsid w:val="00CD05C7"/>
    <w:rsid w:val="00CE5155"/>
    <w:rsid w:val="00D0686A"/>
    <w:rsid w:val="00D1235B"/>
    <w:rsid w:val="00D22E6E"/>
    <w:rsid w:val="00D23594"/>
    <w:rsid w:val="00D34B13"/>
    <w:rsid w:val="00D3547B"/>
    <w:rsid w:val="00D42C27"/>
    <w:rsid w:val="00D44977"/>
    <w:rsid w:val="00D51205"/>
    <w:rsid w:val="00D57620"/>
    <w:rsid w:val="00D57716"/>
    <w:rsid w:val="00D57B83"/>
    <w:rsid w:val="00D67AC4"/>
    <w:rsid w:val="00D747B9"/>
    <w:rsid w:val="00D75334"/>
    <w:rsid w:val="00D779A1"/>
    <w:rsid w:val="00D874E1"/>
    <w:rsid w:val="00D87BDA"/>
    <w:rsid w:val="00D90016"/>
    <w:rsid w:val="00D95DBE"/>
    <w:rsid w:val="00D979DD"/>
    <w:rsid w:val="00DA0F68"/>
    <w:rsid w:val="00DB24A8"/>
    <w:rsid w:val="00DC7207"/>
    <w:rsid w:val="00DD768A"/>
    <w:rsid w:val="00DE4CF4"/>
    <w:rsid w:val="00DE4F59"/>
    <w:rsid w:val="00DF5FD5"/>
    <w:rsid w:val="00E01C88"/>
    <w:rsid w:val="00E05AD1"/>
    <w:rsid w:val="00E06C30"/>
    <w:rsid w:val="00E07822"/>
    <w:rsid w:val="00E113EA"/>
    <w:rsid w:val="00E42ED6"/>
    <w:rsid w:val="00E4378C"/>
    <w:rsid w:val="00E45868"/>
    <w:rsid w:val="00E475FC"/>
    <w:rsid w:val="00E6002F"/>
    <w:rsid w:val="00E63382"/>
    <w:rsid w:val="00E63573"/>
    <w:rsid w:val="00E728D6"/>
    <w:rsid w:val="00E90322"/>
    <w:rsid w:val="00E95EE7"/>
    <w:rsid w:val="00EB160E"/>
    <w:rsid w:val="00EB1C28"/>
    <w:rsid w:val="00EB3E10"/>
    <w:rsid w:val="00EB593D"/>
    <w:rsid w:val="00EC1303"/>
    <w:rsid w:val="00EC6970"/>
    <w:rsid w:val="00EE1658"/>
    <w:rsid w:val="00EE2924"/>
    <w:rsid w:val="00EF2A44"/>
    <w:rsid w:val="00F0235A"/>
    <w:rsid w:val="00F15A9C"/>
    <w:rsid w:val="00F473AF"/>
    <w:rsid w:val="00F606B0"/>
    <w:rsid w:val="00F645B5"/>
    <w:rsid w:val="00F808AF"/>
    <w:rsid w:val="00F80F05"/>
    <w:rsid w:val="00F82172"/>
    <w:rsid w:val="00F84F77"/>
    <w:rsid w:val="00F85A46"/>
    <w:rsid w:val="00F87231"/>
    <w:rsid w:val="00FB00D4"/>
    <w:rsid w:val="00FB1A82"/>
    <w:rsid w:val="00FB642D"/>
    <w:rsid w:val="00FD23AC"/>
    <w:rsid w:val="00FD2FBE"/>
    <w:rsid w:val="00FD3E77"/>
    <w:rsid w:val="00FD7EBC"/>
    <w:rsid w:val="00FE2431"/>
    <w:rsid w:val="00FE6FB5"/>
    <w:rsid w:val="00FE7771"/>
    <w:rsid w:val="00FE782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66BF8703"/>
  <w15:docId w15:val="{B61F1149-4AFE-614D-BFC7-1387F4E82E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E90322"/>
    <w:pPr>
      <w:keepNext/>
      <w:widowControl w:val="0"/>
      <w:tabs>
        <w:tab w:val="left" w:pos="-90"/>
        <w:tab w:val="left" w:pos="540"/>
        <w:tab w:val="left" w:pos="810"/>
      </w:tabs>
      <w:spacing w:after="0" w:line="240" w:lineRule="auto"/>
      <w:ind w:left="540"/>
      <w:outlineLvl w:val="0"/>
    </w:pPr>
    <w:rPr>
      <w:rFonts w:ascii="Arial" w:eastAsia="Times New Roman" w:hAnsi="Arial" w:cs="Times New Roman"/>
      <w:snapToGrid w:val="0"/>
      <w:sz w:val="24"/>
      <w:szCs w:val="20"/>
    </w:rPr>
  </w:style>
  <w:style w:type="paragraph" w:styleId="Heading2">
    <w:name w:val="heading 2"/>
    <w:basedOn w:val="Normal"/>
    <w:next w:val="Normal"/>
    <w:link w:val="Heading2Char"/>
    <w:unhideWhenUsed/>
    <w:qFormat/>
    <w:rsid w:val="00231E6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231E6D"/>
    <w:pPr>
      <w:keepNext/>
      <w:spacing w:after="0" w:line="240" w:lineRule="auto"/>
      <w:ind w:right="-374"/>
      <w:outlineLvl w:val="2"/>
    </w:pPr>
    <w:rPr>
      <w:rFonts w:ascii="Arial" w:eastAsia="Times New Roman" w:hAnsi="Arial" w:cs="Arial"/>
      <w:b/>
      <w:bCs/>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customStyle="1" w:styleId="Heading1Char">
    <w:name w:val="Heading 1 Char"/>
    <w:basedOn w:val="DefaultParagraphFont"/>
    <w:link w:val="Heading1"/>
    <w:rsid w:val="00E90322"/>
    <w:rPr>
      <w:rFonts w:ascii="Arial" w:eastAsia="Times New Roman" w:hAnsi="Arial" w:cs="Times New Roman"/>
      <w:snapToGrid w:val="0"/>
      <w:sz w:val="24"/>
      <w:szCs w:val="20"/>
    </w:rPr>
  </w:style>
  <w:style w:type="paragraph" w:customStyle="1" w:styleId="TableParagraph">
    <w:name w:val="Table Paragraph"/>
    <w:basedOn w:val="Normal"/>
    <w:uiPriority w:val="1"/>
    <w:qFormat/>
    <w:rsid w:val="006908B0"/>
    <w:pPr>
      <w:widowControl w:val="0"/>
      <w:spacing w:after="0" w:line="240" w:lineRule="auto"/>
    </w:pPr>
  </w:style>
  <w:style w:type="paragraph" w:styleId="BodyText">
    <w:name w:val="Body Text"/>
    <w:basedOn w:val="Normal"/>
    <w:link w:val="BodyTextChar"/>
    <w:qFormat/>
    <w:rsid w:val="00342408"/>
    <w:pPr>
      <w:widowControl w:val="0"/>
      <w:spacing w:after="0" w:line="240" w:lineRule="auto"/>
      <w:ind w:left="518" w:hanging="360"/>
    </w:pPr>
    <w:rPr>
      <w:rFonts w:ascii="Arial" w:eastAsia="Arial" w:hAnsi="Arial"/>
      <w:sz w:val="20"/>
      <w:szCs w:val="20"/>
    </w:rPr>
  </w:style>
  <w:style w:type="character" w:customStyle="1" w:styleId="BodyTextChar">
    <w:name w:val="Body Text Char"/>
    <w:basedOn w:val="DefaultParagraphFont"/>
    <w:link w:val="BodyText"/>
    <w:rsid w:val="00342408"/>
    <w:rPr>
      <w:rFonts w:ascii="Arial" w:eastAsia="Arial" w:hAnsi="Arial"/>
      <w:sz w:val="20"/>
      <w:szCs w:val="20"/>
    </w:rPr>
  </w:style>
  <w:style w:type="character" w:styleId="PageNumber">
    <w:name w:val="page number"/>
    <w:basedOn w:val="DefaultParagraphFont"/>
    <w:unhideWhenUsed/>
    <w:rsid w:val="005464C5"/>
  </w:style>
  <w:style w:type="character" w:customStyle="1" w:styleId="Heading2Char">
    <w:name w:val="Heading 2 Char"/>
    <w:basedOn w:val="DefaultParagraphFont"/>
    <w:link w:val="Heading2"/>
    <w:rsid w:val="00231E6D"/>
    <w:rPr>
      <w:rFonts w:asciiTheme="majorHAnsi" w:eastAsiaTheme="majorEastAsia" w:hAnsiTheme="majorHAnsi" w:cstheme="majorBidi"/>
      <w:b/>
      <w:bCs/>
      <w:color w:val="4F81BD" w:themeColor="accent1"/>
      <w:sz w:val="26"/>
      <w:szCs w:val="26"/>
    </w:rPr>
  </w:style>
  <w:style w:type="paragraph" w:styleId="BodyTextIndent">
    <w:name w:val="Body Text Indent"/>
    <w:basedOn w:val="Normal"/>
    <w:link w:val="BodyTextIndentChar"/>
    <w:unhideWhenUsed/>
    <w:rsid w:val="00231E6D"/>
    <w:pPr>
      <w:spacing w:after="120"/>
      <w:ind w:left="360"/>
    </w:pPr>
  </w:style>
  <w:style w:type="character" w:customStyle="1" w:styleId="BodyTextIndentChar">
    <w:name w:val="Body Text Indent Char"/>
    <w:basedOn w:val="DefaultParagraphFont"/>
    <w:link w:val="BodyTextIndent"/>
    <w:rsid w:val="00231E6D"/>
  </w:style>
  <w:style w:type="paragraph" w:styleId="BodyTextIndent2">
    <w:name w:val="Body Text Indent 2"/>
    <w:basedOn w:val="Normal"/>
    <w:link w:val="BodyTextIndent2Char"/>
    <w:unhideWhenUsed/>
    <w:rsid w:val="00231E6D"/>
    <w:pPr>
      <w:spacing w:after="120" w:line="480" w:lineRule="auto"/>
      <w:ind w:left="360"/>
    </w:pPr>
  </w:style>
  <w:style w:type="character" w:customStyle="1" w:styleId="BodyTextIndent2Char">
    <w:name w:val="Body Text Indent 2 Char"/>
    <w:basedOn w:val="DefaultParagraphFont"/>
    <w:link w:val="BodyTextIndent2"/>
    <w:rsid w:val="00231E6D"/>
  </w:style>
  <w:style w:type="character" w:customStyle="1" w:styleId="Heading3Char">
    <w:name w:val="Heading 3 Char"/>
    <w:basedOn w:val="DefaultParagraphFont"/>
    <w:link w:val="Heading3"/>
    <w:rsid w:val="00231E6D"/>
    <w:rPr>
      <w:rFonts w:ascii="Arial" w:eastAsia="Times New Roman" w:hAnsi="Arial" w:cs="Arial"/>
      <w:b/>
      <w:bCs/>
      <w:sz w:val="20"/>
      <w:szCs w:val="24"/>
    </w:rPr>
  </w:style>
  <w:style w:type="numbering" w:customStyle="1" w:styleId="NoList1">
    <w:name w:val="No List1"/>
    <w:next w:val="NoList"/>
    <w:uiPriority w:val="99"/>
    <w:semiHidden/>
    <w:unhideWhenUsed/>
    <w:rsid w:val="00231E6D"/>
  </w:style>
  <w:style w:type="paragraph" w:styleId="Title">
    <w:name w:val="Title"/>
    <w:basedOn w:val="Normal"/>
    <w:link w:val="TitleChar"/>
    <w:qFormat/>
    <w:rsid w:val="00231E6D"/>
    <w:pPr>
      <w:spacing w:after="0" w:line="240" w:lineRule="auto"/>
      <w:jc w:val="center"/>
    </w:pPr>
    <w:rPr>
      <w:rFonts w:ascii="Arial" w:eastAsia="Times New Roman" w:hAnsi="Arial" w:cs="Arial"/>
      <w:b/>
      <w:bCs/>
      <w:i/>
      <w:iCs/>
      <w:sz w:val="24"/>
      <w:szCs w:val="24"/>
    </w:rPr>
  </w:style>
  <w:style w:type="character" w:customStyle="1" w:styleId="TitleChar">
    <w:name w:val="Title Char"/>
    <w:basedOn w:val="DefaultParagraphFont"/>
    <w:link w:val="Title"/>
    <w:rsid w:val="00231E6D"/>
    <w:rPr>
      <w:rFonts w:ascii="Arial" w:eastAsia="Times New Roman" w:hAnsi="Arial" w:cs="Arial"/>
      <w:b/>
      <w:bCs/>
      <w:i/>
      <w:iCs/>
      <w:sz w:val="24"/>
      <w:szCs w:val="24"/>
    </w:rPr>
  </w:style>
  <w:style w:type="paragraph" w:styleId="Subtitle">
    <w:name w:val="Subtitle"/>
    <w:basedOn w:val="Normal"/>
    <w:link w:val="SubtitleChar"/>
    <w:qFormat/>
    <w:rsid w:val="00231E6D"/>
    <w:pPr>
      <w:spacing w:after="0" w:line="240" w:lineRule="auto"/>
      <w:jc w:val="center"/>
    </w:pPr>
    <w:rPr>
      <w:rFonts w:ascii="Arial" w:eastAsia="Times New Roman" w:hAnsi="Arial" w:cs="Arial"/>
      <w:b/>
      <w:bCs/>
      <w:sz w:val="24"/>
      <w:szCs w:val="24"/>
    </w:rPr>
  </w:style>
  <w:style w:type="character" w:customStyle="1" w:styleId="SubtitleChar">
    <w:name w:val="Subtitle Char"/>
    <w:basedOn w:val="DefaultParagraphFont"/>
    <w:link w:val="Subtitle"/>
    <w:rsid w:val="00231E6D"/>
    <w:rPr>
      <w:rFonts w:ascii="Arial" w:eastAsia="Times New Roman" w:hAnsi="Arial" w:cs="Arial"/>
      <w:b/>
      <w:bCs/>
      <w:sz w:val="24"/>
      <w:szCs w:val="24"/>
    </w:rPr>
  </w:style>
  <w:style w:type="character" w:styleId="CommentReference">
    <w:name w:val="annotation reference"/>
    <w:basedOn w:val="DefaultParagraphFont"/>
    <w:uiPriority w:val="99"/>
    <w:semiHidden/>
    <w:unhideWhenUsed/>
    <w:rsid w:val="00F606B0"/>
    <w:rPr>
      <w:sz w:val="16"/>
      <w:szCs w:val="16"/>
    </w:rPr>
  </w:style>
  <w:style w:type="paragraph" w:styleId="CommentText">
    <w:name w:val="annotation text"/>
    <w:basedOn w:val="Normal"/>
    <w:link w:val="CommentTextChar"/>
    <w:uiPriority w:val="99"/>
    <w:semiHidden/>
    <w:unhideWhenUsed/>
    <w:rsid w:val="00F606B0"/>
    <w:pPr>
      <w:spacing w:line="240" w:lineRule="auto"/>
    </w:pPr>
    <w:rPr>
      <w:sz w:val="20"/>
      <w:szCs w:val="20"/>
    </w:rPr>
  </w:style>
  <w:style w:type="character" w:customStyle="1" w:styleId="CommentTextChar">
    <w:name w:val="Comment Text Char"/>
    <w:basedOn w:val="DefaultParagraphFont"/>
    <w:link w:val="CommentText"/>
    <w:uiPriority w:val="99"/>
    <w:semiHidden/>
    <w:rsid w:val="00F606B0"/>
    <w:rPr>
      <w:sz w:val="20"/>
      <w:szCs w:val="20"/>
    </w:rPr>
  </w:style>
  <w:style w:type="paragraph" w:styleId="CommentSubject">
    <w:name w:val="annotation subject"/>
    <w:basedOn w:val="CommentText"/>
    <w:next w:val="CommentText"/>
    <w:link w:val="CommentSubjectChar"/>
    <w:uiPriority w:val="99"/>
    <w:semiHidden/>
    <w:unhideWhenUsed/>
    <w:rsid w:val="00F606B0"/>
    <w:rPr>
      <w:b/>
      <w:bCs/>
    </w:rPr>
  </w:style>
  <w:style w:type="character" w:customStyle="1" w:styleId="CommentSubjectChar">
    <w:name w:val="Comment Subject Char"/>
    <w:basedOn w:val="CommentTextChar"/>
    <w:link w:val="CommentSubject"/>
    <w:uiPriority w:val="99"/>
    <w:semiHidden/>
    <w:rsid w:val="00F606B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5054465">
      <w:bodyDiv w:val="1"/>
      <w:marLeft w:val="0"/>
      <w:marRight w:val="0"/>
      <w:marTop w:val="0"/>
      <w:marBottom w:val="0"/>
      <w:divBdr>
        <w:top w:val="none" w:sz="0" w:space="0" w:color="auto"/>
        <w:left w:val="none" w:sz="0" w:space="0" w:color="auto"/>
        <w:bottom w:val="none" w:sz="0" w:space="0" w:color="auto"/>
        <w:right w:val="none" w:sz="0" w:space="0" w:color="auto"/>
      </w:divBdr>
    </w:div>
    <w:div w:id="525409554">
      <w:bodyDiv w:val="1"/>
      <w:marLeft w:val="0"/>
      <w:marRight w:val="0"/>
      <w:marTop w:val="0"/>
      <w:marBottom w:val="0"/>
      <w:divBdr>
        <w:top w:val="none" w:sz="0" w:space="0" w:color="auto"/>
        <w:left w:val="none" w:sz="0" w:space="0" w:color="auto"/>
        <w:bottom w:val="none" w:sz="0" w:space="0" w:color="auto"/>
        <w:right w:val="none" w:sz="0" w:space="0" w:color="auto"/>
      </w:divBdr>
    </w:div>
    <w:div w:id="797143973">
      <w:bodyDiv w:val="1"/>
      <w:marLeft w:val="0"/>
      <w:marRight w:val="0"/>
      <w:marTop w:val="0"/>
      <w:marBottom w:val="0"/>
      <w:divBdr>
        <w:top w:val="none" w:sz="0" w:space="0" w:color="auto"/>
        <w:left w:val="none" w:sz="0" w:space="0" w:color="auto"/>
        <w:bottom w:val="none" w:sz="0" w:space="0" w:color="auto"/>
        <w:right w:val="none" w:sz="0" w:space="0" w:color="auto"/>
      </w:divBdr>
    </w:div>
    <w:div w:id="818769730">
      <w:bodyDiv w:val="1"/>
      <w:marLeft w:val="0"/>
      <w:marRight w:val="0"/>
      <w:marTop w:val="0"/>
      <w:marBottom w:val="0"/>
      <w:divBdr>
        <w:top w:val="none" w:sz="0" w:space="0" w:color="auto"/>
        <w:left w:val="none" w:sz="0" w:space="0" w:color="auto"/>
        <w:bottom w:val="none" w:sz="0" w:space="0" w:color="auto"/>
        <w:right w:val="none" w:sz="0" w:space="0" w:color="auto"/>
      </w:divBdr>
    </w:div>
    <w:div w:id="991059184">
      <w:bodyDiv w:val="1"/>
      <w:marLeft w:val="0"/>
      <w:marRight w:val="0"/>
      <w:marTop w:val="0"/>
      <w:marBottom w:val="0"/>
      <w:divBdr>
        <w:top w:val="none" w:sz="0" w:space="0" w:color="auto"/>
        <w:left w:val="none" w:sz="0" w:space="0" w:color="auto"/>
        <w:bottom w:val="none" w:sz="0" w:space="0" w:color="auto"/>
        <w:right w:val="none" w:sz="0" w:space="0" w:color="auto"/>
      </w:divBdr>
    </w:div>
    <w:div w:id="1190798799">
      <w:bodyDiv w:val="1"/>
      <w:marLeft w:val="0"/>
      <w:marRight w:val="0"/>
      <w:marTop w:val="0"/>
      <w:marBottom w:val="0"/>
      <w:divBdr>
        <w:top w:val="none" w:sz="0" w:space="0" w:color="auto"/>
        <w:left w:val="none" w:sz="0" w:space="0" w:color="auto"/>
        <w:bottom w:val="none" w:sz="0" w:space="0" w:color="auto"/>
        <w:right w:val="none" w:sz="0" w:space="0" w:color="auto"/>
      </w:divBdr>
    </w:div>
    <w:div w:id="1335962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okolov@astate.edu"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AEB034942074BF3AE190A8EA5E81FE0"/>
        <w:category>
          <w:name w:val="General"/>
          <w:gallery w:val="placeholder"/>
        </w:category>
        <w:types>
          <w:type w:val="bbPlcHdr"/>
        </w:types>
        <w:behaviors>
          <w:behavior w:val="content"/>
        </w:behaviors>
        <w:guid w:val="{44FAB3F3-CCCC-48AB-97AD-FE45C5320CEB}"/>
      </w:docPartPr>
      <w:docPartBody>
        <w:p w:rsidR="007562FE" w:rsidRDefault="002D04B0" w:rsidP="002D04B0">
          <w:pPr>
            <w:pStyle w:val="AAEB034942074BF3AE190A8EA5E81FE0"/>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25E3A38771DB40C3BF4E25247D3F0B20"/>
        <w:category>
          <w:name w:val="General"/>
          <w:gallery w:val="placeholder"/>
        </w:category>
        <w:types>
          <w:type w:val="bbPlcHdr"/>
        </w:types>
        <w:behaviors>
          <w:behavior w:val="content"/>
        </w:behaviors>
        <w:guid w:val="{061050C5-A2B3-48B2-8A37-B212FF1B4E77}"/>
      </w:docPartPr>
      <w:docPartBody>
        <w:p w:rsidR="007562FE" w:rsidRDefault="002D04B0" w:rsidP="002D04B0">
          <w:pPr>
            <w:pStyle w:val="25E3A38771DB40C3BF4E25247D3F0B20"/>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5732ACB4FBDA43E5B829B67EC79E9887"/>
        <w:category>
          <w:name w:val="General"/>
          <w:gallery w:val="placeholder"/>
        </w:category>
        <w:types>
          <w:type w:val="bbPlcHdr"/>
        </w:types>
        <w:behaviors>
          <w:behavior w:val="content"/>
        </w:behaviors>
        <w:guid w:val="{2CF65A8B-3BA7-4250-87D1-32E2BB05FA07}"/>
      </w:docPartPr>
      <w:docPartBody>
        <w:p w:rsidR="007562FE" w:rsidRDefault="002D04B0" w:rsidP="002D04B0">
          <w:pPr>
            <w:pStyle w:val="5732ACB4FBDA43E5B829B67EC79E9887"/>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324AD09FC25146008B74E2FAC42FE284"/>
        <w:category>
          <w:name w:val="General"/>
          <w:gallery w:val="placeholder"/>
        </w:category>
        <w:types>
          <w:type w:val="bbPlcHdr"/>
        </w:types>
        <w:behaviors>
          <w:behavior w:val="content"/>
        </w:behaviors>
        <w:guid w:val="{DBC99DF3-D2E3-4258-B7B4-5F849CEBF320}"/>
      </w:docPartPr>
      <w:docPartBody>
        <w:p w:rsidR="007562FE" w:rsidRDefault="002D04B0" w:rsidP="002D04B0">
          <w:pPr>
            <w:pStyle w:val="324AD09FC25146008B74E2FAC42FE284"/>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A4EFB498464F41CAB643CD528C301B84"/>
        <w:category>
          <w:name w:val="General"/>
          <w:gallery w:val="placeholder"/>
        </w:category>
        <w:types>
          <w:type w:val="bbPlcHdr"/>
        </w:types>
        <w:behaviors>
          <w:behavior w:val="content"/>
        </w:behaviors>
        <w:guid w:val="{DC6ABD47-F12A-4E52-83ED-A20E736E6A2D}"/>
      </w:docPartPr>
      <w:docPartBody>
        <w:p w:rsidR="007562FE" w:rsidRDefault="002D04B0" w:rsidP="002D04B0">
          <w:pPr>
            <w:pStyle w:val="A4EFB498464F41CAB643CD528C301B84"/>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1DE95570CEAD4CCEA6FBE05C42C77E6B"/>
        <w:category>
          <w:name w:val="General"/>
          <w:gallery w:val="placeholder"/>
        </w:category>
        <w:types>
          <w:type w:val="bbPlcHdr"/>
        </w:types>
        <w:behaviors>
          <w:behavior w:val="content"/>
        </w:behaviors>
        <w:guid w:val="{6F7C3634-FC0C-46ED-992A-A38E195B3B32}"/>
      </w:docPartPr>
      <w:docPartBody>
        <w:p w:rsidR="007562FE" w:rsidRDefault="002D04B0" w:rsidP="002D04B0">
          <w:pPr>
            <w:pStyle w:val="1DE95570CEAD4CCEA6FBE05C42C77E6B"/>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CFE8EC80913148BF814E874226E8B137"/>
        <w:category>
          <w:name w:val="General"/>
          <w:gallery w:val="placeholder"/>
        </w:category>
        <w:types>
          <w:type w:val="bbPlcHdr"/>
        </w:types>
        <w:behaviors>
          <w:behavior w:val="content"/>
        </w:behaviors>
        <w:guid w:val="{05C9BAE3-4438-4F9E-80EB-131B39D53768}"/>
      </w:docPartPr>
      <w:docPartBody>
        <w:p w:rsidR="007562FE" w:rsidRDefault="002D04B0" w:rsidP="002D04B0">
          <w:pPr>
            <w:pStyle w:val="CFE8EC80913148BF814E874226E8B137"/>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2EA1EFAFE90F4A1BA79EC94058D2FA84"/>
        <w:category>
          <w:name w:val="General"/>
          <w:gallery w:val="placeholder"/>
        </w:category>
        <w:types>
          <w:type w:val="bbPlcHdr"/>
        </w:types>
        <w:behaviors>
          <w:behavior w:val="content"/>
        </w:behaviors>
        <w:guid w:val="{97B03C97-3B6B-4DF0-A65D-FB523A26DE2B}"/>
      </w:docPartPr>
      <w:docPartBody>
        <w:p w:rsidR="007562FE" w:rsidRDefault="002D04B0" w:rsidP="002D04B0">
          <w:pPr>
            <w:pStyle w:val="2EA1EFAFE90F4A1BA79EC94058D2FA84"/>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97331536535646F98EB73236A0EEBC94"/>
        <w:category>
          <w:name w:val="General"/>
          <w:gallery w:val="placeholder"/>
        </w:category>
        <w:types>
          <w:type w:val="bbPlcHdr"/>
        </w:types>
        <w:behaviors>
          <w:behavior w:val="content"/>
        </w:behaviors>
        <w:guid w:val="{93C0F557-F559-4CC4-A783-72AE82F6C973}"/>
      </w:docPartPr>
      <w:docPartBody>
        <w:p w:rsidR="007562FE" w:rsidRDefault="002D04B0" w:rsidP="002D04B0">
          <w:pPr>
            <w:pStyle w:val="97331536535646F98EB73236A0EEBC94"/>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14920F73504140F8B6418298CD6ECEB6"/>
        <w:category>
          <w:name w:val="General"/>
          <w:gallery w:val="placeholder"/>
        </w:category>
        <w:types>
          <w:type w:val="bbPlcHdr"/>
        </w:types>
        <w:behaviors>
          <w:behavior w:val="content"/>
        </w:behaviors>
        <w:guid w:val="{A50E5FDF-4094-4DBA-84BA-191EB3BBED7E}"/>
      </w:docPartPr>
      <w:docPartBody>
        <w:p w:rsidR="007562FE" w:rsidRDefault="002D04B0" w:rsidP="002D04B0">
          <w:pPr>
            <w:pStyle w:val="14920F73504140F8B6418298CD6ECEB6"/>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E45DFA60F648474AB004CF45B4A87A53"/>
        <w:category>
          <w:name w:val="General"/>
          <w:gallery w:val="placeholder"/>
        </w:category>
        <w:types>
          <w:type w:val="bbPlcHdr"/>
        </w:types>
        <w:behaviors>
          <w:behavior w:val="content"/>
        </w:behaviors>
        <w:guid w:val="{47DEFC75-76A2-4107-A395-67BAACEC8672}"/>
      </w:docPartPr>
      <w:docPartBody>
        <w:p w:rsidR="007562FE" w:rsidRDefault="002D04B0" w:rsidP="002D04B0">
          <w:pPr>
            <w:pStyle w:val="E45DFA60F648474AB004CF45B4A87A53"/>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213F433AA3FF40849E3F981724916FD3"/>
        <w:category>
          <w:name w:val="General"/>
          <w:gallery w:val="placeholder"/>
        </w:category>
        <w:types>
          <w:type w:val="bbPlcHdr"/>
        </w:types>
        <w:behaviors>
          <w:behavior w:val="content"/>
        </w:behaviors>
        <w:guid w:val="{214D1015-C149-4C8D-B408-0C3E213AF8BF}"/>
      </w:docPartPr>
      <w:docPartBody>
        <w:p w:rsidR="007562FE" w:rsidRDefault="002D04B0" w:rsidP="002D04B0">
          <w:pPr>
            <w:pStyle w:val="213F433AA3FF40849E3F981724916FD3"/>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8F23D3DA44FF416D9AA5D727BFE64A2D"/>
        <w:category>
          <w:name w:val="General"/>
          <w:gallery w:val="placeholder"/>
        </w:category>
        <w:types>
          <w:type w:val="bbPlcHdr"/>
        </w:types>
        <w:behaviors>
          <w:behavior w:val="content"/>
        </w:behaviors>
        <w:guid w:val="{A41BDF7A-B8D2-4676-84AA-2BCAF17595E9}"/>
      </w:docPartPr>
      <w:docPartBody>
        <w:p w:rsidR="007562FE" w:rsidRDefault="002D04B0" w:rsidP="002D04B0">
          <w:pPr>
            <w:pStyle w:val="8F23D3DA44FF416D9AA5D727BFE64A2D"/>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3E547E17831648C6A4858B4157CF4C7B"/>
        <w:category>
          <w:name w:val="General"/>
          <w:gallery w:val="placeholder"/>
        </w:category>
        <w:types>
          <w:type w:val="bbPlcHdr"/>
        </w:types>
        <w:behaviors>
          <w:behavior w:val="content"/>
        </w:behaviors>
        <w:guid w:val="{F29601FF-EE07-421B-A0AB-5A15990AC83D}"/>
      </w:docPartPr>
      <w:docPartBody>
        <w:p w:rsidR="007562FE" w:rsidRDefault="002D04B0" w:rsidP="002D04B0">
          <w:pPr>
            <w:pStyle w:val="3E547E17831648C6A4858B4157CF4C7B"/>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A5BA35ADC2C8481A91684D6A663AC5F0"/>
        <w:category>
          <w:name w:val="General"/>
          <w:gallery w:val="placeholder"/>
        </w:category>
        <w:types>
          <w:type w:val="bbPlcHdr"/>
        </w:types>
        <w:behaviors>
          <w:behavior w:val="content"/>
        </w:behaviors>
        <w:guid w:val="{44A3B986-A62E-4711-B816-CB3F8E6C7F28}"/>
      </w:docPartPr>
      <w:docPartBody>
        <w:p w:rsidR="007562FE" w:rsidRDefault="002D04B0" w:rsidP="002D04B0">
          <w:pPr>
            <w:pStyle w:val="A5BA35ADC2C8481A91684D6A663AC5F0"/>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AAE8C53813CE47D4856F63EB6C9E6763"/>
        <w:category>
          <w:name w:val="General"/>
          <w:gallery w:val="placeholder"/>
        </w:category>
        <w:types>
          <w:type w:val="bbPlcHdr"/>
        </w:types>
        <w:behaviors>
          <w:behavior w:val="content"/>
        </w:behaviors>
        <w:guid w:val="{678F99B0-EC8F-4FCC-8930-843FF975E47C}"/>
      </w:docPartPr>
      <w:docPartBody>
        <w:p w:rsidR="007562FE" w:rsidRDefault="002D04B0" w:rsidP="002D04B0">
          <w:pPr>
            <w:pStyle w:val="AAE8C53813CE47D4856F63EB6C9E6763"/>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0AB3F44CDDB649F8BF0EF34BD84A3B75"/>
        <w:category>
          <w:name w:val="General"/>
          <w:gallery w:val="placeholder"/>
        </w:category>
        <w:types>
          <w:type w:val="bbPlcHdr"/>
        </w:types>
        <w:behaviors>
          <w:behavior w:val="content"/>
        </w:behaviors>
        <w:guid w:val="{7C612166-6DE8-4E0E-8C04-23C1BD646C67}"/>
      </w:docPartPr>
      <w:docPartBody>
        <w:p w:rsidR="007562FE" w:rsidRDefault="002D04B0" w:rsidP="002D04B0">
          <w:pPr>
            <w:pStyle w:val="0AB3F44CDDB649F8BF0EF34BD84A3B75"/>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7EE20027A85C4586BBFB56ED1AEA82B2"/>
        <w:category>
          <w:name w:val="General"/>
          <w:gallery w:val="placeholder"/>
        </w:category>
        <w:types>
          <w:type w:val="bbPlcHdr"/>
        </w:types>
        <w:behaviors>
          <w:behavior w:val="content"/>
        </w:behaviors>
        <w:guid w:val="{E9EC15D3-CED9-4EF5-BD60-53ECE6DBA2B8}"/>
      </w:docPartPr>
      <w:docPartBody>
        <w:p w:rsidR="007562FE" w:rsidRDefault="002D04B0" w:rsidP="002D04B0">
          <w:pPr>
            <w:pStyle w:val="7EE20027A85C4586BBFB56ED1AEA82B2"/>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DC8845562825490186E5E0816EA26548"/>
        <w:category>
          <w:name w:val="General"/>
          <w:gallery w:val="placeholder"/>
        </w:category>
        <w:types>
          <w:type w:val="bbPlcHdr"/>
        </w:types>
        <w:behaviors>
          <w:behavior w:val="content"/>
        </w:behaviors>
        <w:guid w:val="{B09DA44B-666A-4C55-8989-EA0CF2410BD0}"/>
      </w:docPartPr>
      <w:docPartBody>
        <w:p w:rsidR="00141D6B" w:rsidRDefault="00CC59D1" w:rsidP="00CC59D1">
          <w:pPr>
            <w:pStyle w:val="DC8845562825490186E5E0816EA26548"/>
          </w:pPr>
          <w:r>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594BD54991AE407B862169536E37A7DF"/>
        <w:category>
          <w:name w:val="General"/>
          <w:gallery w:val="placeholder"/>
        </w:category>
        <w:types>
          <w:type w:val="bbPlcHdr"/>
        </w:types>
        <w:behaviors>
          <w:behavior w:val="content"/>
        </w:behaviors>
        <w:guid w:val="{F89C2365-BB2C-4090-A330-4D72D414797C}"/>
      </w:docPartPr>
      <w:docPartBody>
        <w:p w:rsidR="00141D6B" w:rsidRDefault="00CC59D1" w:rsidP="00CC59D1">
          <w:pPr>
            <w:pStyle w:val="594BD54991AE407B862169536E37A7DF"/>
          </w:pPr>
          <w:r>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7BAFA4119730A448B364D46A51D8A0D1"/>
        <w:category>
          <w:name w:val="General"/>
          <w:gallery w:val="placeholder"/>
        </w:category>
        <w:types>
          <w:type w:val="bbPlcHdr"/>
        </w:types>
        <w:behaviors>
          <w:behavior w:val="content"/>
        </w:behaviors>
        <w:guid w:val="{123E8D89-7361-0646-A205-D46785FC3CD4}"/>
      </w:docPartPr>
      <w:docPartBody>
        <w:p w:rsidR="00FE3550" w:rsidRDefault="00A02F68" w:rsidP="00A02F68">
          <w:pPr>
            <w:pStyle w:val="7BAFA4119730A448B364D46A51D8A0D1"/>
          </w:pPr>
          <w:r w:rsidRPr="008426D1">
            <w:rPr>
              <w:rStyle w:val="PlaceholderText"/>
              <w:shd w:val="clear" w:color="auto" w:fill="D9D9D9" w:themeFill="background1" w:themeFillShade="D9"/>
            </w:rPr>
            <w:t>Enter text...</w:t>
          </w:r>
        </w:p>
      </w:docPartBody>
    </w:docPart>
    <w:docPart>
      <w:docPartPr>
        <w:name w:val="560BA71378CC7E49A4E59F316A7805BD"/>
        <w:category>
          <w:name w:val="General"/>
          <w:gallery w:val="placeholder"/>
        </w:category>
        <w:types>
          <w:type w:val="bbPlcHdr"/>
        </w:types>
        <w:behaviors>
          <w:behavior w:val="content"/>
        </w:behaviors>
        <w:guid w:val="{21FA4215-015C-524D-9088-D5D752EF2C2D}"/>
      </w:docPartPr>
      <w:docPartBody>
        <w:p w:rsidR="00FE3550" w:rsidRDefault="00A02F68" w:rsidP="00A02F68">
          <w:pPr>
            <w:pStyle w:val="560BA71378CC7E49A4E59F316A7805BD"/>
          </w:pPr>
          <w:r w:rsidRPr="008426D1">
            <w:rPr>
              <w:rStyle w:val="PlaceholderText"/>
              <w:shd w:val="clear" w:color="auto" w:fill="D9D9D9" w:themeFill="background1" w:themeFillShade="D9"/>
            </w:rPr>
            <w:t>Enter text...</w:t>
          </w:r>
        </w:p>
      </w:docPartBody>
    </w:docPart>
    <w:docPart>
      <w:docPartPr>
        <w:name w:val="D8E40903517238419CE71FCFA6304ACD"/>
        <w:category>
          <w:name w:val="General"/>
          <w:gallery w:val="placeholder"/>
        </w:category>
        <w:types>
          <w:type w:val="bbPlcHdr"/>
        </w:types>
        <w:behaviors>
          <w:behavior w:val="content"/>
        </w:behaviors>
        <w:guid w:val="{96988009-6327-3245-9BF9-495E914B05CE}"/>
      </w:docPartPr>
      <w:docPartBody>
        <w:p w:rsidR="00FE3550" w:rsidRDefault="00A02F68" w:rsidP="00A02F68">
          <w:pPr>
            <w:pStyle w:val="D8E40903517238419CE71FCFA6304ACD"/>
          </w:pPr>
          <w:r w:rsidRPr="008426D1">
            <w:rPr>
              <w:rStyle w:val="PlaceholderText"/>
              <w:shd w:val="clear" w:color="auto" w:fill="D9D9D9" w:themeFill="background1" w:themeFillShade="D9"/>
            </w:rPr>
            <w:t>Enter text...</w:t>
          </w:r>
        </w:p>
      </w:docPartBody>
    </w:docPart>
    <w:docPart>
      <w:docPartPr>
        <w:name w:val="CA79726D6EB9AB4FB33FFF0C7E7A494C"/>
        <w:category>
          <w:name w:val="General"/>
          <w:gallery w:val="placeholder"/>
        </w:category>
        <w:types>
          <w:type w:val="bbPlcHdr"/>
        </w:types>
        <w:behaviors>
          <w:behavior w:val="content"/>
        </w:behaviors>
        <w:guid w:val="{406A92BE-89C1-4642-8B0C-3029FE004EDC}"/>
      </w:docPartPr>
      <w:docPartBody>
        <w:p w:rsidR="00FE3550" w:rsidRDefault="00A02F68" w:rsidP="00A02F68">
          <w:pPr>
            <w:pStyle w:val="CA79726D6EB9AB4FB33FFF0C7E7A494C"/>
          </w:pPr>
          <w:r w:rsidRPr="008426D1">
            <w:rPr>
              <w:rStyle w:val="PlaceholderText"/>
              <w:shd w:val="clear" w:color="auto" w:fill="D9D9D9" w:themeFill="background1" w:themeFillShade="D9"/>
            </w:rPr>
            <w:t>Enter text...</w:t>
          </w:r>
        </w:p>
      </w:docPartBody>
    </w:docPart>
    <w:docPart>
      <w:docPartPr>
        <w:name w:val="FBDD3F99F8E9EB4D8246489B60791887"/>
        <w:category>
          <w:name w:val="General"/>
          <w:gallery w:val="placeholder"/>
        </w:category>
        <w:types>
          <w:type w:val="bbPlcHdr"/>
        </w:types>
        <w:behaviors>
          <w:behavior w:val="content"/>
        </w:behaviors>
        <w:guid w:val="{726167ED-32E7-104D-917F-F329EB6B5C07}"/>
      </w:docPartPr>
      <w:docPartBody>
        <w:p w:rsidR="00FE3550" w:rsidRDefault="00A02F68" w:rsidP="00A02F68">
          <w:pPr>
            <w:pStyle w:val="FBDD3F99F8E9EB4D8246489B60791887"/>
          </w:pPr>
          <w:r w:rsidRPr="008426D1">
            <w:rPr>
              <w:rStyle w:val="PlaceholderText"/>
              <w:shd w:val="clear" w:color="auto" w:fill="D9D9D9" w:themeFill="background1" w:themeFillShade="D9"/>
            </w:rPr>
            <w:t>Enter text...</w:t>
          </w:r>
        </w:p>
      </w:docPartBody>
    </w:docPart>
    <w:docPart>
      <w:docPartPr>
        <w:name w:val="3ECECD3FC8F66A49B7A3742AA6BFC52E"/>
        <w:category>
          <w:name w:val="General"/>
          <w:gallery w:val="placeholder"/>
        </w:category>
        <w:types>
          <w:type w:val="bbPlcHdr"/>
        </w:types>
        <w:behaviors>
          <w:behavior w:val="content"/>
        </w:behaviors>
        <w:guid w:val="{22F8B80B-B7C1-F142-8B70-039FA541983A}"/>
      </w:docPartPr>
      <w:docPartBody>
        <w:p w:rsidR="00FE3550" w:rsidRDefault="00A02F68" w:rsidP="00A02F68">
          <w:pPr>
            <w:pStyle w:val="3ECECD3FC8F66A49B7A3742AA6BFC52E"/>
          </w:pPr>
          <w:r w:rsidRPr="008426D1">
            <w:rPr>
              <w:rStyle w:val="PlaceholderText"/>
              <w:shd w:val="clear" w:color="auto" w:fill="D9D9D9" w:themeFill="background1" w:themeFillShade="D9"/>
            </w:rPr>
            <w:t>Enter text...</w:t>
          </w:r>
        </w:p>
      </w:docPartBody>
    </w:docPart>
    <w:docPart>
      <w:docPartPr>
        <w:name w:val="3F49231DCDA6DC43BCDC0525186F9861"/>
        <w:category>
          <w:name w:val="General"/>
          <w:gallery w:val="placeholder"/>
        </w:category>
        <w:types>
          <w:type w:val="bbPlcHdr"/>
        </w:types>
        <w:behaviors>
          <w:behavior w:val="content"/>
        </w:behaviors>
        <w:guid w:val="{30E15BCB-6B93-094B-8A5A-31C14A79B1A5}"/>
      </w:docPartPr>
      <w:docPartBody>
        <w:p w:rsidR="008818BB" w:rsidRDefault="00BA55AE" w:rsidP="00BA55AE">
          <w:pPr>
            <w:pStyle w:val="3F49231DCDA6DC43BCDC0525186F9861"/>
          </w:pPr>
          <w:r w:rsidRPr="008426D1">
            <w:rPr>
              <w:rStyle w:val="PlaceholderText"/>
              <w:shd w:val="clear" w:color="auto" w:fill="D9D9D9" w:themeFill="background1" w:themeFillShade="D9"/>
            </w:rPr>
            <w:t>Enter text...</w:t>
          </w:r>
        </w:p>
      </w:docPartBody>
    </w:docPart>
    <w:docPart>
      <w:docPartPr>
        <w:name w:val="F23DAFDDAF0B1A46880BE31FD7707D38"/>
        <w:category>
          <w:name w:val="General"/>
          <w:gallery w:val="placeholder"/>
        </w:category>
        <w:types>
          <w:type w:val="bbPlcHdr"/>
        </w:types>
        <w:behaviors>
          <w:behavior w:val="content"/>
        </w:behaviors>
        <w:guid w:val="{C5AADE92-6201-AC4D-8BFB-0E9F9E6056F1}"/>
      </w:docPartPr>
      <w:docPartBody>
        <w:p w:rsidR="00D008C4" w:rsidRDefault="00F16E1C" w:rsidP="00F16E1C">
          <w:pPr>
            <w:pStyle w:val="F23DAFDDAF0B1A46880BE31FD7707D38"/>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BD7961FD93EF7748988A9691F3CEFC09"/>
        <w:category>
          <w:name w:val="General"/>
          <w:gallery w:val="placeholder"/>
        </w:category>
        <w:types>
          <w:type w:val="bbPlcHdr"/>
        </w:types>
        <w:behaviors>
          <w:behavior w:val="content"/>
        </w:behaviors>
        <w:guid w:val="{D578917F-8C5F-594C-B504-A42FD4FDDF72}"/>
      </w:docPartPr>
      <w:docPartBody>
        <w:p w:rsidR="00D008C4" w:rsidRDefault="00F16E1C" w:rsidP="00F16E1C">
          <w:pPr>
            <w:pStyle w:val="BD7961FD93EF7748988A9691F3CEFC09"/>
          </w:pPr>
          <w:r>
            <w:rPr>
              <w:rFonts w:asciiTheme="majorHAnsi" w:hAnsiTheme="majorHAnsi"/>
              <w:color w:val="808080" w:themeColor="background1" w:themeShade="80"/>
              <w:sz w:val="52"/>
              <w:szCs w:val="52"/>
              <w:shd w:val="clear" w:color="auto" w:fill="D9D9D9" w:themeFill="background1" w:themeFillShade="D9"/>
            </w:rPr>
            <w:t>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70C9"/>
    <w:rsid w:val="0004463E"/>
    <w:rsid w:val="00045BB5"/>
    <w:rsid w:val="00141D6B"/>
    <w:rsid w:val="00147786"/>
    <w:rsid w:val="00160960"/>
    <w:rsid w:val="00163C11"/>
    <w:rsid w:val="001763F0"/>
    <w:rsid w:val="00176588"/>
    <w:rsid w:val="001A09AC"/>
    <w:rsid w:val="001A70B6"/>
    <w:rsid w:val="001B78FB"/>
    <w:rsid w:val="00232305"/>
    <w:rsid w:val="00244A14"/>
    <w:rsid w:val="0027040D"/>
    <w:rsid w:val="002A258E"/>
    <w:rsid w:val="002D04B0"/>
    <w:rsid w:val="00363586"/>
    <w:rsid w:val="003E1CB1"/>
    <w:rsid w:val="003F3E80"/>
    <w:rsid w:val="003F46F3"/>
    <w:rsid w:val="004335B1"/>
    <w:rsid w:val="004B3805"/>
    <w:rsid w:val="004E1A75"/>
    <w:rsid w:val="004F19EB"/>
    <w:rsid w:val="00522A19"/>
    <w:rsid w:val="00546CC9"/>
    <w:rsid w:val="00551375"/>
    <w:rsid w:val="00587536"/>
    <w:rsid w:val="005C18C9"/>
    <w:rsid w:val="005D5D2F"/>
    <w:rsid w:val="005F1620"/>
    <w:rsid w:val="00602EE2"/>
    <w:rsid w:val="00623293"/>
    <w:rsid w:val="006D51F9"/>
    <w:rsid w:val="006F5C99"/>
    <w:rsid w:val="007562FE"/>
    <w:rsid w:val="00757AAF"/>
    <w:rsid w:val="007A0210"/>
    <w:rsid w:val="007A60B5"/>
    <w:rsid w:val="007B747E"/>
    <w:rsid w:val="00814FE1"/>
    <w:rsid w:val="00822EE1"/>
    <w:rsid w:val="008579D2"/>
    <w:rsid w:val="008818BB"/>
    <w:rsid w:val="008E34ED"/>
    <w:rsid w:val="0090371E"/>
    <w:rsid w:val="009856DC"/>
    <w:rsid w:val="0098736D"/>
    <w:rsid w:val="009A15ED"/>
    <w:rsid w:val="009B6AB6"/>
    <w:rsid w:val="009C008A"/>
    <w:rsid w:val="009F4C18"/>
    <w:rsid w:val="00A02F68"/>
    <w:rsid w:val="00AD5D56"/>
    <w:rsid w:val="00AF6B44"/>
    <w:rsid w:val="00B07F3C"/>
    <w:rsid w:val="00B2559E"/>
    <w:rsid w:val="00B46AFF"/>
    <w:rsid w:val="00B84211"/>
    <w:rsid w:val="00BA55AE"/>
    <w:rsid w:val="00BF37CC"/>
    <w:rsid w:val="00C53EAF"/>
    <w:rsid w:val="00CC59D1"/>
    <w:rsid w:val="00CD4EF8"/>
    <w:rsid w:val="00CE05C5"/>
    <w:rsid w:val="00D008C4"/>
    <w:rsid w:val="00E05783"/>
    <w:rsid w:val="00E260C7"/>
    <w:rsid w:val="00E33318"/>
    <w:rsid w:val="00E37A95"/>
    <w:rsid w:val="00E66512"/>
    <w:rsid w:val="00EC74A9"/>
    <w:rsid w:val="00F16E1C"/>
    <w:rsid w:val="00FD70C9"/>
    <w:rsid w:val="00FE355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A55AE"/>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4E6127F7E7E0455BB8111B4F789CFFA8">
    <w:name w:val="4E6127F7E7E0455BB8111B4F789CFFA8"/>
    <w:rsid w:val="00822EE1"/>
  </w:style>
  <w:style w:type="paragraph" w:customStyle="1" w:styleId="7B3D17AB654241B195BCC5F0DF73ABCB">
    <w:name w:val="7B3D17AB654241B195BCC5F0DF73ABCB"/>
    <w:rsid w:val="00822EE1"/>
  </w:style>
  <w:style w:type="paragraph" w:customStyle="1" w:styleId="2A8AE5A13030463D90EBDC90A1AA5BA1">
    <w:name w:val="2A8AE5A13030463D90EBDC90A1AA5BA1"/>
    <w:rsid w:val="00822EE1"/>
  </w:style>
  <w:style w:type="paragraph" w:customStyle="1" w:styleId="2E72DA2BF0564BA08E513FBFF8327AFC">
    <w:name w:val="2E72DA2BF0564BA08E513FBFF8327AFC"/>
    <w:rsid w:val="00822EE1"/>
  </w:style>
  <w:style w:type="paragraph" w:customStyle="1" w:styleId="AC1536301C8A47C0BEBB5B7C6A89E2FB">
    <w:name w:val="AC1536301C8A47C0BEBB5B7C6A89E2FB"/>
    <w:rsid w:val="00822EE1"/>
  </w:style>
  <w:style w:type="paragraph" w:customStyle="1" w:styleId="B352C03D87E840B9ACBF9567C4129ACC">
    <w:name w:val="B352C03D87E840B9ACBF9567C4129ACC"/>
    <w:rsid w:val="009856DC"/>
  </w:style>
  <w:style w:type="paragraph" w:customStyle="1" w:styleId="C5009EB96C914E3A94C32E638D20DE98">
    <w:name w:val="C5009EB96C914E3A94C32E638D20DE98"/>
    <w:rsid w:val="009856DC"/>
  </w:style>
  <w:style w:type="paragraph" w:customStyle="1" w:styleId="D2F4E98BAF62462A96964DC66627CA6A">
    <w:name w:val="D2F4E98BAF62462A96964DC66627CA6A"/>
    <w:rsid w:val="00757AAF"/>
  </w:style>
  <w:style w:type="paragraph" w:customStyle="1" w:styleId="1D0171C3CD35480690B84904B2A3AC7D">
    <w:name w:val="1D0171C3CD35480690B84904B2A3AC7D"/>
    <w:rsid w:val="00757AAF"/>
  </w:style>
  <w:style w:type="paragraph" w:customStyle="1" w:styleId="0AA7AC3BEBB3404DB6BEDE37E983BA11">
    <w:name w:val="0AA7AC3BEBB3404DB6BEDE37E983BA11"/>
    <w:rsid w:val="00757AAF"/>
  </w:style>
  <w:style w:type="paragraph" w:customStyle="1" w:styleId="35A343E1C4AE4195B043263A054842B7">
    <w:name w:val="35A343E1C4AE4195B043263A054842B7"/>
    <w:rsid w:val="00757AAF"/>
  </w:style>
  <w:style w:type="paragraph" w:customStyle="1" w:styleId="CD5EAD6D93BA49EF9E4A955B7E8E3CA9">
    <w:name w:val="CD5EAD6D93BA49EF9E4A955B7E8E3CA9"/>
    <w:rsid w:val="00757AAF"/>
  </w:style>
  <w:style w:type="paragraph" w:customStyle="1" w:styleId="597BB761A3E84F5891E90BA146818B0D">
    <w:name w:val="597BB761A3E84F5891E90BA146818B0D"/>
    <w:rsid w:val="00757AAF"/>
  </w:style>
  <w:style w:type="paragraph" w:customStyle="1" w:styleId="36BBE348CC1D49749AD8C32A6EAE36EE">
    <w:name w:val="36BBE348CC1D49749AD8C32A6EAE36EE"/>
    <w:rsid w:val="00757AAF"/>
  </w:style>
  <w:style w:type="paragraph" w:customStyle="1" w:styleId="3D05E6237408434ABFDF7651E7331878">
    <w:name w:val="3D05E6237408434ABFDF7651E7331878"/>
    <w:rsid w:val="00757AAF"/>
  </w:style>
  <w:style w:type="paragraph" w:customStyle="1" w:styleId="4B8ECCD6502C42B5992AF52330EF02F5">
    <w:name w:val="4B8ECCD6502C42B5992AF52330EF02F5"/>
    <w:rsid w:val="00757AAF"/>
  </w:style>
  <w:style w:type="paragraph" w:customStyle="1" w:styleId="AFC86EEA12CD4F41A03F6D4DD61E3CB0">
    <w:name w:val="AFC86EEA12CD4F41A03F6D4DD61E3CB0"/>
    <w:rsid w:val="00757AAF"/>
  </w:style>
  <w:style w:type="paragraph" w:customStyle="1" w:styleId="594459C709D94441A363397B492685A8">
    <w:name w:val="594459C709D94441A363397B492685A8"/>
    <w:rsid w:val="00757AAF"/>
  </w:style>
  <w:style w:type="paragraph" w:customStyle="1" w:styleId="5F6F12453C7140089132E11CBE10EE60">
    <w:name w:val="5F6F12453C7140089132E11CBE10EE60"/>
    <w:rsid w:val="00757AAF"/>
  </w:style>
  <w:style w:type="paragraph" w:customStyle="1" w:styleId="85586E95FA004F6BB7CB24A4BA90B6F6">
    <w:name w:val="85586E95FA004F6BB7CB24A4BA90B6F6"/>
    <w:rsid w:val="00757AAF"/>
  </w:style>
  <w:style w:type="paragraph" w:customStyle="1" w:styleId="C86AF89DC7704AC383591349CAA1A426">
    <w:name w:val="C86AF89DC7704AC383591349CAA1A426"/>
    <w:rsid w:val="00757AAF"/>
  </w:style>
  <w:style w:type="paragraph" w:customStyle="1" w:styleId="AB22D913F4DE4705BBB2DE467436AF07">
    <w:name w:val="AB22D913F4DE4705BBB2DE467436AF07"/>
    <w:rsid w:val="00757AAF"/>
  </w:style>
  <w:style w:type="paragraph" w:customStyle="1" w:styleId="8C7F15E816874327A1F842AD48B0F6E6">
    <w:name w:val="8C7F15E816874327A1F842AD48B0F6E6"/>
    <w:rsid w:val="00757AAF"/>
  </w:style>
  <w:style w:type="paragraph" w:customStyle="1" w:styleId="C9C1CA30E7244C46A7A520B3C6173B3A">
    <w:name w:val="C9C1CA30E7244C46A7A520B3C6173B3A"/>
    <w:rsid w:val="00757AAF"/>
  </w:style>
  <w:style w:type="paragraph" w:customStyle="1" w:styleId="506F020BBF6E47978B66715BEB90F8A3">
    <w:name w:val="506F020BBF6E47978B66715BEB90F8A3"/>
    <w:rsid w:val="00757AAF"/>
  </w:style>
  <w:style w:type="paragraph" w:customStyle="1" w:styleId="D9A91FE081F74A3587AEC6FA047C7627">
    <w:name w:val="D9A91FE081F74A3587AEC6FA047C7627"/>
    <w:rsid w:val="00757AAF"/>
  </w:style>
  <w:style w:type="paragraph" w:customStyle="1" w:styleId="0B51334F8391478F8B01A7651CB3CA24">
    <w:name w:val="0B51334F8391478F8B01A7651CB3CA24"/>
    <w:rsid w:val="00757AAF"/>
  </w:style>
  <w:style w:type="paragraph" w:customStyle="1" w:styleId="68A43CBC7F0F41BDA33698E698E975719">
    <w:name w:val="68A43CBC7F0F41BDA33698E698E975719"/>
    <w:rsid w:val="00757AAF"/>
    <w:rPr>
      <w:rFonts w:eastAsiaTheme="minorHAnsi"/>
    </w:rPr>
  </w:style>
  <w:style w:type="paragraph" w:customStyle="1" w:styleId="5645B8B9F84D47E18630EB574D6EE6BF5">
    <w:name w:val="5645B8B9F84D47E18630EB574D6EE6BF5"/>
    <w:rsid w:val="00757AAF"/>
    <w:rPr>
      <w:rFonts w:eastAsiaTheme="minorHAnsi"/>
    </w:rPr>
  </w:style>
  <w:style w:type="paragraph" w:customStyle="1" w:styleId="3F656E09723A4E058D9ED0C6AD56731E5">
    <w:name w:val="3F656E09723A4E058D9ED0C6AD56731E5"/>
    <w:rsid w:val="00757AAF"/>
    <w:rPr>
      <w:rFonts w:eastAsiaTheme="minorHAnsi"/>
    </w:rPr>
  </w:style>
  <w:style w:type="paragraph" w:customStyle="1" w:styleId="ADA074112BC34446BE24203F3631D09A4">
    <w:name w:val="ADA074112BC34446BE24203F3631D09A4"/>
    <w:rsid w:val="00757AAF"/>
    <w:rPr>
      <w:rFonts w:eastAsiaTheme="minorHAnsi"/>
    </w:rPr>
  </w:style>
  <w:style w:type="paragraph" w:customStyle="1" w:styleId="5D21C460E75E45F28157A52250F330F84">
    <w:name w:val="5D21C460E75E45F28157A52250F330F84"/>
    <w:rsid w:val="00757AAF"/>
    <w:rPr>
      <w:rFonts w:eastAsiaTheme="minorHAnsi"/>
    </w:rPr>
  </w:style>
  <w:style w:type="paragraph" w:customStyle="1" w:styleId="5331CC1D46FA413EA5BF4BC1F002CE314">
    <w:name w:val="5331CC1D46FA413EA5BF4BC1F002CE314"/>
    <w:rsid w:val="00757AAF"/>
    <w:rPr>
      <w:rFonts w:eastAsiaTheme="minorHAnsi"/>
    </w:rPr>
  </w:style>
  <w:style w:type="paragraph" w:customStyle="1" w:styleId="A6229D80498A4CC69FF3C0163428235A4">
    <w:name w:val="A6229D80498A4CC69FF3C0163428235A4"/>
    <w:rsid w:val="00757AAF"/>
    <w:rPr>
      <w:rFonts w:eastAsiaTheme="minorHAnsi"/>
    </w:rPr>
  </w:style>
  <w:style w:type="paragraph" w:customStyle="1" w:styleId="A34BDCCD989744E99627DC87D33A15324">
    <w:name w:val="A34BDCCD989744E99627DC87D33A15324"/>
    <w:rsid w:val="00757AAF"/>
    <w:rPr>
      <w:rFonts w:eastAsiaTheme="minorHAnsi"/>
    </w:rPr>
  </w:style>
  <w:style w:type="paragraph" w:customStyle="1" w:styleId="0B5C86A7CFD94352B666FA6DD477839D4">
    <w:name w:val="0B5C86A7CFD94352B666FA6DD477839D4"/>
    <w:rsid w:val="00757AAF"/>
    <w:rPr>
      <w:rFonts w:eastAsiaTheme="minorHAnsi"/>
    </w:rPr>
  </w:style>
  <w:style w:type="paragraph" w:customStyle="1" w:styleId="C226761C9C0B4D6AA4E0F637EE6AEEDF4">
    <w:name w:val="C226761C9C0B4D6AA4E0F637EE6AEEDF4"/>
    <w:rsid w:val="00757AAF"/>
    <w:rPr>
      <w:rFonts w:eastAsiaTheme="minorHAnsi"/>
    </w:rPr>
  </w:style>
  <w:style w:type="paragraph" w:customStyle="1" w:styleId="5B4569B1A3394355AE833B3E681893554">
    <w:name w:val="5B4569B1A3394355AE833B3E681893554"/>
    <w:rsid w:val="00757AAF"/>
    <w:rPr>
      <w:rFonts w:eastAsiaTheme="minorHAnsi"/>
    </w:rPr>
  </w:style>
  <w:style w:type="paragraph" w:customStyle="1" w:styleId="C2FF5D89F4D34FEFAB45B570D98C0BF04">
    <w:name w:val="C2FF5D89F4D34FEFAB45B570D98C0BF04"/>
    <w:rsid w:val="00757AAF"/>
    <w:rPr>
      <w:rFonts w:eastAsiaTheme="minorHAnsi"/>
    </w:rPr>
  </w:style>
  <w:style w:type="paragraph" w:customStyle="1" w:styleId="A3108A808C674394B242184350F50F854">
    <w:name w:val="A3108A808C674394B242184350F50F854"/>
    <w:rsid w:val="00757AAF"/>
    <w:rPr>
      <w:rFonts w:eastAsiaTheme="minorHAnsi"/>
    </w:rPr>
  </w:style>
  <w:style w:type="paragraph" w:customStyle="1" w:styleId="E22A1DF10AF6496AAC068E94DE87DC8C4">
    <w:name w:val="E22A1DF10AF6496AAC068E94DE87DC8C4"/>
    <w:rsid w:val="00757AAF"/>
    <w:rPr>
      <w:rFonts w:eastAsiaTheme="minorHAnsi"/>
    </w:rPr>
  </w:style>
  <w:style w:type="paragraph" w:customStyle="1" w:styleId="774B8113ADA347EA8F85EC833879A9284">
    <w:name w:val="774B8113ADA347EA8F85EC833879A9284"/>
    <w:rsid w:val="00757AAF"/>
    <w:rPr>
      <w:rFonts w:eastAsiaTheme="minorHAnsi"/>
    </w:rPr>
  </w:style>
  <w:style w:type="paragraph" w:customStyle="1" w:styleId="939B17FCDD714761948F1B9C8324B7254">
    <w:name w:val="939B17FCDD714761948F1B9C8324B7254"/>
    <w:rsid w:val="00757AAF"/>
    <w:rPr>
      <w:rFonts w:eastAsiaTheme="minorHAnsi"/>
    </w:rPr>
  </w:style>
  <w:style w:type="paragraph" w:customStyle="1" w:styleId="749772D1572A472CB4FB977B70776EDD4">
    <w:name w:val="749772D1572A472CB4FB977B70776EDD4"/>
    <w:rsid w:val="00757AAF"/>
    <w:rPr>
      <w:rFonts w:eastAsiaTheme="minorHAnsi"/>
    </w:rPr>
  </w:style>
  <w:style w:type="paragraph" w:customStyle="1" w:styleId="9A293AD2DDC644048E62CEC1CCAD73574">
    <w:name w:val="9A293AD2DDC644048E62CEC1CCAD73574"/>
    <w:rsid w:val="00757AAF"/>
    <w:rPr>
      <w:rFonts w:eastAsiaTheme="minorHAnsi"/>
    </w:rPr>
  </w:style>
  <w:style w:type="paragraph" w:customStyle="1" w:styleId="6F86C8D8F6D44B72A5141A4A9674B0F94">
    <w:name w:val="6F86C8D8F6D44B72A5141A4A9674B0F94"/>
    <w:rsid w:val="00757AAF"/>
    <w:rPr>
      <w:rFonts w:eastAsiaTheme="minorHAnsi"/>
    </w:rPr>
  </w:style>
  <w:style w:type="paragraph" w:customStyle="1" w:styleId="74E18B5027524DA1820FDC50916D39FB4">
    <w:name w:val="74E18B5027524DA1820FDC50916D39FB4"/>
    <w:rsid w:val="00757AAF"/>
    <w:rPr>
      <w:rFonts w:eastAsiaTheme="minorHAnsi"/>
    </w:rPr>
  </w:style>
  <w:style w:type="paragraph" w:customStyle="1" w:styleId="221D33FFB5054E62998328E2F3FB87144">
    <w:name w:val="221D33FFB5054E62998328E2F3FB87144"/>
    <w:rsid w:val="00757AAF"/>
    <w:rPr>
      <w:rFonts w:eastAsiaTheme="minorHAnsi"/>
    </w:rPr>
  </w:style>
  <w:style w:type="paragraph" w:customStyle="1" w:styleId="EABA5DEC5E5A4DC48F5F204EB56F5FC54">
    <w:name w:val="EABA5DEC5E5A4DC48F5F204EB56F5FC54"/>
    <w:rsid w:val="00757AAF"/>
    <w:rPr>
      <w:rFonts w:eastAsiaTheme="minorHAnsi"/>
    </w:rPr>
  </w:style>
  <w:style w:type="paragraph" w:customStyle="1" w:styleId="4E6127F7E7E0455BB8111B4F789CFFA81">
    <w:name w:val="4E6127F7E7E0455BB8111B4F789CFFA81"/>
    <w:rsid w:val="00757AAF"/>
    <w:rPr>
      <w:rFonts w:eastAsiaTheme="minorHAnsi"/>
    </w:rPr>
  </w:style>
  <w:style w:type="paragraph" w:customStyle="1" w:styleId="A34BFA0160AF4C788B5EDAB3F88F56BD">
    <w:name w:val="A34BFA0160AF4C788B5EDAB3F88F56BD"/>
    <w:rsid w:val="00757AAF"/>
    <w:rPr>
      <w:rFonts w:eastAsiaTheme="minorHAnsi"/>
    </w:rPr>
  </w:style>
  <w:style w:type="paragraph" w:customStyle="1" w:styleId="D2F4E98BAF62462A96964DC66627CA6A1">
    <w:name w:val="D2F4E98BAF62462A96964DC66627CA6A1"/>
    <w:rsid w:val="00757AAF"/>
    <w:rPr>
      <w:rFonts w:eastAsiaTheme="minorHAnsi"/>
    </w:rPr>
  </w:style>
  <w:style w:type="paragraph" w:customStyle="1" w:styleId="1D0171C3CD35480690B84904B2A3AC7D1">
    <w:name w:val="1D0171C3CD35480690B84904B2A3AC7D1"/>
    <w:rsid w:val="00757AAF"/>
    <w:rPr>
      <w:rFonts w:eastAsiaTheme="minorHAnsi"/>
    </w:rPr>
  </w:style>
  <w:style w:type="paragraph" w:customStyle="1" w:styleId="0AA7AC3BEBB3404DB6BEDE37E983BA111">
    <w:name w:val="0AA7AC3BEBB3404DB6BEDE37E983BA111"/>
    <w:rsid w:val="00757AAF"/>
    <w:rPr>
      <w:rFonts w:eastAsiaTheme="minorHAnsi"/>
    </w:rPr>
  </w:style>
  <w:style w:type="paragraph" w:customStyle="1" w:styleId="CD5EAD6D93BA49EF9E4A955B7E8E3CA91">
    <w:name w:val="CD5EAD6D93BA49EF9E4A955B7E8E3CA91"/>
    <w:rsid w:val="00757AAF"/>
    <w:rPr>
      <w:rFonts w:eastAsiaTheme="minorHAnsi"/>
    </w:rPr>
  </w:style>
  <w:style w:type="paragraph" w:customStyle="1" w:styleId="18F61B9F8B50482299AD608B96E91A5B4">
    <w:name w:val="18F61B9F8B50482299AD608B96E91A5B4"/>
    <w:rsid w:val="00757AAF"/>
    <w:rPr>
      <w:rFonts w:eastAsiaTheme="minorHAnsi"/>
    </w:rPr>
  </w:style>
  <w:style w:type="paragraph" w:customStyle="1" w:styleId="597BB761A3E84F5891E90BA146818B0D1">
    <w:name w:val="597BB761A3E84F5891E90BA146818B0D1"/>
    <w:rsid w:val="00757AAF"/>
    <w:rPr>
      <w:rFonts w:eastAsiaTheme="minorHAnsi"/>
    </w:rPr>
  </w:style>
  <w:style w:type="paragraph" w:customStyle="1" w:styleId="9E8742AB35CA402DB8CFDE0BE2A87B714">
    <w:name w:val="9E8742AB35CA402DB8CFDE0BE2A87B714"/>
    <w:rsid w:val="00757AAF"/>
    <w:rPr>
      <w:rFonts w:eastAsiaTheme="minorHAnsi"/>
    </w:rPr>
  </w:style>
  <w:style w:type="paragraph" w:customStyle="1" w:styleId="36BBE348CC1D49749AD8C32A6EAE36EE1">
    <w:name w:val="36BBE348CC1D49749AD8C32A6EAE36EE1"/>
    <w:rsid w:val="00757AAF"/>
    <w:rPr>
      <w:rFonts w:eastAsiaTheme="minorHAnsi"/>
    </w:rPr>
  </w:style>
  <w:style w:type="paragraph" w:customStyle="1" w:styleId="3D05E6237408434ABFDF7651E73318781">
    <w:name w:val="3D05E6237408434ABFDF7651E73318781"/>
    <w:rsid w:val="00757AAF"/>
    <w:rPr>
      <w:rFonts w:eastAsiaTheme="minorHAnsi"/>
    </w:rPr>
  </w:style>
  <w:style w:type="paragraph" w:customStyle="1" w:styleId="4B8ECCD6502C42B5992AF52330EF02F51">
    <w:name w:val="4B8ECCD6502C42B5992AF52330EF02F51"/>
    <w:rsid w:val="00757AAF"/>
    <w:rPr>
      <w:rFonts w:eastAsiaTheme="minorHAnsi"/>
    </w:rPr>
  </w:style>
  <w:style w:type="paragraph" w:customStyle="1" w:styleId="D4014758AB254F029BB026C572D30DF34">
    <w:name w:val="D4014758AB254F029BB026C572D30DF34"/>
    <w:rsid w:val="00757AAF"/>
    <w:rPr>
      <w:rFonts w:eastAsiaTheme="minorHAnsi"/>
    </w:rPr>
  </w:style>
  <w:style w:type="paragraph" w:customStyle="1" w:styleId="AFC86EEA12CD4F41A03F6D4DD61E3CB01">
    <w:name w:val="AFC86EEA12CD4F41A03F6D4DD61E3CB01"/>
    <w:rsid w:val="00757AAF"/>
    <w:rPr>
      <w:rFonts w:eastAsiaTheme="minorHAnsi"/>
    </w:rPr>
  </w:style>
  <w:style w:type="paragraph" w:customStyle="1" w:styleId="594459C709D94441A363397B492685A81">
    <w:name w:val="594459C709D94441A363397B492685A81"/>
    <w:rsid w:val="00757AAF"/>
    <w:rPr>
      <w:rFonts w:eastAsiaTheme="minorHAnsi"/>
    </w:rPr>
  </w:style>
  <w:style w:type="paragraph" w:customStyle="1" w:styleId="5F6F12453C7140089132E11CBE10EE601">
    <w:name w:val="5F6F12453C7140089132E11CBE10EE601"/>
    <w:rsid w:val="00757AAF"/>
    <w:rPr>
      <w:rFonts w:eastAsiaTheme="minorHAnsi"/>
    </w:rPr>
  </w:style>
  <w:style w:type="paragraph" w:customStyle="1" w:styleId="85586E95FA004F6BB7CB24A4BA90B6F61">
    <w:name w:val="85586E95FA004F6BB7CB24A4BA90B6F61"/>
    <w:rsid w:val="00757AAF"/>
    <w:rPr>
      <w:rFonts w:eastAsiaTheme="minorHAnsi"/>
    </w:rPr>
  </w:style>
  <w:style w:type="paragraph" w:customStyle="1" w:styleId="C86AF89DC7704AC383591349CAA1A4261">
    <w:name w:val="C86AF89DC7704AC383591349CAA1A4261"/>
    <w:rsid w:val="00757AAF"/>
    <w:rPr>
      <w:rFonts w:eastAsiaTheme="minorHAnsi"/>
    </w:rPr>
  </w:style>
  <w:style w:type="paragraph" w:customStyle="1" w:styleId="AB22D913F4DE4705BBB2DE467436AF071">
    <w:name w:val="AB22D913F4DE4705BBB2DE467436AF071"/>
    <w:rsid w:val="00757AAF"/>
    <w:rPr>
      <w:rFonts w:eastAsiaTheme="minorHAnsi"/>
    </w:rPr>
  </w:style>
  <w:style w:type="paragraph" w:customStyle="1" w:styleId="8C7F15E816874327A1F842AD48B0F6E61">
    <w:name w:val="8C7F15E816874327A1F842AD48B0F6E61"/>
    <w:rsid w:val="00757AAF"/>
    <w:rPr>
      <w:rFonts w:eastAsiaTheme="minorHAnsi"/>
    </w:rPr>
  </w:style>
  <w:style w:type="paragraph" w:customStyle="1" w:styleId="C9C1CA30E7244C46A7A520B3C6173B3A1">
    <w:name w:val="C9C1CA30E7244C46A7A520B3C6173B3A1"/>
    <w:rsid w:val="00757AAF"/>
    <w:rPr>
      <w:rFonts w:eastAsiaTheme="minorHAnsi"/>
    </w:rPr>
  </w:style>
  <w:style w:type="paragraph" w:customStyle="1" w:styleId="506F020BBF6E47978B66715BEB90F8A31">
    <w:name w:val="506F020BBF6E47978B66715BEB90F8A31"/>
    <w:rsid w:val="00757AAF"/>
    <w:rPr>
      <w:rFonts w:eastAsiaTheme="minorHAnsi"/>
    </w:rPr>
  </w:style>
  <w:style w:type="paragraph" w:customStyle="1" w:styleId="D9A91FE081F74A3587AEC6FA047C76271">
    <w:name w:val="D9A91FE081F74A3587AEC6FA047C76271"/>
    <w:rsid w:val="00757AAF"/>
    <w:rPr>
      <w:rFonts w:eastAsiaTheme="minorHAnsi"/>
    </w:rPr>
  </w:style>
  <w:style w:type="paragraph" w:customStyle="1" w:styleId="07A2D91D19D44907893E3FB466CC2A38">
    <w:name w:val="07A2D91D19D44907893E3FB466CC2A38"/>
    <w:rsid w:val="00757AAF"/>
    <w:rPr>
      <w:rFonts w:eastAsiaTheme="minorHAnsi"/>
    </w:rPr>
  </w:style>
  <w:style w:type="paragraph" w:customStyle="1" w:styleId="E70470F03F55444E905A489FF7D33B55">
    <w:name w:val="E70470F03F55444E905A489FF7D33B55"/>
    <w:rsid w:val="00757AAF"/>
    <w:rPr>
      <w:rFonts w:eastAsiaTheme="minorHAnsi"/>
    </w:rPr>
  </w:style>
  <w:style w:type="paragraph" w:customStyle="1" w:styleId="5375D32C3D3A413D859FA0E5C36DB609">
    <w:name w:val="5375D32C3D3A413D859FA0E5C36DB609"/>
    <w:rsid w:val="00757AAF"/>
    <w:rPr>
      <w:rFonts w:eastAsiaTheme="minorHAnsi"/>
    </w:rPr>
  </w:style>
  <w:style w:type="paragraph" w:customStyle="1" w:styleId="8FC4A5FF94764F4ABABD6F928076B2E7">
    <w:name w:val="8FC4A5FF94764F4ABABD6F928076B2E7"/>
    <w:rsid w:val="00757AAF"/>
    <w:rPr>
      <w:rFonts w:eastAsiaTheme="minorHAnsi"/>
    </w:rPr>
  </w:style>
  <w:style w:type="paragraph" w:customStyle="1" w:styleId="AF41DC45D5A84DB288C23C8737CB5A88">
    <w:name w:val="AF41DC45D5A84DB288C23C8737CB5A88"/>
    <w:rsid w:val="00757AAF"/>
    <w:rPr>
      <w:rFonts w:eastAsiaTheme="minorHAnsi"/>
    </w:rPr>
  </w:style>
  <w:style w:type="paragraph" w:customStyle="1" w:styleId="1D28DF9289C545569BBE22E5171F2869">
    <w:name w:val="1D28DF9289C545569BBE22E5171F2869"/>
    <w:rsid w:val="00757AAF"/>
    <w:rPr>
      <w:rFonts w:eastAsiaTheme="minorHAnsi"/>
    </w:rPr>
  </w:style>
  <w:style w:type="paragraph" w:customStyle="1" w:styleId="9F6027B6B31148B4B5604A2CDBDD49D4">
    <w:name w:val="9F6027B6B31148B4B5604A2CDBDD49D4"/>
    <w:rsid w:val="00757AAF"/>
    <w:rPr>
      <w:rFonts w:eastAsiaTheme="minorHAnsi"/>
    </w:rPr>
  </w:style>
  <w:style w:type="paragraph" w:customStyle="1" w:styleId="F293FE472BE64E0C851B66406E771D20">
    <w:name w:val="F293FE472BE64E0C851B66406E771D20"/>
    <w:rsid w:val="00757AAF"/>
    <w:rPr>
      <w:rFonts w:eastAsiaTheme="minorHAnsi"/>
    </w:rPr>
  </w:style>
  <w:style w:type="paragraph" w:customStyle="1" w:styleId="65682983FBB241ABB023D7C039DD05A9">
    <w:name w:val="65682983FBB241ABB023D7C039DD05A9"/>
    <w:rsid w:val="00757AAF"/>
    <w:rPr>
      <w:rFonts w:eastAsiaTheme="minorHAnsi"/>
    </w:rPr>
  </w:style>
  <w:style w:type="paragraph" w:customStyle="1" w:styleId="D2F65CCA06574C73A49F120BF7A93FB7">
    <w:name w:val="D2F65CCA06574C73A49F120BF7A93FB7"/>
    <w:rsid w:val="00757AAF"/>
    <w:rPr>
      <w:rFonts w:eastAsiaTheme="minorHAnsi"/>
    </w:rPr>
  </w:style>
  <w:style w:type="paragraph" w:customStyle="1" w:styleId="F6A9099C47C541FBAF2C51F1BD20DDBE">
    <w:name w:val="F6A9099C47C541FBAF2C51F1BD20DDBE"/>
    <w:rsid w:val="00757AAF"/>
    <w:rPr>
      <w:rFonts w:eastAsiaTheme="minorHAnsi"/>
    </w:rPr>
  </w:style>
  <w:style w:type="paragraph" w:customStyle="1" w:styleId="9E508AD173B146319E04E463E7F3B646">
    <w:name w:val="9E508AD173B146319E04E463E7F3B646"/>
    <w:rsid w:val="00757AAF"/>
    <w:rPr>
      <w:rFonts w:eastAsiaTheme="minorHAnsi"/>
    </w:rPr>
  </w:style>
  <w:style w:type="paragraph" w:customStyle="1" w:styleId="DF682A86B3D941CBA169481DA85E1501">
    <w:name w:val="DF682A86B3D941CBA169481DA85E1501"/>
    <w:rsid w:val="00757AAF"/>
    <w:rPr>
      <w:rFonts w:eastAsiaTheme="minorHAnsi"/>
    </w:rPr>
  </w:style>
  <w:style w:type="paragraph" w:customStyle="1" w:styleId="48D7BE43C47546DDBFA8E0DFC0E3CB77">
    <w:name w:val="48D7BE43C47546DDBFA8E0DFC0E3CB77"/>
    <w:rsid w:val="00757AAF"/>
    <w:rPr>
      <w:rFonts w:eastAsiaTheme="minorHAnsi"/>
    </w:rPr>
  </w:style>
  <w:style w:type="paragraph" w:customStyle="1" w:styleId="77D097C5B6934B8AB41F6B3B3A316618">
    <w:name w:val="77D097C5B6934B8AB41F6B3B3A316618"/>
    <w:rsid w:val="00757AAF"/>
    <w:rPr>
      <w:rFonts w:eastAsiaTheme="minorHAnsi"/>
    </w:rPr>
  </w:style>
  <w:style w:type="paragraph" w:customStyle="1" w:styleId="AA8465FC4CF54FF9B32812505FA6B0A1">
    <w:name w:val="AA8465FC4CF54FF9B32812505FA6B0A1"/>
    <w:rsid w:val="00757AAF"/>
    <w:pPr>
      <w:ind w:left="720"/>
      <w:contextualSpacing/>
    </w:pPr>
    <w:rPr>
      <w:rFonts w:eastAsiaTheme="minorHAnsi"/>
    </w:rPr>
  </w:style>
  <w:style w:type="paragraph" w:customStyle="1" w:styleId="ACFB31E5A1924CE4A393CA4B6F88EFA6">
    <w:name w:val="ACFB31E5A1924CE4A393CA4B6F88EFA6"/>
    <w:rsid w:val="00757AAF"/>
    <w:pPr>
      <w:ind w:left="720"/>
      <w:contextualSpacing/>
    </w:pPr>
    <w:rPr>
      <w:rFonts w:eastAsiaTheme="minorHAnsi"/>
    </w:rPr>
  </w:style>
  <w:style w:type="paragraph" w:customStyle="1" w:styleId="8AB0CDC71B3A4960AD20BC4F3108B113">
    <w:name w:val="8AB0CDC71B3A4960AD20BC4F3108B113"/>
    <w:rsid w:val="00757AAF"/>
    <w:pPr>
      <w:ind w:left="720"/>
      <w:contextualSpacing/>
    </w:pPr>
    <w:rPr>
      <w:rFonts w:eastAsiaTheme="minorHAnsi"/>
    </w:rPr>
  </w:style>
  <w:style w:type="paragraph" w:customStyle="1" w:styleId="0B51334F8391478F8B01A7651CB3CA241">
    <w:name w:val="0B51334F8391478F8B01A7651CB3CA241"/>
    <w:rsid w:val="00757AAF"/>
    <w:rPr>
      <w:rFonts w:eastAsiaTheme="minorHAnsi"/>
    </w:rPr>
  </w:style>
  <w:style w:type="paragraph" w:customStyle="1" w:styleId="92D10252AEEF47CE956EADFD80433648">
    <w:name w:val="92D10252AEEF47CE956EADFD80433648"/>
    <w:rsid w:val="00757AAF"/>
    <w:rPr>
      <w:rFonts w:eastAsiaTheme="minorHAnsi"/>
    </w:rPr>
  </w:style>
  <w:style w:type="paragraph" w:customStyle="1" w:styleId="2E15280497974D63BD363EA6E2ACCC17">
    <w:name w:val="2E15280497974D63BD363EA6E2ACCC17"/>
    <w:rsid w:val="00757AAF"/>
    <w:rPr>
      <w:rFonts w:eastAsiaTheme="minorHAnsi"/>
    </w:rPr>
  </w:style>
  <w:style w:type="paragraph" w:customStyle="1" w:styleId="8D6332013B5F4BF6994A065EA72D8527">
    <w:name w:val="8D6332013B5F4BF6994A065EA72D8527"/>
    <w:rsid w:val="00757AAF"/>
    <w:rPr>
      <w:rFonts w:eastAsiaTheme="minorHAnsi"/>
    </w:rPr>
  </w:style>
  <w:style w:type="paragraph" w:customStyle="1" w:styleId="05F9B7F248B34D309A53E24E5C4424B2">
    <w:name w:val="05F9B7F248B34D309A53E24E5C4424B2"/>
    <w:rsid w:val="00757AAF"/>
    <w:rPr>
      <w:rFonts w:eastAsiaTheme="minorHAnsi"/>
    </w:rPr>
  </w:style>
  <w:style w:type="paragraph" w:customStyle="1" w:styleId="B636E68D3815480BAEF3619FF1CA9732">
    <w:name w:val="B636E68D3815480BAEF3619FF1CA9732"/>
    <w:rsid w:val="00757AAF"/>
    <w:rPr>
      <w:rFonts w:eastAsiaTheme="minorHAnsi"/>
    </w:rPr>
  </w:style>
  <w:style w:type="paragraph" w:customStyle="1" w:styleId="98AE8E35AEB44EE9AC03026B82ECC7A8">
    <w:name w:val="98AE8E35AEB44EE9AC03026B82ECC7A8"/>
    <w:rsid w:val="00757AAF"/>
    <w:rPr>
      <w:rFonts w:eastAsiaTheme="minorHAnsi"/>
    </w:rPr>
  </w:style>
  <w:style w:type="paragraph" w:customStyle="1" w:styleId="9595354212554A72970B1F0BA91CB39F">
    <w:name w:val="9595354212554A72970B1F0BA91CB39F"/>
    <w:rsid w:val="00757AAF"/>
    <w:rPr>
      <w:rFonts w:eastAsiaTheme="minorHAnsi"/>
    </w:rPr>
  </w:style>
  <w:style w:type="paragraph" w:customStyle="1" w:styleId="4DBF58DBF2BD426C9711CF978D027D98">
    <w:name w:val="4DBF58DBF2BD426C9711CF978D027D98"/>
    <w:rsid w:val="00757AAF"/>
    <w:rPr>
      <w:rFonts w:eastAsiaTheme="minorHAnsi"/>
    </w:rPr>
  </w:style>
  <w:style w:type="paragraph" w:customStyle="1" w:styleId="281678E220A14BBB8BA7F2CA9FC7CB79">
    <w:name w:val="281678E220A14BBB8BA7F2CA9FC7CB79"/>
    <w:rsid w:val="00757AAF"/>
    <w:rPr>
      <w:rFonts w:eastAsiaTheme="minorHAnsi"/>
    </w:rPr>
  </w:style>
  <w:style w:type="paragraph" w:customStyle="1" w:styleId="68A43CBC7F0F41BDA33698E698E9757110">
    <w:name w:val="68A43CBC7F0F41BDA33698E698E9757110"/>
    <w:rsid w:val="00757AAF"/>
    <w:rPr>
      <w:rFonts w:eastAsiaTheme="minorHAnsi"/>
    </w:rPr>
  </w:style>
  <w:style w:type="paragraph" w:customStyle="1" w:styleId="5645B8B9F84D47E18630EB574D6EE6BF6">
    <w:name w:val="5645B8B9F84D47E18630EB574D6EE6BF6"/>
    <w:rsid w:val="00757AAF"/>
    <w:rPr>
      <w:rFonts w:eastAsiaTheme="minorHAnsi"/>
    </w:rPr>
  </w:style>
  <w:style w:type="paragraph" w:customStyle="1" w:styleId="3F656E09723A4E058D9ED0C6AD56731E6">
    <w:name w:val="3F656E09723A4E058D9ED0C6AD56731E6"/>
    <w:rsid w:val="00757AAF"/>
    <w:rPr>
      <w:rFonts w:eastAsiaTheme="minorHAnsi"/>
    </w:rPr>
  </w:style>
  <w:style w:type="paragraph" w:customStyle="1" w:styleId="ADA074112BC34446BE24203F3631D09A5">
    <w:name w:val="ADA074112BC34446BE24203F3631D09A5"/>
    <w:rsid w:val="00757AAF"/>
    <w:rPr>
      <w:rFonts w:eastAsiaTheme="minorHAnsi"/>
    </w:rPr>
  </w:style>
  <w:style w:type="paragraph" w:customStyle="1" w:styleId="5D21C460E75E45F28157A52250F330F85">
    <w:name w:val="5D21C460E75E45F28157A52250F330F85"/>
    <w:rsid w:val="00757AAF"/>
    <w:rPr>
      <w:rFonts w:eastAsiaTheme="minorHAnsi"/>
    </w:rPr>
  </w:style>
  <w:style w:type="paragraph" w:customStyle="1" w:styleId="5331CC1D46FA413EA5BF4BC1F002CE315">
    <w:name w:val="5331CC1D46FA413EA5BF4BC1F002CE315"/>
    <w:rsid w:val="00757AAF"/>
    <w:rPr>
      <w:rFonts w:eastAsiaTheme="minorHAnsi"/>
    </w:rPr>
  </w:style>
  <w:style w:type="paragraph" w:customStyle="1" w:styleId="A6229D80498A4CC69FF3C0163428235A5">
    <w:name w:val="A6229D80498A4CC69FF3C0163428235A5"/>
    <w:rsid w:val="00757AAF"/>
    <w:rPr>
      <w:rFonts w:eastAsiaTheme="minorHAnsi"/>
    </w:rPr>
  </w:style>
  <w:style w:type="paragraph" w:customStyle="1" w:styleId="A34BDCCD989744E99627DC87D33A15325">
    <w:name w:val="A34BDCCD989744E99627DC87D33A15325"/>
    <w:rsid w:val="00757AAF"/>
    <w:rPr>
      <w:rFonts w:eastAsiaTheme="minorHAnsi"/>
    </w:rPr>
  </w:style>
  <w:style w:type="paragraph" w:customStyle="1" w:styleId="0B5C86A7CFD94352B666FA6DD477839D5">
    <w:name w:val="0B5C86A7CFD94352B666FA6DD477839D5"/>
    <w:rsid w:val="00757AAF"/>
    <w:rPr>
      <w:rFonts w:eastAsiaTheme="minorHAnsi"/>
    </w:rPr>
  </w:style>
  <w:style w:type="paragraph" w:customStyle="1" w:styleId="C226761C9C0B4D6AA4E0F637EE6AEEDF5">
    <w:name w:val="C226761C9C0B4D6AA4E0F637EE6AEEDF5"/>
    <w:rsid w:val="00757AAF"/>
    <w:rPr>
      <w:rFonts w:eastAsiaTheme="minorHAnsi"/>
    </w:rPr>
  </w:style>
  <w:style w:type="paragraph" w:customStyle="1" w:styleId="5B4569B1A3394355AE833B3E681893555">
    <w:name w:val="5B4569B1A3394355AE833B3E681893555"/>
    <w:rsid w:val="00757AAF"/>
    <w:rPr>
      <w:rFonts w:eastAsiaTheme="minorHAnsi"/>
    </w:rPr>
  </w:style>
  <w:style w:type="paragraph" w:customStyle="1" w:styleId="C2FF5D89F4D34FEFAB45B570D98C0BF05">
    <w:name w:val="C2FF5D89F4D34FEFAB45B570D98C0BF05"/>
    <w:rsid w:val="00757AAF"/>
    <w:rPr>
      <w:rFonts w:eastAsiaTheme="minorHAnsi"/>
    </w:rPr>
  </w:style>
  <w:style w:type="paragraph" w:customStyle="1" w:styleId="A3108A808C674394B242184350F50F855">
    <w:name w:val="A3108A808C674394B242184350F50F855"/>
    <w:rsid w:val="00757AAF"/>
    <w:rPr>
      <w:rFonts w:eastAsiaTheme="minorHAnsi"/>
    </w:rPr>
  </w:style>
  <w:style w:type="paragraph" w:customStyle="1" w:styleId="E22A1DF10AF6496AAC068E94DE87DC8C5">
    <w:name w:val="E22A1DF10AF6496AAC068E94DE87DC8C5"/>
    <w:rsid w:val="00757AAF"/>
    <w:rPr>
      <w:rFonts w:eastAsiaTheme="minorHAnsi"/>
    </w:rPr>
  </w:style>
  <w:style w:type="paragraph" w:customStyle="1" w:styleId="774B8113ADA347EA8F85EC833879A9285">
    <w:name w:val="774B8113ADA347EA8F85EC833879A9285"/>
    <w:rsid w:val="00757AAF"/>
    <w:rPr>
      <w:rFonts w:eastAsiaTheme="minorHAnsi"/>
    </w:rPr>
  </w:style>
  <w:style w:type="paragraph" w:customStyle="1" w:styleId="939B17FCDD714761948F1B9C8324B7255">
    <w:name w:val="939B17FCDD714761948F1B9C8324B7255"/>
    <w:rsid w:val="00757AAF"/>
    <w:rPr>
      <w:rFonts w:eastAsiaTheme="minorHAnsi"/>
    </w:rPr>
  </w:style>
  <w:style w:type="paragraph" w:customStyle="1" w:styleId="749772D1572A472CB4FB977B70776EDD5">
    <w:name w:val="749772D1572A472CB4FB977B70776EDD5"/>
    <w:rsid w:val="00757AAF"/>
    <w:rPr>
      <w:rFonts w:eastAsiaTheme="minorHAnsi"/>
    </w:rPr>
  </w:style>
  <w:style w:type="paragraph" w:customStyle="1" w:styleId="9A293AD2DDC644048E62CEC1CCAD73575">
    <w:name w:val="9A293AD2DDC644048E62CEC1CCAD73575"/>
    <w:rsid w:val="00757AAF"/>
    <w:rPr>
      <w:rFonts w:eastAsiaTheme="minorHAnsi"/>
    </w:rPr>
  </w:style>
  <w:style w:type="paragraph" w:customStyle="1" w:styleId="6F86C8D8F6D44B72A5141A4A9674B0F95">
    <w:name w:val="6F86C8D8F6D44B72A5141A4A9674B0F95"/>
    <w:rsid w:val="00757AAF"/>
    <w:rPr>
      <w:rFonts w:eastAsiaTheme="minorHAnsi"/>
    </w:rPr>
  </w:style>
  <w:style w:type="paragraph" w:customStyle="1" w:styleId="74E18B5027524DA1820FDC50916D39FB5">
    <w:name w:val="74E18B5027524DA1820FDC50916D39FB5"/>
    <w:rsid w:val="00757AAF"/>
    <w:rPr>
      <w:rFonts w:eastAsiaTheme="minorHAnsi"/>
    </w:rPr>
  </w:style>
  <w:style w:type="paragraph" w:customStyle="1" w:styleId="221D33FFB5054E62998328E2F3FB87145">
    <w:name w:val="221D33FFB5054E62998328E2F3FB87145"/>
    <w:rsid w:val="00757AAF"/>
    <w:rPr>
      <w:rFonts w:eastAsiaTheme="minorHAnsi"/>
    </w:rPr>
  </w:style>
  <w:style w:type="paragraph" w:customStyle="1" w:styleId="EABA5DEC5E5A4DC48F5F204EB56F5FC55">
    <w:name w:val="EABA5DEC5E5A4DC48F5F204EB56F5FC55"/>
    <w:rsid w:val="00757AAF"/>
    <w:rPr>
      <w:rFonts w:eastAsiaTheme="minorHAnsi"/>
    </w:rPr>
  </w:style>
  <w:style w:type="paragraph" w:customStyle="1" w:styleId="4E6127F7E7E0455BB8111B4F789CFFA82">
    <w:name w:val="4E6127F7E7E0455BB8111B4F789CFFA82"/>
    <w:rsid w:val="00757AAF"/>
    <w:rPr>
      <w:rFonts w:eastAsiaTheme="minorHAnsi"/>
    </w:rPr>
  </w:style>
  <w:style w:type="paragraph" w:customStyle="1" w:styleId="A34BFA0160AF4C788B5EDAB3F88F56BD1">
    <w:name w:val="A34BFA0160AF4C788B5EDAB3F88F56BD1"/>
    <w:rsid w:val="00757AAF"/>
    <w:rPr>
      <w:rFonts w:eastAsiaTheme="minorHAnsi"/>
    </w:rPr>
  </w:style>
  <w:style w:type="paragraph" w:customStyle="1" w:styleId="D2F4E98BAF62462A96964DC66627CA6A2">
    <w:name w:val="D2F4E98BAF62462A96964DC66627CA6A2"/>
    <w:rsid w:val="00757AAF"/>
    <w:rPr>
      <w:rFonts w:eastAsiaTheme="minorHAnsi"/>
    </w:rPr>
  </w:style>
  <w:style w:type="paragraph" w:customStyle="1" w:styleId="1D0171C3CD35480690B84904B2A3AC7D2">
    <w:name w:val="1D0171C3CD35480690B84904B2A3AC7D2"/>
    <w:rsid w:val="00757AAF"/>
    <w:rPr>
      <w:rFonts w:eastAsiaTheme="minorHAnsi"/>
    </w:rPr>
  </w:style>
  <w:style w:type="paragraph" w:customStyle="1" w:styleId="0AA7AC3BEBB3404DB6BEDE37E983BA112">
    <w:name w:val="0AA7AC3BEBB3404DB6BEDE37E983BA112"/>
    <w:rsid w:val="00757AAF"/>
    <w:rPr>
      <w:rFonts w:eastAsiaTheme="minorHAnsi"/>
    </w:rPr>
  </w:style>
  <w:style w:type="paragraph" w:customStyle="1" w:styleId="CD5EAD6D93BA49EF9E4A955B7E8E3CA92">
    <w:name w:val="CD5EAD6D93BA49EF9E4A955B7E8E3CA92"/>
    <w:rsid w:val="00757AAF"/>
    <w:rPr>
      <w:rFonts w:eastAsiaTheme="minorHAnsi"/>
    </w:rPr>
  </w:style>
  <w:style w:type="paragraph" w:customStyle="1" w:styleId="18F61B9F8B50482299AD608B96E91A5B5">
    <w:name w:val="18F61B9F8B50482299AD608B96E91A5B5"/>
    <w:rsid w:val="00757AAF"/>
    <w:rPr>
      <w:rFonts w:eastAsiaTheme="minorHAnsi"/>
    </w:rPr>
  </w:style>
  <w:style w:type="paragraph" w:customStyle="1" w:styleId="597BB761A3E84F5891E90BA146818B0D2">
    <w:name w:val="597BB761A3E84F5891E90BA146818B0D2"/>
    <w:rsid w:val="00757AAF"/>
    <w:rPr>
      <w:rFonts w:eastAsiaTheme="minorHAnsi"/>
    </w:rPr>
  </w:style>
  <w:style w:type="paragraph" w:customStyle="1" w:styleId="9E8742AB35CA402DB8CFDE0BE2A87B715">
    <w:name w:val="9E8742AB35CA402DB8CFDE0BE2A87B715"/>
    <w:rsid w:val="00757AAF"/>
    <w:rPr>
      <w:rFonts w:eastAsiaTheme="minorHAnsi"/>
    </w:rPr>
  </w:style>
  <w:style w:type="paragraph" w:customStyle="1" w:styleId="36BBE348CC1D49749AD8C32A6EAE36EE2">
    <w:name w:val="36BBE348CC1D49749AD8C32A6EAE36EE2"/>
    <w:rsid w:val="00757AAF"/>
    <w:rPr>
      <w:rFonts w:eastAsiaTheme="minorHAnsi"/>
    </w:rPr>
  </w:style>
  <w:style w:type="paragraph" w:customStyle="1" w:styleId="3D05E6237408434ABFDF7651E73318782">
    <w:name w:val="3D05E6237408434ABFDF7651E73318782"/>
    <w:rsid w:val="00757AAF"/>
    <w:rPr>
      <w:rFonts w:eastAsiaTheme="minorHAnsi"/>
    </w:rPr>
  </w:style>
  <w:style w:type="paragraph" w:customStyle="1" w:styleId="4B8ECCD6502C42B5992AF52330EF02F52">
    <w:name w:val="4B8ECCD6502C42B5992AF52330EF02F52"/>
    <w:rsid w:val="00757AAF"/>
    <w:rPr>
      <w:rFonts w:eastAsiaTheme="minorHAnsi"/>
    </w:rPr>
  </w:style>
  <w:style w:type="paragraph" w:customStyle="1" w:styleId="D4014758AB254F029BB026C572D30DF35">
    <w:name w:val="D4014758AB254F029BB026C572D30DF35"/>
    <w:rsid w:val="00757AAF"/>
    <w:rPr>
      <w:rFonts w:eastAsiaTheme="minorHAnsi"/>
    </w:rPr>
  </w:style>
  <w:style w:type="paragraph" w:customStyle="1" w:styleId="AFC86EEA12CD4F41A03F6D4DD61E3CB02">
    <w:name w:val="AFC86EEA12CD4F41A03F6D4DD61E3CB02"/>
    <w:rsid w:val="00757AAF"/>
    <w:rPr>
      <w:rFonts w:eastAsiaTheme="minorHAnsi"/>
    </w:rPr>
  </w:style>
  <w:style w:type="paragraph" w:customStyle="1" w:styleId="594459C709D94441A363397B492685A82">
    <w:name w:val="594459C709D94441A363397B492685A82"/>
    <w:rsid w:val="00757AAF"/>
    <w:rPr>
      <w:rFonts w:eastAsiaTheme="minorHAnsi"/>
    </w:rPr>
  </w:style>
  <w:style w:type="paragraph" w:customStyle="1" w:styleId="5F6F12453C7140089132E11CBE10EE602">
    <w:name w:val="5F6F12453C7140089132E11CBE10EE602"/>
    <w:rsid w:val="00757AAF"/>
    <w:rPr>
      <w:rFonts w:eastAsiaTheme="minorHAnsi"/>
    </w:rPr>
  </w:style>
  <w:style w:type="paragraph" w:customStyle="1" w:styleId="85586E95FA004F6BB7CB24A4BA90B6F62">
    <w:name w:val="85586E95FA004F6BB7CB24A4BA90B6F62"/>
    <w:rsid w:val="00757AAF"/>
    <w:rPr>
      <w:rFonts w:eastAsiaTheme="minorHAnsi"/>
    </w:rPr>
  </w:style>
  <w:style w:type="paragraph" w:customStyle="1" w:styleId="C86AF89DC7704AC383591349CAA1A4262">
    <w:name w:val="C86AF89DC7704AC383591349CAA1A4262"/>
    <w:rsid w:val="00757AAF"/>
    <w:rPr>
      <w:rFonts w:eastAsiaTheme="minorHAnsi"/>
    </w:rPr>
  </w:style>
  <w:style w:type="paragraph" w:customStyle="1" w:styleId="AB22D913F4DE4705BBB2DE467436AF072">
    <w:name w:val="AB22D913F4DE4705BBB2DE467436AF072"/>
    <w:rsid w:val="00757AAF"/>
    <w:rPr>
      <w:rFonts w:eastAsiaTheme="minorHAnsi"/>
    </w:rPr>
  </w:style>
  <w:style w:type="paragraph" w:customStyle="1" w:styleId="8C7F15E816874327A1F842AD48B0F6E62">
    <w:name w:val="8C7F15E816874327A1F842AD48B0F6E62"/>
    <w:rsid w:val="00757AAF"/>
    <w:rPr>
      <w:rFonts w:eastAsiaTheme="minorHAnsi"/>
    </w:rPr>
  </w:style>
  <w:style w:type="paragraph" w:customStyle="1" w:styleId="C9C1CA30E7244C46A7A520B3C6173B3A2">
    <w:name w:val="C9C1CA30E7244C46A7A520B3C6173B3A2"/>
    <w:rsid w:val="00757AAF"/>
    <w:rPr>
      <w:rFonts w:eastAsiaTheme="minorHAnsi"/>
    </w:rPr>
  </w:style>
  <w:style w:type="paragraph" w:customStyle="1" w:styleId="506F020BBF6E47978B66715BEB90F8A32">
    <w:name w:val="506F020BBF6E47978B66715BEB90F8A32"/>
    <w:rsid w:val="00757AAF"/>
    <w:rPr>
      <w:rFonts w:eastAsiaTheme="minorHAnsi"/>
    </w:rPr>
  </w:style>
  <w:style w:type="paragraph" w:customStyle="1" w:styleId="D9A91FE081F74A3587AEC6FA047C76272">
    <w:name w:val="D9A91FE081F74A3587AEC6FA047C76272"/>
    <w:rsid w:val="00757AAF"/>
    <w:rPr>
      <w:rFonts w:eastAsiaTheme="minorHAnsi"/>
    </w:rPr>
  </w:style>
  <w:style w:type="paragraph" w:customStyle="1" w:styleId="07A2D91D19D44907893E3FB466CC2A381">
    <w:name w:val="07A2D91D19D44907893E3FB466CC2A381"/>
    <w:rsid w:val="00757AAF"/>
    <w:rPr>
      <w:rFonts w:eastAsiaTheme="minorHAnsi"/>
    </w:rPr>
  </w:style>
  <w:style w:type="paragraph" w:customStyle="1" w:styleId="E70470F03F55444E905A489FF7D33B551">
    <w:name w:val="E70470F03F55444E905A489FF7D33B551"/>
    <w:rsid w:val="00757AAF"/>
    <w:rPr>
      <w:rFonts w:eastAsiaTheme="minorHAnsi"/>
    </w:rPr>
  </w:style>
  <w:style w:type="paragraph" w:customStyle="1" w:styleId="5375D32C3D3A413D859FA0E5C36DB6091">
    <w:name w:val="5375D32C3D3A413D859FA0E5C36DB6091"/>
    <w:rsid w:val="00757AAF"/>
    <w:rPr>
      <w:rFonts w:eastAsiaTheme="minorHAnsi"/>
    </w:rPr>
  </w:style>
  <w:style w:type="paragraph" w:customStyle="1" w:styleId="8FC4A5FF94764F4ABABD6F928076B2E71">
    <w:name w:val="8FC4A5FF94764F4ABABD6F928076B2E71"/>
    <w:rsid w:val="00757AAF"/>
    <w:rPr>
      <w:rFonts w:eastAsiaTheme="minorHAnsi"/>
    </w:rPr>
  </w:style>
  <w:style w:type="paragraph" w:customStyle="1" w:styleId="AF41DC45D5A84DB288C23C8737CB5A881">
    <w:name w:val="AF41DC45D5A84DB288C23C8737CB5A881"/>
    <w:rsid w:val="00757AAF"/>
    <w:rPr>
      <w:rFonts w:eastAsiaTheme="minorHAnsi"/>
    </w:rPr>
  </w:style>
  <w:style w:type="paragraph" w:customStyle="1" w:styleId="1D28DF9289C545569BBE22E5171F28691">
    <w:name w:val="1D28DF9289C545569BBE22E5171F28691"/>
    <w:rsid w:val="00757AAF"/>
    <w:rPr>
      <w:rFonts w:eastAsiaTheme="minorHAnsi"/>
    </w:rPr>
  </w:style>
  <w:style w:type="paragraph" w:customStyle="1" w:styleId="9F6027B6B31148B4B5604A2CDBDD49D41">
    <w:name w:val="9F6027B6B31148B4B5604A2CDBDD49D41"/>
    <w:rsid w:val="00757AAF"/>
    <w:rPr>
      <w:rFonts w:eastAsiaTheme="minorHAnsi"/>
    </w:rPr>
  </w:style>
  <w:style w:type="paragraph" w:customStyle="1" w:styleId="F293FE472BE64E0C851B66406E771D201">
    <w:name w:val="F293FE472BE64E0C851B66406E771D201"/>
    <w:rsid w:val="00757AAF"/>
    <w:rPr>
      <w:rFonts w:eastAsiaTheme="minorHAnsi"/>
    </w:rPr>
  </w:style>
  <w:style w:type="paragraph" w:customStyle="1" w:styleId="65682983FBB241ABB023D7C039DD05A91">
    <w:name w:val="65682983FBB241ABB023D7C039DD05A91"/>
    <w:rsid w:val="00757AAF"/>
    <w:rPr>
      <w:rFonts w:eastAsiaTheme="minorHAnsi"/>
    </w:rPr>
  </w:style>
  <w:style w:type="paragraph" w:customStyle="1" w:styleId="D2F65CCA06574C73A49F120BF7A93FB71">
    <w:name w:val="D2F65CCA06574C73A49F120BF7A93FB71"/>
    <w:rsid w:val="00757AAF"/>
    <w:rPr>
      <w:rFonts w:eastAsiaTheme="minorHAnsi"/>
    </w:rPr>
  </w:style>
  <w:style w:type="paragraph" w:customStyle="1" w:styleId="F6A9099C47C541FBAF2C51F1BD20DDBE1">
    <w:name w:val="F6A9099C47C541FBAF2C51F1BD20DDBE1"/>
    <w:rsid w:val="00757AAF"/>
    <w:rPr>
      <w:rFonts w:eastAsiaTheme="minorHAnsi"/>
    </w:rPr>
  </w:style>
  <w:style w:type="paragraph" w:customStyle="1" w:styleId="9E508AD173B146319E04E463E7F3B6461">
    <w:name w:val="9E508AD173B146319E04E463E7F3B6461"/>
    <w:rsid w:val="00757AAF"/>
    <w:rPr>
      <w:rFonts w:eastAsiaTheme="minorHAnsi"/>
    </w:rPr>
  </w:style>
  <w:style w:type="paragraph" w:customStyle="1" w:styleId="DF682A86B3D941CBA169481DA85E15011">
    <w:name w:val="DF682A86B3D941CBA169481DA85E15011"/>
    <w:rsid w:val="00757AAF"/>
    <w:rPr>
      <w:rFonts w:eastAsiaTheme="minorHAnsi"/>
    </w:rPr>
  </w:style>
  <w:style w:type="paragraph" w:customStyle="1" w:styleId="48D7BE43C47546DDBFA8E0DFC0E3CB771">
    <w:name w:val="48D7BE43C47546DDBFA8E0DFC0E3CB771"/>
    <w:rsid w:val="00757AAF"/>
    <w:rPr>
      <w:rFonts w:eastAsiaTheme="minorHAnsi"/>
    </w:rPr>
  </w:style>
  <w:style w:type="paragraph" w:customStyle="1" w:styleId="77D097C5B6934B8AB41F6B3B3A3166181">
    <w:name w:val="77D097C5B6934B8AB41F6B3B3A3166181"/>
    <w:rsid w:val="00757AAF"/>
    <w:rPr>
      <w:rFonts w:eastAsiaTheme="minorHAnsi"/>
    </w:rPr>
  </w:style>
  <w:style w:type="paragraph" w:customStyle="1" w:styleId="AA8465FC4CF54FF9B32812505FA6B0A11">
    <w:name w:val="AA8465FC4CF54FF9B32812505FA6B0A11"/>
    <w:rsid w:val="00757AAF"/>
    <w:pPr>
      <w:ind w:left="720"/>
      <w:contextualSpacing/>
    </w:pPr>
    <w:rPr>
      <w:rFonts w:eastAsiaTheme="minorHAnsi"/>
    </w:rPr>
  </w:style>
  <w:style w:type="paragraph" w:customStyle="1" w:styleId="ACFB31E5A1924CE4A393CA4B6F88EFA61">
    <w:name w:val="ACFB31E5A1924CE4A393CA4B6F88EFA61"/>
    <w:rsid w:val="00757AAF"/>
    <w:pPr>
      <w:ind w:left="720"/>
      <w:contextualSpacing/>
    </w:pPr>
    <w:rPr>
      <w:rFonts w:eastAsiaTheme="minorHAnsi"/>
    </w:rPr>
  </w:style>
  <w:style w:type="paragraph" w:customStyle="1" w:styleId="8AB0CDC71B3A4960AD20BC4F3108B1131">
    <w:name w:val="8AB0CDC71B3A4960AD20BC4F3108B1131"/>
    <w:rsid w:val="00757AAF"/>
    <w:pPr>
      <w:ind w:left="720"/>
      <w:contextualSpacing/>
    </w:pPr>
    <w:rPr>
      <w:rFonts w:eastAsiaTheme="minorHAnsi"/>
    </w:rPr>
  </w:style>
  <w:style w:type="paragraph" w:customStyle="1" w:styleId="0B51334F8391478F8B01A7651CB3CA242">
    <w:name w:val="0B51334F8391478F8B01A7651CB3CA242"/>
    <w:rsid w:val="00757AAF"/>
    <w:rPr>
      <w:rFonts w:eastAsiaTheme="minorHAnsi"/>
    </w:rPr>
  </w:style>
  <w:style w:type="paragraph" w:customStyle="1" w:styleId="92D10252AEEF47CE956EADFD804336481">
    <w:name w:val="92D10252AEEF47CE956EADFD804336481"/>
    <w:rsid w:val="00757AAF"/>
    <w:rPr>
      <w:rFonts w:eastAsiaTheme="minorHAnsi"/>
    </w:rPr>
  </w:style>
  <w:style w:type="paragraph" w:customStyle="1" w:styleId="2E15280497974D63BD363EA6E2ACCC171">
    <w:name w:val="2E15280497974D63BD363EA6E2ACCC171"/>
    <w:rsid w:val="00757AAF"/>
    <w:rPr>
      <w:rFonts w:eastAsiaTheme="minorHAnsi"/>
    </w:rPr>
  </w:style>
  <w:style w:type="paragraph" w:customStyle="1" w:styleId="8D6332013B5F4BF6994A065EA72D85271">
    <w:name w:val="8D6332013B5F4BF6994A065EA72D85271"/>
    <w:rsid w:val="00757AAF"/>
    <w:rPr>
      <w:rFonts w:eastAsiaTheme="minorHAnsi"/>
    </w:rPr>
  </w:style>
  <w:style w:type="paragraph" w:customStyle="1" w:styleId="05F9B7F248B34D309A53E24E5C4424B21">
    <w:name w:val="05F9B7F248B34D309A53E24E5C4424B21"/>
    <w:rsid w:val="00757AAF"/>
    <w:rPr>
      <w:rFonts w:eastAsiaTheme="minorHAnsi"/>
    </w:rPr>
  </w:style>
  <w:style w:type="paragraph" w:customStyle="1" w:styleId="B636E68D3815480BAEF3619FF1CA97321">
    <w:name w:val="B636E68D3815480BAEF3619FF1CA97321"/>
    <w:rsid w:val="00757AAF"/>
    <w:rPr>
      <w:rFonts w:eastAsiaTheme="minorHAnsi"/>
    </w:rPr>
  </w:style>
  <w:style w:type="paragraph" w:customStyle="1" w:styleId="98AE8E35AEB44EE9AC03026B82ECC7A81">
    <w:name w:val="98AE8E35AEB44EE9AC03026B82ECC7A81"/>
    <w:rsid w:val="00757AAF"/>
    <w:rPr>
      <w:rFonts w:eastAsiaTheme="minorHAnsi"/>
    </w:rPr>
  </w:style>
  <w:style w:type="paragraph" w:customStyle="1" w:styleId="9595354212554A72970B1F0BA91CB39F1">
    <w:name w:val="9595354212554A72970B1F0BA91CB39F1"/>
    <w:rsid w:val="00757AAF"/>
    <w:rPr>
      <w:rFonts w:eastAsiaTheme="minorHAnsi"/>
    </w:rPr>
  </w:style>
  <w:style w:type="paragraph" w:customStyle="1" w:styleId="4DBF58DBF2BD426C9711CF978D027D981">
    <w:name w:val="4DBF58DBF2BD426C9711CF978D027D981"/>
    <w:rsid w:val="00757AAF"/>
    <w:rPr>
      <w:rFonts w:eastAsiaTheme="minorHAnsi"/>
    </w:rPr>
  </w:style>
  <w:style w:type="paragraph" w:customStyle="1" w:styleId="281678E220A14BBB8BA7F2CA9FC7CB791">
    <w:name w:val="281678E220A14BBB8BA7F2CA9FC7CB791"/>
    <w:rsid w:val="00757AAF"/>
    <w:rPr>
      <w:rFonts w:eastAsiaTheme="minorHAnsi"/>
    </w:rPr>
  </w:style>
  <w:style w:type="paragraph" w:customStyle="1" w:styleId="ABDF2B3843024AC2B9F8463C30185DF7">
    <w:name w:val="ABDF2B3843024AC2B9F8463C30185DF7"/>
    <w:rsid w:val="00757AAF"/>
  </w:style>
  <w:style w:type="paragraph" w:customStyle="1" w:styleId="29EA81DF987C430DB418635E96491EB0">
    <w:name w:val="29EA81DF987C430DB418635E96491EB0"/>
    <w:rsid w:val="00757AAF"/>
  </w:style>
  <w:style w:type="paragraph" w:customStyle="1" w:styleId="363C14C950654B3E82D7AE8517F930AC">
    <w:name w:val="363C14C950654B3E82D7AE8517F930AC"/>
    <w:rsid w:val="00757AAF"/>
  </w:style>
  <w:style w:type="paragraph" w:customStyle="1" w:styleId="C06EF8CE307D4736A20E194737D1C10A">
    <w:name w:val="C06EF8CE307D4736A20E194737D1C10A"/>
    <w:rsid w:val="00757AAF"/>
  </w:style>
  <w:style w:type="paragraph" w:customStyle="1" w:styleId="7D7FFA73E6F146A7AA830C4CD7F0CB48">
    <w:name w:val="7D7FFA73E6F146A7AA830C4CD7F0CB48"/>
    <w:rsid w:val="00757AAF"/>
  </w:style>
  <w:style w:type="paragraph" w:customStyle="1" w:styleId="A96CF09CE8F5431FB77E4D7C2A15BF6D">
    <w:name w:val="A96CF09CE8F5431FB77E4D7C2A15BF6D"/>
    <w:rsid w:val="00757AAF"/>
  </w:style>
  <w:style w:type="paragraph" w:customStyle="1" w:styleId="44B2EDC9B9944183B4BA3BCFA497559B">
    <w:name w:val="44B2EDC9B9944183B4BA3BCFA497559B"/>
    <w:rsid w:val="00757AAF"/>
  </w:style>
  <w:style w:type="paragraph" w:customStyle="1" w:styleId="8D070227316A4436A19BDCEC3AB2CD79">
    <w:name w:val="8D070227316A4436A19BDCEC3AB2CD79"/>
    <w:rsid w:val="00757AAF"/>
  </w:style>
  <w:style w:type="paragraph" w:customStyle="1" w:styleId="EB96027B18FC4AB1B315F03DB4428957">
    <w:name w:val="EB96027B18FC4AB1B315F03DB4428957"/>
    <w:rsid w:val="00757AAF"/>
  </w:style>
  <w:style w:type="paragraph" w:customStyle="1" w:styleId="EE5E6ADCEAA84E94A682980FDEADF13E">
    <w:name w:val="EE5E6ADCEAA84E94A682980FDEADF13E"/>
    <w:rsid w:val="00757AAF"/>
  </w:style>
  <w:style w:type="paragraph" w:customStyle="1" w:styleId="97F3A458B9E447E290CE7EA3F571F243">
    <w:name w:val="97F3A458B9E447E290CE7EA3F571F243"/>
    <w:rsid w:val="00757AAF"/>
  </w:style>
  <w:style w:type="paragraph" w:customStyle="1" w:styleId="3084AFB3B3D84237AABBAD1DA261C6A2">
    <w:name w:val="3084AFB3B3D84237AABBAD1DA261C6A2"/>
    <w:rsid w:val="00757AAF"/>
  </w:style>
  <w:style w:type="paragraph" w:customStyle="1" w:styleId="4C360CDD8A7544A8B7EFDC2E4B97E933">
    <w:name w:val="4C360CDD8A7544A8B7EFDC2E4B97E933"/>
    <w:rsid w:val="00757AAF"/>
  </w:style>
  <w:style w:type="paragraph" w:customStyle="1" w:styleId="6512364E65D845769CA72EBBBB0D1E64">
    <w:name w:val="6512364E65D845769CA72EBBBB0D1E64"/>
    <w:rsid w:val="00757AAF"/>
  </w:style>
  <w:style w:type="paragraph" w:customStyle="1" w:styleId="E779AD6EDDC34C579D3FD2AF3CB8B4F4">
    <w:name w:val="E779AD6EDDC34C579D3FD2AF3CB8B4F4"/>
    <w:rsid w:val="00757AAF"/>
  </w:style>
  <w:style w:type="paragraph" w:customStyle="1" w:styleId="8A1A6B9B995B40B49339E0B888A88A94">
    <w:name w:val="8A1A6B9B995B40B49339E0B888A88A94"/>
    <w:rsid w:val="00757AAF"/>
  </w:style>
  <w:style w:type="paragraph" w:customStyle="1" w:styleId="4CCE2D86002D4FB4A3116466AE398C5D">
    <w:name w:val="4CCE2D86002D4FB4A3116466AE398C5D"/>
    <w:rsid w:val="00757AAF"/>
  </w:style>
  <w:style w:type="paragraph" w:customStyle="1" w:styleId="57DAAE7B5ACB40AC9F47EB1072BF369A">
    <w:name w:val="57DAAE7B5ACB40AC9F47EB1072BF369A"/>
    <w:rsid w:val="00757AAF"/>
  </w:style>
  <w:style w:type="paragraph" w:customStyle="1" w:styleId="997C447E653D449C9597ED423D0A459B">
    <w:name w:val="997C447E653D449C9597ED423D0A459B"/>
    <w:rsid w:val="00757AAF"/>
  </w:style>
  <w:style w:type="paragraph" w:customStyle="1" w:styleId="500EC9FB943B4301AC68166160A78392">
    <w:name w:val="500EC9FB943B4301AC68166160A78392"/>
    <w:rsid w:val="00757AAF"/>
  </w:style>
  <w:style w:type="paragraph" w:customStyle="1" w:styleId="8A6E4A9E1D8748DCB5B4481635AB6A87">
    <w:name w:val="8A6E4A9E1D8748DCB5B4481635AB6A87"/>
    <w:rsid w:val="00757AAF"/>
  </w:style>
  <w:style w:type="paragraph" w:customStyle="1" w:styleId="DA57F0FE8C4F4BFDA23C5308FF04A7F0">
    <w:name w:val="DA57F0FE8C4F4BFDA23C5308FF04A7F0"/>
    <w:rsid w:val="00757AAF"/>
  </w:style>
  <w:style w:type="paragraph" w:customStyle="1" w:styleId="D0D7C0A821C9499D832B4AF02D992803">
    <w:name w:val="D0D7C0A821C9499D832B4AF02D992803"/>
    <w:rsid w:val="00757AAF"/>
  </w:style>
  <w:style w:type="paragraph" w:customStyle="1" w:styleId="7D018F01FC384424B8FDE9ACF2FEE7C6">
    <w:name w:val="7D018F01FC384424B8FDE9ACF2FEE7C6"/>
    <w:rsid w:val="00757AAF"/>
  </w:style>
  <w:style w:type="paragraph" w:customStyle="1" w:styleId="78A17C2A97D6421BB3399EE76E221D83">
    <w:name w:val="78A17C2A97D6421BB3399EE76E221D83"/>
    <w:rsid w:val="00757AAF"/>
  </w:style>
  <w:style w:type="paragraph" w:customStyle="1" w:styleId="254F63B66D2245F0BD23842DA387AD98">
    <w:name w:val="254F63B66D2245F0BD23842DA387AD98"/>
    <w:rsid w:val="00757AAF"/>
  </w:style>
  <w:style w:type="paragraph" w:customStyle="1" w:styleId="D482ED7EAF944731A8B73954E5B9D358">
    <w:name w:val="D482ED7EAF944731A8B73954E5B9D358"/>
    <w:rsid w:val="00757AAF"/>
  </w:style>
  <w:style w:type="paragraph" w:customStyle="1" w:styleId="BA90EAE841024B31999A4C7AA5E939FA">
    <w:name w:val="BA90EAE841024B31999A4C7AA5E939FA"/>
    <w:rsid w:val="00757AAF"/>
  </w:style>
  <w:style w:type="paragraph" w:customStyle="1" w:styleId="8086D8975A994DD693E33D9EC45AA517">
    <w:name w:val="8086D8975A994DD693E33D9EC45AA517"/>
    <w:rsid w:val="00757AAF"/>
  </w:style>
  <w:style w:type="paragraph" w:customStyle="1" w:styleId="8FEBEF28A2174C1BB3ABFDA3F0C8EE6E">
    <w:name w:val="8FEBEF28A2174C1BB3ABFDA3F0C8EE6E"/>
    <w:rsid w:val="00757AAF"/>
  </w:style>
  <w:style w:type="paragraph" w:customStyle="1" w:styleId="82B160653AFC48CDB8F42CC6EB6FDD5F">
    <w:name w:val="82B160653AFC48CDB8F42CC6EB6FDD5F"/>
    <w:rsid w:val="00757AAF"/>
  </w:style>
  <w:style w:type="paragraph" w:customStyle="1" w:styleId="5985EC59BB1E4BE596A296853F140FB5">
    <w:name w:val="5985EC59BB1E4BE596A296853F140FB5"/>
    <w:rsid w:val="00757AAF"/>
  </w:style>
  <w:style w:type="paragraph" w:customStyle="1" w:styleId="845A96D759F74B41909E16693A2011DA">
    <w:name w:val="845A96D759F74B41909E16693A2011DA"/>
    <w:rsid w:val="00757AAF"/>
  </w:style>
  <w:style w:type="paragraph" w:customStyle="1" w:styleId="2D7D8F76E3D94465BF915265157B203C">
    <w:name w:val="2D7D8F76E3D94465BF915265157B203C"/>
    <w:rsid w:val="00757AAF"/>
  </w:style>
  <w:style w:type="paragraph" w:customStyle="1" w:styleId="F2B848981C764ED2891B91546214C61E">
    <w:name w:val="F2B848981C764ED2891B91546214C61E"/>
    <w:rsid w:val="00757AAF"/>
  </w:style>
  <w:style w:type="paragraph" w:customStyle="1" w:styleId="AC3EC8D1A83D498A83B010B88229546F">
    <w:name w:val="AC3EC8D1A83D498A83B010B88229546F"/>
    <w:rsid w:val="00757AAF"/>
  </w:style>
  <w:style w:type="paragraph" w:customStyle="1" w:styleId="492F3FC2A4044BC6BE5781AF2C3529CC">
    <w:name w:val="492F3FC2A4044BC6BE5781AF2C3529CC"/>
    <w:rsid w:val="00757AAF"/>
  </w:style>
  <w:style w:type="paragraph" w:customStyle="1" w:styleId="93B1E12159C34A24867EFB9B7E7458B2">
    <w:name w:val="93B1E12159C34A24867EFB9B7E7458B2"/>
    <w:rsid w:val="00757AAF"/>
  </w:style>
  <w:style w:type="paragraph" w:customStyle="1" w:styleId="BC0051A688A9480F8E7CD330978EACE3">
    <w:name w:val="BC0051A688A9480F8E7CD330978EACE3"/>
    <w:rsid w:val="00757AAF"/>
  </w:style>
  <w:style w:type="paragraph" w:customStyle="1" w:styleId="DEDE0272765147049F8ACEF275D360A8">
    <w:name w:val="DEDE0272765147049F8ACEF275D360A8"/>
    <w:rsid w:val="00757AAF"/>
  </w:style>
  <w:style w:type="paragraph" w:customStyle="1" w:styleId="986A71D02185468FA7F475276D2B58B9">
    <w:name w:val="986A71D02185468FA7F475276D2B58B9"/>
    <w:rsid w:val="00757AAF"/>
  </w:style>
  <w:style w:type="paragraph" w:customStyle="1" w:styleId="8213FC377E184287BCED75B523884C64">
    <w:name w:val="8213FC377E184287BCED75B523884C64"/>
    <w:rsid w:val="00757AAF"/>
  </w:style>
  <w:style w:type="paragraph" w:customStyle="1" w:styleId="7D1F7D3DDA334B0CA1E979EFD7E3864C">
    <w:name w:val="7D1F7D3DDA334B0CA1E979EFD7E3864C"/>
    <w:rsid w:val="00757AAF"/>
  </w:style>
  <w:style w:type="paragraph" w:customStyle="1" w:styleId="441E8AB0A60747D4AB774BDAE05AEC0D">
    <w:name w:val="441E8AB0A60747D4AB774BDAE05AEC0D"/>
    <w:rsid w:val="00757AAF"/>
  </w:style>
  <w:style w:type="paragraph" w:customStyle="1" w:styleId="63D502B371854F7BBBB687BADBE6C0DF">
    <w:name w:val="63D502B371854F7BBBB687BADBE6C0DF"/>
    <w:rsid w:val="00757AAF"/>
  </w:style>
  <w:style w:type="paragraph" w:customStyle="1" w:styleId="56FDF3C6A020444282509482136F7B9B">
    <w:name w:val="56FDF3C6A020444282509482136F7B9B"/>
    <w:rsid w:val="00757AAF"/>
  </w:style>
  <w:style w:type="paragraph" w:customStyle="1" w:styleId="730C0AD4D82945C1843315863A60301D">
    <w:name w:val="730C0AD4D82945C1843315863A60301D"/>
    <w:rsid w:val="00757AAF"/>
  </w:style>
  <w:style w:type="paragraph" w:customStyle="1" w:styleId="2D1065985BD441189365D967126050FD">
    <w:name w:val="2D1065985BD441189365D967126050FD"/>
    <w:rsid w:val="00757AAF"/>
  </w:style>
  <w:style w:type="paragraph" w:customStyle="1" w:styleId="785465EE79644B0EB56B0179C8C017F1">
    <w:name w:val="785465EE79644B0EB56B0179C8C017F1"/>
    <w:rsid w:val="00757AAF"/>
  </w:style>
  <w:style w:type="paragraph" w:customStyle="1" w:styleId="C07BE42D628E4F3FAB6C3E432752C704">
    <w:name w:val="C07BE42D628E4F3FAB6C3E432752C704"/>
    <w:rsid w:val="00757AAF"/>
  </w:style>
  <w:style w:type="paragraph" w:customStyle="1" w:styleId="0973A3BE4FFB471AA05F5327CC5DC471">
    <w:name w:val="0973A3BE4FFB471AA05F5327CC5DC471"/>
    <w:rsid w:val="00757AAF"/>
  </w:style>
  <w:style w:type="paragraph" w:customStyle="1" w:styleId="CAAA450DF66045CA8D10BE4BDE7348E2">
    <w:name w:val="CAAA450DF66045CA8D10BE4BDE7348E2"/>
    <w:rsid w:val="00757AAF"/>
  </w:style>
  <w:style w:type="paragraph" w:customStyle="1" w:styleId="086D1850C2F94529871AEBDA22417B2C">
    <w:name w:val="086D1850C2F94529871AEBDA22417B2C"/>
    <w:rsid w:val="00757AAF"/>
  </w:style>
  <w:style w:type="paragraph" w:customStyle="1" w:styleId="42FC91B61D1C441F97BA22E4A6E97839">
    <w:name w:val="42FC91B61D1C441F97BA22E4A6E97839"/>
    <w:rsid w:val="00757AAF"/>
  </w:style>
  <w:style w:type="paragraph" w:customStyle="1" w:styleId="5D010CA322084DD6BFFE9B7FB749174B">
    <w:name w:val="5D010CA322084DD6BFFE9B7FB749174B"/>
    <w:rsid w:val="00757AAF"/>
  </w:style>
  <w:style w:type="paragraph" w:customStyle="1" w:styleId="F5202E043D9D451E9D1D2C89A9108438">
    <w:name w:val="F5202E043D9D451E9D1D2C89A9108438"/>
    <w:rsid w:val="00757AAF"/>
  </w:style>
  <w:style w:type="paragraph" w:customStyle="1" w:styleId="8192F26B795F43B0BC41E90288A43B0F">
    <w:name w:val="8192F26B795F43B0BC41E90288A43B0F"/>
    <w:rsid w:val="00757AAF"/>
  </w:style>
  <w:style w:type="paragraph" w:customStyle="1" w:styleId="5E696BEBC8EE4D839E3492E721BD4A29">
    <w:name w:val="5E696BEBC8EE4D839E3492E721BD4A29"/>
    <w:rsid w:val="00757AAF"/>
  </w:style>
  <w:style w:type="paragraph" w:customStyle="1" w:styleId="CF1EC43EE7624B7CB819B20593AB95C1">
    <w:name w:val="CF1EC43EE7624B7CB819B20593AB95C1"/>
    <w:rsid w:val="00757AAF"/>
  </w:style>
  <w:style w:type="paragraph" w:customStyle="1" w:styleId="EA83CF29E7A14319A8C24676A814A6E0">
    <w:name w:val="EA83CF29E7A14319A8C24676A814A6E0"/>
    <w:rsid w:val="00757AAF"/>
  </w:style>
  <w:style w:type="paragraph" w:customStyle="1" w:styleId="598AD17905BC46FFBA62914B9A3916C6">
    <w:name w:val="598AD17905BC46FFBA62914B9A3916C6"/>
    <w:rsid w:val="00757AAF"/>
  </w:style>
  <w:style w:type="paragraph" w:customStyle="1" w:styleId="05413F3259C04581ABDD993697183A94">
    <w:name w:val="05413F3259C04581ABDD993697183A94"/>
    <w:rsid w:val="00757AAF"/>
  </w:style>
  <w:style w:type="paragraph" w:customStyle="1" w:styleId="BE8687D18088458EB74D3E7B5841140B">
    <w:name w:val="BE8687D18088458EB74D3E7B5841140B"/>
    <w:rsid w:val="00757AAF"/>
  </w:style>
  <w:style w:type="paragraph" w:customStyle="1" w:styleId="A66C705B74564098965CF0068544D502">
    <w:name w:val="A66C705B74564098965CF0068544D502"/>
    <w:rsid w:val="00757AAF"/>
  </w:style>
  <w:style w:type="paragraph" w:customStyle="1" w:styleId="C6E1B363880A47A092ED61742684E843">
    <w:name w:val="C6E1B363880A47A092ED61742684E843"/>
    <w:rsid w:val="00757AAF"/>
  </w:style>
  <w:style w:type="paragraph" w:customStyle="1" w:styleId="BFAA809A1C56408FB3C6A65A5E24DAC2">
    <w:name w:val="BFAA809A1C56408FB3C6A65A5E24DAC2"/>
    <w:rsid w:val="00757AAF"/>
  </w:style>
  <w:style w:type="paragraph" w:customStyle="1" w:styleId="142976484F4D4ECCB13A7CB634D62C7F">
    <w:name w:val="142976484F4D4ECCB13A7CB634D62C7F"/>
    <w:rsid w:val="00757AAF"/>
  </w:style>
  <w:style w:type="paragraph" w:customStyle="1" w:styleId="13C6474D6185480AA78B1E7E2E799F44">
    <w:name w:val="13C6474D6185480AA78B1E7E2E799F44"/>
    <w:rsid w:val="00757AAF"/>
  </w:style>
  <w:style w:type="paragraph" w:customStyle="1" w:styleId="76AA4DD9CC474799862F8797EA27E8E9">
    <w:name w:val="76AA4DD9CC474799862F8797EA27E8E9"/>
    <w:rsid w:val="00757AAF"/>
  </w:style>
  <w:style w:type="paragraph" w:customStyle="1" w:styleId="5BC999ADDFEC4C94835ACD73185AC44A">
    <w:name w:val="5BC999ADDFEC4C94835ACD73185AC44A"/>
    <w:rsid w:val="00757AAF"/>
  </w:style>
  <w:style w:type="paragraph" w:customStyle="1" w:styleId="866280A0BF01427BA0E2F6DF8B03B2C3">
    <w:name w:val="866280A0BF01427BA0E2F6DF8B03B2C3"/>
    <w:rsid w:val="00757AAF"/>
  </w:style>
  <w:style w:type="paragraph" w:customStyle="1" w:styleId="C0DF445B5A7F4C11BCA3B9DC1EFFAFCC">
    <w:name w:val="C0DF445B5A7F4C11BCA3B9DC1EFFAFCC"/>
    <w:rsid w:val="00757AAF"/>
  </w:style>
  <w:style w:type="paragraph" w:customStyle="1" w:styleId="1D0A10DD248341A891BBF343409AA807">
    <w:name w:val="1D0A10DD248341A891BBF343409AA807"/>
    <w:rsid w:val="00757AAF"/>
  </w:style>
  <w:style w:type="paragraph" w:customStyle="1" w:styleId="5289FD1DC41E4F34AB7180ACD51E93EC">
    <w:name w:val="5289FD1DC41E4F34AB7180ACD51E93EC"/>
    <w:rsid w:val="00757AAF"/>
  </w:style>
  <w:style w:type="paragraph" w:customStyle="1" w:styleId="8B507358F5E14309A96510D89D9FC17B">
    <w:name w:val="8B507358F5E14309A96510D89D9FC17B"/>
    <w:rsid w:val="00757AAF"/>
  </w:style>
  <w:style w:type="paragraph" w:customStyle="1" w:styleId="439E471226694E5587758487066609E3">
    <w:name w:val="439E471226694E5587758487066609E3"/>
    <w:rsid w:val="00757AAF"/>
  </w:style>
  <w:style w:type="paragraph" w:customStyle="1" w:styleId="B3C87F1E1158431DBA5F78AA6334D7FC">
    <w:name w:val="B3C87F1E1158431DBA5F78AA6334D7FC"/>
    <w:rsid w:val="00757AAF"/>
  </w:style>
  <w:style w:type="paragraph" w:customStyle="1" w:styleId="27D8BDF8497E494B8CF2E1CC5AB6F0E5">
    <w:name w:val="27D8BDF8497E494B8CF2E1CC5AB6F0E5"/>
    <w:rsid w:val="00757AAF"/>
  </w:style>
  <w:style w:type="paragraph" w:customStyle="1" w:styleId="B662C64601F640F1B27C70C649DD5847">
    <w:name w:val="B662C64601F640F1B27C70C649DD5847"/>
    <w:rsid w:val="00757AAF"/>
  </w:style>
  <w:style w:type="paragraph" w:customStyle="1" w:styleId="35BA8A5AF74B406DB7F3AA1CBD1B5C83">
    <w:name w:val="35BA8A5AF74B406DB7F3AA1CBD1B5C83"/>
    <w:rsid w:val="00757AAF"/>
  </w:style>
  <w:style w:type="paragraph" w:customStyle="1" w:styleId="6EC11C3C63394CB7B0497FE27B1C6E8F">
    <w:name w:val="6EC11C3C63394CB7B0497FE27B1C6E8F"/>
    <w:rsid w:val="00757AAF"/>
  </w:style>
  <w:style w:type="paragraph" w:customStyle="1" w:styleId="3B16F898B0764232869A3FDCCB9D1C4C">
    <w:name w:val="3B16F898B0764232869A3FDCCB9D1C4C"/>
    <w:rsid w:val="00757AAF"/>
  </w:style>
  <w:style w:type="paragraph" w:customStyle="1" w:styleId="D5C30CC9B4074F3B9F57DC576B0BF56E">
    <w:name w:val="D5C30CC9B4074F3B9F57DC576B0BF56E"/>
    <w:rsid w:val="00E05783"/>
  </w:style>
  <w:style w:type="paragraph" w:customStyle="1" w:styleId="1BE190F255624D38927ED355C7FE2E23">
    <w:name w:val="1BE190F255624D38927ED355C7FE2E23"/>
    <w:rsid w:val="00E05783"/>
  </w:style>
  <w:style w:type="paragraph" w:customStyle="1" w:styleId="357F5D400B4A4253B91561E60318C859">
    <w:name w:val="357F5D400B4A4253B91561E60318C859"/>
    <w:rsid w:val="00E05783"/>
  </w:style>
  <w:style w:type="paragraph" w:customStyle="1" w:styleId="A31438DED203428E8982D8D136A8C5B8">
    <w:name w:val="A31438DED203428E8982D8D136A8C5B8"/>
    <w:rsid w:val="00E05783"/>
  </w:style>
  <w:style w:type="paragraph" w:customStyle="1" w:styleId="DC218F1A82FE4F668A4327F5C0EC6989">
    <w:name w:val="DC218F1A82FE4F668A4327F5C0EC6989"/>
    <w:rsid w:val="00E05783"/>
  </w:style>
  <w:style w:type="paragraph" w:customStyle="1" w:styleId="C7D306F24D684DFEB8E3E0F4364B37F0">
    <w:name w:val="C7D306F24D684DFEB8E3E0F4364B37F0"/>
    <w:rsid w:val="00E05783"/>
  </w:style>
  <w:style w:type="paragraph" w:customStyle="1" w:styleId="D322CB73E42D4A12976B2152167FB5F6">
    <w:name w:val="D322CB73E42D4A12976B2152167FB5F6"/>
    <w:rsid w:val="00E05783"/>
  </w:style>
  <w:style w:type="paragraph" w:customStyle="1" w:styleId="BD210E55098846F495DA6CBBF7687F47">
    <w:name w:val="BD210E55098846F495DA6CBBF7687F47"/>
    <w:rsid w:val="00E05783"/>
  </w:style>
  <w:style w:type="paragraph" w:customStyle="1" w:styleId="479191488C5C4C2A9F61E78683EB5FE9">
    <w:name w:val="479191488C5C4C2A9F61E78683EB5FE9"/>
    <w:rsid w:val="00E05783"/>
  </w:style>
  <w:style w:type="paragraph" w:customStyle="1" w:styleId="3512012A312B4F30BD11BE32CC1DCB40">
    <w:name w:val="3512012A312B4F30BD11BE32CC1DCB40"/>
    <w:rsid w:val="00E05783"/>
  </w:style>
  <w:style w:type="paragraph" w:customStyle="1" w:styleId="54AF02523E194AA69D475D89C1F71986">
    <w:name w:val="54AF02523E194AA69D475D89C1F71986"/>
    <w:rsid w:val="00E05783"/>
  </w:style>
  <w:style w:type="paragraph" w:customStyle="1" w:styleId="449D597D6D0C469B91BAE785A06983D8">
    <w:name w:val="449D597D6D0C469B91BAE785A06983D8"/>
    <w:rsid w:val="00E05783"/>
  </w:style>
  <w:style w:type="paragraph" w:customStyle="1" w:styleId="C4F5E17995984A77A00F463A77C23F62">
    <w:name w:val="C4F5E17995984A77A00F463A77C23F62"/>
    <w:rsid w:val="00E05783"/>
  </w:style>
  <w:style w:type="paragraph" w:customStyle="1" w:styleId="8CAD648FDE0C472FAD0DB9A3BB85DD59">
    <w:name w:val="8CAD648FDE0C472FAD0DB9A3BB85DD59"/>
    <w:rsid w:val="00E05783"/>
  </w:style>
  <w:style w:type="paragraph" w:customStyle="1" w:styleId="48279F872DF249949365BD20DE54FDEE">
    <w:name w:val="48279F872DF249949365BD20DE54FDEE"/>
    <w:rsid w:val="00E05783"/>
  </w:style>
  <w:style w:type="paragraph" w:customStyle="1" w:styleId="623F5210220148EF8C32BED73BD3B78F">
    <w:name w:val="623F5210220148EF8C32BED73BD3B78F"/>
    <w:rsid w:val="00E05783"/>
  </w:style>
  <w:style w:type="paragraph" w:customStyle="1" w:styleId="0DF84456A27B472586784983A174CED8">
    <w:name w:val="0DF84456A27B472586784983A174CED8"/>
    <w:rsid w:val="00E05783"/>
  </w:style>
  <w:style w:type="paragraph" w:customStyle="1" w:styleId="729105ED4A244278B16A08EA0B01AFDD">
    <w:name w:val="729105ED4A244278B16A08EA0B01AFDD"/>
    <w:rsid w:val="00E05783"/>
  </w:style>
  <w:style w:type="paragraph" w:customStyle="1" w:styleId="7E61FC180C1D445EAC777E7937626688">
    <w:name w:val="7E61FC180C1D445EAC777E7937626688"/>
    <w:rsid w:val="00E05783"/>
  </w:style>
  <w:style w:type="paragraph" w:customStyle="1" w:styleId="E819175A087E414B9A40C4DC3A10A4FC">
    <w:name w:val="E819175A087E414B9A40C4DC3A10A4FC"/>
    <w:rsid w:val="00E05783"/>
  </w:style>
  <w:style w:type="paragraph" w:customStyle="1" w:styleId="B42BA1606F454C8B81417A7B1EEC9573">
    <w:name w:val="B42BA1606F454C8B81417A7B1EEC9573"/>
    <w:rsid w:val="00E05783"/>
  </w:style>
  <w:style w:type="paragraph" w:customStyle="1" w:styleId="1F5889352FFC4AEF9BFE36F6A63CDF62">
    <w:name w:val="1F5889352FFC4AEF9BFE36F6A63CDF62"/>
    <w:rsid w:val="00E05783"/>
  </w:style>
  <w:style w:type="paragraph" w:customStyle="1" w:styleId="CBDFB0A5013E4494B5ED296DD634565D">
    <w:name w:val="CBDFB0A5013E4494B5ED296DD634565D"/>
    <w:rsid w:val="00E05783"/>
  </w:style>
  <w:style w:type="paragraph" w:customStyle="1" w:styleId="06F6A8FFBCBC4F43825499A5D18D4084">
    <w:name w:val="06F6A8FFBCBC4F43825499A5D18D4084"/>
    <w:rsid w:val="00E05783"/>
  </w:style>
  <w:style w:type="paragraph" w:customStyle="1" w:styleId="424D560F18994D2A902A7234A14D058F">
    <w:name w:val="424D560F18994D2A902A7234A14D058F"/>
    <w:rsid w:val="00E05783"/>
  </w:style>
  <w:style w:type="paragraph" w:customStyle="1" w:styleId="74B6CB7788A247E48A9C3655F7E8ECA5">
    <w:name w:val="74B6CB7788A247E48A9C3655F7E8ECA5"/>
    <w:rsid w:val="00E05783"/>
  </w:style>
  <w:style w:type="paragraph" w:customStyle="1" w:styleId="9DD92643ACB24234A4B68ED568171D60">
    <w:name w:val="9DD92643ACB24234A4B68ED568171D60"/>
    <w:rsid w:val="00E05783"/>
  </w:style>
  <w:style w:type="paragraph" w:customStyle="1" w:styleId="D9656286AF36409E96C5D4B801CB7C96">
    <w:name w:val="D9656286AF36409E96C5D4B801CB7C96"/>
    <w:rsid w:val="00E05783"/>
  </w:style>
  <w:style w:type="paragraph" w:customStyle="1" w:styleId="97F111CDB87340F59ACEC2EBCEFC7A54">
    <w:name w:val="97F111CDB87340F59ACEC2EBCEFC7A54"/>
    <w:rsid w:val="00E05783"/>
  </w:style>
  <w:style w:type="paragraph" w:customStyle="1" w:styleId="363581762E3F4C699CEC13C5CB702C6C">
    <w:name w:val="363581762E3F4C699CEC13C5CB702C6C"/>
    <w:rsid w:val="00E05783"/>
  </w:style>
  <w:style w:type="paragraph" w:customStyle="1" w:styleId="801385F2D952464D93861B1E61BF0B70">
    <w:name w:val="801385F2D952464D93861B1E61BF0B70"/>
    <w:rsid w:val="00E05783"/>
  </w:style>
  <w:style w:type="paragraph" w:customStyle="1" w:styleId="69E6E48E92DA4CD3B678FA8A0FA8727E">
    <w:name w:val="69E6E48E92DA4CD3B678FA8A0FA8727E"/>
    <w:rsid w:val="00E05783"/>
  </w:style>
  <w:style w:type="paragraph" w:customStyle="1" w:styleId="ACB17A96C85A42EAB7C72BBC9EFC9B51">
    <w:name w:val="ACB17A96C85A42EAB7C72BBC9EFC9B51"/>
    <w:rsid w:val="00E05783"/>
  </w:style>
  <w:style w:type="paragraph" w:customStyle="1" w:styleId="59DE3F47112B42738FB308D6510F6836">
    <w:name w:val="59DE3F47112B42738FB308D6510F6836"/>
    <w:rsid w:val="00E05783"/>
  </w:style>
  <w:style w:type="paragraph" w:customStyle="1" w:styleId="A23B0FF02CB14B29B7249784165E1A4F">
    <w:name w:val="A23B0FF02CB14B29B7249784165E1A4F"/>
    <w:rsid w:val="00E05783"/>
  </w:style>
  <w:style w:type="paragraph" w:customStyle="1" w:styleId="AEB37DEF48784C31BC67156946C535BE">
    <w:name w:val="AEB37DEF48784C31BC67156946C535BE"/>
    <w:rsid w:val="00E05783"/>
  </w:style>
  <w:style w:type="paragraph" w:customStyle="1" w:styleId="6F5912F60C704ACCB8E2470336DAF512">
    <w:name w:val="6F5912F60C704ACCB8E2470336DAF512"/>
    <w:rsid w:val="00E05783"/>
  </w:style>
  <w:style w:type="paragraph" w:customStyle="1" w:styleId="5CA8C77FA66F4B50B03865E5B6721FC5">
    <w:name w:val="5CA8C77FA66F4B50B03865E5B6721FC5"/>
    <w:rsid w:val="00E05783"/>
  </w:style>
  <w:style w:type="paragraph" w:customStyle="1" w:styleId="647E578F49184CBCA30C7DA48A9BE440">
    <w:name w:val="647E578F49184CBCA30C7DA48A9BE440"/>
    <w:rsid w:val="00E05783"/>
  </w:style>
  <w:style w:type="paragraph" w:customStyle="1" w:styleId="21B1EBB2703D4A68BEA8C35ED063BEC5">
    <w:name w:val="21B1EBB2703D4A68BEA8C35ED063BEC5"/>
    <w:rsid w:val="00E05783"/>
  </w:style>
  <w:style w:type="paragraph" w:customStyle="1" w:styleId="E2C5E68C7BCE49538AF3E1DE2EFCCA48">
    <w:name w:val="E2C5E68C7BCE49538AF3E1DE2EFCCA48"/>
    <w:rsid w:val="00E05783"/>
  </w:style>
  <w:style w:type="paragraph" w:customStyle="1" w:styleId="12812EF0027F4C8A835DB063C7D27472">
    <w:name w:val="12812EF0027F4C8A835DB063C7D27472"/>
    <w:rsid w:val="00E05783"/>
  </w:style>
  <w:style w:type="paragraph" w:customStyle="1" w:styleId="E10C41891F3C409F8E2EB1C7C2A506EC">
    <w:name w:val="E10C41891F3C409F8E2EB1C7C2A506EC"/>
    <w:rsid w:val="00E05783"/>
  </w:style>
  <w:style w:type="paragraph" w:customStyle="1" w:styleId="1291103DA0C7483EADC25E7D2A39C5C1">
    <w:name w:val="1291103DA0C7483EADC25E7D2A39C5C1"/>
    <w:rsid w:val="00E05783"/>
  </w:style>
  <w:style w:type="paragraph" w:customStyle="1" w:styleId="707E60D399CC40C0A0F23075AC17F242">
    <w:name w:val="707E60D399CC40C0A0F23075AC17F242"/>
    <w:rsid w:val="00E05783"/>
  </w:style>
  <w:style w:type="paragraph" w:customStyle="1" w:styleId="38F1D9C5B7034DF18BF792DCC431EFC2">
    <w:name w:val="38F1D9C5B7034DF18BF792DCC431EFC2"/>
    <w:rsid w:val="00E05783"/>
  </w:style>
  <w:style w:type="paragraph" w:customStyle="1" w:styleId="FD29F61F5FF248C3B3B32F49A2A1BEED">
    <w:name w:val="FD29F61F5FF248C3B3B32F49A2A1BEED"/>
    <w:rsid w:val="00E05783"/>
  </w:style>
  <w:style w:type="paragraph" w:customStyle="1" w:styleId="C4FC9903415449758CFA819180A29621">
    <w:name w:val="C4FC9903415449758CFA819180A29621"/>
    <w:rsid w:val="00E05783"/>
  </w:style>
  <w:style w:type="paragraph" w:customStyle="1" w:styleId="241159D1723C4228995173EEF1D248EF">
    <w:name w:val="241159D1723C4228995173EEF1D248EF"/>
    <w:rsid w:val="00E05783"/>
  </w:style>
  <w:style w:type="paragraph" w:customStyle="1" w:styleId="652AE96098714E01A611BDE097B05484">
    <w:name w:val="652AE96098714E01A611BDE097B05484"/>
    <w:rsid w:val="00E05783"/>
  </w:style>
  <w:style w:type="paragraph" w:customStyle="1" w:styleId="A7944FE14D8A4992A1F9E721C9CD414C">
    <w:name w:val="A7944FE14D8A4992A1F9E721C9CD414C"/>
    <w:rsid w:val="00E05783"/>
  </w:style>
  <w:style w:type="paragraph" w:customStyle="1" w:styleId="4C614E8506104B6DBCE0C88C0771AFB3">
    <w:name w:val="4C614E8506104B6DBCE0C88C0771AFB3"/>
    <w:rsid w:val="00E05783"/>
  </w:style>
  <w:style w:type="paragraph" w:customStyle="1" w:styleId="7C3602B291764DE28701F11F47A49C92">
    <w:name w:val="7C3602B291764DE28701F11F47A49C92"/>
    <w:rsid w:val="00E05783"/>
  </w:style>
  <w:style w:type="paragraph" w:customStyle="1" w:styleId="26239E6BDFDF4E048CCAFE89A7093B8F">
    <w:name w:val="26239E6BDFDF4E048CCAFE89A7093B8F"/>
    <w:rsid w:val="00E05783"/>
  </w:style>
  <w:style w:type="paragraph" w:customStyle="1" w:styleId="8BFAB2C8B0744BB28FE647341660C773">
    <w:name w:val="8BFAB2C8B0744BB28FE647341660C773"/>
    <w:rsid w:val="00E05783"/>
  </w:style>
  <w:style w:type="paragraph" w:customStyle="1" w:styleId="91950AB273134801B47289B9825C3245">
    <w:name w:val="91950AB273134801B47289B9825C3245"/>
    <w:rsid w:val="00E05783"/>
  </w:style>
  <w:style w:type="paragraph" w:customStyle="1" w:styleId="5A34B8969C7642E6891BE53DD299FE17">
    <w:name w:val="5A34B8969C7642E6891BE53DD299FE17"/>
    <w:rsid w:val="00E05783"/>
  </w:style>
  <w:style w:type="paragraph" w:customStyle="1" w:styleId="4AC8592221C64D0BA3646A59EA30FA1D">
    <w:name w:val="4AC8592221C64D0BA3646A59EA30FA1D"/>
    <w:rsid w:val="00E05783"/>
  </w:style>
  <w:style w:type="paragraph" w:customStyle="1" w:styleId="55E0C1080F1A4330AE3DB35293D61276">
    <w:name w:val="55E0C1080F1A4330AE3DB35293D61276"/>
    <w:rsid w:val="00E05783"/>
  </w:style>
  <w:style w:type="paragraph" w:customStyle="1" w:styleId="ADF6C7EB220248D7B1C137B9247967EE">
    <w:name w:val="ADF6C7EB220248D7B1C137B9247967EE"/>
    <w:rsid w:val="00E05783"/>
  </w:style>
  <w:style w:type="paragraph" w:customStyle="1" w:styleId="DD3F507732264942954E291858B7F557">
    <w:name w:val="DD3F507732264942954E291858B7F557"/>
    <w:rsid w:val="00E05783"/>
  </w:style>
  <w:style w:type="paragraph" w:customStyle="1" w:styleId="A815685688604BD4BB08682C0CCDEF62">
    <w:name w:val="A815685688604BD4BB08682C0CCDEF62"/>
    <w:rsid w:val="00E05783"/>
  </w:style>
  <w:style w:type="paragraph" w:customStyle="1" w:styleId="1B92D947218B46F4A2E7541A05AA0655">
    <w:name w:val="1B92D947218B46F4A2E7541A05AA0655"/>
    <w:rsid w:val="00E05783"/>
  </w:style>
  <w:style w:type="paragraph" w:customStyle="1" w:styleId="9112FC02018D47B28BCE7DCE3729C626">
    <w:name w:val="9112FC02018D47B28BCE7DCE3729C626"/>
    <w:rsid w:val="00E05783"/>
  </w:style>
  <w:style w:type="paragraph" w:customStyle="1" w:styleId="44E86282DCD745CC9E6C653015DDC0AB">
    <w:name w:val="44E86282DCD745CC9E6C653015DDC0AB"/>
    <w:rsid w:val="00E05783"/>
  </w:style>
  <w:style w:type="paragraph" w:customStyle="1" w:styleId="E99073A666804EA0835DA980173A9008">
    <w:name w:val="E99073A666804EA0835DA980173A9008"/>
    <w:rsid w:val="00E05783"/>
  </w:style>
  <w:style w:type="paragraph" w:customStyle="1" w:styleId="9D4D7CCFA535429ABAA4F4A20C1ACC72">
    <w:name w:val="9D4D7CCFA535429ABAA4F4A20C1ACC72"/>
    <w:rsid w:val="00E05783"/>
  </w:style>
  <w:style w:type="paragraph" w:customStyle="1" w:styleId="F07DE408BDA1484980238A8986878AC2">
    <w:name w:val="F07DE408BDA1484980238A8986878AC2"/>
    <w:rsid w:val="00E05783"/>
  </w:style>
  <w:style w:type="paragraph" w:customStyle="1" w:styleId="8ABC30B1423F4979B17C832C8105F8F8">
    <w:name w:val="8ABC30B1423F4979B17C832C8105F8F8"/>
    <w:rsid w:val="00E05783"/>
  </w:style>
  <w:style w:type="paragraph" w:customStyle="1" w:styleId="6A71007E9E42486B8CD5384590F16476">
    <w:name w:val="6A71007E9E42486B8CD5384590F16476"/>
    <w:rsid w:val="00E05783"/>
  </w:style>
  <w:style w:type="paragraph" w:customStyle="1" w:styleId="4732F5756BE1475995E4D7C89B523FCF">
    <w:name w:val="4732F5756BE1475995E4D7C89B523FCF"/>
    <w:rsid w:val="00E05783"/>
  </w:style>
  <w:style w:type="paragraph" w:customStyle="1" w:styleId="C3520235C7FB4ECBAAFB6A1FA04832C1">
    <w:name w:val="C3520235C7FB4ECBAAFB6A1FA04832C1"/>
    <w:rsid w:val="00E05783"/>
  </w:style>
  <w:style w:type="paragraph" w:customStyle="1" w:styleId="064A81DB7FB54521A6F325F11EF3A227">
    <w:name w:val="064A81DB7FB54521A6F325F11EF3A227"/>
    <w:rsid w:val="00E05783"/>
  </w:style>
  <w:style w:type="paragraph" w:customStyle="1" w:styleId="3A5F1B33F37C4C8BAB26C0411801362A">
    <w:name w:val="3A5F1B33F37C4C8BAB26C0411801362A"/>
    <w:rsid w:val="00E05783"/>
  </w:style>
  <w:style w:type="paragraph" w:customStyle="1" w:styleId="2A2F9C3C3EF94328B931709C75224C33">
    <w:name w:val="2A2F9C3C3EF94328B931709C75224C33"/>
    <w:rsid w:val="00E05783"/>
  </w:style>
  <w:style w:type="paragraph" w:customStyle="1" w:styleId="84F29B60A17D4157AB4AD24011544B29">
    <w:name w:val="84F29B60A17D4157AB4AD24011544B29"/>
    <w:rsid w:val="00E05783"/>
  </w:style>
  <w:style w:type="paragraph" w:customStyle="1" w:styleId="3D9687E31CD44A84AFBCA6B58F4834A2">
    <w:name w:val="3D9687E31CD44A84AFBCA6B58F4834A2"/>
    <w:rsid w:val="00E05783"/>
  </w:style>
  <w:style w:type="paragraph" w:customStyle="1" w:styleId="924E618D5E5144A2830EA0F111BBFFBD">
    <w:name w:val="924E618D5E5144A2830EA0F111BBFFBD"/>
    <w:rsid w:val="00E05783"/>
  </w:style>
  <w:style w:type="paragraph" w:customStyle="1" w:styleId="B7A528049DA84A5281D08D4B39B82B99">
    <w:name w:val="B7A528049DA84A5281D08D4B39B82B99"/>
    <w:rsid w:val="00E05783"/>
  </w:style>
  <w:style w:type="paragraph" w:customStyle="1" w:styleId="FDE4C30AD4D846F5A13675A50080F7B4">
    <w:name w:val="FDE4C30AD4D846F5A13675A50080F7B4"/>
    <w:rsid w:val="00E05783"/>
  </w:style>
  <w:style w:type="paragraph" w:customStyle="1" w:styleId="29BFAA1A1D6647BE9AF329420133B5B0">
    <w:name w:val="29BFAA1A1D6647BE9AF329420133B5B0"/>
    <w:rsid w:val="00E05783"/>
  </w:style>
  <w:style w:type="paragraph" w:customStyle="1" w:styleId="429604DD76FE4AD59EAAD5E028E2AA76">
    <w:name w:val="429604DD76FE4AD59EAAD5E028E2AA76"/>
    <w:rsid w:val="00E05783"/>
  </w:style>
  <w:style w:type="paragraph" w:customStyle="1" w:styleId="01F6C7080B534AD785BFF6DAFA86BB68">
    <w:name w:val="01F6C7080B534AD785BFF6DAFA86BB68"/>
    <w:rsid w:val="00E05783"/>
  </w:style>
  <w:style w:type="paragraph" w:customStyle="1" w:styleId="FCD41AC4E61247C286EA0F570A04690F">
    <w:name w:val="FCD41AC4E61247C286EA0F570A04690F"/>
    <w:rsid w:val="00E05783"/>
  </w:style>
  <w:style w:type="paragraph" w:customStyle="1" w:styleId="6CBA490E277A44EA8DFEAFB88F3DC03E">
    <w:name w:val="6CBA490E277A44EA8DFEAFB88F3DC03E"/>
    <w:rsid w:val="00E05783"/>
  </w:style>
  <w:style w:type="paragraph" w:customStyle="1" w:styleId="AC77896B75A540FB8083B6EA3F864347">
    <w:name w:val="AC77896B75A540FB8083B6EA3F864347"/>
    <w:rsid w:val="00E05783"/>
  </w:style>
  <w:style w:type="paragraph" w:customStyle="1" w:styleId="1B5A4128EF6D4CD5A437E3E027A1CEE6">
    <w:name w:val="1B5A4128EF6D4CD5A437E3E027A1CEE6"/>
    <w:rsid w:val="00E05783"/>
  </w:style>
  <w:style w:type="paragraph" w:customStyle="1" w:styleId="A16BAFDA9E7E4B14A75570700AC79DA5">
    <w:name w:val="A16BAFDA9E7E4B14A75570700AC79DA5"/>
    <w:rsid w:val="00E05783"/>
  </w:style>
  <w:style w:type="paragraph" w:customStyle="1" w:styleId="AFD484435909404EAD61A1841C3D5AEC">
    <w:name w:val="AFD484435909404EAD61A1841C3D5AEC"/>
    <w:rsid w:val="00E05783"/>
  </w:style>
  <w:style w:type="paragraph" w:customStyle="1" w:styleId="F1F27D4E35394515855CF29876942D5B">
    <w:name w:val="F1F27D4E35394515855CF29876942D5B"/>
    <w:rsid w:val="00E05783"/>
  </w:style>
  <w:style w:type="paragraph" w:customStyle="1" w:styleId="67B2DDA3405C47CF93DDFA52086E76E6">
    <w:name w:val="67B2DDA3405C47CF93DDFA52086E76E6"/>
    <w:rsid w:val="00E05783"/>
  </w:style>
  <w:style w:type="paragraph" w:customStyle="1" w:styleId="E20254B3D30B41AA9987D22D16CFA640">
    <w:name w:val="E20254B3D30B41AA9987D22D16CFA640"/>
    <w:rsid w:val="00E05783"/>
  </w:style>
  <w:style w:type="paragraph" w:customStyle="1" w:styleId="E9574E958DAB4D328FC5829D58921D5D">
    <w:name w:val="E9574E958DAB4D328FC5829D58921D5D"/>
    <w:rsid w:val="00E05783"/>
  </w:style>
  <w:style w:type="paragraph" w:customStyle="1" w:styleId="92CA7D631130497EA82040CD354533FF">
    <w:name w:val="92CA7D631130497EA82040CD354533FF"/>
    <w:rsid w:val="00E05783"/>
  </w:style>
  <w:style w:type="paragraph" w:customStyle="1" w:styleId="F485457B87ED43539020F72DD767927D">
    <w:name w:val="F485457B87ED43539020F72DD767927D"/>
    <w:rsid w:val="00E05783"/>
  </w:style>
  <w:style w:type="paragraph" w:customStyle="1" w:styleId="D61FE611786C454CA6759249358830B0">
    <w:name w:val="D61FE611786C454CA6759249358830B0"/>
    <w:rsid w:val="00E05783"/>
  </w:style>
  <w:style w:type="paragraph" w:customStyle="1" w:styleId="0CD0A8BB7D0541E4B58F7E35CCE34386">
    <w:name w:val="0CD0A8BB7D0541E4B58F7E35CCE34386"/>
    <w:rsid w:val="00E05783"/>
  </w:style>
  <w:style w:type="paragraph" w:customStyle="1" w:styleId="69E8886A050141CDA1678641EEABE4E0">
    <w:name w:val="69E8886A050141CDA1678641EEABE4E0"/>
    <w:rsid w:val="00E05783"/>
  </w:style>
  <w:style w:type="paragraph" w:customStyle="1" w:styleId="F65147FC679B4B8EB9BEFF7B16DE134C">
    <w:name w:val="F65147FC679B4B8EB9BEFF7B16DE134C"/>
    <w:rsid w:val="00E05783"/>
  </w:style>
  <w:style w:type="paragraph" w:customStyle="1" w:styleId="F098A04256C84E6DBBC1A318325D2032">
    <w:name w:val="F098A04256C84E6DBBC1A318325D2032"/>
    <w:rsid w:val="00E05783"/>
  </w:style>
  <w:style w:type="paragraph" w:customStyle="1" w:styleId="4DEC0B2EF3AA4759AEC78F761250C68E">
    <w:name w:val="4DEC0B2EF3AA4759AEC78F761250C68E"/>
    <w:rsid w:val="00E05783"/>
  </w:style>
  <w:style w:type="paragraph" w:customStyle="1" w:styleId="6672725EF27E4487B7220A66E1F7F61A">
    <w:name w:val="6672725EF27E4487B7220A66E1F7F61A"/>
    <w:rsid w:val="00E05783"/>
  </w:style>
  <w:style w:type="paragraph" w:customStyle="1" w:styleId="EB6E5BE7EE6742BA879F8F29036D51C3">
    <w:name w:val="EB6E5BE7EE6742BA879F8F29036D51C3"/>
    <w:rsid w:val="00E05783"/>
  </w:style>
  <w:style w:type="paragraph" w:customStyle="1" w:styleId="3AC115110AA24470A433B7B46DEC0153">
    <w:name w:val="3AC115110AA24470A433B7B46DEC0153"/>
    <w:rsid w:val="00E05783"/>
  </w:style>
  <w:style w:type="paragraph" w:customStyle="1" w:styleId="93CB9C78C443437C9C4D51E700D0F343">
    <w:name w:val="93CB9C78C443437C9C4D51E700D0F343"/>
    <w:rsid w:val="00E05783"/>
  </w:style>
  <w:style w:type="paragraph" w:customStyle="1" w:styleId="A6FAC597109E484BAF446A7A390CF617">
    <w:name w:val="A6FAC597109E484BAF446A7A390CF617"/>
    <w:rsid w:val="00E05783"/>
  </w:style>
  <w:style w:type="paragraph" w:customStyle="1" w:styleId="6F21F8667BC6494E8E57380378AC7C27">
    <w:name w:val="6F21F8667BC6494E8E57380378AC7C27"/>
    <w:rsid w:val="00E05783"/>
  </w:style>
  <w:style w:type="paragraph" w:customStyle="1" w:styleId="13C27AB16547468F8FC6F1D8AD0B515D">
    <w:name w:val="13C27AB16547468F8FC6F1D8AD0B515D"/>
    <w:rsid w:val="00E05783"/>
  </w:style>
  <w:style w:type="paragraph" w:customStyle="1" w:styleId="CFBCB58BCC814F529C99F27BD359C382">
    <w:name w:val="CFBCB58BCC814F529C99F27BD359C382"/>
    <w:rsid w:val="00E05783"/>
  </w:style>
  <w:style w:type="paragraph" w:customStyle="1" w:styleId="51C666F26140466B96CCE38E1D77BC2E">
    <w:name w:val="51C666F26140466B96CCE38E1D77BC2E"/>
    <w:rsid w:val="00E05783"/>
  </w:style>
  <w:style w:type="paragraph" w:customStyle="1" w:styleId="D24F65E174034FD185EEFC2E160520CA">
    <w:name w:val="D24F65E174034FD185EEFC2E160520CA"/>
    <w:rsid w:val="00E05783"/>
  </w:style>
  <w:style w:type="paragraph" w:customStyle="1" w:styleId="CBADC09CEBD74506ABD18D0D7005491E">
    <w:name w:val="CBADC09CEBD74506ABD18D0D7005491E"/>
    <w:rsid w:val="00E05783"/>
  </w:style>
  <w:style w:type="paragraph" w:customStyle="1" w:styleId="7AA1AC4C4C8443EB85215018B9EE504B">
    <w:name w:val="7AA1AC4C4C8443EB85215018B9EE504B"/>
    <w:rsid w:val="00E05783"/>
  </w:style>
  <w:style w:type="paragraph" w:customStyle="1" w:styleId="11770934740642CCB6DCEEA8BDBCA13B">
    <w:name w:val="11770934740642CCB6DCEEA8BDBCA13B"/>
    <w:rsid w:val="00E05783"/>
  </w:style>
  <w:style w:type="paragraph" w:customStyle="1" w:styleId="F696C58021B84ECE8A6A817126F0B384">
    <w:name w:val="F696C58021B84ECE8A6A817126F0B384"/>
    <w:rsid w:val="00E05783"/>
  </w:style>
  <w:style w:type="paragraph" w:customStyle="1" w:styleId="9D231C4B5BDE4BFD997E2FF2A1ECCA77">
    <w:name w:val="9D231C4B5BDE4BFD997E2FF2A1ECCA77"/>
    <w:rsid w:val="00E05783"/>
  </w:style>
  <w:style w:type="paragraph" w:customStyle="1" w:styleId="25E2B4DA2E1A49E1AAB7A6CCEAC4BD0C">
    <w:name w:val="25E2B4DA2E1A49E1AAB7A6CCEAC4BD0C"/>
    <w:rsid w:val="00E05783"/>
  </w:style>
  <w:style w:type="paragraph" w:customStyle="1" w:styleId="313FA2C1BAA245D6B85900271F72D894">
    <w:name w:val="313FA2C1BAA245D6B85900271F72D894"/>
    <w:rsid w:val="00E05783"/>
  </w:style>
  <w:style w:type="paragraph" w:customStyle="1" w:styleId="50F119E8829A44D68F41FE66CE2648B2">
    <w:name w:val="50F119E8829A44D68F41FE66CE2648B2"/>
    <w:rsid w:val="00E05783"/>
  </w:style>
  <w:style w:type="paragraph" w:customStyle="1" w:styleId="AF1D83E0949F460D920FC06234820E37">
    <w:name w:val="AF1D83E0949F460D920FC06234820E37"/>
    <w:rsid w:val="00E05783"/>
  </w:style>
  <w:style w:type="paragraph" w:customStyle="1" w:styleId="3AC98CBA23254C328BAD48AE0D07654B">
    <w:name w:val="3AC98CBA23254C328BAD48AE0D07654B"/>
    <w:rsid w:val="00E05783"/>
  </w:style>
  <w:style w:type="paragraph" w:customStyle="1" w:styleId="0AFA785ABDED4152B6557D768F5365CE">
    <w:name w:val="0AFA785ABDED4152B6557D768F5365CE"/>
    <w:rsid w:val="00E05783"/>
  </w:style>
  <w:style w:type="paragraph" w:customStyle="1" w:styleId="3C36F6AED19C4B9C9E1C46E156B7E436">
    <w:name w:val="3C36F6AED19C4B9C9E1C46E156B7E436"/>
    <w:rsid w:val="00E05783"/>
  </w:style>
  <w:style w:type="paragraph" w:customStyle="1" w:styleId="4F0F353BBA1748E89458D391869D2696">
    <w:name w:val="4F0F353BBA1748E89458D391869D2696"/>
    <w:rsid w:val="00E05783"/>
  </w:style>
  <w:style w:type="paragraph" w:customStyle="1" w:styleId="810F66C0C80142FB8EF0A94F0E88A5DD">
    <w:name w:val="810F66C0C80142FB8EF0A94F0E88A5DD"/>
    <w:rsid w:val="00E05783"/>
  </w:style>
  <w:style w:type="paragraph" w:customStyle="1" w:styleId="C780817882344132B4A136956879CF05">
    <w:name w:val="C780817882344132B4A136956879CF05"/>
    <w:rsid w:val="00E05783"/>
  </w:style>
  <w:style w:type="paragraph" w:customStyle="1" w:styleId="B8D2D155E8B8434586F4FE7640D80EB8">
    <w:name w:val="B8D2D155E8B8434586F4FE7640D80EB8"/>
    <w:rsid w:val="00E05783"/>
  </w:style>
  <w:style w:type="paragraph" w:customStyle="1" w:styleId="D70861542C9C4DF8B76F80BA0EE7C16E">
    <w:name w:val="D70861542C9C4DF8B76F80BA0EE7C16E"/>
    <w:rsid w:val="00E05783"/>
  </w:style>
  <w:style w:type="paragraph" w:customStyle="1" w:styleId="B226F3F70BA34CF38B6FE70D0787E01B">
    <w:name w:val="B226F3F70BA34CF38B6FE70D0787E01B"/>
    <w:rsid w:val="00E05783"/>
  </w:style>
  <w:style w:type="paragraph" w:customStyle="1" w:styleId="C147580F53B5417796A43DB8AF9765CB">
    <w:name w:val="C147580F53B5417796A43DB8AF9765CB"/>
    <w:rsid w:val="00E05783"/>
  </w:style>
  <w:style w:type="paragraph" w:customStyle="1" w:styleId="F385306B14244135A0EBEA4D0BDDF523">
    <w:name w:val="F385306B14244135A0EBEA4D0BDDF523"/>
    <w:rsid w:val="00E05783"/>
  </w:style>
  <w:style w:type="paragraph" w:customStyle="1" w:styleId="40D53242021946A292A8ACD5402F662B">
    <w:name w:val="40D53242021946A292A8ACD5402F662B"/>
    <w:rsid w:val="00E05783"/>
  </w:style>
  <w:style w:type="paragraph" w:customStyle="1" w:styleId="86111D852E7447DFBAADB197F22C856C">
    <w:name w:val="86111D852E7447DFBAADB197F22C856C"/>
    <w:rsid w:val="00E05783"/>
  </w:style>
  <w:style w:type="paragraph" w:customStyle="1" w:styleId="1BEE17DE0CCD4625AFE90F7EA8F93A79">
    <w:name w:val="1BEE17DE0CCD4625AFE90F7EA8F93A79"/>
    <w:rsid w:val="00E05783"/>
  </w:style>
  <w:style w:type="paragraph" w:customStyle="1" w:styleId="1E9FFC52E4D04E668BB457A3A8576415">
    <w:name w:val="1E9FFC52E4D04E668BB457A3A8576415"/>
    <w:rsid w:val="00E05783"/>
  </w:style>
  <w:style w:type="paragraph" w:customStyle="1" w:styleId="A3E35BA8096A49B1B7D740AA365C1ACA">
    <w:name w:val="A3E35BA8096A49B1B7D740AA365C1ACA"/>
    <w:rsid w:val="00E05783"/>
  </w:style>
  <w:style w:type="paragraph" w:customStyle="1" w:styleId="9F3CE56ADCCE4E8AA23C0E629D953A83">
    <w:name w:val="9F3CE56ADCCE4E8AA23C0E629D953A83"/>
    <w:rsid w:val="004B3805"/>
  </w:style>
  <w:style w:type="paragraph" w:customStyle="1" w:styleId="51B4257A4688453C9CAF7E81876BA06C">
    <w:name w:val="51B4257A4688453C9CAF7E81876BA06C"/>
    <w:rsid w:val="004B3805"/>
  </w:style>
  <w:style w:type="paragraph" w:customStyle="1" w:styleId="F6F2AF8F515A4536B216B5119C8F95E7">
    <w:name w:val="F6F2AF8F515A4536B216B5119C8F95E7"/>
    <w:rsid w:val="0090371E"/>
  </w:style>
  <w:style w:type="paragraph" w:customStyle="1" w:styleId="B937B1C2DC114FEBA0AB5FEAC5F51FB6">
    <w:name w:val="B937B1C2DC114FEBA0AB5FEAC5F51FB6"/>
    <w:rsid w:val="0090371E"/>
  </w:style>
  <w:style w:type="paragraph" w:customStyle="1" w:styleId="00A6525424F04A8AA3B9E00C716B0ACB">
    <w:name w:val="00A6525424F04A8AA3B9E00C716B0ACB"/>
    <w:rsid w:val="0090371E"/>
  </w:style>
  <w:style w:type="paragraph" w:customStyle="1" w:styleId="30EDBDC6FE984176A1711BEFA0B116ED">
    <w:name w:val="30EDBDC6FE984176A1711BEFA0B116ED"/>
    <w:rsid w:val="0090371E"/>
  </w:style>
  <w:style w:type="paragraph" w:customStyle="1" w:styleId="8F053D1066C34480914E4F0D4118B241">
    <w:name w:val="8F053D1066C34480914E4F0D4118B241"/>
    <w:rsid w:val="0090371E"/>
  </w:style>
  <w:style w:type="paragraph" w:customStyle="1" w:styleId="8496BC551C32410DA9C30489DAAE0106">
    <w:name w:val="8496BC551C32410DA9C30489DAAE0106"/>
    <w:rsid w:val="0090371E"/>
  </w:style>
  <w:style w:type="paragraph" w:customStyle="1" w:styleId="09D46EA9FA4E4B58ACCC7E38A5201F90">
    <w:name w:val="09D46EA9FA4E4B58ACCC7E38A5201F90"/>
    <w:rsid w:val="0090371E"/>
  </w:style>
  <w:style w:type="paragraph" w:customStyle="1" w:styleId="C8B5A15D96BD457EA7B5A913B53B8AF1">
    <w:name w:val="C8B5A15D96BD457EA7B5A913B53B8AF1"/>
    <w:rsid w:val="0090371E"/>
  </w:style>
  <w:style w:type="paragraph" w:customStyle="1" w:styleId="5E3DE2E1573D47058A045C031AC4C0D7">
    <w:name w:val="5E3DE2E1573D47058A045C031AC4C0D7"/>
    <w:rsid w:val="0090371E"/>
  </w:style>
  <w:style w:type="paragraph" w:customStyle="1" w:styleId="17781ECB127E415E87A1D26E0A28FEE7">
    <w:name w:val="17781ECB127E415E87A1D26E0A28FEE7"/>
    <w:rsid w:val="0090371E"/>
  </w:style>
  <w:style w:type="paragraph" w:customStyle="1" w:styleId="06A352E625264ACD84D3AB513873D580">
    <w:name w:val="06A352E625264ACD84D3AB513873D580"/>
    <w:rsid w:val="0090371E"/>
  </w:style>
  <w:style w:type="paragraph" w:customStyle="1" w:styleId="1BE190F255624D38927ED355C7FE2E231">
    <w:name w:val="1BE190F255624D38927ED355C7FE2E231"/>
    <w:rsid w:val="0090371E"/>
    <w:rPr>
      <w:rFonts w:eastAsiaTheme="minorHAnsi"/>
    </w:rPr>
  </w:style>
  <w:style w:type="paragraph" w:customStyle="1" w:styleId="357F5D400B4A4253B91561E60318C8591">
    <w:name w:val="357F5D400B4A4253B91561E60318C8591"/>
    <w:rsid w:val="0090371E"/>
    <w:rPr>
      <w:rFonts w:eastAsiaTheme="minorHAnsi"/>
    </w:rPr>
  </w:style>
  <w:style w:type="paragraph" w:customStyle="1" w:styleId="A31438DED203428E8982D8D136A8C5B81">
    <w:name w:val="A31438DED203428E8982D8D136A8C5B81"/>
    <w:rsid w:val="0090371E"/>
    <w:rPr>
      <w:rFonts w:eastAsiaTheme="minorHAnsi"/>
    </w:rPr>
  </w:style>
  <w:style w:type="paragraph" w:customStyle="1" w:styleId="C7D306F24D684DFEB8E3E0F4364B37F01">
    <w:name w:val="C7D306F24D684DFEB8E3E0F4364B37F01"/>
    <w:rsid w:val="0090371E"/>
    <w:rPr>
      <w:rFonts w:eastAsiaTheme="minorHAnsi"/>
    </w:rPr>
  </w:style>
  <w:style w:type="paragraph" w:customStyle="1" w:styleId="D322CB73E42D4A12976B2152167FB5F61">
    <w:name w:val="D322CB73E42D4A12976B2152167FB5F61"/>
    <w:rsid w:val="0090371E"/>
    <w:rPr>
      <w:rFonts w:eastAsiaTheme="minorHAnsi"/>
    </w:rPr>
  </w:style>
  <w:style w:type="paragraph" w:customStyle="1" w:styleId="479191488C5C4C2A9F61E78683EB5FE91">
    <w:name w:val="479191488C5C4C2A9F61E78683EB5FE91"/>
    <w:rsid w:val="0090371E"/>
    <w:rPr>
      <w:rFonts w:eastAsiaTheme="minorHAnsi"/>
    </w:rPr>
  </w:style>
  <w:style w:type="paragraph" w:customStyle="1" w:styleId="3512012A312B4F30BD11BE32CC1DCB401">
    <w:name w:val="3512012A312B4F30BD11BE32CC1DCB401"/>
    <w:rsid w:val="0090371E"/>
    <w:rPr>
      <w:rFonts w:eastAsiaTheme="minorHAnsi"/>
    </w:rPr>
  </w:style>
  <w:style w:type="paragraph" w:customStyle="1" w:styleId="449D597D6D0C469B91BAE785A06983D81">
    <w:name w:val="449D597D6D0C469B91BAE785A06983D81"/>
    <w:rsid w:val="0090371E"/>
    <w:rPr>
      <w:rFonts w:eastAsiaTheme="minorHAnsi"/>
    </w:rPr>
  </w:style>
  <w:style w:type="paragraph" w:customStyle="1" w:styleId="C4F5E17995984A77A00F463A77C23F621">
    <w:name w:val="C4F5E17995984A77A00F463A77C23F621"/>
    <w:rsid w:val="0090371E"/>
    <w:rPr>
      <w:rFonts w:eastAsiaTheme="minorHAnsi"/>
    </w:rPr>
  </w:style>
  <w:style w:type="paragraph" w:customStyle="1" w:styleId="48279F872DF249949365BD20DE54FDEE1">
    <w:name w:val="48279F872DF249949365BD20DE54FDEE1"/>
    <w:rsid w:val="0090371E"/>
    <w:rPr>
      <w:rFonts w:eastAsiaTheme="minorHAnsi"/>
    </w:rPr>
  </w:style>
  <w:style w:type="paragraph" w:customStyle="1" w:styleId="623F5210220148EF8C32BED73BD3B78F1">
    <w:name w:val="623F5210220148EF8C32BED73BD3B78F1"/>
    <w:rsid w:val="0090371E"/>
    <w:rPr>
      <w:rFonts w:eastAsiaTheme="minorHAnsi"/>
    </w:rPr>
  </w:style>
  <w:style w:type="paragraph" w:customStyle="1" w:styleId="729105ED4A244278B16A08EA0B01AFDD1">
    <w:name w:val="729105ED4A244278B16A08EA0B01AFDD1"/>
    <w:rsid w:val="0090371E"/>
    <w:rPr>
      <w:rFonts w:eastAsiaTheme="minorHAnsi"/>
    </w:rPr>
  </w:style>
  <w:style w:type="paragraph" w:customStyle="1" w:styleId="7E61FC180C1D445EAC777E79376266881">
    <w:name w:val="7E61FC180C1D445EAC777E79376266881"/>
    <w:rsid w:val="0090371E"/>
    <w:rPr>
      <w:rFonts w:eastAsiaTheme="minorHAnsi"/>
    </w:rPr>
  </w:style>
  <w:style w:type="paragraph" w:customStyle="1" w:styleId="B42BA1606F454C8B81417A7B1EEC95731">
    <w:name w:val="B42BA1606F454C8B81417A7B1EEC95731"/>
    <w:rsid w:val="0090371E"/>
    <w:rPr>
      <w:rFonts w:eastAsiaTheme="minorHAnsi"/>
    </w:rPr>
  </w:style>
  <w:style w:type="paragraph" w:customStyle="1" w:styleId="1F5889352FFC4AEF9BFE36F6A63CDF621">
    <w:name w:val="1F5889352FFC4AEF9BFE36F6A63CDF621"/>
    <w:rsid w:val="0090371E"/>
    <w:rPr>
      <w:rFonts w:eastAsiaTheme="minorHAnsi"/>
    </w:rPr>
  </w:style>
  <w:style w:type="paragraph" w:customStyle="1" w:styleId="06F6A8FFBCBC4F43825499A5D18D40841">
    <w:name w:val="06F6A8FFBCBC4F43825499A5D18D40841"/>
    <w:rsid w:val="0090371E"/>
    <w:rPr>
      <w:rFonts w:eastAsiaTheme="minorHAnsi"/>
    </w:rPr>
  </w:style>
  <w:style w:type="paragraph" w:customStyle="1" w:styleId="424D560F18994D2A902A7234A14D058F1">
    <w:name w:val="424D560F18994D2A902A7234A14D058F1"/>
    <w:rsid w:val="0090371E"/>
    <w:rPr>
      <w:rFonts w:eastAsiaTheme="minorHAnsi"/>
    </w:rPr>
  </w:style>
  <w:style w:type="paragraph" w:customStyle="1" w:styleId="9DD92643ACB24234A4B68ED568171D601">
    <w:name w:val="9DD92643ACB24234A4B68ED568171D601"/>
    <w:rsid w:val="0090371E"/>
    <w:rPr>
      <w:rFonts w:eastAsiaTheme="minorHAnsi"/>
    </w:rPr>
  </w:style>
  <w:style w:type="paragraph" w:customStyle="1" w:styleId="D9656286AF36409E96C5D4B801CB7C961">
    <w:name w:val="D9656286AF36409E96C5D4B801CB7C961"/>
    <w:rsid w:val="0090371E"/>
    <w:rPr>
      <w:rFonts w:eastAsiaTheme="minorHAnsi"/>
    </w:rPr>
  </w:style>
  <w:style w:type="paragraph" w:customStyle="1" w:styleId="363581762E3F4C699CEC13C5CB702C6C1">
    <w:name w:val="363581762E3F4C699CEC13C5CB702C6C1"/>
    <w:rsid w:val="0090371E"/>
    <w:rPr>
      <w:rFonts w:eastAsiaTheme="minorHAnsi"/>
    </w:rPr>
  </w:style>
  <w:style w:type="paragraph" w:customStyle="1" w:styleId="69E6E48E92DA4CD3B678FA8A0FA8727E1">
    <w:name w:val="69E6E48E92DA4CD3B678FA8A0FA8727E1"/>
    <w:rsid w:val="0090371E"/>
    <w:rPr>
      <w:rFonts w:eastAsiaTheme="minorHAnsi"/>
    </w:rPr>
  </w:style>
  <w:style w:type="paragraph" w:customStyle="1" w:styleId="ACB17A96C85A42EAB7C72BBC9EFC9B511">
    <w:name w:val="ACB17A96C85A42EAB7C72BBC9EFC9B511"/>
    <w:rsid w:val="0090371E"/>
    <w:rPr>
      <w:rFonts w:eastAsiaTheme="minorHAnsi"/>
    </w:rPr>
  </w:style>
  <w:style w:type="paragraph" w:customStyle="1" w:styleId="A3C6684217BE401D95F477F1D106FF13">
    <w:name w:val="A3C6684217BE401D95F477F1D106FF13"/>
    <w:rsid w:val="0090371E"/>
    <w:rPr>
      <w:rFonts w:eastAsiaTheme="minorHAnsi"/>
    </w:rPr>
  </w:style>
  <w:style w:type="paragraph" w:customStyle="1" w:styleId="9F3CE56ADCCE4E8AA23C0E629D953A831">
    <w:name w:val="9F3CE56ADCCE4E8AA23C0E629D953A831"/>
    <w:rsid w:val="0090371E"/>
    <w:rPr>
      <w:rFonts w:eastAsiaTheme="minorHAnsi"/>
    </w:rPr>
  </w:style>
  <w:style w:type="paragraph" w:customStyle="1" w:styleId="51B4257A4688453C9CAF7E81876BA06C1">
    <w:name w:val="51B4257A4688453C9CAF7E81876BA06C1"/>
    <w:rsid w:val="0090371E"/>
    <w:rPr>
      <w:rFonts w:eastAsiaTheme="minorHAnsi"/>
    </w:rPr>
  </w:style>
  <w:style w:type="paragraph" w:customStyle="1" w:styleId="59DE3F47112B42738FB308D6510F68361">
    <w:name w:val="59DE3F47112B42738FB308D6510F68361"/>
    <w:rsid w:val="0090371E"/>
    <w:rPr>
      <w:rFonts w:eastAsiaTheme="minorHAnsi"/>
    </w:rPr>
  </w:style>
  <w:style w:type="paragraph" w:customStyle="1" w:styleId="A23B0FF02CB14B29B7249784165E1A4F1">
    <w:name w:val="A23B0FF02CB14B29B7249784165E1A4F1"/>
    <w:rsid w:val="0090371E"/>
    <w:rPr>
      <w:rFonts w:eastAsiaTheme="minorHAnsi"/>
    </w:rPr>
  </w:style>
  <w:style w:type="paragraph" w:customStyle="1" w:styleId="AEB37DEF48784C31BC67156946C535BE1">
    <w:name w:val="AEB37DEF48784C31BC67156946C535BE1"/>
    <w:rsid w:val="0090371E"/>
    <w:rPr>
      <w:rFonts w:eastAsiaTheme="minorHAnsi"/>
    </w:rPr>
  </w:style>
  <w:style w:type="paragraph" w:customStyle="1" w:styleId="6F5912F60C704ACCB8E2470336DAF5121">
    <w:name w:val="6F5912F60C704ACCB8E2470336DAF5121"/>
    <w:rsid w:val="0090371E"/>
    <w:rPr>
      <w:rFonts w:eastAsiaTheme="minorHAnsi"/>
    </w:rPr>
  </w:style>
  <w:style w:type="paragraph" w:customStyle="1" w:styleId="5CA8C77FA66F4B50B03865E5B6721FC51">
    <w:name w:val="5CA8C77FA66F4B50B03865E5B6721FC51"/>
    <w:rsid w:val="0090371E"/>
    <w:rPr>
      <w:rFonts w:eastAsiaTheme="minorHAnsi"/>
    </w:rPr>
  </w:style>
  <w:style w:type="paragraph" w:customStyle="1" w:styleId="647E578F49184CBCA30C7DA48A9BE4401">
    <w:name w:val="647E578F49184CBCA30C7DA48A9BE4401"/>
    <w:rsid w:val="0090371E"/>
    <w:rPr>
      <w:rFonts w:eastAsiaTheme="minorHAnsi"/>
    </w:rPr>
  </w:style>
  <w:style w:type="paragraph" w:customStyle="1" w:styleId="21B1EBB2703D4A68BEA8C35ED063BEC51">
    <w:name w:val="21B1EBB2703D4A68BEA8C35ED063BEC51"/>
    <w:rsid w:val="0090371E"/>
    <w:rPr>
      <w:rFonts w:eastAsiaTheme="minorHAnsi"/>
    </w:rPr>
  </w:style>
  <w:style w:type="paragraph" w:customStyle="1" w:styleId="8496BC551C32410DA9C30489DAAE01061">
    <w:name w:val="8496BC551C32410DA9C30489DAAE01061"/>
    <w:rsid w:val="0090371E"/>
    <w:rPr>
      <w:rFonts w:eastAsiaTheme="minorHAnsi"/>
    </w:rPr>
  </w:style>
  <w:style w:type="paragraph" w:customStyle="1" w:styleId="16FD2D25E6AA44238F5C8754E058F459">
    <w:name w:val="16FD2D25E6AA44238F5C8754E058F459"/>
    <w:rsid w:val="0090371E"/>
    <w:rPr>
      <w:rFonts w:eastAsiaTheme="minorHAnsi"/>
    </w:rPr>
  </w:style>
  <w:style w:type="paragraph" w:customStyle="1" w:styleId="E10C41891F3C409F8E2EB1C7C2A506EC1">
    <w:name w:val="E10C41891F3C409F8E2EB1C7C2A506EC1"/>
    <w:rsid w:val="0090371E"/>
    <w:rPr>
      <w:rFonts w:eastAsiaTheme="minorHAnsi"/>
    </w:rPr>
  </w:style>
  <w:style w:type="paragraph" w:customStyle="1" w:styleId="B937B1C2DC114FEBA0AB5FEAC5F51FB61">
    <w:name w:val="B937B1C2DC114FEBA0AB5FEAC5F51FB61"/>
    <w:rsid w:val="0090371E"/>
    <w:rPr>
      <w:rFonts w:eastAsiaTheme="minorHAnsi"/>
    </w:rPr>
  </w:style>
  <w:style w:type="paragraph" w:customStyle="1" w:styleId="00A6525424F04A8AA3B9E00C716B0ACB1">
    <w:name w:val="00A6525424F04A8AA3B9E00C716B0ACB1"/>
    <w:rsid w:val="0090371E"/>
    <w:rPr>
      <w:rFonts w:eastAsiaTheme="minorHAnsi"/>
    </w:rPr>
  </w:style>
  <w:style w:type="paragraph" w:customStyle="1" w:styleId="30EDBDC6FE984176A1711BEFA0B116ED1">
    <w:name w:val="30EDBDC6FE984176A1711BEFA0B116ED1"/>
    <w:rsid w:val="0090371E"/>
    <w:rPr>
      <w:rFonts w:eastAsiaTheme="minorHAnsi"/>
    </w:rPr>
  </w:style>
  <w:style w:type="paragraph" w:customStyle="1" w:styleId="8F053D1066C34480914E4F0D4118B2411">
    <w:name w:val="8F053D1066C34480914E4F0D4118B2411"/>
    <w:rsid w:val="0090371E"/>
    <w:rPr>
      <w:rFonts w:eastAsiaTheme="minorHAnsi"/>
    </w:rPr>
  </w:style>
  <w:style w:type="paragraph" w:customStyle="1" w:styleId="F6F17E2A212F4FE6B4D27271449A3ACF">
    <w:name w:val="F6F17E2A212F4FE6B4D27271449A3ACF"/>
    <w:rsid w:val="0090371E"/>
    <w:rPr>
      <w:rFonts w:eastAsiaTheme="minorHAnsi"/>
    </w:rPr>
  </w:style>
  <w:style w:type="paragraph" w:customStyle="1" w:styleId="09D46EA9FA4E4B58ACCC7E38A5201F901">
    <w:name w:val="09D46EA9FA4E4B58ACCC7E38A5201F901"/>
    <w:rsid w:val="0090371E"/>
    <w:pPr>
      <w:ind w:left="720"/>
      <w:contextualSpacing/>
    </w:pPr>
    <w:rPr>
      <w:rFonts w:eastAsiaTheme="minorHAnsi"/>
    </w:rPr>
  </w:style>
  <w:style w:type="paragraph" w:customStyle="1" w:styleId="C8B5A15D96BD457EA7B5A913B53B8AF11">
    <w:name w:val="C8B5A15D96BD457EA7B5A913B53B8AF11"/>
    <w:rsid w:val="0090371E"/>
    <w:pPr>
      <w:ind w:left="720"/>
      <w:contextualSpacing/>
    </w:pPr>
    <w:rPr>
      <w:rFonts w:eastAsiaTheme="minorHAnsi"/>
    </w:rPr>
  </w:style>
  <w:style w:type="paragraph" w:customStyle="1" w:styleId="1291103DA0C7483EADC25E7D2A39C5C11">
    <w:name w:val="1291103DA0C7483EADC25E7D2A39C5C11"/>
    <w:rsid w:val="0090371E"/>
    <w:rPr>
      <w:rFonts w:eastAsiaTheme="minorHAnsi"/>
    </w:rPr>
  </w:style>
  <w:style w:type="paragraph" w:customStyle="1" w:styleId="707E60D399CC40C0A0F23075AC17F2421">
    <w:name w:val="707E60D399CC40C0A0F23075AC17F2421"/>
    <w:rsid w:val="0090371E"/>
    <w:rPr>
      <w:rFonts w:eastAsiaTheme="minorHAnsi"/>
    </w:rPr>
  </w:style>
  <w:style w:type="paragraph" w:customStyle="1" w:styleId="38F1D9C5B7034DF18BF792DCC431EFC21">
    <w:name w:val="38F1D9C5B7034DF18BF792DCC431EFC21"/>
    <w:rsid w:val="0090371E"/>
    <w:rPr>
      <w:rFonts w:eastAsiaTheme="minorHAnsi"/>
    </w:rPr>
  </w:style>
  <w:style w:type="paragraph" w:customStyle="1" w:styleId="FD29F61F5FF248C3B3B32F49A2A1BEED1">
    <w:name w:val="FD29F61F5FF248C3B3B32F49A2A1BEED1"/>
    <w:rsid w:val="0090371E"/>
    <w:rPr>
      <w:rFonts w:eastAsiaTheme="minorHAnsi"/>
    </w:rPr>
  </w:style>
  <w:style w:type="paragraph" w:customStyle="1" w:styleId="C4FC9903415449758CFA819180A296211">
    <w:name w:val="C4FC9903415449758CFA819180A296211"/>
    <w:rsid w:val="0090371E"/>
    <w:rPr>
      <w:rFonts w:eastAsiaTheme="minorHAnsi"/>
    </w:rPr>
  </w:style>
  <w:style w:type="paragraph" w:customStyle="1" w:styleId="241159D1723C4228995173EEF1D248EF1">
    <w:name w:val="241159D1723C4228995173EEF1D248EF1"/>
    <w:rsid w:val="0090371E"/>
    <w:rPr>
      <w:rFonts w:eastAsiaTheme="minorHAnsi"/>
    </w:rPr>
  </w:style>
  <w:style w:type="paragraph" w:customStyle="1" w:styleId="F6F2AF8F515A4536B216B5119C8F95E71">
    <w:name w:val="F6F2AF8F515A4536B216B5119C8F95E71"/>
    <w:rsid w:val="0090371E"/>
    <w:rPr>
      <w:rFonts w:eastAsiaTheme="minorHAnsi"/>
    </w:rPr>
  </w:style>
  <w:style w:type="paragraph" w:customStyle="1" w:styleId="652AE96098714E01A611BDE097B054841">
    <w:name w:val="652AE96098714E01A611BDE097B054841"/>
    <w:rsid w:val="0090371E"/>
    <w:rPr>
      <w:rFonts w:eastAsiaTheme="minorHAnsi"/>
    </w:rPr>
  </w:style>
  <w:style w:type="paragraph" w:customStyle="1" w:styleId="2674AE49525F4D3982ED94E4391FC97F">
    <w:name w:val="2674AE49525F4D3982ED94E4391FC97F"/>
    <w:rsid w:val="0090371E"/>
    <w:rPr>
      <w:rFonts w:eastAsiaTheme="minorHAnsi"/>
    </w:rPr>
  </w:style>
  <w:style w:type="paragraph" w:customStyle="1" w:styleId="7489EE2ADE544F97800C55F2C6B77E93">
    <w:name w:val="7489EE2ADE544F97800C55F2C6B77E93"/>
    <w:rsid w:val="0090371E"/>
    <w:rPr>
      <w:rFonts w:eastAsiaTheme="minorHAnsi"/>
    </w:rPr>
  </w:style>
  <w:style w:type="paragraph" w:customStyle="1" w:styleId="4C614E8506104B6DBCE0C88C0771AFB31">
    <w:name w:val="4C614E8506104B6DBCE0C88C0771AFB31"/>
    <w:rsid w:val="0090371E"/>
    <w:rPr>
      <w:rFonts w:eastAsiaTheme="minorHAnsi"/>
    </w:rPr>
  </w:style>
  <w:style w:type="paragraph" w:customStyle="1" w:styleId="7C3602B291764DE28701F11F47A49C921">
    <w:name w:val="7C3602B291764DE28701F11F47A49C921"/>
    <w:rsid w:val="0090371E"/>
    <w:rPr>
      <w:rFonts w:eastAsiaTheme="minorHAnsi"/>
    </w:rPr>
  </w:style>
  <w:style w:type="paragraph" w:customStyle="1" w:styleId="8BFAB2C8B0744BB28FE647341660C7731">
    <w:name w:val="8BFAB2C8B0744BB28FE647341660C7731"/>
    <w:rsid w:val="0090371E"/>
    <w:rPr>
      <w:rFonts w:eastAsiaTheme="minorHAnsi"/>
    </w:rPr>
  </w:style>
  <w:style w:type="paragraph" w:customStyle="1" w:styleId="91950AB273134801B47289B9825C32451">
    <w:name w:val="91950AB273134801B47289B9825C32451"/>
    <w:rsid w:val="0090371E"/>
    <w:rPr>
      <w:rFonts w:eastAsiaTheme="minorHAnsi"/>
    </w:rPr>
  </w:style>
  <w:style w:type="paragraph" w:customStyle="1" w:styleId="5A34B8969C7642E6891BE53DD299FE171">
    <w:name w:val="5A34B8969C7642E6891BE53DD299FE171"/>
    <w:rsid w:val="0090371E"/>
    <w:rPr>
      <w:rFonts w:eastAsiaTheme="minorHAnsi"/>
    </w:rPr>
  </w:style>
  <w:style w:type="paragraph" w:customStyle="1" w:styleId="436F7E709B4D4E6DA461C7CEF0EBE1A1">
    <w:name w:val="436F7E709B4D4E6DA461C7CEF0EBE1A1"/>
    <w:rsid w:val="0090371E"/>
    <w:rPr>
      <w:rFonts w:eastAsiaTheme="minorHAnsi"/>
    </w:rPr>
  </w:style>
  <w:style w:type="paragraph" w:customStyle="1" w:styleId="EA200C8AF7434EDAA029AC78B85E495F">
    <w:name w:val="EA200C8AF7434EDAA029AC78B85E495F"/>
    <w:rsid w:val="0090371E"/>
    <w:rPr>
      <w:rFonts w:eastAsiaTheme="minorHAnsi"/>
    </w:rPr>
  </w:style>
  <w:style w:type="paragraph" w:customStyle="1" w:styleId="E99073A666804EA0835DA980173A90081">
    <w:name w:val="E99073A666804EA0835DA980173A90081"/>
    <w:rsid w:val="0090371E"/>
    <w:rPr>
      <w:rFonts w:eastAsiaTheme="minorHAnsi"/>
    </w:rPr>
  </w:style>
  <w:style w:type="paragraph" w:customStyle="1" w:styleId="9D4D7CCFA535429ABAA4F4A20C1ACC721">
    <w:name w:val="9D4D7CCFA535429ABAA4F4A20C1ACC721"/>
    <w:rsid w:val="0090371E"/>
    <w:rPr>
      <w:rFonts w:eastAsiaTheme="minorHAnsi"/>
    </w:rPr>
  </w:style>
  <w:style w:type="paragraph" w:customStyle="1" w:styleId="F07DE408BDA1484980238A8986878AC21">
    <w:name w:val="F07DE408BDA1484980238A8986878AC21"/>
    <w:rsid w:val="0090371E"/>
    <w:rPr>
      <w:rFonts w:eastAsiaTheme="minorHAnsi"/>
    </w:rPr>
  </w:style>
  <w:style w:type="paragraph" w:customStyle="1" w:styleId="8ABC30B1423F4979B17C832C8105F8F81">
    <w:name w:val="8ABC30B1423F4979B17C832C8105F8F81"/>
    <w:rsid w:val="0090371E"/>
    <w:rPr>
      <w:rFonts w:eastAsiaTheme="minorHAnsi"/>
    </w:rPr>
  </w:style>
  <w:style w:type="paragraph" w:customStyle="1" w:styleId="6A71007E9E42486B8CD5384590F164761">
    <w:name w:val="6A71007E9E42486B8CD5384590F164761"/>
    <w:rsid w:val="0090371E"/>
    <w:rPr>
      <w:rFonts w:eastAsiaTheme="minorHAnsi"/>
    </w:rPr>
  </w:style>
  <w:style w:type="paragraph" w:customStyle="1" w:styleId="4732F5756BE1475995E4D7C89B523FCF1">
    <w:name w:val="4732F5756BE1475995E4D7C89B523FCF1"/>
    <w:rsid w:val="0090371E"/>
    <w:rPr>
      <w:rFonts w:eastAsiaTheme="minorHAnsi"/>
    </w:rPr>
  </w:style>
  <w:style w:type="paragraph" w:customStyle="1" w:styleId="C3520235C7FB4ECBAAFB6A1FA04832C11">
    <w:name w:val="C3520235C7FB4ECBAAFB6A1FA04832C11"/>
    <w:rsid w:val="0090371E"/>
    <w:rPr>
      <w:rFonts w:eastAsiaTheme="minorHAnsi"/>
    </w:rPr>
  </w:style>
  <w:style w:type="paragraph" w:customStyle="1" w:styleId="064A81DB7FB54521A6F325F11EF3A2271">
    <w:name w:val="064A81DB7FB54521A6F325F11EF3A2271"/>
    <w:rsid w:val="0090371E"/>
    <w:rPr>
      <w:rFonts w:eastAsiaTheme="minorHAnsi"/>
    </w:rPr>
  </w:style>
  <w:style w:type="paragraph" w:customStyle="1" w:styleId="3A5F1B33F37C4C8BAB26C0411801362A1">
    <w:name w:val="3A5F1B33F37C4C8BAB26C0411801362A1"/>
    <w:rsid w:val="0090371E"/>
    <w:rPr>
      <w:rFonts w:eastAsiaTheme="minorHAnsi"/>
    </w:rPr>
  </w:style>
  <w:style w:type="paragraph" w:customStyle="1" w:styleId="2A2F9C3C3EF94328B931709C75224C331">
    <w:name w:val="2A2F9C3C3EF94328B931709C75224C331"/>
    <w:rsid w:val="0090371E"/>
    <w:rPr>
      <w:rFonts w:eastAsiaTheme="minorHAnsi"/>
    </w:rPr>
  </w:style>
  <w:style w:type="paragraph" w:customStyle="1" w:styleId="84F29B60A17D4157AB4AD24011544B291">
    <w:name w:val="84F29B60A17D4157AB4AD24011544B291"/>
    <w:rsid w:val="0090371E"/>
    <w:rPr>
      <w:rFonts w:eastAsiaTheme="minorHAnsi"/>
    </w:rPr>
  </w:style>
  <w:style w:type="paragraph" w:customStyle="1" w:styleId="3D9687E31CD44A84AFBCA6B58F4834A21">
    <w:name w:val="3D9687E31CD44A84AFBCA6B58F4834A21"/>
    <w:rsid w:val="0090371E"/>
    <w:rPr>
      <w:rFonts w:eastAsiaTheme="minorHAnsi"/>
    </w:rPr>
  </w:style>
  <w:style w:type="paragraph" w:customStyle="1" w:styleId="924E618D5E5144A2830EA0F111BBFFBD1">
    <w:name w:val="924E618D5E5144A2830EA0F111BBFFBD1"/>
    <w:rsid w:val="0090371E"/>
    <w:rPr>
      <w:rFonts w:eastAsiaTheme="minorHAnsi"/>
    </w:rPr>
  </w:style>
  <w:style w:type="paragraph" w:customStyle="1" w:styleId="B7A528049DA84A5281D08D4B39B82B991">
    <w:name w:val="B7A528049DA84A5281D08D4B39B82B991"/>
    <w:rsid w:val="0090371E"/>
    <w:rPr>
      <w:rFonts w:eastAsiaTheme="minorHAnsi"/>
    </w:rPr>
  </w:style>
  <w:style w:type="paragraph" w:customStyle="1" w:styleId="FDE4C30AD4D846F5A13675A50080F7B41">
    <w:name w:val="FDE4C30AD4D846F5A13675A50080F7B41"/>
    <w:rsid w:val="0090371E"/>
    <w:rPr>
      <w:rFonts w:eastAsiaTheme="minorHAnsi"/>
    </w:rPr>
  </w:style>
  <w:style w:type="paragraph" w:customStyle="1" w:styleId="29BFAA1A1D6647BE9AF329420133B5B01">
    <w:name w:val="29BFAA1A1D6647BE9AF329420133B5B01"/>
    <w:rsid w:val="0090371E"/>
    <w:rPr>
      <w:rFonts w:eastAsiaTheme="minorHAnsi"/>
    </w:rPr>
  </w:style>
  <w:style w:type="paragraph" w:customStyle="1" w:styleId="ABDF2B3843024AC2B9F8463C30185DF71">
    <w:name w:val="ABDF2B3843024AC2B9F8463C30185DF71"/>
    <w:rsid w:val="0090371E"/>
    <w:rPr>
      <w:rFonts w:eastAsiaTheme="minorHAnsi"/>
    </w:rPr>
  </w:style>
  <w:style w:type="paragraph" w:customStyle="1" w:styleId="F65147FC679B4B8EB9BEFF7B16DE134C1">
    <w:name w:val="F65147FC679B4B8EB9BEFF7B16DE134C1"/>
    <w:rsid w:val="0090371E"/>
    <w:rPr>
      <w:rFonts w:eastAsiaTheme="minorHAnsi"/>
    </w:rPr>
  </w:style>
  <w:style w:type="paragraph" w:customStyle="1" w:styleId="313FA2C1BAA245D6B85900271F72D8941">
    <w:name w:val="313FA2C1BAA245D6B85900271F72D8941"/>
    <w:rsid w:val="0090371E"/>
    <w:rPr>
      <w:rFonts w:eastAsiaTheme="minorHAnsi"/>
    </w:rPr>
  </w:style>
  <w:style w:type="paragraph" w:customStyle="1" w:styleId="429604DD76FE4AD59EAAD5E028E2AA761">
    <w:name w:val="429604DD76FE4AD59EAAD5E028E2AA761"/>
    <w:rsid w:val="0090371E"/>
    <w:rPr>
      <w:rFonts w:eastAsiaTheme="minorHAnsi"/>
    </w:rPr>
  </w:style>
  <w:style w:type="paragraph" w:customStyle="1" w:styleId="F098A04256C84E6DBBC1A318325D20321">
    <w:name w:val="F098A04256C84E6DBBC1A318325D20321"/>
    <w:rsid w:val="0090371E"/>
    <w:rPr>
      <w:rFonts w:eastAsiaTheme="minorHAnsi"/>
    </w:rPr>
  </w:style>
  <w:style w:type="paragraph" w:customStyle="1" w:styleId="50F119E8829A44D68F41FE66CE2648B21">
    <w:name w:val="50F119E8829A44D68F41FE66CE2648B21"/>
    <w:rsid w:val="0090371E"/>
    <w:rPr>
      <w:rFonts w:eastAsiaTheme="minorHAnsi"/>
    </w:rPr>
  </w:style>
  <w:style w:type="paragraph" w:customStyle="1" w:styleId="01F6C7080B534AD785BFF6DAFA86BB681">
    <w:name w:val="01F6C7080B534AD785BFF6DAFA86BB681"/>
    <w:rsid w:val="0090371E"/>
    <w:rPr>
      <w:rFonts w:eastAsiaTheme="minorHAnsi"/>
    </w:rPr>
  </w:style>
  <w:style w:type="paragraph" w:customStyle="1" w:styleId="4DEC0B2EF3AA4759AEC78F761250C68E1">
    <w:name w:val="4DEC0B2EF3AA4759AEC78F761250C68E1"/>
    <w:rsid w:val="0090371E"/>
    <w:rPr>
      <w:rFonts w:eastAsiaTheme="minorHAnsi"/>
    </w:rPr>
  </w:style>
  <w:style w:type="paragraph" w:customStyle="1" w:styleId="AF1D83E0949F460D920FC06234820E371">
    <w:name w:val="AF1D83E0949F460D920FC06234820E371"/>
    <w:rsid w:val="0090371E"/>
    <w:rPr>
      <w:rFonts w:eastAsiaTheme="minorHAnsi"/>
    </w:rPr>
  </w:style>
  <w:style w:type="paragraph" w:customStyle="1" w:styleId="FCD41AC4E61247C286EA0F570A04690F1">
    <w:name w:val="FCD41AC4E61247C286EA0F570A04690F1"/>
    <w:rsid w:val="0090371E"/>
    <w:rPr>
      <w:rFonts w:eastAsiaTheme="minorHAnsi"/>
    </w:rPr>
  </w:style>
  <w:style w:type="paragraph" w:customStyle="1" w:styleId="6672725EF27E4487B7220A66E1F7F61A1">
    <w:name w:val="6672725EF27E4487B7220A66E1F7F61A1"/>
    <w:rsid w:val="0090371E"/>
    <w:rPr>
      <w:rFonts w:eastAsiaTheme="minorHAnsi"/>
    </w:rPr>
  </w:style>
  <w:style w:type="paragraph" w:customStyle="1" w:styleId="3AC98CBA23254C328BAD48AE0D07654B1">
    <w:name w:val="3AC98CBA23254C328BAD48AE0D07654B1"/>
    <w:rsid w:val="0090371E"/>
    <w:rPr>
      <w:rFonts w:eastAsiaTheme="minorHAnsi"/>
    </w:rPr>
  </w:style>
  <w:style w:type="paragraph" w:customStyle="1" w:styleId="6CBA490E277A44EA8DFEAFB88F3DC03E1">
    <w:name w:val="6CBA490E277A44EA8DFEAFB88F3DC03E1"/>
    <w:rsid w:val="0090371E"/>
    <w:rPr>
      <w:rFonts w:eastAsiaTheme="minorHAnsi"/>
    </w:rPr>
  </w:style>
  <w:style w:type="paragraph" w:customStyle="1" w:styleId="EB6E5BE7EE6742BA879F8F29036D51C31">
    <w:name w:val="EB6E5BE7EE6742BA879F8F29036D51C31"/>
    <w:rsid w:val="0090371E"/>
    <w:rPr>
      <w:rFonts w:eastAsiaTheme="minorHAnsi"/>
    </w:rPr>
  </w:style>
  <w:style w:type="paragraph" w:customStyle="1" w:styleId="0AFA785ABDED4152B6557D768F5365CE1">
    <w:name w:val="0AFA785ABDED4152B6557D768F5365CE1"/>
    <w:rsid w:val="0090371E"/>
    <w:rPr>
      <w:rFonts w:eastAsiaTheme="minorHAnsi"/>
    </w:rPr>
  </w:style>
  <w:style w:type="paragraph" w:customStyle="1" w:styleId="AC77896B75A540FB8083B6EA3F8643471">
    <w:name w:val="AC77896B75A540FB8083B6EA3F8643471"/>
    <w:rsid w:val="0090371E"/>
    <w:rPr>
      <w:rFonts w:eastAsiaTheme="minorHAnsi"/>
    </w:rPr>
  </w:style>
  <w:style w:type="paragraph" w:customStyle="1" w:styleId="3AC115110AA24470A433B7B46DEC01531">
    <w:name w:val="3AC115110AA24470A433B7B46DEC01531"/>
    <w:rsid w:val="0090371E"/>
    <w:rPr>
      <w:rFonts w:eastAsiaTheme="minorHAnsi"/>
    </w:rPr>
  </w:style>
  <w:style w:type="paragraph" w:customStyle="1" w:styleId="3C36F6AED19C4B9C9E1C46E156B7E4361">
    <w:name w:val="3C36F6AED19C4B9C9E1C46E156B7E4361"/>
    <w:rsid w:val="0090371E"/>
    <w:rPr>
      <w:rFonts w:eastAsiaTheme="minorHAnsi"/>
    </w:rPr>
  </w:style>
  <w:style w:type="paragraph" w:customStyle="1" w:styleId="1B5A4128EF6D4CD5A437E3E027A1CEE61">
    <w:name w:val="1B5A4128EF6D4CD5A437E3E027A1CEE61"/>
    <w:rsid w:val="0090371E"/>
    <w:rPr>
      <w:rFonts w:eastAsiaTheme="minorHAnsi"/>
    </w:rPr>
  </w:style>
  <w:style w:type="paragraph" w:customStyle="1" w:styleId="93CB9C78C443437C9C4D51E700D0F3431">
    <w:name w:val="93CB9C78C443437C9C4D51E700D0F3431"/>
    <w:rsid w:val="0090371E"/>
    <w:rPr>
      <w:rFonts w:eastAsiaTheme="minorHAnsi"/>
    </w:rPr>
  </w:style>
  <w:style w:type="paragraph" w:customStyle="1" w:styleId="4F0F353BBA1748E89458D391869D26961">
    <w:name w:val="4F0F353BBA1748E89458D391869D26961"/>
    <w:rsid w:val="0090371E"/>
    <w:rPr>
      <w:rFonts w:eastAsiaTheme="minorHAnsi"/>
    </w:rPr>
  </w:style>
  <w:style w:type="paragraph" w:customStyle="1" w:styleId="A16BAFDA9E7E4B14A75570700AC79DA51">
    <w:name w:val="A16BAFDA9E7E4B14A75570700AC79DA51"/>
    <w:rsid w:val="0090371E"/>
    <w:rPr>
      <w:rFonts w:eastAsiaTheme="minorHAnsi"/>
    </w:rPr>
  </w:style>
  <w:style w:type="paragraph" w:customStyle="1" w:styleId="A6FAC597109E484BAF446A7A390CF6171">
    <w:name w:val="A6FAC597109E484BAF446A7A390CF6171"/>
    <w:rsid w:val="0090371E"/>
    <w:rPr>
      <w:rFonts w:eastAsiaTheme="minorHAnsi"/>
    </w:rPr>
  </w:style>
  <w:style w:type="paragraph" w:customStyle="1" w:styleId="810F66C0C80142FB8EF0A94F0E88A5DD1">
    <w:name w:val="810F66C0C80142FB8EF0A94F0E88A5DD1"/>
    <w:rsid w:val="0090371E"/>
    <w:rPr>
      <w:rFonts w:eastAsiaTheme="minorHAnsi"/>
    </w:rPr>
  </w:style>
  <w:style w:type="paragraph" w:customStyle="1" w:styleId="AFD484435909404EAD61A1841C3D5AEC1">
    <w:name w:val="AFD484435909404EAD61A1841C3D5AEC1"/>
    <w:rsid w:val="0090371E"/>
    <w:rPr>
      <w:rFonts w:eastAsiaTheme="minorHAnsi"/>
    </w:rPr>
  </w:style>
  <w:style w:type="paragraph" w:customStyle="1" w:styleId="6F21F8667BC6494E8E57380378AC7C271">
    <w:name w:val="6F21F8667BC6494E8E57380378AC7C271"/>
    <w:rsid w:val="0090371E"/>
    <w:rPr>
      <w:rFonts w:eastAsiaTheme="minorHAnsi"/>
    </w:rPr>
  </w:style>
  <w:style w:type="paragraph" w:customStyle="1" w:styleId="C780817882344132B4A136956879CF051">
    <w:name w:val="C780817882344132B4A136956879CF051"/>
    <w:rsid w:val="0090371E"/>
    <w:rPr>
      <w:rFonts w:eastAsiaTheme="minorHAnsi"/>
    </w:rPr>
  </w:style>
  <w:style w:type="paragraph" w:customStyle="1" w:styleId="F1F27D4E35394515855CF29876942D5B1">
    <w:name w:val="F1F27D4E35394515855CF29876942D5B1"/>
    <w:rsid w:val="0090371E"/>
    <w:rPr>
      <w:rFonts w:eastAsiaTheme="minorHAnsi"/>
    </w:rPr>
  </w:style>
  <w:style w:type="paragraph" w:customStyle="1" w:styleId="13C27AB16547468F8FC6F1D8AD0B515D1">
    <w:name w:val="13C27AB16547468F8FC6F1D8AD0B515D1"/>
    <w:rsid w:val="0090371E"/>
    <w:rPr>
      <w:rFonts w:eastAsiaTheme="minorHAnsi"/>
    </w:rPr>
  </w:style>
  <w:style w:type="paragraph" w:customStyle="1" w:styleId="B8D2D155E8B8434586F4FE7640D80EB81">
    <w:name w:val="B8D2D155E8B8434586F4FE7640D80EB81"/>
    <w:rsid w:val="0090371E"/>
    <w:rPr>
      <w:rFonts w:eastAsiaTheme="minorHAnsi"/>
    </w:rPr>
  </w:style>
  <w:style w:type="paragraph" w:customStyle="1" w:styleId="281678E220A14BBB8BA7F2CA9FC7CB792">
    <w:name w:val="281678E220A14BBB8BA7F2CA9FC7CB792"/>
    <w:rsid w:val="0090371E"/>
    <w:rPr>
      <w:rFonts w:eastAsiaTheme="minorHAnsi"/>
    </w:rPr>
  </w:style>
  <w:style w:type="paragraph" w:customStyle="1" w:styleId="67B2DDA3405C47CF93DDFA52086E76E61">
    <w:name w:val="67B2DDA3405C47CF93DDFA52086E76E61"/>
    <w:rsid w:val="0090371E"/>
    <w:rPr>
      <w:rFonts w:eastAsiaTheme="minorHAnsi"/>
    </w:rPr>
  </w:style>
  <w:style w:type="paragraph" w:customStyle="1" w:styleId="CFBCB58BCC814F529C99F27BD359C3821">
    <w:name w:val="CFBCB58BCC814F529C99F27BD359C3821"/>
    <w:rsid w:val="0090371E"/>
    <w:rPr>
      <w:rFonts w:eastAsiaTheme="minorHAnsi"/>
    </w:rPr>
  </w:style>
  <w:style w:type="paragraph" w:customStyle="1" w:styleId="D70861542C9C4DF8B76F80BA0EE7C16E1">
    <w:name w:val="D70861542C9C4DF8B76F80BA0EE7C16E1"/>
    <w:rsid w:val="0090371E"/>
    <w:rPr>
      <w:rFonts w:eastAsiaTheme="minorHAnsi"/>
    </w:rPr>
  </w:style>
  <w:style w:type="paragraph" w:customStyle="1" w:styleId="E20254B3D30B41AA9987D22D16CFA6401">
    <w:name w:val="E20254B3D30B41AA9987D22D16CFA6401"/>
    <w:rsid w:val="0090371E"/>
    <w:rPr>
      <w:rFonts w:eastAsiaTheme="minorHAnsi"/>
    </w:rPr>
  </w:style>
  <w:style w:type="paragraph" w:customStyle="1" w:styleId="51C666F26140466B96CCE38E1D77BC2E1">
    <w:name w:val="51C666F26140466B96CCE38E1D77BC2E1"/>
    <w:rsid w:val="0090371E"/>
    <w:rPr>
      <w:rFonts w:eastAsiaTheme="minorHAnsi"/>
    </w:rPr>
  </w:style>
  <w:style w:type="paragraph" w:customStyle="1" w:styleId="C147580F53B5417796A43DB8AF9765CB1">
    <w:name w:val="C147580F53B5417796A43DB8AF9765CB1"/>
    <w:rsid w:val="0090371E"/>
    <w:rPr>
      <w:rFonts w:eastAsiaTheme="minorHAnsi"/>
    </w:rPr>
  </w:style>
  <w:style w:type="paragraph" w:customStyle="1" w:styleId="E9574E958DAB4D328FC5829D58921D5D1">
    <w:name w:val="E9574E958DAB4D328FC5829D58921D5D1"/>
    <w:rsid w:val="0090371E"/>
    <w:rPr>
      <w:rFonts w:eastAsiaTheme="minorHAnsi"/>
    </w:rPr>
  </w:style>
  <w:style w:type="paragraph" w:customStyle="1" w:styleId="D24F65E174034FD185EEFC2E160520CA1">
    <w:name w:val="D24F65E174034FD185EEFC2E160520CA1"/>
    <w:rsid w:val="0090371E"/>
    <w:rPr>
      <w:rFonts w:eastAsiaTheme="minorHAnsi"/>
    </w:rPr>
  </w:style>
  <w:style w:type="paragraph" w:customStyle="1" w:styleId="F385306B14244135A0EBEA4D0BDDF5231">
    <w:name w:val="F385306B14244135A0EBEA4D0BDDF5231"/>
    <w:rsid w:val="0090371E"/>
    <w:rPr>
      <w:rFonts w:eastAsiaTheme="minorHAnsi"/>
    </w:rPr>
  </w:style>
  <w:style w:type="paragraph" w:customStyle="1" w:styleId="92CA7D631130497EA82040CD354533FF1">
    <w:name w:val="92CA7D631130497EA82040CD354533FF1"/>
    <w:rsid w:val="0090371E"/>
    <w:rPr>
      <w:rFonts w:eastAsiaTheme="minorHAnsi"/>
    </w:rPr>
  </w:style>
  <w:style w:type="paragraph" w:customStyle="1" w:styleId="CBADC09CEBD74506ABD18D0D7005491E1">
    <w:name w:val="CBADC09CEBD74506ABD18D0D7005491E1"/>
    <w:rsid w:val="0090371E"/>
    <w:rPr>
      <w:rFonts w:eastAsiaTheme="minorHAnsi"/>
    </w:rPr>
  </w:style>
  <w:style w:type="paragraph" w:customStyle="1" w:styleId="40D53242021946A292A8ACD5402F662B1">
    <w:name w:val="40D53242021946A292A8ACD5402F662B1"/>
    <w:rsid w:val="0090371E"/>
    <w:rPr>
      <w:rFonts w:eastAsiaTheme="minorHAnsi"/>
    </w:rPr>
  </w:style>
  <w:style w:type="paragraph" w:customStyle="1" w:styleId="F485457B87ED43539020F72DD767927D1">
    <w:name w:val="F485457B87ED43539020F72DD767927D1"/>
    <w:rsid w:val="0090371E"/>
    <w:rPr>
      <w:rFonts w:eastAsiaTheme="minorHAnsi"/>
    </w:rPr>
  </w:style>
  <w:style w:type="paragraph" w:customStyle="1" w:styleId="11770934740642CCB6DCEEA8BDBCA13B1">
    <w:name w:val="11770934740642CCB6DCEEA8BDBCA13B1"/>
    <w:rsid w:val="0090371E"/>
    <w:rPr>
      <w:rFonts w:eastAsiaTheme="minorHAnsi"/>
    </w:rPr>
  </w:style>
  <w:style w:type="paragraph" w:customStyle="1" w:styleId="86111D852E7447DFBAADB197F22C856C1">
    <w:name w:val="86111D852E7447DFBAADB197F22C856C1"/>
    <w:rsid w:val="0090371E"/>
    <w:rPr>
      <w:rFonts w:eastAsiaTheme="minorHAnsi"/>
    </w:rPr>
  </w:style>
  <w:style w:type="paragraph" w:customStyle="1" w:styleId="D61FE611786C454CA6759249358830B01">
    <w:name w:val="D61FE611786C454CA6759249358830B01"/>
    <w:rsid w:val="0090371E"/>
    <w:rPr>
      <w:rFonts w:eastAsiaTheme="minorHAnsi"/>
    </w:rPr>
  </w:style>
  <w:style w:type="paragraph" w:customStyle="1" w:styleId="F696C58021B84ECE8A6A817126F0B3841">
    <w:name w:val="F696C58021B84ECE8A6A817126F0B3841"/>
    <w:rsid w:val="0090371E"/>
    <w:rPr>
      <w:rFonts w:eastAsiaTheme="minorHAnsi"/>
    </w:rPr>
  </w:style>
  <w:style w:type="paragraph" w:customStyle="1" w:styleId="C45F98E86647455A8A6C24EFD9905128">
    <w:name w:val="C45F98E86647455A8A6C24EFD9905128"/>
    <w:rsid w:val="0090371E"/>
    <w:rPr>
      <w:rFonts w:eastAsiaTheme="minorHAnsi"/>
    </w:rPr>
  </w:style>
  <w:style w:type="paragraph" w:customStyle="1" w:styleId="5F0043940E1A4F5F8A241B0CB78EC655">
    <w:name w:val="5F0043940E1A4F5F8A241B0CB78EC655"/>
    <w:rsid w:val="0090371E"/>
    <w:rPr>
      <w:rFonts w:eastAsiaTheme="minorHAnsi"/>
    </w:rPr>
  </w:style>
  <w:style w:type="paragraph" w:customStyle="1" w:styleId="5F2685BFA8414BB0B56C94125229395F">
    <w:name w:val="5F2685BFA8414BB0B56C94125229395F"/>
    <w:rsid w:val="0090371E"/>
    <w:rPr>
      <w:rFonts w:eastAsiaTheme="minorHAnsi"/>
    </w:rPr>
  </w:style>
  <w:style w:type="paragraph" w:customStyle="1" w:styleId="1AA7503C2AE740A8ADF3F6580CFA39B4">
    <w:name w:val="1AA7503C2AE740A8ADF3F6580CFA39B4"/>
    <w:rsid w:val="0090371E"/>
    <w:rPr>
      <w:rFonts w:eastAsiaTheme="minorHAnsi"/>
    </w:rPr>
  </w:style>
  <w:style w:type="paragraph" w:customStyle="1" w:styleId="2C8CF7908F614B50BF58AEB874C5E81D">
    <w:name w:val="2C8CF7908F614B50BF58AEB874C5E81D"/>
    <w:rsid w:val="0090371E"/>
    <w:rPr>
      <w:rFonts w:eastAsiaTheme="minorHAnsi"/>
    </w:rPr>
  </w:style>
  <w:style w:type="paragraph" w:customStyle="1" w:styleId="94C0492151F34B20B829C3BB2443EAC5">
    <w:name w:val="94C0492151F34B20B829C3BB2443EAC5"/>
    <w:rsid w:val="0090371E"/>
    <w:rPr>
      <w:rFonts w:eastAsiaTheme="minorHAnsi"/>
    </w:rPr>
  </w:style>
  <w:style w:type="paragraph" w:customStyle="1" w:styleId="EE404F758E904DD6B98C8673594166A5">
    <w:name w:val="EE404F758E904DD6B98C8673594166A5"/>
    <w:rsid w:val="0090371E"/>
    <w:rPr>
      <w:rFonts w:eastAsiaTheme="minorHAnsi"/>
    </w:rPr>
  </w:style>
  <w:style w:type="paragraph" w:customStyle="1" w:styleId="B86EF90260DF4E3183D0172AB0298C39">
    <w:name w:val="B86EF90260DF4E3183D0172AB0298C39"/>
    <w:rsid w:val="0090371E"/>
    <w:rPr>
      <w:rFonts w:eastAsiaTheme="minorHAnsi"/>
    </w:rPr>
  </w:style>
  <w:style w:type="paragraph" w:customStyle="1" w:styleId="6E0A1ED128D742B285AF5035F6930610">
    <w:name w:val="6E0A1ED128D742B285AF5035F6930610"/>
    <w:rsid w:val="0090371E"/>
  </w:style>
  <w:style w:type="paragraph" w:customStyle="1" w:styleId="4DAADCC35D4845B1BE0C001C573D8CE5">
    <w:name w:val="4DAADCC35D4845B1BE0C001C573D8CE5"/>
    <w:rsid w:val="0090371E"/>
  </w:style>
  <w:style w:type="paragraph" w:customStyle="1" w:styleId="40EFF64A4AF54CC2990E852E315D513C">
    <w:name w:val="40EFF64A4AF54CC2990E852E315D513C"/>
    <w:rsid w:val="0090371E"/>
  </w:style>
  <w:style w:type="paragraph" w:customStyle="1" w:styleId="B7EC83D4032D4E5394DB9DBD7009E51F">
    <w:name w:val="B7EC83D4032D4E5394DB9DBD7009E51F"/>
    <w:rsid w:val="0090371E"/>
  </w:style>
  <w:style w:type="paragraph" w:customStyle="1" w:styleId="6CDA8363FADA43AFA1D0E82F95EED865">
    <w:name w:val="6CDA8363FADA43AFA1D0E82F95EED865"/>
    <w:rsid w:val="0090371E"/>
  </w:style>
  <w:style w:type="paragraph" w:customStyle="1" w:styleId="D07AA064A0D84F3D9A9C7B823DD6ABF1">
    <w:name w:val="D07AA064A0D84F3D9A9C7B823DD6ABF1"/>
    <w:rsid w:val="0090371E"/>
  </w:style>
  <w:style w:type="paragraph" w:customStyle="1" w:styleId="A44740D60B144C31B3B3A0708410E3BE">
    <w:name w:val="A44740D60B144C31B3B3A0708410E3BE"/>
    <w:rsid w:val="0090371E"/>
  </w:style>
  <w:style w:type="paragraph" w:customStyle="1" w:styleId="B5DEA4199A1C469EA00D5FA52276ACF3">
    <w:name w:val="B5DEA4199A1C469EA00D5FA52276ACF3"/>
    <w:rsid w:val="0090371E"/>
  </w:style>
  <w:style w:type="paragraph" w:customStyle="1" w:styleId="F7741CE449A140EBB656D31869059C30">
    <w:name w:val="F7741CE449A140EBB656D31869059C30"/>
    <w:rsid w:val="0090371E"/>
  </w:style>
  <w:style w:type="paragraph" w:customStyle="1" w:styleId="1274963DEDAF4DF98AF06D9DEE7EE24B">
    <w:name w:val="1274963DEDAF4DF98AF06D9DEE7EE24B"/>
    <w:rsid w:val="0090371E"/>
  </w:style>
  <w:style w:type="paragraph" w:customStyle="1" w:styleId="072B69B9A7D047F189E5F1D0574EB74D">
    <w:name w:val="072B69B9A7D047F189E5F1D0574EB74D"/>
    <w:rsid w:val="0090371E"/>
  </w:style>
  <w:style w:type="paragraph" w:customStyle="1" w:styleId="62FCF7603A24490D9DB86006DB132981">
    <w:name w:val="62FCF7603A24490D9DB86006DB132981"/>
    <w:rsid w:val="0090371E"/>
  </w:style>
  <w:style w:type="paragraph" w:customStyle="1" w:styleId="C1C0969A35AF4DC6BE0ED58C6C0C4632">
    <w:name w:val="C1C0969A35AF4DC6BE0ED58C6C0C4632"/>
    <w:rsid w:val="0090371E"/>
  </w:style>
  <w:style w:type="paragraph" w:customStyle="1" w:styleId="55BF0AB1B42C44A189F85248DA257C04">
    <w:name w:val="55BF0AB1B42C44A189F85248DA257C04"/>
    <w:rsid w:val="00EC74A9"/>
  </w:style>
  <w:style w:type="paragraph" w:customStyle="1" w:styleId="1BE190F255624D38927ED355C7FE2E232">
    <w:name w:val="1BE190F255624D38927ED355C7FE2E232"/>
    <w:rsid w:val="003E1CB1"/>
    <w:rPr>
      <w:rFonts w:eastAsiaTheme="minorHAnsi"/>
    </w:rPr>
  </w:style>
  <w:style w:type="paragraph" w:customStyle="1" w:styleId="357F5D400B4A4253B91561E60318C8592">
    <w:name w:val="357F5D400B4A4253B91561E60318C8592"/>
    <w:rsid w:val="003E1CB1"/>
    <w:rPr>
      <w:rFonts w:eastAsiaTheme="minorHAnsi"/>
    </w:rPr>
  </w:style>
  <w:style w:type="paragraph" w:customStyle="1" w:styleId="A31438DED203428E8982D8D136A8C5B82">
    <w:name w:val="A31438DED203428E8982D8D136A8C5B82"/>
    <w:rsid w:val="003E1CB1"/>
    <w:rPr>
      <w:rFonts w:eastAsiaTheme="minorHAnsi"/>
    </w:rPr>
  </w:style>
  <w:style w:type="paragraph" w:customStyle="1" w:styleId="C7D306F24D684DFEB8E3E0F4364B37F02">
    <w:name w:val="C7D306F24D684DFEB8E3E0F4364B37F02"/>
    <w:rsid w:val="003E1CB1"/>
    <w:rPr>
      <w:rFonts w:eastAsiaTheme="minorHAnsi"/>
    </w:rPr>
  </w:style>
  <w:style w:type="paragraph" w:customStyle="1" w:styleId="D322CB73E42D4A12976B2152167FB5F62">
    <w:name w:val="D322CB73E42D4A12976B2152167FB5F62"/>
    <w:rsid w:val="003E1CB1"/>
    <w:rPr>
      <w:rFonts w:eastAsiaTheme="minorHAnsi"/>
    </w:rPr>
  </w:style>
  <w:style w:type="paragraph" w:customStyle="1" w:styleId="479191488C5C4C2A9F61E78683EB5FE92">
    <w:name w:val="479191488C5C4C2A9F61E78683EB5FE92"/>
    <w:rsid w:val="003E1CB1"/>
    <w:rPr>
      <w:rFonts w:eastAsiaTheme="minorHAnsi"/>
    </w:rPr>
  </w:style>
  <w:style w:type="paragraph" w:customStyle="1" w:styleId="3512012A312B4F30BD11BE32CC1DCB402">
    <w:name w:val="3512012A312B4F30BD11BE32CC1DCB402"/>
    <w:rsid w:val="003E1CB1"/>
    <w:rPr>
      <w:rFonts w:eastAsiaTheme="minorHAnsi"/>
    </w:rPr>
  </w:style>
  <w:style w:type="paragraph" w:customStyle="1" w:styleId="449D597D6D0C469B91BAE785A06983D82">
    <w:name w:val="449D597D6D0C469B91BAE785A06983D82"/>
    <w:rsid w:val="003E1CB1"/>
    <w:rPr>
      <w:rFonts w:eastAsiaTheme="minorHAnsi"/>
    </w:rPr>
  </w:style>
  <w:style w:type="paragraph" w:customStyle="1" w:styleId="C4F5E17995984A77A00F463A77C23F622">
    <w:name w:val="C4F5E17995984A77A00F463A77C23F622"/>
    <w:rsid w:val="003E1CB1"/>
    <w:rPr>
      <w:rFonts w:eastAsiaTheme="minorHAnsi"/>
    </w:rPr>
  </w:style>
  <w:style w:type="paragraph" w:customStyle="1" w:styleId="48279F872DF249949365BD20DE54FDEE2">
    <w:name w:val="48279F872DF249949365BD20DE54FDEE2"/>
    <w:rsid w:val="003E1CB1"/>
    <w:rPr>
      <w:rFonts w:eastAsiaTheme="minorHAnsi"/>
    </w:rPr>
  </w:style>
  <w:style w:type="paragraph" w:customStyle="1" w:styleId="623F5210220148EF8C32BED73BD3B78F2">
    <w:name w:val="623F5210220148EF8C32BED73BD3B78F2"/>
    <w:rsid w:val="003E1CB1"/>
    <w:rPr>
      <w:rFonts w:eastAsiaTheme="minorHAnsi"/>
    </w:rPr>
  </w:style>
  <w:style w:type="paragraph" w:customStyle="1" w:styleId="729105ED4A244278B16A08EA0B01AFDD2">
    <w:name w:val="729105ED4A244278B16A08EA0B01AFDD2"/>
    <w:rsid w:val="003E1CB1"/>
    <w:rPr>
      <w:rFonts w:eastAsiaTheme="minorHAnsi"/>
    </w:rPr>
  </w:style>
  <w:style w:type="paragraph" w:customStyle="1" w:styleId="7E61FC180C1D445EAC777E79376266882">
    <w:name w:val="7E61FC180C1D445EAC777E79376266882"/>
    <w:rsid w:val="003E1CB1"/>
    <w:rPr>
      <w:rFonts w:eastAsiaTheme="minorHAnsi"/>
    </w:rPr>
  </w:style>
  <w:style w:type="paragraph" w:customStyle="1" w:styleId="B42BA1606F454C8B81417A7B1EEC95732">
    <w:name w:val="B42BA1606F454C8B81417A7B1EEC95732"/>
    <w:rsid w:val="003E1CB1"/>
    <w:rPr>
      <w:rFonts w:eastAsiaTheme="minorHAnsi"/>
    </w:rPr>
  </w:style>
  <w:style w:type="paragraph" w:customStyle="1" w:styleId="1F5889352FFC4AEF9BFE36F6A63CDF622">
    <w:name w:val="1F5889352FFC4AEF9BFE36F6A63CDF622"/>
    <w:rsid w:val="003E1CB1"/>
    <w:rPr>
      <w:rFonts w:eastAsiaTheme="minorHAnsi"/>
    </w:rPr>
  </w:style>
  <w:style w:type="paragraph" w:customStyle="1" w:styleId="06F6A8FFBCBC4F43825499A5D18D40842">
    <w:name w:val="06F6A8FFBCBC4F43825499A5D18D40842"/>
    <w:rsid w:val="003E1CB1"/>
    <w:rPr>
      <w:rFonts w:eastAsiaTheme="minorHAnsi"/>
    </w:rPr>
  </w:style>
  <w:style w:type="paragraph" w:customStyle="1" w:styleId="424D560F18994D2A902A7234A14D058F2">
    <w:name w:val="424D560F18994D2A902A7234A14D058F2"/>
    <w:rsid w:val="003E1CB1"/>
    <w:rPr>
      <w:rFonts w:eastAsiaTheme="minorHAnsi"/>
    </w:rPr>
  </w:style>
  <w:style w:type="paragraph" w:customStyle="1" w:styleId="9DD92643ACB24234A4B68ED568171D602">
    <w:name w:val="9DD92643ACB24234A4B68ED568171D602"/>
    <w:rsid w:val="003E1CB1"/>
    <w:rPr>
      <w:rFonts w:eastAsiaTheme="minorHAnsi"/>
    </w:rPr>
  </w:style>
  <w:style w:type="paragraph" w:customStyle="1" w:styleId="D9656286AF36409E96C5D4B801CB7C962">
    <w:name w:val="D9656286AF36409E96C5D4B801CB7C962"/>
    <w:rsid w:val="003E1CB1"/>
    <w:rPr>
      <w:rFonts w:eastAsiaTheme="minorHAnsi"/>
    </w:rPr>
  </w:style>
  <w:style w:type="paragraph" w:customStyle="1" w:styleId="363581762E3F4C699CEC13C5CB702C6C2">
    <w:name w:val="363581762E3F4C699CEC13C5CB702C6C2"/>
    <w:rsid w:val="003E1CB1"/>
    <w:pPr>
      <w:ind w:left="720"/>
      <w:contextualSpacing/>
    </w:pPr>
    <w:rPr>
      <w:rFonts w:eastAsiaTheme="minorHAnsi"/>
    </w:rPr>
  </w:style>
  <w:style w:type="paragraph" w:customStyle="1" w:styleId="69E6E48E92DA4CD3B678FA8A0FA8727E2">
    <w:name w:val="69E6E48E92DA4CD3B678FA8A0FA8727E2"/>
    <w:rsid w:val="003E1CB1"/>
    <w:pPr>
      <w:ind w:left="720"/>
      <w:contextualSpacing/>
    </w:pPr>
    <w:rPr>
      <w:rFonts w:eastAsiaTheme="minorHAnsi"/>
    </w:rPr>
  </w:style>
  <w:style w:type="paragraph" w:customStyle="1" w:styleId="ACB17A96C85A42EAB7C72BBC9EFC9B512">
    <w:name w:val="ACB17A96C85A42EAB7C72BBC9EFC9B512"/>
    <w:rsid w:val="003E1CB1"/>
    <w:pPr>
      <w:ind w:left="720"/>
      <w:contextualSpacing/>
    </w:pPr>
    <w:rPr>
      <w:rFonts w:eastAsiaTheme="minorHAnsi"/>
    </w:rPr>
  </w:style>
  <w:style w:type="paragraph" w:customStyle="1" w:styleId="55BF0AB1B42C44A189F85248DA257C041">
    <w:name w:val="55BF0AB1B42C44A189F85248DA257C041"/>
    <w:rsid w:val="003E1CB1"/>
    <w:pPr>
      <w:ind w:left="720"/>
      <w:contextualSpacing/>
    </w:pPr>
    <w:rPr>
      <w:rFonts w:eastAsiaTheme="minorHAnsi"/>
    </w:rPr>
  </w:style>
  <w:style w:type="paragraph" w:customStyle="1" w:styleId="A3C6684217BE401D95F477F1D106FF131">
    <w:name w:val="A3C6684217BE401D95F477F1D106FF131"/>
    <w:rsid w:val="003E1CB1"/>
    <w:rPr>
      <w:rFonts w:eastAsiaTheme="minorHAnsi"/>
    </w:rPr>
  </w:style>
  <w:style w:type="paragraph" w:customStyle="1" w:styleId="8606C588645E4E848D5AA225B34AA713">
    <w:name w:val="8606C588645E4E848D5AA225B34AA713"/>
    <w:rsid w:val="00244A14"/>
  </w:style>
  <w:style w:type="paragraph" w:customStyle="1" w:styleId="D474410D62924E35BB8B78A222FABA5A">
    <w:name w:val="D474410D62924E35BB8B78A222FABA5A"/>
    <w:rsid w:val="00244A14"/>
  </w:style>
  <w:style w:type="paragraph" w:customStyle="1" w:styleId="2779440667594B4B86F9A23CD976297A">
    <w:name w:val="2779440667594B4B86F9A23CD976297A"/>
    <w:rsid w:val="00244A14"/>
  </w:style>
  <w:style w:type="paragraph" w:customStyle="1" w:styleId="597052CE9C624D07BBAA9D1DADB2DF1A">
    <w:name w:val="597052CE9C624D07BBAA9D1DADB2DF1A"/>
    <w:rsid w:val="00244A14"/>
  </w:style>
  <w:style w:type="paragraph" w:customStyle="1" w:styleId="A05635C9523C43DEB92124D976C92DCA">
    <w:name w:val="A05635C9523C43DEB92124D976C92DCA"/>
    <w:rsid w:val="00176588"/>
  </w:style>
  <w:style w:type="paragraph" w:customStyle="1" w:styleId="941A75435E164323B20D8DBFE7D7F8E7">
    <w:name w:val="941A75435E164323B20D8DBFE7D7F8E7"/>
    <w:rsid w:val="00176588"/>
  </w:style>
  <w:style w:type="paragraph" w:customStyle="1" w:styleId="C02CF4DF7E364240BB1A186C81CF636E">
    <w:name w:val="C02CF4DF7E364240BB1A186C81CF636E"/>
    <w:rsid w:val="00176588"/>
  </w:style>
  <w:style w:type="paragraph" w:customStyle="1" w:styleId="3E0144B42DB640DB97104BC5C798A6F8">
    <w:name w:val="3E0144B42DB640DB97104BC5C798A6F8"/>
    <w:rsid w:val="00176588"/>
  </w:style>
  <w:style w:type="paragraph" w:customStyle="1" w:styleId="36D29FEE22734A2FB40D67F878EEDBBD">
    <w:name w:val="36D29FEE22734A2FB40D67F878EEDBBD"/>
    <w:rsid w:val="00176588"/>
  </w:style>
  <w:style w:type="paragraph" w:customStyle="1" w:styleId="0AABC1181E974C6388ECA435B4B9C124">
    <w:name w:val="0AABC1181E974C6388ECA435B4B9C124"/>
    <w:rsid w:val="00176588"/>
  </w:style>
  <w:style w:type="paragraph" w:customStyle="1" w:styleId="83D6D810FCF748F3AF4281B5584FFC69">
    <w:name w:val="83D6D810FCF748F3AF4281B5584FFC69"/>
    <w:rsid w:val="00176588"/>
  </w:style>
  <w:style w:type="paragraph" w:customStyle="1" w:styleId="86734C81544F48E8B254AB36BA9250F5">
    <w:name w:val="86734C81544F48E8B254AB36BA9250F5"/>
    <w:rsid w:val="00176588"/>
  </w:style>
  <w:style w:type="paragraph" w:customStyle="1" w:styleId="AD761896B0A44D1D84BB53C2E7550666">
    <w:name w:val="AD761896B0A44D1D84BB53C2E7550666"/>
    <w:rsid w:val="00176588"/>
  </w:style>
  <w:style w:type="paragraph" w:customStyle="1" w:styleId="F1FEAEAC20FA446F98169AFF6CEE2238">
    <w:name w:val="F1FEAEAC20FA446F98169AFF6CEE2238"/>
    <w:rsid w:val="00176588"/>
  </w:style>
  <w:style w:type="paragraph" w:customStyle="1" w:styleId="2B74A8AD0B0A4CCBA77635C9E9412F1D">
    <w:name w:val="2B74A8AD0B0A4CCBA77635C9E9412F1D"/>
    <w:rsid w:val="00176588"/>
  </w:style>
  <w:style w:type="paragraph" w:customStyle="1" w:styleId="D82F4113BFCA42479B767C03862EEE12">
    <w:name w:val="D82F4113BFCA42479B767C03862EEE12"/>
    <w:rsid w:val="00176588"/>
  </w:style>
  <w:style w:type="paragraph" w:customStyle="1" w:styleId="4B77EA48144D49FCAA890827B13D3C91">
    <w:name w:val="4B77EA48144D49FCAA890827B13D3C91"/>
    <w:rsid w:val="00176588"/>
  </w:style>
  <w:style w:type="paragraph" w:customStyle="1" w:styleId="FCDDDF59BAAE4DF5A418016EBA29905D">
    <w:name w:val="FCDDDF59BAAE4DF5A418016EBA29905D"/>
    <w:rsid w:val="00176588"/>
  </w:style>
  <w:style w:type="paragraph" w:customStyle="1" w:styleId="E1D459D910C24E3C9187C98FCA0C3622">
    <w:name w:val="E1D459D910C24E3C9187C98FCA0C3622"/>
    <w:rsid w:val="00176588"/>
  </w:style>
  <w:style w:type="paragraph" w:customStyle="1" w:styleId="E8EC91096C6441E9A8A1D4DE54FAE6CA">
    <w:name w:val="E8EC91096C6441E9A8A1D4DE54FAE6CA"/>
    <w:rsid w:val="00176588"/>
  </w:style>
  <w:style w:type="paragraph" w:customStyle="1" w:styleId="B2B719C35BF241D4AF2158EAAE82C185">
    <w:name w:val="B2B719C35BF241D4AF2158EAAE82C185"/>
    <w:rsid w:val="00176588"/>
  </w:style>
  <w:style w:type="paragraph" w:customStyle="1" w:styleId="B6D5409C423D4E69B414AD59C56F1020">
    <w:name w:val="B6D5409C423D4E69B414AD59C56F1020"/>
    <w:rsid w:val="00176588"/>
  </w:style>
  <w:style w:type="paragraph" w:customStyle="1" w:styleId="D084DB3CD1A04A24A60EEF4993DE4E0C">
    <w:name w:val="D084DB3CD1A04A24A60EEF4993DE4E0C"/>
    <w:rsid w:val="00176588"/>
  </w:style>
  <w:style w:type="paragraph" w:customStyle="1" w:styleId="D65C5C971E624E4F8D514373829FEA79">
    <w:name w:val="D65C5C971E624E4F8D514373829FEA79"/>
    <w:rsid w:val="00176588"/>
  </w:style>
  <w:style w:type="paragraph" w:customStyle="1" w:styleId="0C30334A253548D78C24E7FFD85EE85C">
    <w:name w:val="0C30334A253548D78C24E7FFD85EE85C"/>
    <w:rsid w:val="00176588"/>
  </w:style>
  <w:style w:type="paragraph" w:customStyle="1" w:styleId="6CC243DF91F84AC9BE6B0AFB358D548E">
    <w:name w:val="6CC243DF91F84AC9BE6B0AFB358D548E"/>
    <w:rsid w:val="00176588"/>
  </w:style>
  <w:style w:type="paragraph" w:customStyle="1" w:styleId="548CE0E131D44924B3A78491E3AB7B0B">
    <w:name w:val="548CE0E131D44924B3A78491E3AB7B0B"/>
    <w:rsid w:val="00176588"/>
  </w:style>
  <w:style w:type="paragraph" w:customStyle="1" w:styleId="03226B56DF8D47DB8EF85A4A96032222">
    <w:name w:val="03226B56DF8D47DB8EF85A4A96032222"/>
    <w:rsid w:val="00176588"/>
  </w:style>
  <w:style w:type="paragraph" w:customStyle="1" w:styleId="A2E0AB69C76F4CB283CA67BA39D96086">
    <w:name w:val="A2E0AB69C76F4CB283CA67BA39D96086"/>
    <w:rsid w:val="00176588"/>
  </w:style>
  <w:style w:type="paragraph" w:customStyle="1" w:styleId="21CC39CF087549E3B9770013485F899F">
    <w:name w:val="21CC39CF087549E3B9770013485F899F"/>
    <w:rsid w:val="00176588"/>
  </w:style>
  <w:style w:type="paragraph" w:customStyle="1" w:styleId="646E210015F843128651FF3BB9D2A8C3">
    <w:name w:val="646E210015F843128651FF3BB9D2A8C3"/>
    <w:rsid w:val="00176588"/>
  </w:style>
  <w:style w:type="paragraph" w:customStyle="1" w:styleId="FE00E6EB6D00408BAB72B5D4EE035DFB">
    <w:name w:val="FE00E6EB6D00408BAB72B5D4EE035DFB"/>
    <w:rsid w:val="00176588"/>
  </w:style>
  <w:style w:type="paragraph" w:customStyle="1" w:styleId="36E3D3C86DB34A05B52BF40F047BE11B">
    <w:name w:val="36E3D3C86DB34A05B52BF40F047BE11B"/>
    <w:rsid w:val="00176588"/>
  </w:style>
  <w:style w:type="paragraph" w:customStyle="1" w:styleId="F6DF7CA8076B4E7A9E8658D0710C5C75">
    <w:name w:val="F6DF7CA8076B4E7A9E8658D0710C5C75"/>
    <w:rsid w:val="00176588"/>
  </w:style>
  <w:style w:type="paragraph" w:customStyle="1" w:styleId="4A0388C5FA964C02AB192B0C02C830EC">
    <w:name w:val="4A0388C5FA964C02AB192B0C02C830EC"/>
    <w:rsid w:val="00176588"/>
  </w:style>
  <w:style w:type="paragraph" w:customStyle="1" w:styleId="172B5DB329D44E188A1B993B857E37AA">
    <w:name w:val="172B5DB329D44E188A1B993B857E37AA"/>
    <w:rsid w:val="00176588"/>
  </w:style>
  <w:style w:type="paragraph" w:customStyle="1" w:styleId="C91E8D8F320D471880E6EDEAF967C1E2">
    <w:name w:val="C91E8D8F320D471880E6EDEAF967C1E2"/>
    <w:rsid w:val="00176588"/>
  </w:style>
  <w:style w:type="paragraph" w:customStyle="1" w:styleId="9B75E6F32E1B4DBCBA63416FEA96DC69">
    <w:name w:val="9B75E6F32E1B4DBCBA63416FEA96DC69"/>
    <w:rsid w:val="00176588"/>
  </w:style>
  <w:style w:type="paragraph" w:customStyle="1" w:styleId="4C31F177BD0B4F8A9FA01347A44A74FF">
    <w:name w:val="4C31F177BD0B4F8A9FA01347A44A74FF"/>
    <w:rsid w:val="00176588"/>
  </w:style>
  <w:style w:type="paragraph" w:customStyle="1" w:styleId="C8256393355C442C9D972F90310559C7">
    <w:name w:val="C8256393355C442C9D972F90310559C7"/>
    <w:rsid w:val="00176588"/>
  </w:style>
  <w:style w:type="paragraph" w:customStyle="1" w:styleId="8E516854692645AE9EAA50A7FEE2F73C">
    <w:name w:val="8E516854692645AE9EAA50A7FEE2F73C"/>
    <w:rsid w:val="00176588"/>
  </w:style>
  <w:style w:type="paragraph" w:customStyle="1" w:styleId="2DFC8B1878414217A55EFC9BF04CFC2C">
    <w:name w:val="2DFC8B1878414217A55EFC9BF04CFC2C"/>
    <w:rsid w:val="00176588"/>
  </w:style>
  <w:style w:type="paragraph" w:customStyle="1" w:styleId="C3DEEEC03EF742C79001E468BD75C38C">
    <w:name w:val="C3DEEEC03EF742C79001E468BD75C38C"/>
    <w:rsid w:val="00176588"/>
  </w:style>
  <w:style w:type="paragraph" w:customStyle="1" w:styleId="5E0E020D2BE245369146F2F6BDABF570">
    <w:name w:val="5E0E020D2BE245369146F2F6BDABF570"/>
    <w:rsid w:val="00176588"/>
  </w:style>
  <w:style w:type="paragraph" w:customStyle="1" w:styleId="AAEB034942074BF3AE190A8EA5E81FE0">
    <w:name w:val="AAEB034942074BF3AE190A8EA5E81FE0"/>
    <w:rsid w:val="002D04B0"/>
  </w:style>
  <w:style w:type="paragraph" w:customStyle="1" w:styleId="25E3A38771DB40C3BF4E25247D3F0B20">
    <w:name w:val="25E3A38771DB40C3BF4E25247D3F0B20"/>
    <w:rsid w:val="002D04B0"/>
  </w:style>
  <w:style w:type="paragraph" w:customStyle="1" w:styleId="5732ACB4FBDA43E5B829B67EC79E9887">
    <w:name w:val="5732ACB4FBDA43E5B829B67EC79E9887"/>
    <w:rsid w:val="002D04B0"/>
  </w:style>
  <w:style w:type="paragraph" w:customStyle="1" w:styleId="324AD09FC25146008B74E2FAC42FE284">
    <w:name w:val="324AD09FC25146008B74E2FAC42FE284"/>
    <w:rsid w:val="002D04B0"/>
  </w:style>
  <w:style w:type="paragraph" w:customStyle="1" w:styleId="A4EFB498464F41CAB643CD528C301B84">
    <w:name w:val="A4EFB498464F41CAB643CD528C301B84"/>
    <w:rsid w:val="002D04B0"/>
  </w:style>
  <w:style w:type="paragraph" w:customStyle="1" w:styleId="1DE95570CEAD4CCEA6FBE05C42C77E6B">
    <w:name w:val="1DE95570CEAD4CCEA6FBE05C42C77E6B"/>
    <w:rsid w:val="002D04B0"/>
  </w:style>
  <w:style w:type="paragraph" w:customStyle="1" w:styleId="CFE8EC80913148BF814E874226E8B137">
    <w:name w:val="CFE8EC80913148BF814E874226E8B137"/>
    <w:rsid w:val="002D04B0"/>
  </w:style>
  <w:style w:type="paragraph" w:customStyle="1" w:styleId="2EA1EFAFE90F4A1BA79EC94058D2FA84">
    <w:name w:val="2EA1EFAFE90F4A1BA79EC94058D2FA84"/>
    <w:rsid w:val="002D04B0"/>
  </w:style>
  <w:style w:type="paragraph" w:customStyle="1" w:styleId="97331536535646F98EB73236A0EEBC94">
    <w:name w:val="97331536535646F98EB73236A0EEBC94"/>
    <w:rsid w:val="002D04B0"/>
  </w:style>
  <w:style w:type="paragraph" w:customStyle="1" w:styleId="14920F73504140F8B6418298CD6ECEB6">
    <w:name w:val="14920F73504140F8B6418298CD6ECEB6"/>
    <w:rsid w:val="002D04B0"/>
  </w:style>
  <w:style w:type="paragraph" w:customStyle="1" w:styleId="E45DFA60F648474AB004CF45B4A87A53">
    <w:name w:val="E45DFA60F648474AB004CF45B4A87A53"/>
    <w:rsid w:val="002D04B0"/>
  </w:style>
  <w:style w:type="paragraph" w:customStyle="1" w:styleId="213F433AA3FF40849E3F981724916FD3">
    <w:name w:val="213F433AA3FF40849E3F981724916FD3"/>
    <w:rsid w:val="002D04B0"/>
  </w:style>
  <w:style w:type="paragraph" w:customStyle="1" w:styleId="8F23D3DA44FF416D9AA5D727BFE64A2D">
    <w:name w:val="8F23D3DA44FF416D9AA5D727BFE64A2D"/>
    <w:rsid w:val="002D04B0"/>
  </w:style>
  <w:style w:type="paragraph" w:customStyle="1" w:styleId="3E547E17831648C6A4858B4157CF4C7B">
    <w:name w:val="3E547E17831648C6A4858B4157CF4C7B"/>
    <w:rsid w:val="002D04B0"/>
  </w:style>
  <w:style w:type="paragraph" w:customStyle="1" w:styleId="A5BA35ADC2C8481A91684D6A663AC5F0">
    <w:name w:val="A5BA35ADC2C8481A91684D6A663AC5F0"/>
    <w:rsid w:val="002D04B0"/>
  </w:style>
  <w:style w:type="paragraph" w:customStyle="1" w:styleId="AAE8C53813CE47D4856F63EB6C9E6763">
    <w:name w:val="AAE8C53813CE47D4856F63EB6C9E6763"/>
    <w:rsid w:val="002D04B0"/>
  </w:style>
  <w:style w:type="paragraph" w:customStyle="1" w:styleId="0AB3F44CDDB649F8BF0EF34BD84A3B75">
    <w:name w:val="0AB3F44CDDB649F8BF0EF34BD84A3B75"/>
    <w:rsid w:val="002D04B0"/>
  </w:style>
  <w:style w:type="paragraph" w:customStyle="1" w:styleId="7EE20027A85C4586BBFB56ED1AEA82B2">
    <w:name w:val="7EE20027A85C4586BBFB56ED1AEA82B2"/>
    <w:rsid w:val="002D04B0"/>
  </w:style>
  <w:style w:type="paragraph" w:customStyle="1" w:styleId="DC8845562825490186E5E0816EA26548">
    <w:name w:val="DC8845562825490186E5E0816EA26548"/>
    <w:rsid w:val="00CC59D1"/>
    <w:pPr>
      <w:spacing w:after="160" w:line="259" w:lineRule="auto"/>
    </w:pPr>
  </w:style>
  <w:style w:type="paragraph" w:customStyle="1" w:styleId="594BD54991AE407B862169536E37A7DF">
    <w:name w:val="594BD54991AE407B862169536E37A7DF"/>
    <w:rsid w:val="00CC59D1"/>
    <w:pPr>
      <w:spacing w:after="160" w:line="259" w:lineRule="auto"/>
    </w:pPr>
  </w:style>
  <w:style w:type="paragraph" w:customStyle="1" w:styleId="9D112AD818BF41E081BFEC50556E57A2">
    <w:name w:val="9D112AD818BF41E081BFEC50556E57A2"/>
    <w:rsid w:val="00CC59D1"/>
    <w:pPr>
      <w:spacing w:after="160" w:line="259" w:lineRule="auto"/>
    </w:pPr>
  </w:style>
  <w:style w:type="paragraph" w:customStyle="1" w:styleId="2AC85EEA4B91462DA23C414734921FC0">
    <w:name w:val="2AC85EEA4B91462DA23C414734921FC0"/>
    <w:rsid w:val="00CC59D1"/>
    <w:pPr>
      <w:spacing w:after="160" w:line="259" w:lineRule="auto"/>
    </w:pPr>
  </w:style>
  <w:style w:type="paragraph" w:customStyle="1" w:styleId="AB188F9FA2544996BB288A4A2B897235">
    <w:name w:val="AB188F9FA2544996BB288A4A2B897235"/>
    <w:rsid w:val="00141D6B"/>
    <w:pPr>
      <w:spacing w:after="160" w:line="259" w:lineRule="auto"/>
    </w:pPr>
  </w:style>
  <w:style w:type="paragraph" w:customStyle="1" w:styleId="D3749A7392774412B7F15087D24000F4">
    <w:name w:val="D3749A7392774412B7F15087D24000F4"/>
    <w:rsid w:val="00141D6B"/>
    <w:pPr>
      <w:spacing w:after="160" w:line="259" w:lineRule="auto"/>
    </w:pPr>
  </w:style>
  <w:style w:type="paragraph" w:customStyle="1" w:styleId="25D33C14623F41FD89D17DA767A93CD8">
    <w:name w:val="25D33C14623F41FD89D17DA767A93CD8"/>
    <w:rsid w:val="00141D6B"/>
    <w:pPr>
      <w:spacing w:after="160" w:line="259" w:lineRule="auto"/>
    </w:pPr>
  </w:style>
  <w:style w:type="paragraph" w:customStyle="1" w:styleId="F31B03A726E7F14AA4EF9914434501E3">
    <w:name w:val="F31B03A726E7F14AA4EF9914434501E3"/>
    <w:rsid w:val="00A02F68"/>
    <w:pPr>
      <w:spacing w:after="0" w:line="240" w:lineRule="auto"/>
    </w:pPr>
    <w:rPr>
      <w:sz w:val="24"/>
      <w:szCs w:val="24"/>
      <w:lang w:eastAsia="ja-JP"/>
    </w:rPr>
  </w:style>
  <w:style w:type="paragraph" w:customStyle="1" w:styleId="CF1FFC6676460748A93ABCC646A1FA4D">
    <w:name w:val="CF1FFC6676460748A93ABCC646A1FA4D"/>
    <w:rsid w:val="00A02F68"/>
    <w:pPr>
      <w:spacing w:after="0" w:line="240" w:lineRule="auto"/>
    </w:pPr>
    <w:rPr>
      <w:sz w:val="24"/>
      <w:szCs w:val="24"/>
      <w:lang w:eastAsia="ja-JP"/>
    </w:rPr>
  </w:style>
  <w:style w:type="paragraph" w:customStyle="1" w:styleId="7BAFA4119730A448B364D46A51D8A0D1">
    <w:name w:val="7BAFA4119730A448B364D46A51D8A0D1"/>
    <w:rsid w:val="00A02F68"/>
    <w:pPr>
      <w:spacing w:after="0" w:line="240" w:lineRule="auto"/>
    </w:pPr>
    <w:rPr>
      <w:sz w:val="24"/>
      <w:szCs w:val="24"/>
      <w:lang w:eastAsia="ja-JP"/>
    </w:rPr>
  </w:style>
  <w:style w:type="paragraph" w:customStyle="1" w:styleId="560BA71378CC7E49A4E59F316A7805BD">
    <w:name w:val="560BA71378CC7E49A4E59F316A7805BD"/>
    <w:rsid w:val="00A02F68"/>
    <w:pPr>
      <w:spacing w:after="0" w:line="240" w:lineRule="auto"/>
    </w:pPr>
    <w:rPr>
      <w:sz w:val="24"/>
      <w:szCs w:val="24"/>
      <w:lang w:eastAsia="ja-JP"/>
    </w:rPr>
  </w:style>
  <w:style w:type="paragraph" w:customStyle="1" w:styleId="D8E40903517238419CE71FCFA6304ACD">
    <w:name w:val="D8E40903517238419CE71FCFA6304ACD"/>
    <w:rsid w:val="00A02F68"/>
    <w:pPr>
      <w:spacing w:after="0" w:line="240" w:lineRule="auto"/>
    </w:pPr>
    <w:rPr>
      <w:sz w:val="24"/>
      <w:szCs w:val="24"/>
      <w:lang w:eastAsia="ja-JP"/>
    </w:rPr>
  </w:style>
  <w:style w:type="paragraph" w:customStyle="1" w:styleId="C4955E1FB3C1EF459ABE2F14B896ACEF">
    <w:name w:val="C4955E1FB3C1EF459ABE2F14B896ACEF"/>
    <w:rsid w:val="00A02F68"/>
    <w:pPr>
      <w:spacing w:after="0" w:line="240" w:lineRule="auto"/>
    </w:pPr>
    <w:rPr>
      <w:sz w:val="24"/>
      <w:szCs w:val="24"/>
      <w:lang w:eastAsia="ja-JP"/>
    </w:rPr>
  </w:style>
  <w:style w:type="paragraph" w:customStyle="1" w:styleId="F708D8342CF3654D96544894C5C9DB5F">
    <w:name w:val="F708D8342CF3654D96544894C5C9DB5F"/>
    <w:rsid w:val="00A02F68"/>
    <w:pPr>
      <w:spacing w:after="0" w:line="240" w:lineRule="auto"/>
    </w:pPr>
    <w:rPr>
      <w:sz w:val="24"/>
      <w:szCs w:val="24"/>
      <w:lang w:eastAsia="ja-JP"/>
    </w:rPr>
  </w:style>
  <w:style w:type="paragraph" w:customStyle="1" w:styleId="CA79726D6EB9AB4FB33FFF0C7E7A494C">
    <w:name w:val="CA79726D6EB9AB4FB33FFF0C7E7A494C"/>
    <w:rsid w:val="00A02F68"/>
    <w:pPr>
      <w:spacing w:after="0" w:line="240" w:lineRule="auto"/>
    </w:pPr>
    <w:rPr>
      <w:sz w:val="24"/>
      <w:szCs w:val="24"/>
      <w:lang w:eastAsia="ja-JP"/>
    </w:rPr>
  </w:style>
  <w:style w:type="paragraph" w:customStyle="1" w:styleId="FBDD3F99F8E9EB4D8246489B60791887">
    <w:name w:val="FBDD3F99F8E9EB4D8246489B60791887"/>
    <w:rsid w:val="00A02F68"/>
    <w:pPr>
      <w:spacing w:after="0" w:line="240" w:lineRule="auto"/>
    </w:pPr>
    <w:rPr>
      <w:sz w:val="24"/>
      <w:szCs w:val="24"/>
      <w:lang w:eastAsia="ja-JP"/>
    </w:rPr>
  </w:style>
  <w:style w:type="paragraph" w:customStyle="1" w:styleId="215844256544FD4197A8356F042C9F44">
    <w:name w:val="215844256544FD4197A8356F042C9F44"/>
    <w:rsid w:val="00A02F68"/>
    <w:pPr>
      <w:spacing w:after="0" w:line="240" w:lineRule="auto"/>
    </w:pPr>
    <w:rPr>
      <w:sz w:val="24"/>
      <w:szCs w:val="24"/>
      <w:lang w:eastAsia="ja-JP"/>
    </w:rPr>
  </w:style>
  <w:style w:type="paragraph" w:customStyle="1" w:styleId="B7F255AD64B17C4E8253EB0F32C85CE6">
    <w:name w:val="B7F255AD64B17C4E8253EB0F32C85CE6"/>
    <w:rsid w:val="00A02F68"/>
    <w:pPr>
      <w:spacing w:after="0" w:line="240" w:lineRule="auto"/>
    </w:pPr>
    <w:rPr>
      <w:sz w:val="24"/>
      <w:szCs w:val="24"/>
      <w:lang w:eastAsia="ja-JP"/>
    </w:rPr>
  </w:style>
  <w:style w:type="paragraph" w:customStyle="1" w:styleId="FFD94BA282CB864D810A32DCFCE3F034">
    <w:name w:val="FFD94BA282CB864D810A32DCFCE3F034"/>
    <w:rsid w:val="00A02F68"/>
    <w:pPr>
      <w:spacing w:after="0" w:line="240" w:lineRule="auto"/>
    </w:pPr>
    <w:rPr>
      <w:sz w:val="24"/>
      <w:szCs w:val="24"/>
      <w:lang w:eastAsia="ja-JP"/>
    </w:rPr>
  </w:style>
  <w:style w:type="paragraph" w:customStyle="1" w:styleId="655B61953C50FF4CA5A719665E57195F">
    <w:name w:val="655B61953C50FF4CA5A719665E57195F"/>
    <w:rsid w:val="00A02F68"/>
    <w:pPr>
      <w:spacing w:after="0" w:line="240" w:lineRule="auto"/>
    </w:pPr>
    <w:rPr>
      <w:sz w:val="24"/>
      <w:szCs w:val="24"/>
      <w:lang w:eastAsia="ja-JP"/>
    </w:rPr>
  </w:style>
  <w:style w:type="paragraph" w:customStyle="1" w:styleId="CCD73AECDE14BE41BC4CB8F8661262AA">
    <w:name w:val="CCD73AECDE14BE41BC4CB8F8661262AA"/>
    <w:rsid w:val="00A02F68"/>
    <w:pPr>
      <w:spacing w:after="0" w:line="240" w:lineRule="auto"/>
    </w:pPr>
    <w:rPr>
      <w:sz w:val="24"/>
      <w:szCs w:val="24"/>
      <w:lang w:eastAsia="ja-JP"/>
    </w:rPr>
  </w:style>
  <w:style w:type="paragraph" w:customStyle="1" w:styleId="3ECECD3FC8F66A49B7A3742AA6BFC52E">
    <w:name w:val="3ECECD3FC8F66A49B7A3742AA6BFC52E"/>
    <w:rsid w:val="00A02F68"/>
    <w:pPr>
      <w:spacing w:after="0" w:line="240" w:lineRule="auto"/>
    </w:pPr>
    <w:rPr>
      <w:sz w:val="24"/>
      <w:szCs w:val="24"/>
      <w:lang w:eastAsia="ja-JP"/>
    </w:rPr>
  </w:style>
  <w:style w:type="paragraph" w:customStyle="1" w:styleId="24313E27D078CA49A37535C75E4ADBF1">
    <w:name w:val="24313E27D078CA49A37535C75E4ADBF1"/>
    <w:rsid w:val="00A02F68"/>
    <w:pPr>
      <w:spacing w:after="0" w:line="240" w:lineRule="auto"/>
    </w:pPr>
    <w:rPr>
      <w:sz w:val="24"/>
      <w:szCs w:val="24"/>
      <w:lang w:eastAsia="ja-JP"/>
    </w:rPr>
  </w:style>
  <w:style w:type="paragraph" w:customStyle="1" w:styleId="3F49231DCDA6DC43BCDC0525186F9861">
    <w:name w:val="3F49231DCDA6DC43BCDC0525186F9861"/>
    <w:rsid w:val="00BA55AE"/>
    <w:pPr>
      <w:spacing w:after="0" w:line="240" w:lineRule="auto"/>
    </w:pPr>
    <w:rPr>
      <w:sz w:val="24"/>
      <w:szCs w:val="24"/>
    </w:rPr>
  </w:style>
  <w:style w:type="paragraph" w:customStyle="1" w:styleId="E22B2D1C762C724FA60903B5A53C0564">
    <w:name w:val="E22B2D1C762C724FA60903B5A53C0564"/>
    <w:rsid w:val="00BA55AE"/>
    <w:pPr>
      <w:spacing w:after="0" w:line="240" w:lineRule="auto"/>
    </w:pPr>
    <w:rPr>
      <w:sz w:val="24"/>
      <w:szCs w:val="24"/>
    </w:rPr>
  </w:style>
  <w:style w:type="paragraph" w:customStyle="1" w:styleId="F23DAFDDAF0B1A46880BE31FD7707D38">
    <w:name w:val="F23DAFDDAF0B1A46880BE31FD7707D38"/>
    <w:rsid w:val="00F16E1C"/>
    <w:pPr>
      <w:spacing w:after="0" w:line="240" w:lineRule="auto"/>
    </w:pPr>
    <w:rPr>
      <w:sz w:val="24"/>
      <w:szCs w:val="24"/>
    </w:rPr>
  </w:style>
  <w:style w:type="paragraph" w:customStyle="1" w:styleId="BD7961FD93EF7748988A9691F3CEFC09">
    <w:name w:val="BD7961FD93EF7748988A9691F3CEFC09"/>
    <w:rsid w:val="00F16E1C"/>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1B1A07-60AE-473D-B288-D49A41588E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7</Pages>
  <Words>1608</Words>
  <Characters>916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0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Alexandr Sokolov</cp:lastModifiedBy>
  <cp:revision>7</cp:revision>
  <cp:lastPrinted>2015-03-20T21:52:00Z</cp:lastPrinted>
  <dcterms:created xsi:type="dcterms:W3CDTF">2020-02-11T17:15:00Z</dcterms:created>
  <dcterms:modified xsi:type="dcterms:W3CDTF">2020-02-20T21:42:00Z</dcterms:modified>
</cp:coreProperties>
</file>